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FBAA9F" w14:textId="41BEB5E3" w:rsidR="00717E06" w:rsidRDefault="00B856F8" w:rsidP="04A57C20">
      <w:pPr>
        <w:pStyle w:val="Normal1"/>
      </w:pPr>
      <w:bookmarkStart w:id="0" w:name="_Hlk54639832"/>
      <w:bookmarkEnd w:id="0"/>
      <w:r>
        <w:t>UC 1:</w:t>
      </w:r>
      <w:r w:rsidR="795A2522">
        <w:t xml:space="preserve"> </w:t>
      </w:r>
      <w:r>
        <w:t>Regist</w:t>
      </w:r>
      <w:r w:rsidR="14E11DC2">
        <w:t>er</w:t>
      </w:r>
    </w:p>
    <w:tbl>
      <w:tblPr>
        <w:tblW w:w="898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4485"/>
        <w:gridCol w:w="4500"/>
      </w:tblGrid>
      <w:tr w:rsidR="00717E06" w14:paraId="56532C33" w14:textId="77777777" w:rsidTr="1266DCAB">
        <w:trPr>
          <w:trHeight w:val="620"/>
        </w:trPr>
        <w:tc>
          <w:tcPr>
            <w:tcW w:w="898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5CD76CC" w14:textId="43242F38" w:rsidR="00717E06" w:rsidRDefault="00B856F8" w:rsidP="04A57C20">
            <w:pPr>
              <w:pStyle w:val="Normal1"/>
              <w:ind w:left="140" w:right="140"/>
              <w:rPr>
                <w:b/>
                <w:bCs/>
                <w:sz w:val="24"/>
                <w:szCs w:val="24"/>
              </w:rPr>
            </w:pPr>
            <w:r w:rsidRPr="1266DCAB">
              <w:rPr>
                <w:b/>
                <w:bCs/>
                <w:sz w:val="24"/>
                <w:szCs w:val="24"/>
              </w:rPr>
              <w:t>Precondition: System does not have a registered account in the</w:t>
            </w:r>
            <w:r w:rsidR="004CA710" w:rsidRPr="1266DCAB">
              <w:rPr>
                <w:b/>
                <w:bCs/>
                <w:sz w:val="24"/>
                <w:szCs w:val="24"/>
              </w:rPr>
              <w:t xml:space="preserve"> </w:t>
            </w:r>
            <w:r w:rsidR="5E89F73E" w:rsidRPr="1266DCAB">
              <w:rPr>
                <w:b/>
                <w:bCs/>
                <w:sz w:val="24"/>
                <w:szCs w:val="24"/>
              </w:rPr>
              <w:t xml:space="preserve">Arlington Auto </w:t>
            </w:r>
            <w:r w:rsidR="2BC4A0A9" w:rsidRPr="1266DCAB">
              <w:rPr>
                <w:b/>
                <w:bCs/>
                <w:sz w:val="24"/>
                <w:szCs w:val="24"/>
              </w:rPr>
              <w:t>Car Rental System</w:t>
            </w:r>
            <w:r w:rsidRPr="1266DCAB">
              <w:rPr>
                <w:b/>
                <w:bCs/>
                <w:sz w:val="24"/>
                <w:szCs w:val="24"/>
              </w:rPr>
              <w:t xml:space="preserve"> for the System </w:t>
            </w:r>
            <w:r w:rsidR="11759BFA" w:rsidRPr="1266DCAB">
              <w:rPr>
                <w:b/>
                <w:bCs/>
                <w:sz w:val="24"/>
                <w:szCs w:val="24"/>
              </w:rPr>
              <w:t>U</w:t>
            </w:r>
            <w:r w:rsidRPr="1266DCAB">
              <w:rPr>
                <w:b/>
                <w:bCs/>
                <w:sz w:val="24"/>
                <w:szCs w:val="24"/>
              </w:rPr>
              <w:t>ser</w:t>
            </w:r>
            <w:r w:rsidR="0049728A">
              <w:rPr>
                <w:b/>
                <w:bCs/>
                <w:sz w:val="24"/>
                <w:szCs w:val="24"/>
              </w:rPr>
              <w:t xml:space="preserve"> and on</w:t>
            </w:r>
            <w:r w:rsidR="003B78AD">
              <w:rPr>
                <w:b/>
                <w:bCs/>
                <w:sz w:val="24"/>
                <w:szCs w:val="24"/>
              </w:rPr>
              <w:t xml:space="preserve"> the</w:t>
            </w:r>
            <w:r w:rsidR="0049728A">
              <w:rPr>
                <w:b/>
                <w:bCs/>
                <w:sz w:val="24"/>
                <w:szCs w:val="24"/>
              </w:rPr>
              <w:t xml:space="preserve"> Main Application screen</w:t>
            </w:r>
            <w:r w:rsidR="0017020D">
              <w:rPr>
                <w:b/>
                <w:bCs/>
                <w:sz w:val="24"/>
                <w:szCs w:val="24"/>
              </w:rPr>
              <w:t>.</w:t>
            </w:r>
          </w:p>
        </w:tc>
      </w:tr>
      <w:tr w:rsidR="00717E06" w14:paraId="518424D9" w14:textId="77777777" w:rsidTr="1266DCAB">
        <w:trPr>
          <w:trHeight w:val="5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FD3944A" w14:textId="3802BACA" w:rsidR="00717E06" w:rsidRDefault="00B856F8" w:rsidP="04A57C20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04A57C20">
              <w:rPr>
                <w:b/>
                <w:bCs/>
                <w:sz w:val="21"/>
                <w:szCs w:val="21"/>
              </w:rPr>
              <w:t>Actor</w:t>
            </w:r>
            <w:r w:rsidR="5A3BDBBA" w:rsidRPr="04A57C20">
              <w:rPr>
                <w:b/>
                <w:bCs/>
                <w:sz w:val="21"/>
                <w:szCs w:val="21"/>
              </w:rPr>
              <w:t>:</w:t>
            </w:r>
            <w:r w:rsidRPr="04A57C20">
              <w:rPr>
                <w:b/>
                <w:bCs/>
                <w:sz w:val="21"/>
                <w:szCs w:val="21"/>
              </w:rPr>
              <w:t xml:space="preserve"> System User</w:t>
            </w:r>
            <w:r w:rsidR="00240859">
              <w:rPr>
                <w:b/>
                <w:bCs/>
                <w:sz w:val="21"/>
                <w:szCs w:val="21"/>
              </w:rPr>
              <w:t xml:space="preserve"> (Admin, User, Rental Man</w:t>
            </w:r>
            <w:r w:rsidR="00155193">
              <w:rPr>
                <w:b/>
                <w:bCs/>
                <w:sz w:val="21"/>
                <w:szCs w:val="21"/>
              </w:rPr>
              <w:t>a</w:t>
            </w:r>
            <w:r w:rsidR="00240859">
              <w:rPr>
                <w:b/>
                <w:bCs/>
                <w:sz w:val="21"/>
                <w:szCs w:val="21"/>
              </w:rPr>
              <w:t>ger)</w:t>
            </w:r>
          </w:p>
        </w:tc>
        <w:tc>
          <w:tcPr>
            <w:tcW w:w="4500" w:type="dxa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2ECCD14" w14:textId="532421B1" w:rsidR="00717E06" w:rsidRDefault="00B856F8" w:rsidP="04A57C20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04A57C20">
              <w:rPr>
                <w:b/>
                <w:bCs/>
                <w:sz w:val="21"/>
                <w:szCs w:val="21"/>
              </w:rPr>
              <w:t>System:</w:t>
            </w:r>
            <w:r w:rsidR="47DEB7B1" w:rsidRPr="04A57C20">
              <w:rPr>
                <w:b/>
                <w:bCs/>
                <w:sz w:val="21"/>
                <w:szCs w:val="21"/>
              </w:rPr>
              <w:t xml:space="preserve"> </w:t>
            </w:r>
            <w:r w:rsidR="00612A6F">
              <w:rPr>
                <w:b/>
                <w:bCs/>
                <w:sz w:val="21"/>
                <w:szCs w:val="21"/>
              </w:rPr>
              <w:t xml:space="preserve">Arlington Auto </w:t>
            </w:r>
            <w:r w:rsidR="5E6C5CC6" w:rsidRPr="04A57C20">
              <w:rPr>
                <w:b/>
                <w:bCs/>
                <w:sz w:val="21"/>
                <w:szCs w:val="21"/>
              </w:rPr>
              <w:t>Car Rental</w:t>
            </w:r>
            <w:r w:rsidRPr="04A57C20">
              <w:rPr>
                <w:b/>
                <w:bCs/>
                <w:sz w:val="21"/>
                <w:szCs w:val="21"/>
              </w:rPr>
              <w:t xml:space="preserve"> System</w:t>
            </w:r>
          </w:p>
        </w:tc>
      </w:tr>
      <w:tr w:rsidR="00717E06" w14:paraId="798E2BF3" w14:textId="77777777" w:rsidTr="1266DCAB">
        <w:trPr>
          <w:trHeight w:val="44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5867598" w14:textId="77777777" w:rsidR="00717E06" w:rsidRDefault="00B856F8">
            <w:pPr>
              <w:pStyle w:val="Normal1"/>
              <w:ind w:left="140" w:right="140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 xml:space="preserve"> 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25A341E" w14:textId="58345816" w:rsidR="00717E06" w:rsidRDefault="00B856F8" w:rsidP="005C303D">
            <w:pPr>
              <w:pStyle w:val="Normal1"/>
              <w:ind w:left="140" w:right="140"/>
              <w:rPr>
                <w:b/>
              </w:rPr>
            </w:pPr>
            <w:r>
              <w:rPr>
                <w:sz w:val="21"/>
                <w:szCs w:val="21"/>
              </w:rPr>
              <w:t>0.</w:t>
            </w:r>
            <w:r>
              <w:t xml:space="preserve">System </w:t>
            </w:r>
            <w:r w:rsidR="00601AEC">
              <w:t>d</w:t>
            </w:r>
            <w:r>
              <w:t xml:space="preserve">isplays the </w:t>
            </w:r>
            <w:r w:rsidR="005C303D">
              <w:t>Main Application screen</w:t>
            </w:r>
            <w:r w:rsidR="008379BC">
              <w:t xml:space="preserve"> </w:t>
            </w:r>
            <w:r w:rsidR="008379BC" w:rsidRPr="00EF068A">
              <w:rPr>
                <w:b/>
                <w:bCs/>
              </w:rPr>
              <w:t>(</w:t>
            </w:r>
            <w:r w:rsidR="00EF068A">
              <w:rPr>
                <w:b/>
                <w:bCs/>
              </w:rPr>
              <w:t>F</w:t>
            </w:r>
            <w:r w:rsidR="008379BC" w:rsidRPr="00EF068A">
              <w:rPr>
                <w:b/>
                <w:bCs/>
              </w:rPr>
              <w:t>igure 1</w:t>
            </w:r>
            <w:r w:rsidR="001B56F7" w:rsidRPr="00EF068A">
              <w:rPr>
                <w:b/>
                <w:bCs/>
              </w:rPr>
              <w:t>.1</w:t>
            </w:r>
            <w:r w:rsidR="008379BC" w:rsidRPr="00EF068A">
              <w:rPr>
                <w:b/>
                <w:bCs/>
              </w:rPr>
              <w:t>)</w:t>
            </w:r>
            <w:r>
              <w:rPr>
                <w:b/>
              </w:rPr>
              <w:t>.</w:t>
            </w:r>
          </w:p>
        </w:tc>
      </w:tr>
      <w:tr w:rsidR="00717E06" w14:paraId="5E6EA59D" w14:textId="77777777" w:rsidTr="1266DCAB">
        <w:trPr>
          <w:trHeight w:val="6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E390D4D" w14:textId="65461524" w:rsidR="00717E06" w:rsidRDefault="00B856F8" w:rsidP="00556E31">
            <w:pPr>
              <w:pStyle w:val="Normal1"/>
              <w:ind w:left="140" w:right="140"/>
              <w:rPr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 xml:space="preserve">1. TUCBW </w:t>
            </w:r>
            <w:r w:rsidR="497336FB" w:rsidRPr="034390B4">
              <w:rPr>
                <w:sz w:val="21"/>
                <w:szCs w:val="21"/>
              </w:rPr>
              <w:t>t</w:t>
            </w:r>
            <w:r w:rsidRPr="604D5257">
              <w:rPr>
                <w:sz w:val="21"/>
                <w:szCs w:val="21"/>
              </w:rPr>
              <w:t>he</w:t>
            </w:r>
            <w:r>
              <w:rPr>
                <w:sz w:val="21"/>
                <w:szCs w:val="21"/>
              </w:rPr>
              <w:t xml:space="preserve"> System User select</w:t>
            </w:r>
            <w:r w:rsidR="00556E31">
              <w:rPr>
                <w:sz w:val="21"/>
                <w:szCs w:val="21"/>
              </w:rPr>
              <w:t>s</w:t>
            </w:r>
            <w:r>
              <w:rPr>
                <w:sz w:val="21"/>
                <w:szCs w:val="21"/>
              </w:rPr>
              <w:t xml:space="preserve"> the </w:t>
            </w:r>
            <w:r w:rsidR="00A921CC">
              <w:rPr>
                <w:sz w:val="21"/>
                <w:szCs w:val="21"/>
              </w:rPr>
              <w:t>Register</w:t>
            </w:r>
            <w:r>
              <w:rPr>
                <w:sz w:val="21"/>
                <w:szCs w:val="21"/>
              </w:rPr>
              <w:t xml:space="preserve"> function on </w:t>
            </w:r>
            <w:r w:rsidR="00556E31">
              <w:t>Main Application screen</w:t>
            </w:r>
            <w:r>
              <w:rPr>
                <w:sz w:val="21"/>
                <w:szCs w:val="21"/>
              </w:rPr>
              <w:t>.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DC01EE9" w14:textId="0DF5A135" w:rsidR="00717E06" w:rsidRDefault="00B856F8" w:rsidP="00556E31">
            <w:pPr>
              <w:pStyle w:val="Normal1"/>
              <w:ind w:left="140" w:right="140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2.</w:t>
            </w:r>
            <w:r>
              <w:t xml:space="preserve">System </w:t>
            </w:r>
            <w:r w:rsidR="00E8757D">
              <w:t>d</w:t>
            </w:r>
            <w:r>
              <w:t xml:space="preserve">isplays the registration form </w:t>
            </w:r>
            <w:r w:rsidR="00CB02A0">
              <w:t>o</w:t>
            </w:r>
            <w:r>
              <w:t xml:space="preserve">n </w:t>
            </w:r>
            <w:r w:rsidR="00641952">
              <w:t>R</w:t>
            </w:r>
            <w:r>
              <w:t xml:space="preserve">egistration </w:t>
            </w:r>
            <w:r w:rsidR="00556E31">
              <w:t>screen</w:t>
            </w:r>
            <w:r w:rsidR="008379BC">
              <w:t xml:space="preserve"> </w:t>
            </w:r>
            <w:r w:rsidR="008379BC" w:rsidRPr="008D5804">
              <w:rPr>
                <w:b/>
                <w:bCs/>
              </w:rPr>
              <w:t>(</w:t>
            </w:r>
            <w:r w:rsidR="008D5804" w:rsidRPr="008D5804">
              <w:rPr>
                <w:b/>
                <w:bCs/>
              </w:rPr>
              <w:t>F</w:t>
            </w:r>
            <w:r w:rsidR="008379BC" w:rsidRPr="008D5804">
              <w:rPr>
                <w:b/>
                <w:bCs/>
              </w:rPr>
              <w:t xml:space="preserve">igure </w:t>
            </w:r>
            <w:r w:rsidR="001B56F7" w:rsidRPr="008D5804">
              <w:rPr>
                <w:b/>
                <w:bCs/>
              </w:rPr>
              <w:t>1.</w:t>
            </w:r>
            <w:r w:rsidR="008379BC" w:rsidRPr="008D5804">
              <w:rPr>
                <w:b/>
                <w:bCs/>
              </w:rPr>
              <w:t>2)</w:t>
            </w:r>
            <w:r>
              <w:rPr>
                <w:sz w:val="21"/>
                <w:szCs w:val="21"/>
              </w:rPr>
              <w:t>.</w:t>
            </w:r>
          </w:p>
        </w:tc>
      </w:tr>
      <w:tr w:rsidR="00717E06" w14:paraId="215B12D8" w14:textId="77777777" w:rsidTr="1266DCAB">
        <w:trPr>
          <w:trHeight w:val="82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5D45120" w14:textId="77777777" w:rsidR="00717E06" w:rsidRDefault="00B856F8">
            <w:pPr>
              <w:pStyle w:val="Normal1"/>
              <w:ind w:left="140" w:right="140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3.System user fills the details and clicks on register button.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B23CF63" w14:textId="77777777" w:rsidR="00D87D6C" w:rsidRDefault="00D87D6C" w:rsidP="00D87D6C">
            <w:pPr>
              <w:pStyle w:val="Normal1"/>
              <w:ind w:left="140" w:right="140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36"/>
                <w:szCs w:val="36"/>
              </w:rPr>
              <w:t>*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 </w:t>
            </w:r>
          </w:p>
          <w:p w14:paraId="7B04FFC9" w14:textId="7B5DFF90" w:rsidR="00DC48E9" w:rsidRDefault="00B856F8">
            <w:pPr>
              <w:pStyle w:val="Normal1"/>
              <w:ind w:left="140" w:right="140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4.</w:t>
            </w:r>
            <w:r w:rsidR="00DC48E9">
              <w:rPr>
                <w:sz w:val="21"/>
                <w:szCs w:val="21"/>
              </w:rPr>
              <w:t xml:space="preserve"> On successful registration:</w:t>
            </w:r>
          </w:p>
          <w:p w14:paraId="198DCDBD" w14:textId="61CCD49B" w:rsidR="00717E06" w:rsidRDefault="00B856F8">
            <w:pPr>
              <w:pStyle w:val="Normal1"/>
              <w:ind w:left="140" w:right="140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System displays </w:t>
            </w:r>
            <w:r w:rsidR="008D3FC8">
              <w:rPr>
                <w:sz w:val="21"/>
                <w:szCs w:val="21"/>
              </w:rPr>
              <w:t>‘</w:t>
            </w:r>
            <w:r w:rsidR="00582B4F">
              <w:rPr>
                <w:sz w:val="21"/>
                <w:szCs w:val="21"/>
              </w:rPr>
              <w:t>R</w:t>
            </w:r>
            <w:r>
              <w:rPr>
                <w:sz w:val="21"/>
                <w:szCs w:val="21"/>
              </w:rPr>
              <w:t xml:space="preserve">egistration </w:t>
            </w:r>
            <w:r w:rsidR="00582B4F">
              <w:rPr>
                <w:sz w:val="21"/>
                <w:szCs w:val="21"/>
              </w:rPr>
              <w:t>S</w:t>
            </w:r>
            <w:r w:rsidR="009A0CAE">
              <w:rPr>
                <w:sz w:val="21"/>
                <w:szCs w:val="21"/>
              </w:rPr>
              <w:t>uccessful</w:t>
            </w:r>
            <w:r w:rsidR="008D3FC8">
              <w:rPr>
                <w:sz w:val="21"/>
                <w:szCs w:val="21"/>
              </w:rPr>
              <w:t>’</w:t>
            </w:r>
            <w:r w:rsidR="009A0CAE">
              <w:rPr>
                <w:sz w:val="21"/>
                <w:szCs w:val="21"/>
              </w:rPr>
              <w:t xml:space="preserve"> </w:t>
            </w:r>
            <w:r>
              <w:rPr>
                <w:sz w:val="21"/>
                <w:szCs w:val="21"/>
              </w:rPr>
              <w:t>message</w:t>
            </w:r>
            <w:r w:rsidR="009E4616">
              <w:rPr>
                <w:b/>
                <w:bCs/>
                <w:sz w:val="21"/>
                <w:szCs w:val="21"/>
              </w:rPr>
              <w:t xml:space="preserve"> </w:t>
            </w:r>
            <w:r>
              <w:rPr>
                <w:sz w:val="21"/>
                <w:szCs w:val="21"/>
              </w:rPr>
              <w:t xml:space="preserve">and user is redirected back to </w:t>
            </w:r>
            <w:r w:rsidR="000B0467">
              <w:rPr>
                <w:sz w:val="21"/>
                <w:szCs w:val="21"/>
              </w:rPr>
              <w:t xml:space="preserve">Main Application </w:t>
            </w:r>
            <w:r w:rsidR="003D56A4">
              <w:rPr>
                <w:sz w:val="21"/>
                <w:szCs w:val="21"/>
              </w:rPr>
              <w:t>s</w:t>
            </w:r>
            <w:r w:rsidR="000B659E">
              <w:rPr>
                <w:sz w:val="21"/>
                <w:szCs w:val="21"/>
              </w:rPr>
              <w:t>creen</w:t>
            </w:r>
            <w:r w:rsidR="008222C4">
              <w:rPr>
                <w:sz w:val="21"/>
                <w:szCs w:val="21"/>
              </w:rPr>
              <w:t xml:space="preserve"> </w:t>
            </w:r>
            <w:r w:rsidR="008222C4" w:rsidRPr="00F725F0">
              <w:rPr>
                <w:b/>
                <w:bCs/>
                <w:sz w:val="21"/>
                <w:szCs w:val="21"/>
              </w:rPr>
              <w:t>(</w:t>
            </w:r>
            <w:r w:rsidR="00EE0400">
              <w:rPr>
                <w:b/>
                <w:bCs/>
                <w:sz w:val="21"/>
                <w:szCs w:val="21"/>
              </w:rPr>
              <w:t>F</w:t>
            </w:r>
            <w:r w:rsidR="008222C4" w:rsidRPr="00F725F0">
              <w:rPr>
                <w:b/>
                <w:bCs/>
                <w:sz w:val="21"/>
                <w:szCs w:val="21"/>
              </w:rPr>
              <w:t>igure 1</w:t>
            </w:r>
            <w:r w:rsidR="00BB3B6D" w:rsidRPr="00F725F0">
              <w:rPr>
                <w:b/>
                <w:bCs/>
                <w:sz w:val="21"/>
                <w:szCs w:val="21"/>
              </w:rPr>
              <w:t>.</w:t>
            </w:r>
            <w:r w:rsidR="00A44DE1">
              <w:rPr>
                <w:b/>
                <w:bCs/>
                <w:sz w:val="21"/>
                <w:szCs w:val="21"/>
              </w:rPr>
              <w:t>3</w:t>
            </w:r>
            <w:r w:rsidR="008222C4" w:rsidRPr="00F725F0">
              <w:rPr>
                <w:b/>
                <w:bCs/>
                <w:sz w:val="21"/>
                <w:szCs w:val="21"/>
              </w:rPr>
              <w:t>)</w:t>
            </w:r>
            <w:r>
              <w:rPr>
                <w:sz w:val="21"/>
                <w:szCs w:val="21"/>
              </w:rPr>
              <w:t>.</w:t>
            </w:r>
          </w:p>
          <w:p w14:paraId="4407CDD3" w14:textId="77777777" w:rsidR="00DC48E9" w:rsidRDefault="00DC48E9">
            <w:pPr>
              <w:pStyle w:val="Normal1"/>
              <w:ind w:left="140" w:right="140"/>
              <w:rPr>
                <w:sz w:val="21"/>
                <w:szCs w:val="21"/>
              </w:rPr>
            </w:pPr>
          </w:p>
          <w:p w14:paraId="698A89B2" w14:textId="77777777" w:rsidR="00DC48E9" w:rsidRDefault="00DC48E9">
            <w:pPr>
              <w:pStyle w:val="Normal1"/>
              <w:ind w:left="140" w:right="140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On Unsuccessful registration:</w:t>
            </w:r>
          </w:p>
          <w:p w14:paraId="4D391157" w14:textId="720BF4F6" w:rsidR="00DC48E9" w:rsidRDefault="00DC48E9">
            <w:pPr>
              <w:pStyle w:val="Normal1"/>
              <w:ind w:left="140" w:right="140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System </w:t>
            </w:r>
            <w:r w:rsidR="003D56A4">
              <w:rPr>
                <w:sz w:val="21"/>
                <w:szCs w:val="21"/>
              </w:rPr>
              <w:t xml:space="preserve">displays ‘Username already exists’ message on </w:t>
            </w:r>
            <w:r w:rsidR="009D1BEF">
              <w:t xml:space="preserve">Registration screen </w:t>
            </w:r>
            <w:r w:rsidR="003D56A4" w:rsidRPr="00F725F0">
              <w:rPr>
                <w:b/>
                <w:bCs/>
                <w:sz w:val="21"/>
                <w:szCs w:val="21"/>
              </w:rPr>
              <w:t>(</w:t>
            </w:r>
            <w:r w:rsidR="003D56A4">
              <w:rPr>
                <w:b/>
                <w:bCs/>
                <w:sz w:val="21"/>
                <w:szCs w:val="21"/>
              </w:rPr>
              <w:t>F</w:t>
            </w:r>
            <w:r w:rsidR="003D56A4" w:rsidRPr="00F725F0">
              <w:rPr>
                <w:b/>
                <w:bCs/>
                <w:sz w:val="21"/>
                <w:szCs w:val="21"/>
              </w:rPr>
              <w:t>igure 1.</w:t>
            </w:r>
            <w:r w:rsidR="003D56A4">
              <w:rPr>
                <w:b/>
                <w:bCs/>
                <w:sz w:val="21"/>
                <w:szCs w:val="21"/>
              </w:rPr>
              <w:t>4</w:t>
            </w:r>
            <w:r w:rsidR="003D56A4" w:rsidRPr="00F725F0">
              <w:rPr>
                <w:b/>
                <w:bCs/>
                <w:sz w:val="21"/>
                <w:szCs w:val="21"/>
              </w:rPr>
              <w:t>)</w:t>
            </w:r>
            <w:r w:rsidR="003D56A4">
              <w:rPr>
                <w:sz w:val="21"/>
                <w:szCs w:val="21"/>
              </w:rPr>
              <w:t>.</w:t>
            </w:r>
          </w:p>
        </w:tc>
      </w:tr>
      <w:tr w:rsidR="00717E06" w14:paraId="714DA450" w14:textId="77777777" w:rsidTr="1266DCAB">
        <w:trPr>
          <w:trHeight w:val="5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DEEB2F3" w14:textId="0FF2AEBB" w:rsidR="00717E06" w:rsidRDefault="00B856F8" w:rsidP="00556E31">
            <w:pPr>
              <w:pStyle w:val="Normal1"/>
              <w:ind w:left="140" w:right="140"/>
            </w:pPr>
            <w:r>
              <w:rPr>
                <w:b/>
                <w:sz w:val="21"/>
                <w:szCs w:val="21"/>
              </w:rPr>
              <w:t>5.TUCEW</w:t>
            </w:r>
            <w:r>
              <w:rPr>
                <w:sz w:val="21"/>
                <w:szCs w:val="21"/>
              </w:rPr>
              <w:t xml:space="preserve"> </w:t>
            </w:r>
            <w:r w:rsidRPr="005C303D">
              <w:rPr>
                <w:sz w:val="21"/>
                <w:szCs w:val="21"/>
              </w:rPr>
              <w:t xml:space="preserve">System user </w:t>
            </w:r>
            <w:r w:rsidR="00556E31">
              <w:rPr>
                <w:sz w:val="21"/>
                <w:szCs w:val="21"/>
              </w:rPr>
              <w:t xml:space="preserve">sees the </w:t>
            </w:r>
            <w:r w:rsidR="00B1071E">
              <w:rPr>
                <w:sz w:val="21"/>
                <w:szCs w:val="21"/>
              </w:rPr>
              <w:t>‘</w:t>
            </w:r>
            <w:r w:rsidR="00AC5D0E">
              <w:rPr>
                <w:sz w:val="21"/>
                <w:szCs w:val="21"/>
              </w:rPr>
              <w:t>R</w:t>
            </w:r>
            <w:r w:rsidR="00556E31">
              <w:rPr>
                <w:sz w:val="21"/>
                <w:szCs w:val="21"/>
              </w:rPr>
              <w:t xml:space="preserve">egistration </w:t>
            </w:r>
            <w:r w:rsidR="00AC5D0E">
              <w:rPr>
                <w:sz w:val="21"/>
                <w:szCs w:val="21"/>
              </w:rPr>
              <w:t>S</w:t>
            </w:r>
            <w:r w:rsidR="00556E31">
              <w:rPr>
                <w:sz w:val="21"/>
                <w:szCs w:val="21"/>
              </w:rPr>
              <w:t>uccessful</w:t>
            </w:r>
            <w:r w:rsidR="00B1071E">
              <w:rPr>
                <w:sz w:val="21"/>
                <w:szCs w:val="21"/>
              </w:rPr>
              <w:t>’</w:t>
            </w:r>
            <w:r w:rsidR="00556E31">
              <w:rPr>
                <w:sz w:val="21"/>
                <w:szCs w:val="21"/>
              </w:rPr>
              <w:t xml:space="preserve"> message</w:t>
            </w:r>
            <w:r w:rsidR="005C303D" w:rsidRPr="005C303D">
              <w:rPr>
                <w:sz w:val="21"/>
                <w:szCs w:val="21"/>
              </w:rPr>
              <w:t xml:space="preserve"> and </w:t>
            </w:r>
            <w:r w:rsidR="00556E31">
              <w:rPr>
                <w:sz w:val="21"/>
                <w:szCs w:val="21"/>
              </w:rPr>
              <w:t>sees the</w:t>
            </w:r>
            <w:r w:rsidR="005C303D" w:rsidRPr="005C303D">
              <w:rPr>
                <w:sz w:val="21"/>
                <w:szCs w:val="21"/>
              </w:rPr>
              <w:t xml:space="preserve"> return to the Main Application screen</w:t>
            </w:r>
            <w:r w:rsidR="009144E4">
              <w:rPr>
                <w:sz w:val="21"/>
                <w:szCs w:val="21"/>
              </w:rPr>
              <w:t>.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953DCE3" w14:textId="77777777" w:rsidR="00717E06" w:rsidRDefault="00B856F8">
            <w:pPr>
              <w:pStyle w:val="Normal1"/>
              <w:ind w:left="140" w:right="140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 xml:space="preserve"> </w:t>
            </w:r>
          </w:p>
        </w:tc>
      </w:tr>
      <w:tr w:rsidR="00717E06" w14:paraId="4B0243A0" w14:textId="77777777" w:rsidTr="1266DCAB">
        <w:trPr>
          <w:trHeight w:val="660"/>
        </w:trPr>
        <w:tc>
          <w:tcPr>
            <w:tcW w:w="8985" w:type="dxa"/>
            <w:gridSpan w:val="2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AA58593" w14:textId="77777777" w:rsidR="00717E06" w:rsidRDefault="00B856F8">
            <w:pPr>
              <w:pStyle w:val="Normal1"/>
              <w:ind w:left="140" w:right="14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ost condition: The system creates a new account for system user</w:t>
            </w:r>
          </w:p>
        </w:tc>
      </w:tr>
    </w:tbl>
    <w:p w14:paraId="30E92831" w14:textId="26F371E8" w:rsidR="008379BC" w:rsidRDefault="00BC2B60" w:rsidP="00413F25">
      <w:pPr>
        <w:pStyle w:val="Normal1"/>
        <w:jc w:val="both"/>
        <w:rPr>
          <w:b/>
        </w:rPr>
      </w:pPr>
      <w:r>
        <w:rPr>
          <w:b/>
        </w:rPr>
        <w:tab/>
      </w:r>
      <w:r w:rsidR="007225AC">
        <w:rPr>
          <w:b/>
        </w:rPr>
        <w:t>F</w:t>
      </w:r>
      <w:r w:rsidR="008379BC">
        <w:rPr>
          <w:b/>
        </w:rPr>
        <w:t>igure 1</w:t>
      </w:r>
      <w:r w:rsidR="00980546">
        <w:rPr>
          <w:b/>
        </w:rPr>
        <w:t>.1</w:t>
      </w:r>
      <w:r w:rsidR="008379BC" w:rsidRPr="008379BC">
        <w:rPr>
          <w:b/>
        </w:rPr>
        <w:t xml:space="preserve">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7225AC">
        <w:rPr>
          <w:b/>
        </w:rPr>
        <w:t>F</w:t>
      </w:r>
      <w:r w:rsidR="008379BC">
        <w:rPr>
          <w:b/>
        </w:rPr>
        <w:t xml:space="preserve">igure </w:t>
      </w:r>
      <w:r w:rsidR="007225AC">
        <w:rPr>
          <w:b/>
        </w:rPr>
        <w:t>1.</w:t>
      </w:r>
      <w:r w:rsidR="008379BC">
        <w:rPr>
          <w:b/>
        </w:rPr>
        <w:t>2</w:t>
      </w:r>
      <w:r w:rsidR="008379BC" w:rsidRPr="008379BC">
        <w:rPr>
          <w:b/>
        </w:rPr>
        <w:t xml:space="preserve">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7225AC">
        <w:rPr>
          <w:b/>
        </w:rPr>
        <w:t>F</w:t>
      </w:r>
      <w:r w:rsidR="008379BC">
        <w:rPr>
          <w:b/>
        </w:rPr>
        <w:t xml:space="preserve">igure </w:t>
      </w:r>
      <w:r w:rsidR="007225AC">
        <w:rPr>
          <w:b/>
        </w:rPr>
        <w:t>1.</w:t>
      </w:r>
      <w:r w:rsidR="008379BC">
        <w:rPr>
          <w:b/>
        </w:rPr>
        <w:t>3</w:t>
      </w:r>
    </w:p>
    <w:p w14:paraId="7BB7BC2F" w14:textId="77777777" w:rsidR="008379BC" w:rsidRDefault="008379BC" w:rsidP="008379BC">
      <w:pPr>
        <w:pStyle w:val="Normal1"/>
        <w:rPr>
          <w:b/>
        </w:rPr>
      </w:pPr>
    </w:p>
    <w:p w14:paraId="5FDE15E6" w14:textId="77777777" w:rsidR="00DC48E9" w:rsidRDefault="51459234" w:rsidP="009F66D6">
      <w:pPr>
        <w:pStyle w:val="Normal1"/>
        <w:rPr>
          <w:b/>
          <w:color w:val="FF0000"/>
        </w:rPr>
      </w:pPr>
      <w:r>
        <w:rPr>
          <w:noProof/>
        </w:rPr>
        <w:drawing>
          <wp:inline distT="0" distB="0" distL="0" distR="0" wp14:anchorId="5E0E4315" wp14:editId="40A9D478">
            <wp:extent cx="1846534" cy="3441939"/>
            <wp:effectExtent l="0" t="0" r="1905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46534" cy="34419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2D073933">
        <w:rPr>
          <w:noProof/>
        </w:rPr>
        <w:drawing>
          <wp:inline distT="0" distB="0" distL="0" distR="0" wp14:anchorId="744CEB38" wp14:editId="0CAE3621">
            <wp:extent cx="1794294" cy="3446780"/>
            <wp:effectExtent l="0" t="0" r="0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4294" cy="3446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3C22E1F0">
        <w:rPr>
          <w:noProof/>
        </w:rPr>
        <w:drawing>
          <wp:inline distT="0" distB="0" distL="0" distR="0" wp14:anchorId="71D1B854" wp14:editId="1F041593">
            <wp:extent cx="2037715" cy="3450349"/>
            <wp:effectExtent l="0" t="0" r="63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37715" cy="34503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765188" w14:textId="77777777" w:rsidR="00DC48E9" w:rsidRDefault="00DC48E9" w:rsidP="00DC48E9">
      <w:pPr>
        <w:pStyle w:val="Normal1"/>
        <w:jc w:val="both"/>
        <w:rPr>
          <w:b/>
        </w:rPr>
      </w:pPr>
      <w:r>
        <w:rPr>
          <w:b/>
        </w:rPr>
        <w:tab/>
      </w:r>
    </w:p>
    <w:p w14:paraId="3C253E08" w14:textId="77777777" w:rsidR="00DC48E9" w:rsidRDefault="00DC48E9" w:rsidP="00DC48E9">
      <w:pPr>
        <w:pStyle w:val="Normal1"/>
        <w:jc w:val="both"/>
        <w:rPr>
          <w:b/>
        </w:rPr>
      </w:pPr>
    </w:p>
    <w:p w14:paraId="7D940C20" w14:textId="77777777" w:rsidR="00DC48E9" w:rsidRDefault="00DC48E9" w:rsidP="00DC48E9">
      <w:pPr>
        <w:pStyle w:val="Normal1"/>
        <w:jc w:val="both"/>
        <w:rPr>
          <w:b/>
        </w:rPr>
      </w:pPr>
    </w:p>
    <w:p w14:paraId="08518C2D" w14:textId="5B759BBA" w:rsidR="00DC48E9" w:rsidRDefault="00DC48E9" w:rsidP="00DC48E9">
      <w:pPr>
        <w:pStyle w:val="Normal1"/>
        <w:jc w:val="both"/>
        <w:rPr>
          <w:b/>
        </w:rPr>
      </w:pPr>
      <w:r>
        <w:rPr>
          <w:b/>
        </w:rPr>
        <w:t>Figure 1.4</w:t>
      </w:r>
      <w:r w:rsidRPr="008379BC">
        <w:rPr>
          <w:b/>
        </w:rPr>
        <w:t xml:space="preserve">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</w:p>
    <w:p w14:paraId="5099E8EE" w14:textId="1E91F12D" w:rsidR="009F66D6" w:rsidRDefault="00D43DE6" w:rsidP="009F66D6">
      <w:pPr>
        <w:pStyle w:val="Normal1"/>
        <w:rPr>
          <w:b/>
          <w:color w:val="FF0000"/>
        </w:rPr>
      </w:pPr>
      <w:r w:rsidRPr="00D43DE6">
        <w:rPr>
          <w:b/>
          <w:noProof/>
          <w:color w:val="FF0000"/>
        </w:rPr>
        <w:drawing>
          <wp:inline distT="0" distB="0" distL="0" distR="0" wp14:anchorId="28175B8C" wp14:editId="786039AF">
            <wp:extent cx="1828800" cy="3360003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881789" cy="34573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46E270" w14:textId="6469A466" w:rsidR="009F66D6" w:rsidRDefault="009F66D6" w:rsidP="009F66D6">
      <w:pPr>
        <w:pStyle w:val="Normal1"/>
        <w:rPr>
          <w:b/>
          <w:color w:val="FF0000"/>
        </w:rPr>
      </w:pPr>
    </w:p>
    <w:p w14:paraId="43D4C25C" w14:textId="54310D13" w:rsidR="009F66D6" w:rsidRDefault="009F66D6" w:rsidP="009F66D6">
      <w:pPr>
        <w:pStyle w:val="Normal1"/>
        <w:rPr>
          <w:b/>
          <w:color w:val="FF0000"/>
        </w:rPr>
      </w:pPr>
    </w:p>
    <w:p w14:paraId="78CF80F1" w14:textId="799DBFD5" w:rsidR="009F66D6" w:rsidRDefault="009F66D6" w:rsidP="009F66D6">
      <w:pPr>
        <w:pStyle w:val="Normal1"/>
        <w:rPr>
          <w:b/>
          <w:color w:val="FF0000"/>
        </w:rPr>
      </w:pPr>
    </w:p>
    <w:p w14:paraId="56880AC1" w14:textId="49E40962" w:rsidR="0055031F" w:rsidRDefault="0055031F" w:rsidP="009F66D6">
      <w:pPr>
        <w:pStyle w:val="Normal1"/>
        <w:rPr>
          <w:b/>
          <w:color w:val="FF0000"/>
        </w:rPr>
      </w:pPr>
    </w:p>
    <w:p w14:paraId="4C48D422" w14:textId="20FF0CE5" w:rsidR="00DC48E9" w:rsidRDefault="00DC48E9" w:rsidP="009F66D6">
      <w:pPr>
        <w:pStyle w:val="Normal1"/>
        <w:rPr>
          <w:b/>
          <w:color w:val="FF0000"/>
        </w:rPr>
      </w:pPr>
    </w:p>
    <w:p w14:paraId="739E8049" w14:textId="22AC5B38" w:rsidR="00DC48E9" w:rsidRDefault="00DC48E9" w:rsidP="009F66D6">
      <w:pPr>
        <w:pStyle w:val="Normal1"/>
        <w:rPr>
          <w:b/>
          <w:color w:val="FF0000"/>
        </w:rPr>
      </w:pPr>
    </w:p>
    <w:p w14:paraId="49343FFF" w14:textId="7487EC81" w:rsidR="00DC48E9" w:rsidRDefault="00DC48E9" w:rsidP="009F66D6">
      <w:pPr>
        <w:pStyle w:val="Normal1"/>
        <w:rPr>
          <w:b/>
          <w:color w:val="FF0000"/>
        </w:rPr>
      </w:pPr>
    </w:p>
    <w:p w14:paraId="1D890D06" w14:textId="2DC551E8" w:rsidR="00DC48E9" w:rsidRDefault="00DC48E9" w:rsidP="009F66D6">
      <w:pPr>
        <w:pStyle w:val="Normal1"/>
        <w:rPr>
          <w:b/>
          <w:color w:val="FF0000"/>
        </w:rPr>
      </w:pPr>
    </w:p>
    <w:p w14:paraId="05E40A00" w14:textId="186057E0" w:rsidR="00DC48E9" w:rsidRDefault="00DC48E9" w:rsidP="009F66D6">
      <w:pPr>
        <w:pStyle w:val="Normal1"/>
        <w:rPr>
          <w:b/>
          <w:color w:val="FF0000"/>
        </w:rPr>
      </w:pPr>
    </w:p>
    <w:p w14:paraId="4317F6DB" w14:textId="0965F82B" w:rsidR="00DC48E9" w:rsidRDefault="00DC48E9" w:rsidP="009F66D6">
      <w:pPr>
        <w:pStyle w:val="Normal1"/>
        <w:rPr>
          <w:b/>
          <w:color w:val="FF0000"/>
        </w:rPr>
      </w:pPr>
    </w:p>
    <w:p w14:paraId="27EE3D79" w14:textId="79B9191B" w:rsidR="00DC48E9" w:rsidRDefault="00DC48E9" w:rsidP="009F66D6">
      <w:pPr>
        <w:pStyle w:val="Normal1"/>
        <w:rPr>
          <w:b/>
          <w:color w:val="FF0000"/>
        </w:rPr>
      </w:pPr>
    </w:p>
    <w:p w14:paraId="4D050BF5" w14:textId="55A88640" w:rsidR="00DC48E9" w:rsidRDefault="00DC48E9" w:rsidP="009F66D6">
      <w:pPr>
        <w:pStyle w:val="Normal1"/>
        <w:rPr>
          <w:b/>
          <w:color w:val="FF0000"/>
        </w:rPr>
      </w:pPr>
    </w:p>
    <w:p w14:paraId="3D3333B2" w14:textId="70530376" w:rsidR="00DC48E9" w:rsidRDefault="00DC48E9" w:rsidP="009F66D6">
      <w:pPr>
        <w:pStyle w:val="Normal1"/>
        <w:rPr>
          <w:b/>
          <w:color w:val="FF0000"/>
        </w:rPr>
      </w:pPr>
    </w:p>
    <w:p w14:paraId="3BB8B0DE" w14:textId="3765F6D0" w:rsidR="00DC48E9" w:rsidRDefault="00DC48E9" w:rsidP="009F66D6">
      <w:pPr>
        <w:pStyle w:val="Normal1"/>
        <w:rPr>
          <w:b/>
          <w:color w:val="FF0000"/>
        </w:rPr>
      </w:pPr>
    </w:p>
    <w:p w14:paraId="5DBA4BF3" w14:textId="4F008091" w:rsidR="00DC48E9" w:rsidRDefault="00DC48E9" w:rsidP="009F66D6">
      <w:pPr>
        <w:pStyle w:val="Normal1"/>
        <w:rPr>
          <w:b/>
          <w:color w:val="FF0000"/>
        </w:rPr>
      </w:pPr>
    </w:p>
    <w:p w14:paraId="61512BF7" w14:textId="02109526" w:rsidR="00DC48E9" w:rsidRDefault="00DC48E9" w:rsidP="009F66D6">
      <w:pPr>
        <w:pStyle w:val="Normal1"/>
        <w:rPr>
          <w:b/>
          <w:color w:val="FF0000"/>
        </w:rPr>
      </w:pPr>
    </w:p>
    <w:p w14:paraId="5136944B" w14:textId="35E3D1A6" w:rsidR="00DC48E9" w:rsidRDefault="00DC48E9" w:rsidP="009F66D6">
      <w:pPr>
        <w:pStyle w:val="Normal1"/>
        <w:rPr>
          <w:b/>
          <w:color w:val="FF0000"/>
        </w:rPr>
      </w:pPr>
    </w:p>
    <w:p w14:paraId="7FEE93F5" w14:textId="7EAF2938" w:rsidR="00DC48E9" w:rsidRDefault="00DC48E9" w:rsidP="009F66D6">
      <w:pPr>
        <w:pStyle w:val="Normal1"/>
        <w:rPr>
          <w:b/>
          <w:color w:val="FF0000"/>
        </w:rPr>
      </w:pPr>
    </w:p>
    <w:p w14:paraId="20CD3611" w14:textId="7B9FF33A" w:rsidR="00DC48E9" w:rsidRDefault="00DC48E9" w:rsidP="009F66D6">
      <w:pPr>
        <w:pStyle w:val="Normal1"/>
        <w:rPr>
          <w:b/>
          <w:color w:val="FF0000"/>
        </w:rPr>
      </w:pPr>
    </w:p>
    <w:p w14:paraId="4242FC18" w14:textId="1ECE00A8" w:rsidR="00DC48E9" w:rsidRDefault="00DC48E9" w:rsidP="009F66D6">
      <w:pPr>
        <w:pStyle w:val="Normal1"/>
        <w:rPr>
          <w:b/>
          <w:color w:val="FF0000"/>
        </w:rPr>
      </w:pPr>
    </w:p>
    <w:p w14:paraId="5FFC0200" w14:textId="61E59317" w:rsidR="00DC48E9" w:rsidRDefault="00DC48E9" w:rsidP="009F66D6">
      <w:pPr>
        <w:pStyle w:val="Normal1"/>
        <w:rPr>
          <w:b/>
          <w:color w:val="FF0000"/>
        </w:rPr>
      </w:pPr>
    </w:p>
    <w:p w14:paraId="3F48B212" w14:textId="62E438C6" w:rsidR="00DC48E9" w:rsidRDefault="00DC48E9" w:rsidP="009F66D6">
      <w:pPr>
        <w:pStyle w:val="Normal1"/>
        <w:rPr>
          <w:b/>
          <w:color w:val="FF0000"/>
        </w:rPr>
      </w:pPr>
    </w:p>
    <w:p w14:paraId="6862F4C5" w14:textId="37551889" w:rsidR="00DC48E9" w:rsidRDefault="00DC48E9" w:rsidP="009F66D6">
      <w:pPr>
        <w:pStyle w:val="Normal1"/>
        <w:rPr>
          <w:b/>
          <w:color w:val="FF0000"/>
        </w:rPr>
      </w:pPr>
    </w:p>
    <w:p w14:paraId="569B19FB" w14:textId="1740A6B3" w:rsidR="00DC48E9" w:rsidRDefault="00DC48E9" w:rsidP="009F66D6">
      <w:pPr>
        <w:pStyle w:val="Normal1"/>
        <w:rPr>
          <w:b/>
          <w:color w:val="FF0000"/>
        </w:rPr>
      </w:pPr>
    </w:p>
    <w:p w14:paraId="2647E5D0" w14:textId="2F482CAA" w:rsidR="00DC48E9" w:rsidRDefault="00DC48E9" w:rsidP="009F66D6">
      <w:pPr>
        <w:pStyle w:val="Normal1"/>
        <w:rPr>
          <w:b/>
          <w:color w:val="FF0000"/>
        </w:rPr>
      </w:pPr>
    </w:p>
    <w:p w14:paraId="7EE62FE6" w14:textId="5FC888F5" w:rsidR="00DC48E9" w:rsidRDefault="00DC48E9" w:rsidP="009F66D6">
      <w:pPr>
        <w:pStyle w:val="Normal1"/>
        <w:rPr>
          <w:b/>
          <w:color w:val="FF0000"/>
        </w:rPr>
      </w:pPr>
    </w:p>
    <w:p w14:paraId="2B3B0954" w14:textId="12E1ABB1" w:rsidR="00DC48E9" w:rsidRDefault="00DC48E9" w:rsidP="009F66D6">
      <w:pPr>
        <w:pStyle w:val="Normal1"/>
        <w:rPr>
          <w:b/>
          <w:color w:val="FF0000"/>
        </w:rPr>
      </w:pPr>
    </w:p>
    <w:p w14:paraId="76846669" w14:textId="5059C46D" w:rsidR="00DC48E9" w:rsidRDefault="00DC48E9" w:rsidP="009F66D6">
      <w:pPr>
        <w:pStyle w:val="Normal1"/>
        <w:rPr>
          <w:b/>
          <w:color w:val="FF0000"/>
        </w:rPr>
      </w:pPr>
    </w:p>
    <w:p w14:paraId="1ED17439" w14:textId="64647463" w:rsidR="00DC48E9" w:rsidRDefault="00DC48E9" w:rsidP="009F66D6">
      <w:pPr>
        <w:pStyle w:val="Normal1"/>
        <w:rPr>
          <w:b/>
          <w:color w:val="FF0000"/>
        </w:rPr>
      </w:pPr>
    </w:p>
    <w:p w14:paraId="7CD1F751" w14:textId="77777777" w:rsidR="00DC48E9" w:rsidRDefault="00DC48E9" w:rsidP="009F66D6">
      <w:pPr>
        <w:pStyle w:val="Normal1"/>
        <w:rPr>
          <w:b/>
          <w:color w:val="FF0000"/>
        </w:rPr>
      </w:pPr>
    </w:p>
    <w:p w14:paraId="292E19B1" w14:textId="799DBFD5" w:rsidR="0055031F" w:rsidRDefault="0055031F" w:rsidP="009F66D6">
      <w:pPr>
        <w:pStyle w:val="Normal1"/>
        <w:rPr>
          <w:b/>
          <w:color w:val="FF0000"/>
        </w:rPr>
      </w:pPr>
    </w:p>
    <w:p w14:paraId="1F04AAE4" w14:textId="799DBFD5" w:rsidR="0055031F" w:rsidRDefault="0055031F" w:rsidP="009F66D6">
      <w:pPr>
        <w:pStyle w:val="Normal1"/>
        <w:rPr>
          <w:b/>
          <w:color w:val="FF0000"/>
        </w:rPr>
      </w:pPr>
    </w:p>
    <w:p w14:paraId="4503E512" w14:textId="517C6827" w:rsidR="009F66D6" w:rsidRDefault="009F66D6" w:rsidP="009F66D6">
      <w:pPr>
        <w:pStyle w:val="Normal1"/>
        <w:rPr>
          <w:sz w:val="21"/>
          <w:szCs w:val="21"/>
        </w:rPr>
      </w:pPr>
      <w:r>
        <w:t>UC 2:</w:t>
      </w:r>
      <w:r w:rsidR="7A6F3D34">
        <w:t xml:space="preserve"> </w:t>
      </w:r>
      <w:r>
        <w:t>Login</w:t>
      </w:r>
    </w:p>
    <w:tbl>
      <w:tblPr>
        <w:tblW w:w="898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4485"/>
        <w:gridCol w:w="4500"/>
      </w:tblGrid>
      <w:tr w:rsidR="009F66D6" w14:paraId="26D4A481" w14:textId="77777777" w:rsidTr="4994EA7B">
        <w:trPr>
          <w:trHeight w:val="620"/>
        </w:trPr>
        <w:tc>
          <w:tcPr>
            <w:tcW w:w="898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177AA7F" w14:textId="247BE9BE" w:rsidR="009F66D6" w:rsidRDefault="009F66D6" w:rsidP="60C1BD45">
            <w:pPr>
              <w:pStyle w:val="Normal1"/>
              <w:ind w:left="140" w:right="140"/>
              <w:rPr>
                <w:b/>
                <w:bCs/>
                <w:sz w:val="24"/>
                <w:szCs w:val="24"/>
              </w:rPr>
            </w:pPr>
            <w:r w:rsidRPr="1266DCAB">
              <w:rPr>
                <w:b/>
                <w:bCs/>
                <w:sz w:val="24"/>
                <w:szCs w:val="24"/>
              </w:rPr>
              <w:t xml:space="preserve">Precondition: </w:t>
            </w:r>
            <w:r w:rsidR="72D80B8D" w:rsidRPr="1266DCAB">
              <w:rPr>
                <w:b/>
                <w:bCs/>
                <w:sz w:val="24"/>
                <w:szCs w:val="24"/>
              </w:rPr>
              <w:t xml:space="preserve">The system has an </w:t>
            </w:r>
            <w:r w:rsidR="0FC2480E" w:rsidRPr="1266DCAB">
              <w:rPr>
                <w:b/>
                <w:bCs/>
                <w:sz w:val="24"/>
                <w:szCs w:val="24"/>
              </w:rPr>
              <w:t>a</w:t>
            </w:r>
            <w:r w:rsidR="72D80B8D" w:rsidRPr="1266DCAB">
              <w:rPr>
                <w:b/>
                <w:bCs/>
                <w:sz w:val="24"/>
                <w:szCs w:val="24"/>
              </w:rPr>
              <w:t>ccount in the</w:t>
            </w:r>
            <w:r w:rsidR="21959C93" w:rsidRPr="1266DCAB">
              <w:rPr>
                <w:b/>
                <w:bCs/>
                <w:sz w:val="24"/>
                <w:szCs w:val="24"/>
              </w:rPr>
              <w:t xml:space="preserve"> </w:t>
            </w:r>
            <w:r w:rsidR="19A0E5A1" w:rsidRPr="1266DCAB">
              <w:rPr>
                <w:b/>
                <w:bCs/>
                <w:sz w:val="24"/>
                <w:szCs w:val="24"/>
              </w:rPr>
              <w:t xml:space="preserve">Arlington Auto </w:t>
            </w:r>
            <w:r w:rsidR="72D80B8D" w:rsidRPr="1266DCAB">
              <w:rPr>
                <w:b/>
                <w:bCs/>
                <w:sz w:val="24"/>
                <w:szCs w:val="24"/>
              </w:rPr>
              <w:t xml:space="preserve">Car </w:t>
            </w:r>
            <w:r w:rsidR="18A3283B" w:rsidRPr="1266DCAB">
              <w:rPr>
                <w:b/>
                <w:bCs/>
                <w:sz w:val="24"/>
                <w:szCs w:val="24"/>
              </w:rPr>
              <w:t>Rental System</w:t>
            </w:r>
            <w:r w:rsidR="5F373DAB" w:rsidRPr="1266DCAB">
              <w:rPr>
                <w:b/>
                <w:bCs/>
                <w:sz w:val="24"/>
                <w:szCs w:val="24"/>
              </w:rPr>
              <w:t xml:space="preserve"> for the System User</w:t>
            </w:r>
            <w:r w:rsidR="00CF2117">
              <w:rPr>
                <w:b/>
                <w:bCs/>
                <w:sz w:val="24"/>
                <w:szCs w:val="24"/>
              </w:rPr>
              <w:t xml:space="preserve"> </w:t>
            </w:r>
            <w:r w:rsidR="004775D3">
              <w:rPr>
                <w:b/>
                <w:bCs/>
                <w:sz w:val="24"/>
                <w:szCs w:val="24"/>
              </w:rPr>
              <w:t xml:space="preserve">and </w:t>
            </w:r>
            <w:r w:rsidR="00CF2117">
              <w:rPr>
                <w:b/>
                <w:bCs/>
                <w:sz w:val="24"/>
                <w:szCs w:val="24"/>
              </w:rPr>
              <w:t>on the Main Application screen.</w:t>
            </w:r>
          </w:p>
        </w:tc>
      </w:tr>
      <w:tr w:rsidR="009F66D6" w14:paraId="2E93F0E7" w14:textId="77777777" w:rsidTr="4994EA7B">
        <w:trPr>
          <w:trHeight w:val="5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6B79E96" w14:textId="03792B55" w:rsidR="009F66D6" w:rsidRDefault="009F66D6" w:rsidP="04A57C20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04A57C20">
              <w:rPr>
                <w:b/>
                <w:bCs/>
                <w:sz w:val="21"/>
                <w:szCs w:val="21"/>
              </w:rPr>
              <w:t>Actor: System User</w:t>
            </w:r>
            <w:r w:rsidR="009B125C">
              <w:rPr>
                <w:b/>
                <w:bCs/>
                <w:sz w:val="21"/>
                <w:szCs w:val="21"/>
              </w:rPr>
              <w:t xml:space="preserve"> </w:t>
            </w:r>
            <w:r w:rsidR="00240859">
              <w:rPr>
                <w:b/>
                <w:bCs/>
                <w:sz w:val="21"/>
                <w:szCs w:val="21"/>
              </w:rPr>
              <w:t>(User, Admin, Rental Manager)</w:t>
            </w:r>
          </w:p>
        </w:tc>
        <w:tc>
          <w:tcPr>
            <w:tcW w:w="4500" w:type="dxa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D4BC367" w14:textId="0722D442" w:rsidR="009F66D6" w:rsidRDefault="009F66D6" w:rsidP="04A57C20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1266DCAB">
              <w:rPr>
                <w:b/>
                <w:bCs/>
                <w:sz w:val="21"/>
                <w:szCs w:val="21"/>
              </w:rPr>
              <w:t>System:</w:t>
            </w:r>
            <w:r w:rsidR="42F8C56A" w:rsidRPr="1266DCAB">
              <w:rPr>
                <w:b/>
                <w:bCs/>
                <w:sz w:val="21"/>
                <w:szCs w:val="21"/>
              </w:rPr>
              <w:t xml:space="preserve"> </w:t>
            </w:r>
            <w:r w:rsidR="1855B7A5" w:rsidRPr="1266DCAB">
              <w:rPr>
                <w:b/>
                <w:bCs/>
                <w:sz w:val="21"/>
                <w:szCs w:val="21"/>
              </w:rPr>
              <w:t xml:space="preserve">Arlington Auto </w:t>
            </w:r>
            <w:r w:rsidRPr="1266DCAB">
              <w:rPr>
                <w:b/>
                <w:bCs/>
                <w:sz w:val="21"/>
                <w:szCs w:val="21"/>
              </w:rPr>
              <w:t>Car Rental System</w:t>
            </w:r>
          </w:p>
        </w:tc>
      </w:tr>
      <w:tr w:rsidR="009F66D6" w14:paraId="02456CD2" w14:textId="77777777" w:rsidTr="4994EA7B">
        <w:trPr>
          <w:trHeight w:val="44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C8DA761" w14:textId="77777777" w:rsidR="009F66D6" w:rsidRDefault="009F66D6" w:rsidP="00A84AB9">
            <w:pPr>
              <w:pStyle w:val="Normal1"/>
              <w:ind w:left="140" w:right="140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 xml:space="preserve"> 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15B2FCB" w14:textId="11473652" w:rsidR="009F66D6" w:rsidRDefault="009F66D6" w:rsidP="4994EA7B">
            <w:pPr>
              <w:pStyle w:val="Normal1"/>
              <w:ind w:left="140" w:right="140"/>
              <w:rPr>
                <w:b/>
                <w:bCs/>
              </w:rPr>
            </w:pPr>
            <w:r w:rsidRPr="4994EA7B">
              <w:rPr>
                <w:sz w:val="21"/>
                <w:szCs w:val="21"/>
              </w:rPr>
              <w:t>0.</w:t>
            </w:r>
            <w:r w:rsidR="0E2A99C8" w:rsidRPr="4994EA7B">
              <w:rPr>
                <w:sz w:val="21"/>
                <w:szCs w:val="21"/>
              </w:rPr>
              <w:t xml:space="preserve"> </w:t>
            </w:r>
            <w:r>
              <w:t xml:space="preserve">System </w:t>
            </w:r>
            <w:r w:rsidR="00E040B7">
              <w:t>d</w:t>
            </w:r>
            <w:r>
              <w:t xml:space="preserve">isplays the Main Application screen </w:t>
            </w:r>
            <w:r w:rsidRPr="0012338F">
              <w:rPr>
                <w:b/>
                <w:bCs/>
              </w:rPr>
              <w:t>(</w:t>
            </w:r>
            <w:r w:rsidR="0012338F">
              <w:rPr>
                <w:b/>
                <w:bCs/>
              </w:rPr>
              <w:t>F</w:t>
            </w:r>
            <w:r w:rsidRPr="0012338F">
              <w:rPr>
                <w:b/>
                <w:bCs/>
              </w:rPr>
              <w:t xml:space="preserve">igure </w:t>
            </w:r>
            <w:r w:rsidR="00540985">
              <w:rPr>
                <w:b/>
                <w:bCs/>
              </w:rPr>
              <w:t>1</w:t>
            </w:r>
            <w:r w:rsidR="0012338F" w:rsidRPr="0012338F">
              <w:rPr>
                <w:b/>
                <w:bCs/>
              </w:rPr>
              <w:t>.1</w:t>
            </w:r>
            <w:r w:rsidRPr="0012338F">
              <w:rPr>
                <w:b/>
                <w:bCs/>
              </w:rPr>
              <w:t>)</w:t>
            </w:r>
            <w:r w:rsidRPr="4994EA7B">
              <w:rPr>
                <w:b/>
                <w:bCs/>
              </w:rPr>
              <w:t>.</w:t>
            </w:r>
          </w:p>
        </w:tc>
      </w:tr>
      <w:tr w:rsidR="009F66D6" w14:paraId="14DBD448" w14:textId="77777777" w:rsidTr="4994EA7B">
        <w:trPr>
          <w:trHeight w:val="6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C6C613F" w14:textId="43EEC409" w:rsidR="009F66D6" w:rsidRDefault="009F66D6" w:rsidP="00A84AB9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4994EA7B">
              <w:rPr>
                <w:b/>
                <w:bCs/>
                <w:sz w:val="21"/>
                <w:szCs w:val="21"/>
              </w:rPr>
              <w:t xml:space="preserve">1. TUCBW </w:t>
            </w:r>
            <w:r w:rsidR="121E4F6A" w:rsidRPr="4994EA7B">
              <w:rPr>
                <w:sz w:val="21"/>
                <w:szCs w:val="21"/>
              </w:rPr>
              <w:t>t</w:t>
            </w:r>
            <w:r w:rsidRPr="4994EA7B">
              <w:rPr>
                <w:sz w:val="21"/>
                <w:szCs w:val="21"/>
              </w:rPr>
              <w:t>he System User</w:t>
            </w:r>
            <w:r w:rsidR="7603C43F" w:rsidRPr="4994EA7B">
              <w:rPr>
                <w:sz w:val="21"/>
                <w:szCs w:val="21"/>
              </w:rPr>
              <w:t xml:space="preserve"> </w:t>
            </w:r>
            <w:r w:rsidR="1AF318F7" w:rsidRPr="4994EA7B">
              <w:rPr>
                <w:sz w:val="21"/>
                <w:szCs w:val="21"/>
              </w:rPr>
              <w:t xml:space="preserve">enters the username and password and selects </w:t>
            </w:r>
            <w:r w:rsidR="7CD0DAB4" w:rsidRPr="009347B3">
              <w:rPr>
                <w:sz w:val="21"/>
                <w:szCs w:val="21"/>
              </w:rPr>
              <w:t>the</w:t>
            </w:r>
            <w:r w:rsidR="466309DE" w:rsidRPr="009347B3">
              <w:rPr>
                <w:sz w:val="21"/>
                <w:szCs w:val="21"/>
              </w:rPr>
              <w:t xml:space="preserve"> </w:t>
            </w:r>
            <w:r w:rsidR="1AF318F7" w:rsidRPr="4994EA7B">
              <w:rPr>
                <w:sz w:val="21"/>
                <w:szCs w:val="21"/>
              </w:rPr>
              <w:t>“Login” function</w:t>
            </w:r>
            <w:r w:rsidR="318FEE6E" w:rsidRPr="71DC16C1">
              <w:rPr>
                <w:sz w:val="21"/>
                <w:szCs w:val="21"/>
              </w:rPr>
              <w:t xml:space="preserve"> on Main Application screen</w:t>
            </w:r>
            <w:r w:rsidR="466309DE" w:rsidRPr="71DC16C1">
              <w:rPr>
                <w:sz w:val="21"/>
                <w:szCs w:val="21"/>
              </w:rPr>
              <w:t xml:space="preserve">. 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4DB71D6" w14:textId="034645F7" w:rsidR="000535C4" w:rsidRPr="000535C4" w:rsidRDefault="000535C4" w:rsidP="000535C4">
            <w:pPr>
              <w:pStyle w:val="Normal1"/>
              <w:ind w:left="140" w:right="140"/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36"/>
                <w:szCs w:val="36"/>
              </w:rPr>
              <w:t>*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 </w:t>
            </w:r>
          </w:p>
          <w:p w14:paraId="122A3A09" w14:textId="6C12E2A3" w:rsidR="009F66D6" w:rsidRDefault="009F66D6" w:rsidP="484796F6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4994EA7B">
              <w:rPr>
                <w:sz w:val="21"/>
                <w:szCs w:val="21"/>
              </w:rPr>
              <w:t>2.</w:t>
            </w:r>
            <w:r w:rsidR="262A54B5" w:rsidRPr="4994EA7B">
              <w:rPr>
                <w:sz w:val="21"/>
                <w:szCs w:val="21"/>
              </w:rPr>
              <w:t xml:space="preserve"> The system displays different screens in different scenarios</w:t>
            </w:r>
            <w:r w:rsidR="00AF3135">
              <w:rPr>
                <w:sz w:val="21"/>
                <w:szCs w:val="21"/>
              </w:rPr>
              <w:t xml:space="preserve"> indicating</w:t>
            </w:r>
            <w:r w:rsidR="00E16EB9">
              <w:rPr>
                <w:sz w:val="21"/>
                <w:szCs w:val="21"/>
              </w:rPr>
              <w:t xml:space="preserve"> successful login</w:t>
            </w:r>
          </w:p>
          <w:p w14:paraId="0C2F01B1" w14:textId="31BE9316" w:rsidR="00015A61" w:rsidRPr="00015A61" w:rsidRDefault="00AD00EE" w:rsidP="081305C8">
            <w:pPr>
              <w:pStyle w:val="Normal1"/>
              <w:numPr>
                <w:ilvl w:val="0"/>
                <w:numId w:val="4"/>
              </w:numPr>
              <w:ind w:right="140"/>
              <w:rPr>
                <w:sz w:val="21"/>
                <w:szCs w:val="21"/>
              </w:rPr>
            </w:pPr>
            <w:r w:rsidRPr="081305C8">
              <w:rPr>
                <w:sz w:val="21"/>
                <w:szCs w:val="21"/>
              </w:rPr>
              <w:t xml:space="preserve">Admin will be shown Admin </w:t>
            </w:r>
            <w:r w:rsidR="00905068">
              <w:rPr>
                <w:sz w:val="21"/>
                <w:szCs w:val="21"/>
              </w:rPr>
              <w:t xml:space="preserve">Home </w:t>
            </w:r>
            <w:r w:rsidR="000D26FC">
              <w:rPr>
                <w:sz w:val="21"/>
                <w:szCs w:val="21"/>
              </w:rPr>
              <w:t>s</w:t>
            </w:r>
            <w:r w:rsidR="4AE7E8E1" w:rsidRPr="7F02CA8E">
              <w:rPr>
                <w:sz w:val="21"/>
                <w:szCs w:val="21"/>
              </w:rPr>
              <w:t>creen</w:t>
            </w:r>
            <w:r w:rsidR="00B07B42">
              <w:rPr>
                <w:sz w:val="21"/>
                <w:szCs w:val="21"/>
              </w:rPr>
              <w:t xml:space="preserve"> </w:t>
            </w:r>
            <w:r w:rsidR="00015A61" w:rsidRPr="0012338F">
              <w:rPr>
                <w:b/>
                <w:bCs/>
              </w:rPr>
              <w:t>(</w:t>
            </w:r>
            <w:r w:rsidR="00015A61">
              <w:rPr>
                <w:b/>
                <w:bCs/>
              </w:rPr>
              <w:t>F</w:t>
            </w:r>
            <w:r w:rsidR="00015A61" w:rsidRPr="0012338F">
              <w:rPr>
                <w:b/>
                <w:bCs/>
              </w:rPr>
              <w:t xml:space="preserve">igure </w:t>
            </w:r>
            <w:r w:rsidR="00867EC0">
              <w:rPr>
                <w:b/>
                <w:bCs/>
              </w:rPr>
              <w:t>2</w:t>
            </w:r>
            <w:r w:rsidR="00015A61" w:rsidRPr="0012338F">
              <w:rPr>
                <w:b/>
                <w:bCs/>
              </w:rPr>
              <w:t>.1)</w:t>
            </w:r>
            <w:r w:rsidR="00015A61" w:rsidRPr="4994EA7B">
              <w:rPr>
                <w:b/>
                <w:bCs/>
              </w:rPr>
              <w:t>.</w:t>
            </w:r>
          </w:p>
          <w:p w14:paraId="5518F161" w14:textId="42FE6112" w:rsidR="009F66D6" w:rsidRDefault="00DB429A" w:rsidP="081305C8">
            <w:pPr>
              <w:pStyle w:val="Normal1"/>
              <w:numPr>
                <w:ilvl w:val="0"/>
                <w:numId w:val="4"/>
              </w:numPr>
              <w:ind w:right="140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Rental </w:t>
            </w:r>
            <w:r w:rsidR="00AD00EE" w:rsidRPr="081305C8">
              <w:rPr>
                <w:sz w:val="21"/>
                <w:szCs w:val="21"/>
              </w:rPr>
              <w:t xml:space="preserve">Manager will be shown </w:t>
            </w:r>
            <w:r>
              <w:rPr>
                <w:sz w:val="21"/>
                <w:szCs w:val="21"/>
              </w:rPr>
              <w:t xml:space="preserve">Rental </w:t>
            </w:r>
            <w:r w:rsidR="00AD00EE" w:rsidRPr="081305C8">
              <w:rPr>
                <w:sz w:val="21"/>
                <w:szCs w:val="21"/>
              </w:rPr>
              <w:t xml:space="preserve">Manager </w:t>
            </w:r>
            <w:r>
              <w:rPr>
                <w:sz w:val="21"/>
                <w:szCs w:val="21"/>
              </w:rPr>
              <w:t xml:space="preserve">Home </w:t>
            </w:r>
            <w:r w:rsidR="000D26FC">
              <w:rPr>
                <w:sz w:val="21"/>
                <w:szCs w:val="21"/>
              </w:rPr>
              <w:t>s</w:t>
            </w:r>
            <w:r w:rsidR="08036169" w:rsidRPr="7F02CA8E">
              <w:rPr>
                <w:sz w:val="21"/>
                <w:szCs w:val="21"/>
              </w:rPr>
              <w:t>creen</w:t>
            </w:r>
            <w:r w:rsidR="00015A61">
              <w:rPr>
                <w:sz w:val="21"/>
                <w:szCs w:val="21"/>
              </w:rPr>
              <w:t xml:space="preserve"> </w:t>
            </w:r>
            <w:r w:rsidR="00015A61" w:rsidRPr="0012338F">
              <w:rPr>
                <w:b/>
                <w:bCs/>
              </w:rPr>
              <w:t>(</w:t>
            </w:r>
            <w:r w:rsidR="00015A61">
              <w:rPr>
                <w:b/>
                <w:bCs/>
              </w:rPr>
              <w:t>F</w:t>
            </w:r>
            <w:r w:rsidR="00015A61" w:rsidRPr="0012338F">
              <w:rPr>
                <w:b/>
                <w:bCs/>
              </w:rPr>
              <w:t xml:space="preserve">igure </w:t>
            </w:r>
            <w:r w:rsidR="00CA1894">
              <w:rPr>
                <w:b/>
                <w:bCs/>
              </w:rPr>
              <w:t>2.2</w:t>
            </w:r>
            <w:r w:rsidR="00015A61" w:rsidRPr="0012338F">
              <w:rPr>
                <w:b/>
                <w:bCs/>
              </w:rPr>
              <w:t>)</w:t>
            </w:r>
            <w:r w:rsidR="00015A61" w:rsidRPr="4994EA7B">
              <w:rPr>
                <w:b/>
                <w:bCs/>
              </w:rPr>
              <w:t>.</w:t>
            </w:r>
          </w:p>
          <w:p w14:paraId="441C3E93" w14:textId="02DAF731" w:rsidR="00180036" w:rsidRDefault="15801102" w:rsidP="39218F66">
            <w:pPr>
              <w:pStyle w:val="Normal1"/>
              <w:numPr>
                <w:ilvl w:val="0"/>
                <w:numId w:val="4"/>
              </w:numPr>
              <w:ind w:right="140"/>
              <w:textAlignment w:val="baseline"/>
              <w:rPr>
                <w:sz w:val="21"/>
                <w:szCs w:val="21"/>
              </w:rPr>
            </w:pPr>
            <w:r w:rsidRPr="3137D48B">
              <w:rPr>
                <w:sz w:val="21"/>
                <w:szCs w:val="21"/>
              </w:rPr>
              <w:t xml:space="preserve">User will be shown </w:t>
            </w:r>
            <w:r w:rsidRPr="4738B3DD">
              <w:rPr>
                <w:sz w:val="21"/>
                <w:szCs w:val="21"/>
              </w:rPr>
              <w:t xml:space="preserve">User Home </w:t>
            </w:r>
            <w:r w:rsidR="000D26FC">
              <w:rPr>
                <w:sz w:val="21"/>
                <w:szCs w:val="21"/>
              </w:rPr>
              <w:t>s</w:t>
            </w:r>
            <w:r w:rsidR="2562BE75" w:rsidRPr="7F02CA8E">
              <w:rPr>
                <w:sz w:val="21"/>
                <w:szCs w:val="21"/>
              </w:rPr>
              <w:t>creen</w:t>
            </w:r>
            <w:r w:rsidR="597F7699" w:rsidRPr="2C1633D2">
              <w:rPr>
                <w:sz w:val="21"/>
                <w:szCs w:val="21"/>
              </w:rPr>
              <w:t xml:space="preserve"> </w:t>
            </w:r>
            <w:r w:rsidR="00DF7AEC" w:rsidRPr="2C1633D2">
              <w:rPr>
                <w:b/>
                <w:bCs/>
              </w:rPr>
              <w:t>(</w:t>
            </w:r>
            <w:r w:rsidR="00DF7AEC">
              <w:rPr>
                <w:b/>
                <w:bCs/>
              </w:rPr>
              <w:t>F</w:t>
            </w:r>
            <w:r w:rsidR="00DF7AEC" w:rsidRPr="0012338F">
              <w:rPr>
                <w:b/>
                <w:bCs/>
              </w:rPr>
              <w:t xml:space="preserve">igure </w:t>
            </w:r>
            <w:r w:rsidR="00CA1894">
              <w:rPr>
                <w:b/>
                <w:bCs/>
              </w:rPr>
              <w:t>2.3</w:t>
            </w:r>
            <w:r w:rsidR="00DF7AEC" w:rsidRPr="0012338F">
              <w:rPr>
                <w:b/>
                <w:bCs/>
              </w:rPr>
              <w:t>)</w:t>
            </w:r>
            <w:r w:rsidR="00DF7AEC" w:rsidRPr="4994EA7B">
              <w:rPr>
                <w:b/>
                <w:bCs/>
              </w:rPr>
              <w:t>.</w:t>
            </w:r>
          </w:p>
          <w:p w14:paraId="6DBC5A9F" w14:textId="76CDBB3F" w:rsidR="00AF3135" w:rsidRDefault="00AF3135" w:rsidP="00AF3135">
            <w:pPr>
              <w:pStyle w:val="Normal1"/>
              <w:ind w:left="360" w:right="140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For unsuccessful login:</w:t>
            </w:r>
          </w:p>
          <w:p w14:paraId="24DB8721" w14:textId="26C28C81" w:rsidR="009F66D6" w:rsidRDefault="3803AD1C" w:rsidP="00AF3135">
            <w:pPr>
              <w:pStyle w:val="Normal1"/>
              <w:numPr>
                <w:ilvl w:val="0"/>
                <w:numId w:val="9"/>
              </w:numPr>
              <w:ind w:right="140"/>
              <w:rPr>
                <w:sz w:val="21"/>
                <w:szCs w:val="21"/>
              </w:rPr>
            </w:pPr>
            <w:r w:rsidRPr="2BCF1743">
              <w:rPr>
                <w:sz w:val="21"/>
                <w:szCs w:val="21"/>
              </w:rPr>
              <w:t>E</w:t>
            </w:r>
            <w:r w:rsidR="1EB9D7A4" w:rsidRPr="2BCF1743">
              <w:rPr>
                <w:sz w:val="21"/>
                <w:szCs w:val="21"/>
              </w:rPr>
              <w:t>rror</w:t>
            </w:r>
            <w:r w:rsidR="1C727C7D" w:rsidRPr="786A3661">
              <w:rPr>
                <w:sz w:val="21"/>
                <w:szCs w:val="21"/>
              </w:rPr>
              <w:t xml:space="preserve"> messaged is shown for incorrect login credentials</w:t>
            </w:r>
            <w:r w:rsidR="73AAC43C" w:rsidRPr="390AD764">
              <w:rPr>
                <w:sz w:val="21"/>
                <w:szCs w:val="21"/>
              </w:rPr>
              <w:t xml:space="preserve"> </w:t>
            </w:r>
            <w:r w:rsidR="73AAC43C" w:rsidRPr="390AD764">
              <w:rPr>
                <w:b/>
                <w:bCs/>
              </w:rPr>
              <w:t xml:space="preserve">(Figure </w:t>
            </w:r>
            <w:r w:rsidR="10EB4B1F" w:rsidRPr="0D065073">
              <w:rPr>
                <w:b/>
                <w:bCs/>
              </w:rPr>
              <w:t>2</w:t>
            </w:r>
            <w:r w:rsidR="73AAC43C" w:rsidRPr="0D065073">
              <w:rPr>
                <w:b/>
                <w:bCs/>
              </w:rPr>
              <w:t>.</w:t>
            </w:r>
            <w:r w:rsidR="1D5924AB" w:rsidRPr="0D065073">
              <w:rPr>
                <w:b/>
                <w:bCs/>
              </w:rPr>
              <w:t>4</w:t>
            </w:r>
            <w:r w:rsidR="73AAC43C" w:rsidRPr="390AD764">
              <w:rPr>
                <w:b/>
                <w:bCs/>
              </w:rPr>
              <w:t>)</w:t>
            </w:r>
            <w:r w:rsidR="1EB9D7A4" w:rsidRPr="390AD764">
              <w:rPr>
                <w:sz w:val="21"/>
                <w:szCs w:val="21"/>
              </w:rPr>
              <w:t>.</w:t>
            </w:r>
            <w:r w:rsidR="6F04932A" w:rsidRPr="41262C7A">
              <w:rPr>
                <w:sz w:val="21"/>
                <w:szCs w:val="21"/>
              </w:rPr>
              <w:t xml:space="preserve"> </w:t>
            </w:r>
          </w:p>
        </w:tc>
      </w:tr>
      <w:tr w:rsidR="009F66D6" w14:paraId="0EE766DA" w14:textId="77777777" w:rsidTr="0042111B">
        <w:trPr>
          <w:trHeight w:val="1173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06B9915" w14:textId="154CD071" w:rsidR="009F66D6" w:rsidRDefault="7BC54A80" w:rsidP="0042111B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29BF00A7">
              <w:rPr>
                <w:b/>
                <w:bCs/>
                <w:sz w:val="21"/>
                <w:szCs w:val="21"/>
              </w:rPr>
              <w:t>3</w:t>
            </w:r>
            <w:r w:rsidR="2712852F" w:rsidRPr="29BF00A7">
              <w:rPr>
                <w:b/>
                <w:bCs/>
                <w:sz w:val="21"/>
                <w:szCs w:val="21"/>
              </w:rPr>
              <w:t>.</w:t>
            </w:r>
            <w:r w:rsidRPr="29BF00A7">
              <w:rPr>
                <w:b/>
                <w:bCs/>
                <w:sz w:val="21"/>
                <w:szCs w:val="21"/>
              </w:rPr>
              <w:t xml:space="preserve"> </w:t>
            </w:r>
            <w:r w:rsidR="4382A6E3" w:rsidRPr="76ECDA8F">
              <w:rPr>
                <w:b/>
                <w:bCs/>
                <w:sz w:val="21"/>
                <w:szCs w:val="21"/>
              </w:rPr>
              <w:t>TUCEW</w:t>
            </w:r>
            <w:r w:rsidR="4382A6E3" w:rsidRPr="76ECDA8F">
              <w:rPr>
                <w:sz w:val="21"/>
                <w:szCs w:val="21"/>
              </w:rPr>
              <w:t xml:space="preserve"> </w:t>
            </w:r>
            <w:r w:rsidR="4353AAFE" w:rsidRPr="790A859C">
              <w:rPr>
                <w:sz w:val="21"/>
                <w:szCs w:val="21"/>
              </w:rPr>
              <w:t xml:space="preserve">the </w:t>
            </w:r>
            <w:r w:rsidR="4382A6E3" w:rsidRPr="76ECDA8F">
              <w:rPr>
                <w:sz w:val="21"/>
                <w:szCs w:val="21"/>
              </w:rPr>
              <w:t xml:space="preserve">System user </w:t>
            </w:r>
            <w:r w:rsidR="00DA7F2D">
              <w:rPr>
                <w:sz w:val="21"/>
                <w:szCs w:val="21"/>
              </w:rPr>
              <w:t>obtain</w:t>
            </w:r>
            <w:r w:rsidR="008766B3">
              <w:rPr>
                <w:sz w:val="21"/>
                <w:szCs w:val="21"/>
              </w:rPr>
              <w:t>s</w:t>
            </w:r>
            <w:r w:rsidR="3AC33185" w:rsidRPr="790A859C">
              <w:rPr>
                <w:sz w:val="21"/>
                <w:szCs w:val="21"/>
              </w:rPr>
              <w:t xml:space="preserve"> access into the system.</w:t>
            </w:r>
            <w:r w:rsidR="4382A6E3" w:rsidRPr="790A859C">
              <w:rPr>
                <w:sz w:val="21"/>
                <w:szCs w:val="21"/>
              </w:rPr>
              <w:t xml:space="preserve"> </w:t>
            </w:r>
            <w:r w:rsidR="6402B098" w:rsidRPr="790A859C">
              <w:rPr>
                <w:sz w:val="21"/>
                <w:szCs w:val="21"/>
              </w:rPr>
              <w:t xml:space="preserve">System User </w:t>
            </w:r>
            <w:r w:rsidR="4382A6E3" w:rsidRPr="76ECDA8F">
              <w:rPr>
                <w:sz w:val="21"/>
                <w:szCs w:val="21"/>
              </w:rPr>
              <w:t xml:space="preserve">sees </w:t>
            </w:r>
            <w:r w:rsidR="4382A6E3" w:rsidRPr="790A859C">
              <w:rPr>
                <w:sz w:val="21"/>
                <w:szCs w:val="21"/>
              </w:rPr>
              <w:t>the</w:t>
            </w:r>
            <w:r w:rsidR="5DEEF2F7" w:rsidRPr="790A859C">
              <w:rPr>
                <w:sz w:val="21"/>
                <w:szCs w:val="21"/>
              </w:rPr>
              <w:t xml:space="preserve">ir </w:t>
            </w:r>
            <w:r w:rsidR="0F2CF7EE" w:rsidRPr="731CD9BB">
              <w:rPr>
                <w:sz w:val="21"/>
                <w:szCs w:val="21"/>
              </w:rPr>
              <w:t>function</w:t>
            </w:r>
            <w:r w:rsidR="005D2A27">
              <w:rPr>
                <w:sz w:val="21"/>
                <w:szCs w:val="21"/>
              </w:rPr>
              <w:t>s</w:t>
            </w:r>
            <w:r w:rsidR="0F2CF7EE" w:rsidRPr="731CD9BB">
              <w:rPr>
                <w:sz w:val="21"/>
                <w:szCs w:val="21"/>
              </w:rPr>
              <w:t xml:space="preserve"> </w:t>
            </w:r>
            <w:r w:rsidR="4F4095DD" w:rsidRPr="790A859C">
              <w:rPr>
                <w:sz w:val="21"/>
                <w:szCs w:val="21"/>
              </w:rPr>
              <w:t>as</w:t>
            </w:r>
            <w:r w:rsidR="0F2CF7EE" w:rsidRPr="77501806">
              <w:rPr>
                <w:sz w:val="21"/>
                <w:szCs w:val="21"/>
              </w:rPr>
              <w:t xml:space="preserve"> an indication </w:t>
            </w:r>
            <w:r w:rsidR="0F2CF7EE" w:rsidRPr="183BC86F">
              <w:rPr>
                <w:sz w:val="21"/>
                <w:szCs w:val="21"/>
              </w:rPr>
              <w:t>of</w:t>
            </w:r>
            <w:r w:rsidR="4382A6E3" w:rsidRPr="76ECDA8F">
              <w:rPr>
                <w:sz w:val="21"/>
                <w:szCs w:val="21"/>
              </w:rPr>
              <w:t xml:space="preserve"> successful </w:t>
            </w:r>
            <w:r w:rsidR="0F2CF7EE" w:rsidRPr="183BC86F">
              <w:rPr>
                <w:sz w:val="21"/>
                <w:szCs w:val="21"/>
              </w:rPr>
              <w:t>login</w:t>
            </w:r>
            <w:r w:rsidR="008B367F">
              <w:rPr>
                <w:sz w:val="21"/>
                <w:szCs w:val="21"/>
              </w:rPr>
              <w:t xml:space="preserve"> on their </w:t>
            </w:r>
            <w:r w:rsidR="00DB1D08">
              <w:rPr>
                <w:sz w:val="21"/>
                <w:szCs w:val="21"/>
              </w:rPr>
              <w:t>H</w:t>
            </w:r>
            <w:r w:rsidR="008B367F">
              <w:rPr>
                <w:sz w:val="21"/>
                <w:szCs w:val="21"/>
              </w:rPr>
              <w:t>ome</w:t>
            </w:r>
            <w:r w:rsidR="00F13D8B">
              <w:rPr>
                <w:sz w:val="21"/>
                <w:szCs w:val="21"/>
              </w:rPr>
              <w:t xml:space="preserve"> screen.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ADCAD0B" w14:textId="371F910C" w:rsidR="009F66D6" w:rsidRDefault="009F66D6" w:rsidP="00996436">
            <w:pPr>
              <w:pStyle w:val="Normal1"/>
              <w:ind w:right="140"/>
              <w:rPr>
                <w:sz w:val="21"/>
                <w:szCs w:val="21"/>
              </w:rPr>
            </w:pPr>
          </w:p>
        </w:tc>
      </w:tr>
      <w:tr w:rsidR="009F66D6" w14:paraId="28ED3AA1" w14:textId="77777777" w:rsidTr="4994EA7B">
        <w:trPr>
          <w:trHeight w:val="660"/>
        </w:trPr>
        <w:tc>
          <w:tcPr>
            <w:tcW w:w="8985" w:type="dxa"/>
            <w:gridSpan w:val="2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D2F4169" w14:textId="02F4AFCE" w:rsidR="009F66D6" w:rsidRDefault="009F66D6" w:rsidP="00A84AB9">
            <w:pPr>
              <w:pStyle w:val="Normal1"/>
              <w:ind w:left="140" w:right="140"/>
              <w:rPr>
                <w:b/>
                <w:sz w:val="24"/>
                <w:szCs w:val="24"/>
              </w:rPr>
            </w:pPr>
            <w:r w:rsidRPr="7418E874">
              <w:rPr>
                <w:b/>
                <w:bCs/>
                <w:sz w:val="24"/>
                <w:szCs w:val="24"/>
              </w:rPr>
              <w:t xml:space="preserve">Post condition: </w:t>
            </w:r>
            <w:r w:rsidR="00E12944">
              <w:rPr>
                <w:b/>
                <w:bCs/>
                <w:sz w:val="24"/>
                <w:szCs w:val="24"/>
              </w:rPr>
              <w:t xml:space="preserve">The system </w:t>
            </w:r>
            <w:r w:rsidR="00480D82">
              <w:rPr>
                <w:b/>
                <w:bCs/>
                <w:sz w:val="24"/>
                <w:szCs w:val="24"/>
              </w:rPr>
              <w:t xml:space="preserve">grants </w:t>
            </w:r>
            <w:r w:rsidR="006410A6">
              <w:rPr>
                <w:b/>
                <w:bCs/>
                <w:sz w:val="24"/>
                <w:szCs w:val="24"/>
              </w:rPr>
              <w:t xml:space="preserve">access to </w:t>
            </w:r>
            <w:r w:rsidR="0008378F">
              <w:rPr>
                <w:b/>
                <w:bCs/>
                <w:sz w:val="24"/>
                <w:szCs w:val="24"/>
              </w:rPr>
              <w:t>t</w:t>
            </w:r>
            <w:r w:rsidRPr="7418E874">
              <w:rPr>
                <w:b/>
                <w:bCs/>
                <w:sz w:val="24"/>
                <w:szCs w:val="24"/>
              </w:rPr>
              <w:t>he</w:t>
            </w:r>
            <w:r w:rsidR="38445A2A" w:rsidRPr="7418E874">
              <w:rPr>
                <w:b/>
                <w:bCs/>
                <w:sz w:val="24"/>
                <w:szCs w:val="24"/>
              </w:rPr>
              <w:t xml:space="preserve"> System User </w:t>
            </w:r>
            <w:r w:rsidR="008E441B">
              <w:rPr>
                <w:b/>
                <w:bCs/>
                <w:sz w:val="24"/>
                <w:szCs w:val="24"/>
              </w:rPr>
              <w:t>who</w:t>
            </w:r>
            <w:r w:rsidR="0008378F">
              <w:rPr>
                <w:b/>
                <w:bCs/>
                <w:sz w:val="24"/>
                <w:szCs w:val="24"/>
              </w:rPr>
              <w:t xml:space="preserve"> </w:t>
            </w:r>
            <w:r w:rsidR="000F52A9">
              <w:rPr>
                <w:b/>
                <w:bCs/>
                <w:sz w:val="24"/>
                <w:szCs w:val="24"/>
              </w:rPr>
              <w:t>obtains</w:t>
            </w:r>
            <w:r w:rsidR="38445A2A" w:rsidRPr="7418E874">
              <w:rPr>
                <w:b/>
                <w:bCs/>
                <w:sz w:val="24"/>
                <w:szCs w:val="24"/>
              </w:rPr>
              <w:t xml:space="preserve"> access </w:t>
            </w:r>
            <w:r w:rsidR="00512E13">
              <w:rPr>
                <w:b/>
                <w:bCs/>
                <w:sz w:val="24"/>
                <w:szCs w:val="24"/>
              </w:rPr>
              <w:t xml:space="preserve">to </w:t>
            </w:r>
            <w:r w:rsidR="38445A2A" w:rsidRPr="7418E874">
              <w:rPr>
                <w:b/>
                <w:bCs/>
                <w:sz w:val="24"/>
                <w:szCs w:val="24"/>
              </w:rPr>
              <w:t>the appropriate user function</w:t>
            </w:r>
            <w:r w:rsidR="00AC525B">
              <w:rPr>
                <w:b/>
                <w:bCs/>
                <w:sz w:val="24"/>
                <w:szCs w:val="24"/>
              </w:rPr>
              <w:t>s.</w:t>
            </w:r>
          </w:p>
        </w:tc>
      </w:tr>
    </w:tbl>
    <w:p w14:paraId="1E79C457" w14:textId="3C05C920" w:rsidR="00614977" w:rsidRDefault="00614977" w:rsidP="009F66D6">
      <w:pPr>
        <w:pStyle w:val="Normal1"/>
        <w:rPr>
          <w:b/>
          <w:color w:val="FF0000"/>
        </w:rPr>
      </w:pPr>
    </w:p>
    <w:p w14:paraId="157FAEAE" w14:textId="32E45B35" w:rsidR="00413F25" w:rsidRDefault="00413F25" w:rsidP="00413F25">
      <w:pPr>
        <w:pStyle w:val="Normal1"/>
        <w:jc w:val="both"/>
        <w:rPr>
          <w:b/>
        </w:rPr>
      </w:pPr>
      <w:r>
        <w:rPr>
          <w:b/>
        </w:rPr>
        <w:tab/>
        <w:t xml:space="preserve">Figure </w:t>
      </w:r>
      <w:r w:rsidR="00232F57">
        <w:rPr>
          <w:b/>
        </w:rPr>
        <w:t>1</w:t>
      </w:r>
      <w:r>
        <w:rPr>
          <w:b/>
        </w:rPr>
        <w:t>.1</w:t>
      </w:r>
      <w:r w:rsidRPr="008379BC">
        <w:rPr>
          <w:b/>
        </w:rPr>
        <w:t xml:space="preserve">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Figure </w:t>
      </w:r>
      <w:r w:rsidR="003B10F5">
        <w:rPr>
          <w:b/>
        </w:rPr>
        <w:t>2</w:t>
      </w:r>
      <w:r>
        <w:rPr>
          <w:b/>
        </w:rPr>
        <w:t>.</w:t>
      </w:r>
      <w:r w:rsidR="00867EC0">
        <w:rPr>
          <w:b/>
        </w:rPr>
        <w:t>1</w:t>
      </w:r>
      <w:r w:rsidRPr="008379BC">
        <w:rPr>
          <w:b/>
        </w:rPr>
        <w:t xml:space="preserve">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Figure </w:t>
      </w:r>
      <w:r w:rsidR="003B10F5">
        <w:rPr>
          <w:b/>
        </w:rPr>
        <w:t>2</w:t>
      </w:r>
      <w:r>
        <w:rPr>
          <w:b/>
        </w:rPr>
        <w:t>.</w:t>
      </w:r>
      <w:r w:rsidR="00867EC0">
        <w:rPr>
          <w:b/>
        </w:rPr>
        <w:t>2</w:t>
      </w:r>
    </w:p>
    <w:p w14:paraId="3AD38BAA" w14:textId="79551741" w:rsidR="00614977" w:rsidRDefault="00DF2851" w:rsidP="009F66D6">
      <w:pPr>
        <w:pStyle w:val="Normal1"/>
        <w:rPr>
          <w:b/>
          <w:color w:val="FF0000"/>
        </w:rPr>
      </w:pPr>
      <w:r>
        <w:rPr>
          <w:noProof/>
        </w:rPr>
        <w:drawing>
          <wp:inline distT="0" distB="0" distL="0" distR="0" wp14:anchorId="74248AF8" wp14:editId="724C4063">
            <wp:extent cx="1846534" cy="3441939"/>
            <wp:effectExtent l="0" t="0" r="1905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46534" cy="34419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36FAC">
        <w:rPr>
          <w:noProof/>
        </w:rPr>
        <w:drawing>
          <wp:inline distT="0" distB="0" distL="0" distR="0" wp14:anchorId="2D0F1631" wp14:editId="7583CCF8">
            <wp:extent cx="1872607" cy="3442218"/>
            <wp:effectExtent l="0" t="0" r="0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2607" cy="34422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D3455">
        <w:rPr>
          <w:noProof/>
        </w:rPr>
        <w:drawing>
          <wp:inline distT="0" distB="0" distL="0" distR="0" wp14:anchorId="506A07CE" wp14:editId="33EEA43B">
            <wp:extent cx="1830664" cy="343928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0664" cy="3439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938968" w14:textId="3C05C920" w:rsidR="00614977" w:rsidRDefault="00614977" w:rsidP="009F66D6">
      <w:pPr>
        <w:pStyle w:val="Normal1"/>
        <w:rPr>
          <w:b/>
          <w:color w:val="FF0000"/>
        </w:rPr>
      </w:pPr>
    </w:p>
    <w:p w14:paraId="29307AF3" w14:textId="1E7999E8" w:rsidR="00614977" w:rsidRPr="00E475C1" w:rsidRDefault="00E475C1" w:rsidP="009F66D6">
      <w:pPr>
        <w:pStyle w:val="Normal1"/>
        <w:rPr>
          <w:b/>
        </w:rPr>
      </w:pPr>
      <w:r>
        <w:rPr>
          <w:b/>
        </w:rPr>
        <w:t xml:space="preserve">              </w:t>
      </w:r>
      <w:r w:rsidRPr="00E475C1">
        <w:rPr>
          <w:b/>
        </w:rPr>
        <w:t xml:space="preserve">Figure </w:t>
      </w:r>
      <w:r w:rsidR="003B10F5">
        <w:rPr>
          <w:b/>
        </w:rPr>
        <w:t>2</w:t>
      </w:r>
      <w:r w:rsidRPr="00E475C1">
        <w:rPr>
          <w:b/>
        </w:rPr>
        <w:t>.</w:t>
      </w:r>
      <w:r w:rsidR="00867EC0">
        <w:rPr>
          <w:b/>
        </w:rPr>
        <w:t>3</w:t>
      </w:r>
      <w:r w:rsidR="003B10F5">
        <w:rPr>
          <w:b/>
        </w:rPr>
        <w:t xml:space="preserve">                                     Figure 2.</w:t>
      </w:r>
      <w:r w:rsidR="00867EC0">
        <w:rPr>
          <w:b/>
        </w:rPr>
        <w:t>4</w:t>
      </w:r>
    </w:p>
    <w:p w14:paraId="2352DEC2" w14:textId="64335CB5" w:rsidR="00E475C1" w:rsidRPr="00E475C1" w:rsidRDefault="00DD3455" w:rsidP="009F66D6">
      <w:pPr>
        <w:pStyle w:val="Normal1"/>
        <w:rPr>
          <w:bCs/>
          <w:color w:val="FF0000"/>
        </w:rPr>
      </w:pPr>
      <w:r>
        <w:rPr>
          <w:noProof/>
        </w:rPr>
        <w:drawing>
          <wp:inline distT="0" distB="0" distL="0" distR="0" wp14:anchorId="399FE05E" wp14:editId="64C9BD3C">
            <wp:extent cx="2032024" cy="3767599"/>
            <wp:effectExtent l="0" t="0" r="6350" b="444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32024" cy="37675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B10F5">
        <w:rPr>
          <w:noProof/>
        </w:rPr>
        <w:drawing>
          <wp:inline distT="0" distB="0" distL="0" distR="0" wp14:anchorId="3A69059B" wp14:editId="0713BC5F">
            <wp:extent cx="2043760" cy="3772259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43760" cy="37722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F75127" w14:textId="3C05C920" w:rsidR="00614977" w:rsidRDefault="00614977" w:rsidP="009F66D6">
      <w:pPr>
        <w:pStyle w:val="Normal1"/>
        <w:rPr>
          <w:b/>
          <w:color w:val="FF0000"/>
        </w:rPr>
      </w:pPr>
    </w:p>
    <w:p w14:paraId="07C85636" w14:textId="3C05C920" w:rsidR="00614977" w:rsidRDefault="00614977" w:rsidP="009F66D6">
      <w:pPr>
        <w:pStyle w:val="Normal1"/>
        <w:rPr>
          <w:b/>
          <w:color w:val="FF0000"/>
        </w:rPr>
      </w:pPr>
    </w:p>
    <w:p w14:paraId="3387268A" w14:textId="3C05C920" w:rsidR="00614977" w:rsidRDefault="00614977" w:rsidP="009F66D6">
      <w:pPr>
        <w:pStyle w:val="Normal1"/>
        <w:rPr>
          <w:b/>
          <w:color w:val="FF0000"/>
        </w:rPr>
      </w:pPr>
    </w:p>
    <w:p w14:paraId="07D414C7" w14:textId="3C05C920" w:rsidR="00614977" w:rsidRDefault="00614977" w:rsidP="009F66D6">
      <w:pPr>
        <w:pStyle w:val="Normal1"/>
        <w:rPr>
          <w:b/>
          <w:color w:val="FF0000"/>
        </w:rPr>
      </w:pPr>
    </w:p>
    <w:p w14:paraId="6E0137F8" w14:textId="3C05C920" w:rsidR="00614977" w:rsidRDefault="00614977" w:rsidP="009F66D6">
      <w:pPr>
        <w:pStyle w:val="Normal1"/>
        <w:rPr>
          <w:b/>
          <w:color w:val="FF0000"/>
        </w:rPr>
      </w:pPr>
    </w:p>
    <w:p w14:paraId="38EC4B16" w14:textId="3C05C920" w:rsidR="00614977" w:rsidRDefault="00614977" w:rsidP="009F66D6">
      <w:pPr>
        <w:pStyle w:val="Normal1"/>
        <w:rPr>
          <w:b/>
          <w:color w:val="FF0000"/>
        </w:rPr>
      </w:pPr>
    </w:p>
    <w:p w14:paraId="6D93C663" w14:textId="3C05C920" w:rsidR="00614977" w:rsidRDefault="00614977" w:rsidP="009F66D6">
      <w:pPr>
        <w:pStyle w:val="Normal1"/>
        <w:rPr>
          <w:b/>
          <w:color w:val="FF0000"/>
        </w:rPr>
      </w:pPr>
    </w:p>
    <w:p w14:paraId="7081EA4D" w14:textId="3C05C920" w:rsidR="00614977" w:rsidRDefault="00614977" w:rsidP="009F66D6">
      <w:pPr>
        <w:pStyle w:val="Normal1"/>
        <w:rPr>
          <w:b/>
          <w:color w:val="FF0000"/>
        </w:rPr>
      </w:pPr>
    </w:p>
    <w:p w14:paraId="6BF79AC8" w14:textId="3C05C920" w:rsidR="00614977" w:rsidRDefault="00614977" w:rsidP="009F66D6">
      <w:pPr>
        <w:pStyle w:val="Normal1"/>
        <w:rPr>
          <w:b/>
          <w:color w:val="FF0000"/>
        </w:rPr>
      </w:pPr>
    </w:p>
    <w:p w14:paraId="4FC58D7F" w14:textId="3C05C920" w:rsidR="00614977" w:rsidRDefault="00614977" w:rsidP="009F66D6">
      <w:pPr>
        <w:pStyle w:val="Normal1"/>
        <w:rPr>
          <w:b/>
          <w:color w:val="FF0000"/>
        </w:rPr>
      </w:pPr>
    </w:p>
    <w:p w14:paraId="619DC0C1" w14:textId="3C05C920" w:rsidR="00614977" w:rsidRDefault="00614977" w:rsidP="009F66D6">
      <w:pPr>
        <w:pStyle w:val="Normal1"/>
        <w:rPr>
          <w:b/>
          <w:color w:val="FF0000"/>
        </w:rPr>
      </w:pPr>
    </w:p>
    <w:p w14:paraId="0BBB6AD6" w14:textId="3C05C920" w:rsidR="00614977" w:rsidRDefault="00614977" w:rsidP="009F66D6">
      <w:pPr>
        <w:pStyle w:val="Normal1"/>
        <w:rPr>
          <w:b/>
          <w:color w:val="FF0000"/>
        </w:rPr>
      </w:pPr>
    </w:p>
    <w:p w14:paraId="4B1B68B4" w14:textId="3C05C920" w:rsidR="00614977" w:rsidRDefault="00614977" w:rsidP="009F66D6">
      <w:pPr>
        <w:pStyle w:val="Normal1"/>
        <w:rPr>
          <w:b/>
          <w:color w:val="FF0000"/>
        </w:rPr>
      </w:pPr>
    </w:p>
    <w:p w14:paraId="2CFB45D1" w14:textId="3C05C920" w:rsidR="00614977" w:rsidRDefault="00614977" w:rsidP="009F66D6">
      <w:pPr>
        <w:pStyle w:val="Normal1"/>
        <w:rPr>
          <w:b/>
          <w:color w:val="FF0000"/>
        </w:rPr>
      </w:pPr>
    </w:p>
    <w:p w14:paraId="70D144C9" w14:textId="3C05C920" w:rsidR="00614977" w:rsidRDefault="00614977" w:rsidP="009F66D6">
      <w:pPr>
        <w:pStyle w:val="Normal1"/>
        <w:rPr>
          <w:b/>
          <w:color w:val="FF0000"/>
        </w:rPr>
      </w:pPr>
    </w:p>
    <w:p w14:paraId="302F5FA1" w14:textId="3C05C920" w:rsidR="00DF51AE" w:rsidRPr="00DF51AE" w:rsidRDefault="00DF51AE" w:rsidP="00DF51AE">
      <w:pPr>
        <w:pStyle w:val="Normal1"/>
        <w:rPr>
          <w:b/>
          <w:color w:val="FF0000"/>
        </w:rPr>
      </w:pPr>
    </w:p>
    <w:p w14:paraId="7BBA78F0" w14:textId="50FF80AA" w:rsidR="39E586A6" w:rsidRDefault="39E586A6" w:rsidP="39E586A6">
      <w:pPr>
        <w:pStyle w:val="Normal1"/>
        <w:rPr>
          <w:b/>
          <w:bCs/>
          <w:color w:val="FF0000"/>
        </w:rPr>
      </w:pPr>
    </w:p>
    <w:p w14:paraId="1279E3AB" w14:textId="28D183A8" w:rsidR="39E586A6" w:rsidRDefault="39E586A6" w:rsidP="39E586A6">
      <w:pPr>
        <w:pStyle w:val="Normal1"/>
        <w:rPr>
          <w:b/>
          <w:bCs/>
          <w:color w:val="FF0000"/>
        </w:rPr>
      </w:pPr>
    </w:p>
    <w:p w14:paraId="56BB8C31" w14:textId="311A9C32" w:rsidR="39E586A6" w:rsidRDefault="39E586A6" w:rsidP="39E586A6">
      <w:pPr>
        <w:pStyle w:val="Normal1"/>
        <w:rPr>
          <w:b/>
          <w:bCs/>
          <w:color w:val="FF0000"/>
        </w:rPr>
      </w:pPr>
    </w:p>
    <w:p w14:paraId="7C3E9E1F" w14:textId="51B121B2" w:rsidR="39E586A6" w:rsidRDefault="39E586A6" w:rsidP="39E586A6">
      <w:pPr>
        <w:pStyle w:val="Normal1"/>
        <w:rPr>
          <w:b/>
          <w:bCs/>
          <w:color w:val="FF0000"/>
        </w:rPr>
      </w:pPr>
    </w:p>
    <w:p w14:paraId="7203D06B" w14:textId="74865406" w:rsidR="000535C4" w:rsidRPr="000535C4" w:rsidRDefault="000535C4" w:rsidP="000535C4">
      <w:pPr>
        <w:pStyle w:val="Normal1"/>
        <w:rPr>
          <w:b/>
          <w:bCs/>
          <w:color w:val="FF0000"/>
        </w:rPr>
      </w:pPr>
    </w:p>
    <w:p w14:paraId="3F0B813B" w14:textId="0C8FFF04" w:rsidR="24901C56" w:rsidRDefault="24901C56" w:rsidP="24901C56">
      <w:pPr>
        <w:pStyle w:val="Normal1"/>
        <w:rPr>
          <w:b/>
          <w:bCs/>
          <w:color w:val="FF0000"/>
        </w:rPr>
      </w:pPr>
    </w:p>
    <w:p w14:paraId="6F14AB37" w14:textId="756D3859" w:rsidR="24901C56" w:rsidRDefault="24901C56" w:rsidP="24901C56">
      <w:pPr>
        <w:pStyle w:val="Normal1"/>
        <w:rPr>
          <w:b/>
          <w:bCs/>
          <w:color w:val="FF0000"/>
        </w:rPr>
      </w:pPr>
    </w:p>
    <w:p w14:paraId="1C69A1CD" w14:textId="77777777" w:rsidR="00280555" w:rsidRDefault="00280555" w:rsidP="24901C56">
      <w:pPr>
        <w:pStyle w:val="Normal1"/>
        <w:rPr>
          <w:b/>
          <w:bCs/>
          <w:color w:val="FF0000"/>
        </w:rPr>
      </w:pPr>
    </w:p>
    <w:p w14:paraId="7F9E6418" w14:textId="55B091CD" w:rsidR="24901C56" w:rsidRDefault="24901C56" w:rsidP="24901C56">
      <w:pPr>
        <w:pStyle w:val="Normal1"/>
        <w:rPr>
          <w:b/>
          <w:bCs/>
          <w:color w:val="FF0000"/>
        </w:rPr>
      </w:pPr>
    </w:p>
    <w:p w14:paraId="52D57C0B" w14:textId="7BAE2E1B" w:rsidR="24901C56" w:rsidRDefault="24901C56" w:rsidP="24901C56">
      <w:pPr>
        <w:pStyle w:val="Normal1"/>
        <w:rPr>
          <w:b/>
          <w:bCs/>
          <w:color w:val="FF0000"/>
        </w:rPr>
      </w:pPr>
    </w:p>
    <w:p w14:paraId="5A80EC6D" w14:textId="6A485CF2" w:rsidR="24901C56" w:rsidRDefault="24901C56" w:rsidP="24901C56">
      <w:pPr>
        <w:pStyle w:val="Normal1"/>
        <w:rPr>
          <w:b/>
          <w:bCs/>
          <w:color w:val="FF0000"/>
        </w:rPr>
      </w:pPr>
    </w:p>
    <w:p w14:paraId="664AC41C" w14:textId="200B5F6D" w:rsidR="24901C56" w:rsidRDefault="24901C56" w:rsidP="24901C56">
      <w:pPr>
        <w:pStyle w:val="Normal1"/>
        <w:rPr>
          <w:b/>
          <w:bCs/>
          <w:color w:val="FF0000"/>
        </w:rPr>
      </w:pPr>
    </w:p>
    <w:p w14:paraId="511F6CD3" w14:textId="77777777" w:rsidR="00A76216" w:rsidRDefault="00A76216" w:rsidP="00614977">
      <w:pPr>
        <w:pStyle w:val="Normal1"/>
      </w:pPr>
    </w:p>
    <w:p w14:paraId="1B9D14F0" w14:textId="73D518A5" w:rsidR="00614977" w:rsidRDefault="00614977" w:rsidP="00614977">
      <w:pPr>
        <w:pStyle w:val="Normal1"/>
        <w:rPr>
          <w:sz w:val="21"/>
          <w:szCs w:val="21"/>
        </w:rPr>
      </w:pPr>
      <w:r>
        <w:t xml:space="preserve">UC </w:t>
      </w:r>
      <w:r w:rsidR="00EF3B94">
        <w:t>3</w:t>
      </w:r>
      <w:r>
        <w:t xml:space="preserve">: </w:t>
      </w:r>
      <w:r w:rsidR="00EF3B94">
        <w:t>Logout</w:t>
      </w:r>
    </w:p>
    <w:tbl>
      <w:tblPr>
        <w:tblW w:w="898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4485"/>
        <w:gridCol w:w="4500"/>
      </w:tblGrid>
      <w:tr w:rsidR="00614977" w14:paraId="4784BD4B" w14:textId="77777777" w:rsidTr="009717BF">
        <w:trPr>
          <w:trHeight w:val="620"/>
        </w:trPr>
        <w:tc>
          <w:tcPr>
            <w:tcW w:w="898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438F10F" w14:textId="0C84E136" w:rsidR="00614977" w:rsidRDefault="00614977" w:rsidP="009717BF">
            <w:pPr>
              <w:pStyle w:val="Normal1"/>
              <w:ind w:left="140" w:right="140"/>
              <w:rPr>
                <w:b/>
                <w:bCs/>
                <w:sz w:val="24"/>
                <w:szCs w:val="24"/>
              </w:rPr>
            </w:pPr>
            <w:r w:rsidRPr="1266DCAB">
              <w:rPr>
                <w:b/>
                <w:bCs/>
                <w:sz w:val="24"/>
                <w:szCs w:val="24"/>
              </w:rPr>
              <w:t xml:space="preserve">Precondition: The system has an account </w:t>
            </w:r>
            <w:r w:rsidR="4198ED07" w:rsidRPr="39E586A6">
              <w:rPr>
                <w:b/>
                <w:bCs/>
                <w:sz w:val="24"/>
                <w:szCs w:val="24"/>
              </w:rPr>
              <w:t xml:space="preserve">for the System User </w:t>
            </w:r>
            <w:r w:rsidRPr="1266DCAB">
              <w:rPr>
                <w:b/>
                <w:bCs/>
                <w:sz w:val="24"/>
                <w:szCs w:val="24"/>
              </w:rPr>
              <w:t xml:space="preserve">in the Arlington Auto Car Rental System </w:t>
            </w:r>
            <w:r w:rsidR="4C9FD616" w:rsidRPr="39E586A6">
              <w:rPr>
                <w:b/>
                <w:bCs/>
                <w:sz w:val="24"/>
                <w:szCs w:val="24"/>
              </w:rPr>
              <w:t>that is logged in</w:t>
            </w:r>
            <w:r w:rsidR="00C41AF8">
              <w:rPr>
                <w:b/>
                <w:bCs/>
                <w:sz w:val="24"/>
                <w:szCs w:val="24"/>
              </w:rPr>
              <w:t xml:space="preserve"> and on </w:t>
            </w:r>
            <w:r w:rsidR="00F31A37">
              <w:rPr>
                <w:b/>
                <w:bCs/>
                <w:sz w:val="24"/>
                <w:szCs w:val="24"/>
              </w:rPr>
              <w:t>the</w:t>
            </w:r>
            <w:r w:rsidR="00E459CB">
              <w:rPr>
                <w:b/>
                <w:bCs/>
                <w:sz w:val="24"/>
                <w:szCs w:val="24"/>
              </w:rPr>
              <w:t xml:space="preserve"> System User</w:t>
            </w:r>
            <w:r w:rsidR="00C41AF8">
              <w:rPr>
                <w:b/>
                <w:bCs/>
                <w:sz w:val="24"/>
                <w:szCs w:val="24"/>
              </w:rPr>
              <w:t xml:space="preserve"> Home </w:t>
            </w:r>
            <w:r w:rsidR="00512BA8">
              <w:rPr>
                <w:b/>
                <w:bCs/>
                <w:sz w:val="24"/>
                <w:szCs w:val="24"/>
              </w:rPr>
              <w:t>s</w:t>
            </w:r>
            <w:r w:rsidR="00C41AF8">
              <w:rPr>
                <w:b/>
                <w:bCs/>
                <w:sz w:val="24"/>
                <w:szCs w:val="24"/>
              </w:rPr>
              <w:t>creen.</w:t>
            </w:r>
          </w:p>
        </w:tc>
      </w:tr>
      <w:tr w:rsidR="00614977" w14:paraId="35BD4D14" w14:textId="77777777" w:rsidTr="009717BF">
        <w:trPr>
          <w:trHeight w:val="5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A5EAF00" w14:textId="33EFDAAC" w:rsidR="00614977" w:rsidRDefault="00614977" w:rsidP="009717BF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04A57C20">
              <w:rPr>
                <w:b/>
                <w:bCs/>
                <w:sz w:val="21"/>
                <w:szCs w:val="21"/>
              </w:rPr>
              <w:t>Actor: System User</w:t>
            </w:r>
            <w:r w:rsidR="00CF1F41">
              <w:rPr>
                <w:b/>
                <w:bCs/>
                <w:sz w:val="21"/>
                <w:szCs w:val="21"/>
              </w:rPr>
              <w:t xml:space="preserve"> (Admin, Rental Manager, User)</w:t>
            </w:r>
          </w:p>
        </w:tc>
        <w:tc>
          <w:tcPr>
            <w:tcW w:w="4500" w:type="dxa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D6C7B27" w14:textId="77777777" w:rsidR="00614977" w:rsidRDefault="00614977" w:rsidP="009717BF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1266DCAB">
              <w:rPr>
                <w:b/>
                <w:bCs/>
                <w:sz w:val="21"/>
                <w:szCs w:val="21"/>
              </w:rPr>
              <w:t>System: Arlington Auto Car Rental System</w:t>
            </w:r>
          </w:p>
        </w:tc>
      </w:tr>
      <w:tr w:rsidR="00614977" w14:paraId="76045AB3" w14:textId="77777777" w:rsidTr="009717BF">
        <w:trPr>
          <w:trHeight w:val="44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A42BDCD" w14:textId="77777777" w:rsidR="00614977" w:rsidRDefault="00614977" w:rsidP="009717BF">
            <w:pPr>
              <w:pStyle w:val="Normal1"/>
              <w:ind w:left="140" w:right="140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 xml:space="preserve"> 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4D2D11A" w14:textId="77777777" w:rsidR="00B87933" w:rsidRDefault="00614977" w:rsidP="009717BF">
            <w:pPr>
              <w:pStyle w:val="Normal1"/>
              <w:ind w:left="140" w:right="140"/>
              <w:rPr>
                <w:b/>
                <w:bCs/>
              </w:rPr>
            </w:pPr>
            <w:r w:rsidRPr="446BA984">
              <w:rPr>
                <w:sz w:val="21"/>
                <w:szCs w:val="21"/>
              </w:rPr>
              <w:t xml:space="preserve">0. </w:t>
            </w:r>
            <w:r>
              <w:t>System displays the</w:t>
            </w:r>
            <w:r w:rsidR="72953461">
              <w:t xml:space="preserve"> </w:t>
            </w:r>
            <w:r w:rsidR="00B87933">
              <w:t xml:space="preserve">System User </w:t>
            </w:r>
            <w:r w:rsidR="72953461">
              <w:t>Home</w:t>
            </w:r>
            <w:r w:rsidR="760FE219">
              <w:t xml:space="preserve"> </w:t>
            </w:r>
            <w:r w:rsidR="0CEF119F">
              <w:t>S</w:t>
            </w:r>
            <w:r w:rsidR="31205858">
              <w:t>creen</w:t>
            </w:r>
          </w:p>
          <w:p w14:paraId="225002FD" w14:textId="7FE81265" w:rsidR="00614977" w:rsidRDefault="00B87933" w:rsidP="009717BF">
            <w:pPr>
              <w:pStyle w:val="Normal1"/>
              <w:ind w:left="140" w:right="140"/>
              <w:rPr>
                <w:sz w:val="21"/>
                <w:szCs w:val="21"/>
              </w:rPr>
            </w:pPr>
            <w:r>
              <w:t xml:space="preserve">     1</w:t>
            </w:r>
            <w:r w:rsidRPr="00B87933">
              <w:t>. Admin</w:t>
            </w:r>
            <w:r>
              <w:rPr>
                <w:b/>
                <w:bCs/>
              </w:rPr>
              <w:t xml:space="preserve"> (</w:t>
            </w:r>
            <w:r w:rsidR="00740428" w:rsidRPr="26425AB4">
              <w:rPr>
                <w:b/>
                <w:bCs/>
              </w:rPr>
              <w:t xml:space="preserve">Figure </w:t>
            </w:r>
            <w:r w:rsidR="00576BFB">
              <w:rPr>
                <w:b/>
                <w:bCs/>
              </w:rPr>
              <w:t>2</w:t>
            </w:r>
            <w:r w:rsidR="00740428" w:rsidRPr="26425AB4">
              <w:rPr>
                <w:b/>
                <w:bCs/>
              </w:rPr>
              <w:t>.1)</w:t>
            </w:r>
            <w:r w:rsidR="00740428">
              <w:rPr>
                <w:sz w:val="21"/>
                <w:szCs w:val="21"/>
              </w:rPr>
              <w:t>.</w:t>
            </w:r>
          </w:p>
          <w:p w14:paraId="004EE02F" w14:textId="4CB9996C" w:rsidR="00B87933" w:rsidRDefault="00B87933" w:rsidP="009717BF">
            <w:pPr>
              <w:pStyle w:val="Normal1"/>
              <w:ind w:left="140" w:right="140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  2. Rental Manager </w:t>
            </w:r>
            <w:r>
              <w:rPr>
                <w:b/>
                <w:bCs/>
              </w:rPr>
              <w:t>(</w:t>
            </w:r>
            <w:r w:rsidRPr="26425AB4">
              <w:rPr>
                <w:b/>
                <w:bCs/>
              </w:rPr>
              <w:t xml:space="preserve">Figure </w:t>
            </w:r>
            <w:r w:rsidR="00576BFB">
              <w:rPr>
                <w:b/>
                <w:bCs/>
              </w:rPr>
              <w:t>2.2</w:t>
            </w:r>
            <w:r w:rsidRPr="26425AB4">
              <w:rPr>
                <w:b/>
                <w:bCs/>
              </w:rPr>
              <w:t>)</w:t>
            </w:r>
            <w:r>
              <w:rPr>
                <w:sz w:val="21"/>
                <w:szCs w:val="21"/>
              </w:rPr>
              <w:t>.</w:t>
            </w:r>
          </w:p>
          <w:p w14:paraId="2D782A87" w14:textId="10574428" w:rsidR="00B87933" w:rsidRDefault="00B87933" w:rsidP="00B87933">
            <w:pPr>
              <w:pStyle w:val="Normal1"/>
              <w:ind w:left="140" w:right="140"/>
              <w:rPr>
                <w:b/>
                <w:bCs/>
              </w:rPr>
            </w:pPr>
            <w:r>
              <w:rPr>
                <w:sz w:val="21"/>
                <w:szCs w:val="21"/>
              </w:rPr>
              <w:t xml:space="preserve">     3. User </w:t>
            </w:r>
            <w:r>
              <w:rPr>
                <w:b/>
                <w:bCs/>
              </w:rPr>
              <w:t>(</w:t>
            </w:r>
            <w:r w:rsidRPr="26425AB4">
              <w:rPr>
                <w:b/>
                <w:bCs/>
              </w:rPr>
              <w:t xml:space="preserve">Figure </w:t>
            </w:r>
            <w:r w:rsidR="00576BFB">
              <w:rPr>
                <w:b/>
                <w:bCs/>
              </w:rPr>
              <w:t>2.3</w:t>
            </w:r>
            <w:r w:rsidRPr="26425AB4">
              <w:rPr>
                <w:b/>
                <w:bCs/>
              </w:rPr>
              <w:t>)</w:t>
            </w:r>
            <w:r>
              <w:rPr>
                <w:sz w:val="21"/>
                <w:szCs w:val="21"/>
              </w:rPr>
              <w:t>.</w:t>
            </w:r>
          </w:p>
        </w:tc>
      </w:tr>
      <w:tr w:rsidR="00614977" w14:paraId="000443B7" w14:textId="77777777" w:rsidTr="009717BF">
        <w:trPr>
          <w:trHeight w:val="6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018872E" w14:textId="770921D5" w:rsidR="00614977" w:rsidRDefault="00614977" w:rsidP="009717BF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4994EA7B">
              <w:rPr>
                <w:b/>
                <w:bCs/>
                <w:sz w:val="21"/>
                <w:szCs w:val="21"/>
              </w:rPr>
              <w:t xml:space="preserve">1. TUCBW </w:t>
            </w:r>
            <w:r w:rsidRPr="4994EA7B">
              <w:rPr>
                <w:sz w:val="21"/>
                <w:szCs w:val="21"/>
              </w:rPr>
              <w:t xml:space="preserve">the System User selects </w:t>
            </w:r>
            <w:r w:rsidR="0342DEED" w:rsidRPr="446BA984">
              <w:rPr>
                <w:sz w:val="21"/>
                <w:szCs w:val="21"/>
              </w:rPr>
              <w:t>the “Logout”</w:t>
            </w:r>
            <w:r w:rsidRPr="4994EA7B">
              <w:rPr>
                <w:sz w:val="21"/>
                <w:szCs w:val="21"/>
              </w:rPr>
              <w:t xml:space="preserve"> function</w:t>
            </w:r>
            <w:r w:rsidR="2749D9EF" w:rsidRPr="71DC16C1">
              <w:rPr>
                <w:sz w:val="21"/>
                <w:szCs w:val="21"/>
              </w:rPr>
              <w:t xml:space="preserve"> on System User </w:t>
            </w:r>
            <w:r w:rsidR="2749D9EF" w:rsidRPr="0BFAA449">
              <w:rPr>
                <w:sz w:val="21"/>
                <w:szCs w:val="21"/>
              </w:rPr>
              <w:t>Home</w:t>
            </w:r>
            <w:r w:rsidR="12643FDB" w:rsidRPr="0BFAA449">
              <w:rPr>
                <w:sz w:val="21"/>
                <w:szCs w:val="21"/>
              </w:rPr>
              <w:t xml:space="preserve"> </w:t>
            </w:r>
            <w:r w:rsidR="6163F7D7" w:rsidRPr="0BFAA449">
              <w:rPr>
                <w:sz w:val="21"/>
                <w:szCs w:val="21"/>
              </w:rPr>
              <w:t>S</w:t>
            </w:r>
            <w:r w:rsidR="2749D9EF" w:rsidRPr="0BFAA449">
              <w:rPr>
                <w:sz w:val="21"/>
                <w:szCs w:val="21"/>
              </w:rPr>
              <w:t>creen</w:t>
            </w:r>
            <w:r w:rsidR="0342DEED" w:rsidRPr="0BFAA449">
              <w:rPr>
                <w:sz w:val="21"/>
                <w:szCs w:val="21"/>
              </w:rPr>
              <w:t xml:space="preserve">. 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774756A" w14:textId="0BDF6B46" w:rsidR="300D8B87" w:rsidRDefault="300D8B87" w:rsidP="3B44B48D">
            <w:pPr>
              <w:pStyle w:val="Normal1"/>
              <w:ind w:left="140" w:right="140"/>
              <w:rPr>
                <w:rFonts w:ascii="Times New Roman" w:hAnsi="Times New Roman" w:cs="Times New Roman"/>
                <w:sz w:val="21"/>
                <w:szCs w:val="21"/>
              </w:rPr>
            </w:pPr>
            <w:r w:rsidRPr="7A61F0D4">
              <w:rPr>
                <w:rFonts w:ascii="Times New Roman" w:hAnsi="Times New Roman" w:cs="Times New Roman"/>
                <w:sz w:val="36"/>
                <w:szCs w:val="36"/>
              </w:rPr>
              <w:t>*</w:t>
            </w:r>
          </w:p>
          <w:p w14:paraId="2E7600AA" w14:textId="5F04CD05" w:rsidR="00614977" w:rsidRDefault="00614977" w:rsidP="1E83455C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1E83455C">
              <w:rPr>
                <w:sz w:val="21"/>
                <w:szCs w:val="21"/>
              </w:rPr>
              <w:t>2. The system d</w:t>
            </w:r>
            <w:r w:rsidR="3887C1B0" w:rsidRPr="1E83455C">
              <w:rPr>
                <w:sz w:val="21"/>
                <w:szCs w:val="21"/>
              </w:rPr>
              <w:t xml:space="preserve">isplays </w:t>
            </w:r>
            <w:r w:rsidR="3887C1B0" w:rsidRPr="23C324A9">
              <w:rPr>
                <w:sz w:val="21"/>
                <w:szCs w:val="21"/>
              </w:rPr>
              <w:t>Main Application screen</w:t>
            </w:r>
            <w:r w:rsidR="76028503" w:rsidRPr="26425AB4">
              <w:rPr>
                <w:sz w:val="21"/>
                <w:szCs w:val="21"/>
              </w:rPr>
              <w:t xml:space="preserve"> </w:t>
            </w:r>
            <w:r w:rsidR="76028503" w:rsidRPr="26425AB4">
              <w:rPr>
                <w:b/>
                <w:bCs/>
              </w:rPr>
              <w:t>(Figure 1.1)</w:t>
            </w:r>
            <w:r w:rsidR="72A4E5C0" w:rsidRPr="26425AB4">
              <w:rPr>
                <w:sz w:val="21"/>
                <w:szCs w:val="21"/>
              </w:rPr>
              <w:t>.</w:t>
            </w:r>
          </w:p>
        </w:tc>
      </w:tr>
      <w:tr w:rsidR="00614977" w14:paraId="7E008B74" w14:textId="77777777" w:rsidTr="009717BF">
        <w:trPr>
          <w:trHeight w:val="82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EA681AC" w14:textId="3677833B" w:rsidR="00614977" w:rsidRDefault="00614977" w:rsidP="009717BF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29BF00A7">
              <w:rPr>
                <w:b/>
                <w:bCs/>
                <w:sz w:val="21"/>
                <w:szCs w:val="21"/>
              </w:rPr>
              <w:t xml:space="preserve">3. </w:t>
            </w:r>
            <w:r w:rsidRPr="76ECDA8F">
              <w:rPr>
                <w:b/>
                <w:bCs/>
                <w:sz w:val="21"/>
                <w:szCs w:val="21"/>
              </w:rPr>
              <w:t>TUCEW</w:t>
            </w:r>
            <w:r w:rsidRPr="76ECDA8F">
              <w:rPr>
                <w:sz w:val="21"/>
                <w:szCs w:val="21"/>
              </w:rPr>
              <w:t xml:space="preserve"> </w:t>
            </w:r>
            <w:r w:rsidRPr="790A859C">
              <w:rPr>
                <w:sz w:val="21"/>
                <w:szCs w:val="21"/>
              </w:rPr>
              <w:t xml:space="preserve">the </w:t>
            </w:r>
            <w:r w:rsidRPr="76ECDA8F">
              <w:rPr>
                <w:sz w:val="21"/>
                <w:szCs w:val="21"/>
              </w:rPr>
              <w:t xml:space="preserve">System </w:t>
            </w:r>
            <w:r w:rsidR="054A565C" w:rsidRPr="23C324A9">
              <w:rPr>
                <w:sz w:val="21"/>
                <w:szCs w:val="21"/>
              </w:rPr>
              <w:t>U</w:t>
            </w:r>
            <w:r w:rsidRPr="23C324A9">
              <w:rPr>
                <w:sz w:val="21"/>
                <w:szCs w:val="21"/>
              </w:rPr>
              <w:t>ser</w:t>
            </w:r>
            <w:r w:rsidR="465253FC" w:rsidRPr="23C324A9">
              <w:rPr>
                <w:sz w:val="21"/>
                <w:szCs w:val="21"/>
              </w:rPr>
              <w:t xml:space="preserve"> </w:t>
            </w:r>
            <w:r w:rsidR="3E4E019A" w:rsidRPr="6EBBB0E3">
              <w:rPr>
                <w:sz w:val="21"/>
                <w:szCs w:val="21"/>
              </w:rPr>
              <w:t>loses</w:t>
            </w:r>
            <w:r w:rsidRPr="790A859C">
              <w:rPr>
                <w:sz w:val="21"/>
                <w:szCs w:val="21"/>
              </w:rPr>
              <w:t xml:space="preserve"> access </w:t>
            </w:r>
            <w:r w:rsidR="1D91CC70" w:rsidRPr="153D12CB">
              <w:rPr>
                <w:sz w:val="21"/>
                <w:szCs w:val="21"/>
              </w:rPr>
              <w:t>to</w:t>
            </w:r>
            <w:r w:rsidRPr="790A859C">
              <w:rPr>
                <w:sz w:val="21"/>
                <w:szCs w:val="21"/>
              </w:rPr>
              <w:t xml:space="preserve"> the system</w:t>
            </w:r>
            <w:r w:rsidR="63E6685D" w:rsidRPr="153D12CB">
              <w:rPr>
                <w:sz w:val="21"/>
                <w:szCs w:val="21"/>
              </w:rPr>
              <w:t xml:space="preserve"> </w:t>
            </w:r>
            <w:r w:rsidR="19BA15DC" w:rsidRPr="218600C8">
              <w:rPr>
                <w:sz w:val="21"/>
                <w:szCs w:val="21"/>
              </w:rPr>
              <w:t xml:space="preserve">and is returned to the Main Application screen. </w:t>
            </w:r>
          </w:p>
          <w:p w14:paraId="14C97430" w14:textId="77777777" w:rsidR="00614977" w:rsidRDefault="00614977" w:rsidP="009717BF">
            <w:pPr>
              <w:pStyle w:val="Normal1"/>
              <w:ind w:left="140" w:right="140"/>
              <w:rPr>
                <w:sz w:val="21"/>
                <w:szCs w:val="21"/>
              </w:rPr>
            </w:pP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F7B0878" w14:textId="77777777" w:rsidR="00614977" w:rsidRDefault="00614977" w:rsidP="009717BF">
            <w:pPr>
              <w:pStyle w:val="Normal1"/>
              <w:ind w:right="140"/>
              <w:rPr>
                <w:sz w:val="21"/>
                <w:szCs w:val="21"/>
              </w:rPr>
            </w:pPr>
          </w:p>
        </w:tc>
      </w:tr>
      <w:tr w:rsidR="00614977" w14:paraId="7F9F5706" w14:textId="77777777" w:rsidTr="009717BF">
        <w:trPr>
          <w:trHeight w:val="660"/>
        </w:trPr>
        <w:tc>
          <w:tcPr>
            <w:tcW w:w="8985" w:type="dxa"/>
            <w:gridSpan w:val="2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5F2D341" w14:textId="2AF12AA3" w:rsidR="00614977" w:rsidRDefault="00614977" w:rsidP="009717BF">
            <w:pPr>
              <w:pStyle w:val="Normal1"/>
              <w:ind w:left="140" w:right="14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Post condition: </w:t>
            </w:r>
            <w:r w:rsidRPr="00E75182">
              <w:rPr>
                <w:b/>
                <w:bCs/>
                <w:sz w:val="24"/>
                <w:szCs w:val="24"/>
              </w:rPr>
              <w:t xml:space="preserve">The </w:t>
            </w:r>
            <w:r w:rsidRPr="56AC0C83">
              <w:rPr>
                <w:b/>
                <w:bCs/>
                <w:sz w:val="24"/>
                <w:szCs w:val="24"/>
              </w:rPr>
              <w:t xml:space="preserve">System </w:t>
            </w:r>
            <w:r w:rsidR="40166DC0" w:rsidRPr="3B44B48D">
              <w:rPr>
                <w:b/>
                <w:bCs/>
                <w:sz w:val="24"/>
                <w:szCs w:val="24"/>
              </w:rPr>
              <w:t xml:space="preserve">prevents the </w:t>
            </w:r>
            <w:r w:rsidRPr="3B44B48D">
              <w:rPr>
                <w:b/>
                <w:bCs/>
                <w:sz w:val="24"/>
                <w:szCs w:val="24"/>
              </w:rPr>
              <w:t xml:space="preserve">System </w:t>
            </w:r>
            <w:r w:rsidRPr="56AC0C83">
              <w:rPr>
                <w:b/>
                <w:bCs/>
                <w:sz w:val="24"/>
                <w:szCs w:val="24"/>
              </w:rPr>
              <w:t>U</w:t>
            </w:r>
            <w:r>
              <w:rPr>
                <w:b/>
                <w:bCs/>
                <w:sz w:val="24"/>
                <w:szCs w:val="24"/>
              </w:rPr>
              <w:t xml:space="preserve">ser </w:t>
            </w:r>
            <w:r w:rsidR="2CF5D792" w:rsidRPr="3B44B48D">
              <w:rPr>
                <w:b/>
                <w:bCs/>
                <w:sz w:val="24"/>
                <w:szCs w:val="24"/>
              </w:rPr>
              <w:t>from</w:t>
            </w:r>
            <w:r w:rsidR="595495D0" w:rsidRPr="3B44B48D">
              <w:rPr>
                <w:b/>
                <w:bCs/>
                <w:sz w:val="24"/>
                <w:szCs w:val="24"/>
              </w:rPr>
              <w:t xml:space="preserve"> </w:t>
            </w:r>
            <w:r w:rsidRPr="3B44B48D">
              <w:rPr>
                <w:b/>
                <w:bCs/>
                <w:sz w:val="24"/>
                <w:szCs w:val="24"/>
              </w:rPr>
              <w:t>access</w:t>
            </w:r>
            <w:r w:rsidR="6964D9E1" w:rsidRPr="3B44B48D">
              <w:rPr>
                <w:b/>
                <w:bCs/>
                <w:sz w:val="24"/>
                <w:szCs w:val="24"/>
              </w:rPr>
              <w:t>ing</w:t>
            </w:r>
            <w:r w:rsidR="32916C0B" w:rsidRPr="161CFCA1">
              <w:rPr>
                <w:b/>
                <w:bCs/>
                <w:sz w:val="24"/>
                <w:szCs w:val="24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t xml:space="preserve">the </w:t>
            </w:r>
            <w:r w:rsidR="65EC5A41" w:rsidRPr="31C382AA">
              <w:rPr>
                <w:b/>
                <w:bCs/>
                <w:sz w:val="24"/>
                <w:szCs w:val="24"/>
              </w:rPr>
              <w:t>system</w:t>
            </w:r>
            <w:r w:rsidR="20E96C55" w:rsidRPr="3B44B48D">
              <w:rPr>
                <w:b/>
                <w:bCs/>
                <w:sz w:val="24"/>
                <w:szCs w:val="24"/>
              </w:rPr>
              <w:t>.</w:t>
            </w:r>
          </w:p>
        </w:tc>
      </w:tr>
    </w:tbl>
    <w:p w14:paraId="1EDA8F79" w14:textId="3C05C920" w:rsidR="00614977" w:rsidRPr="008222C4" w:rsidRDefault="00614977" w:rsidP="00614977">
      <w:pPr>
        <w:pStyle w:val="Normal1"/>
        <w:rPr>
          <w:b/>
          <w:color w:val="FF0000"/>
        </w:rPr>
      </w:pPr>
    </w:p>
    <w:p w14:paraId="233DF999" w14:textId="3C05C920" w:rsidR="00614977" w:rsidRDefault="00614977" w:rsidP="009F66D6">
      <w:pPr>
        <w:pStyle w:val="Normal1"/>
        <w:rPr>
          <w:b/>
          <w:color w:val="FF0000"/>
        </w:rPr>
      </w:pPr>
    </w:p>
    <w:p w14:paraId="6291221E" w14:textId="16323C5F" w:rsidR="008D77D6" w:rsidRPr="002F051D" w:rsidRDefault="00395F1E" w:rsidP="009F66D6">
      <w:pPr>
        <w:pStyle w:val="Normal1"/>
        <w:rPr>
          <w:b/>
        </w:rPr>
      </w:pPr>
      <w:r w:rsidRPr="002F051D">
        <w:rPr>
          <w:b/>
        </w:rPr>
        <w:t xml:space="preserve">Figure </w:t>
      </w:r>
      <w:r w:rsidR="00884D19">
        <w:rPr>
          <w:b/>
        </w:rPr>
        <w:t>2</w:t>
      </w:r>
      <w:r w:rsidRPr="002F051D">
        <w:rPr>
          <w:b/>
        </w:rPr>
        <w:t>.1</w:t>
      </w:r>
      <w:r w:rsidR="00971574" w:rsidRPr="002F051D">
        <w:rPr>
          <w:b/>
        </w:rPr>
        <w:t xml:space="preserve">                                   Figure </w:t>
      </w:r>
      <w:r w:rsidR="00884D19">
        <w:rPr>
          <w:b/>
        </w:rPr>
        <w:t>2</w:t>
      </w:r>
      <w:r w:rsidR="00971574" w:rsidRPr="002F051D">
        <w:rPr>
          <w:b/>
        </w:rPr>
        <w:t>.</w:t>
      </w:r>
      <w:r w:rsidR="00884D19">
        <w:rPr>
          <w:b/>
        </w:rPr>
        <w:t>2                                  Figure 2.3</w:t>
      </w:r>
    </w:p>
    <w:p w14:paraId="73F9FFF6" w14:textId="77777777" w:rsidR="00E562C8" w:rsidRDefault="00E562C8" w:rsidP="009F66D6">
      <w:pPr>
        <w:pStyle w:val="Normal1"/>
        <w:rPr>
          <w:b/>
          <w:color w:val="FF0000"/>
        </w:rPr>
      </w:pPr>
    </w:p>
    <w:p w14:paraId="5652D626" w14:textId="688724DC" w:rsidR="006A19F6" w:rsidRDefault="006A19F6" w:rsidP="009F66D6">
      <w:pPr>
        <w:pStyle w:val="Normal1"/>
        <w:rPr>
          <w:b/>
          <w:color w:val="FF0000"/>
        </w:rPr>
      </w:pPr>
      <w:r>
        <w:rPr>
          <w:noProof/>
        </w:rPr>
        <w:drawing>
          <wp:inline distT="0" distB="0" distL="0" distR="0" wp14:anchorId="42D05F0C" wp14:editId="35C33A26">
            <wp:extent cx="1872607" cy="3442218"/>
            <wp:effectExtent l="0" t="0" r="0" b="63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2607" cy="34422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D1B7AA" wp14:editId="2FC6C8CE">
            <wp:extent cx="1830664" cy="343928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0664" cy="3439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39DEDB5" wp14:editId="456D3FA0">
            <wp:extent cx="1845844" cy="3422399"/>
            <wp:effectExtent l="0" t="0" r="2540" b="698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45844" cy="34223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B9B786" w14:textId="77777777" w:rsidR="006A19F6" w:rsidRDefault="006A19F6" w:rsidP="009F66D6">
      <w:pPr>
        <w:pStyle w:val="Normal1"/>
        <w:rPr>
          <w:b/>
          <w:color w:val="FF0000"/>
        </w:rPr>
      </w:pPr>
    </w:p>
    <w:p w14:paraId="3D315B29" w14:textId="77777777" w:rsidR="006A19F6" w:rsidRDefault="006A19F6" w:rsidP="009F66D6">
      <w:pPr>
        <w:pStyle w:val="Normal1"/>
        <w:rPr>
          <w:b/>
          <w:color w:val="FF0000"/>
        </w:rPr>
      </w:pPr>
    </w:p>
    <w:p w14:paraId="22B0029C" w14:textId="77777777" w:rsidR="006A19F6" w:rsidRDefault="006A19F6" w:rsidP="009F66D6">
      <w:pPr>
        <w:pStyle w:val="Normal1"/>
        <w:rPr>
          <w:b/>
          <w:color w:val="FF0000"/>
        </w:rPr>
      </w:pPr>
    </w:p>
    <w:p w14:paraId="279A367A" w14:textId="77777777" w:rsidR="006A19F6" w:rsidRDefault="006A19F6" w:rsidP="009F66D6">
      <w:pPr>
        <w:pStyle w:val="Normal1"/>
        <w:rPr>
          <w:b/>
          <w:color w:val="FF0000"/>
        </w:rPr>
      </w:pPr>
    </w:p>
    <w:p w14:paraId="4B23C2E6" w14:textId="77777777" w:rsidR="006A19F6" w:rsidRDefault="006A19F6" w:rsidP="009F66D6">
      <w:pPr>
        <w:pStyle w:val="Normal1"/>
        <w:rPr>
          <w:b/>
          <w:color w:val="FF0000"/>
        </w:rPr>
      </w:pPr>
    </w:p>
    <w:p w14:paraId="22526DE1" w14:textId="77777777" w:rsidR="006A19F6" w:rsidRDefault="006A19F6" w:rsidP="009F66D6">
      <w:pPr>
        <w:pStyle w:val="Normal1"/>
        <w:rPr>
          <w:b/>
          <w:color w:val="FF0000"/>
        </w:rPr>
      </w:pPr>
    </w:p>
    <w:p w14:paraId="7F12E301" w14:textId="77777777" w:rsidR="006A19F6" w:rsidRDefault="006A19F6" w:rsidP="009F66D6">
      <w:pPr>
        <w:pStyle w:val="Normal1"/>
        <w:rPr>
          <w:b/>
          <w:color w:val="FF0000"/>
        </w:rPr>
      </w:pPr>
    </w:p>
    <w:p w14:paraId="73D0D9D6" w14:textId="7C0EAA0B" w:rsidR="006A19F6" w:rsidRDefault="006A19F6" w:rsidP="009F66D6">
      <w:pPr>
        <w:pStyle w:val="Normal1"/>
        <w:rPr>
          <w:b/>
          <w:color w:val="FF0000"/>
        </w:rPr>
      </w:pPr>
      <w:r w:rsidRPr="002F051D">
        <w:rPr>
          <w:b/>
        </w:rPr>
        <w:t xml:space="preserve">Figure </w:t>
      </w:r>
      <w:r>
        <w:rPr>
          <w:b/>
        </w:rPr>
        <w:t>1</w:t>
      </w:r>
      <w:r w:rsidRPr="002F051D">
        <w:rPr>
          <w:b/>
        </w:rPr>
        <w:t xml:space="preserve">.1                                   </w:t>
      </w:r>
    </w:p>
    <w:p w14:paraId="31E59393" w14:textId="50A8CC08" w:rsidR="00395F1E" w:rsidRDefault="006A19F6" w:rsidP="009F66D6">
      <w:pPr>
        <w:pStyle w:val="Normal1"/>
        <w:rPr>
          <w:b/>
          <w:color w:val="FF0000"/>
        </w:rPr>
      </w:pPr>
      <w:r>
        <w:rPr>
          <w:noProof/>
        </w:rPr>
        <w:drawing>
          <wp:inline distT="0" distB="0" distL="0" distR="0" wp14:anchorId="2BDE02AF" wp14:editId="3DCA5F69">
            <wp:extent cx="1846534" cy="3441939"/>
            <wp:effectExtent l="0" t="0" r="1905" b="63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46534" cy="34419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230555" w14:textId="77777777" w:rsidR="008D77D6" w:rsidRDefault="008D77D6" w:rsidP="009F66D6">
      <w:pPr>
        <w:pStyle w:val="Normal1"/>
        <w:rPr>
          <w:b/>
          <w:color w:val="FF0000"/>
        </w:rPr>
      </w:pPr>
    </w:p>
    <w:p w14:paraId="1D4B9184" w14:textId="77777777" w:rsidR="008D77D6" w:rsidRDefault="008D77D6" w:rsidP="009F66D6">
      <w:pPr>
        <w:pStyle w:val="Normal1"/>
        <w:rPr>
          <w:b/>
          <w:color w:val="FF0000"/>
        </w:rPr>
      </w:pPr>
    </w:p>
    <w:p w14:paraId="450BCD6A" w14:textId="77777777" w:rsidR="008D77D6" w:rsidRDefault="008D77D6" w:rsidP="009F66D6">
      <w:pPr>
        <w:pStyle w:val="Normal1"/>
        <w:rPr>
          <w:b/>
          <w:color w:val="FF0000"/>
        </w:rPr>
      </w:pPr>
    </w:p>
    <w:p w14:paraId="15A844AF" w14:textId="77777777" w:rsidR="008D77D6" w:rsidRDefault="008D77D6" w:rsidP="009F66D6">
      <w:pPr>
        <w:pStyle w:val="Normal1"/>
        <w:rPr>
          <w:b/>
          <w:color w:val="FF0000"/>
        </w:rPr>
      </w:pPr>
    </w:p>
    <w:p w14:paraId="368FC2F3" w14:textId="77777777" w:rsidR="008D77D6" w:rsidRDefault="008D77D6" w:rsidP="009F66D6">
      <w:pPr>
        <w:pStyle w:val="Normal1"/>
        <w:rPr>
          <w:b/>
          <w:color w:val="FF0000"/>
        </w:rPr>
      </w:pPr>
    </w:p>
    <w:p w14:paraId="7F068629" w14:textId="77777777" w:rsidR="008D77D6" w:rsidRDefault="008D77D6" w:rsidP="009F66D6">
      <w:pPr>
        <w:pStyle w:val="Normal1"/>
        <w:rPr>
          <w:b/>
          <w:color w:val="FF0000"/>
        </w:rPr>
      </w:pPr>
    </w:p>
    <w:p w14:paraId="4CCD17A4" w14:textId="77777777" w:rsidR="008D77D6" w:rsidRDefault="008D77D6" w:rsidP="009F66D6">
      <w:pPr>
        <w:pStyle w:val="Normal1"/>
        <w:rPr>
          <w:b/>
          <w:color w:val="FF0000"/>
        </w:rPr>
      </w:pPr>
    </w:p>
    <w:p w14:paraId="69523B19" w14:textId="77777777" w:rsidR="008D77D6" w:rsidRDefault="008D77D6" w:rsidP="009F66D6">
      <w:pPr>
        <w:pStyle w:val="Normal1"/>
        <w:rPr>
          <w:b/>
          <w:color w:val="FF0000"/>
        </w:rPr>
      </w:pPr>
    </w:p>
    <w:p w14:paraId="54342B67" w14:textId="77777777" w:rsidR="008D77D6" w:rsidRDefault="008D77D6" w:rsidP="009F66D6">
      <w:pPr>
        <w:pStyle w:val="Normal1"/>
        <w:rPr>
          <w:b/>
          <w:color w:val="FF0000"/>
        </w:rPr>
      </w:pPr>
    </w:p>
    <w:p w14:paraId="5FF01ABB" w14:textId="77777777" w:rsidR="008D77D6" w:rsidRDefault="008D77D6" w:rsidP="009F66D6">
      <w:pPr>
        <w:pStyle w:val="Normal1"/>
        <w:rPr>
          <w:b/>
          <w:color w:val="FF0000"/>
        </w:rPr>
      </w:pPr>
    </w:p>
    <w:p w14:paraId="06BCEBA4" w14:textId="77777777" w:rsidR="008D77D6" w:rsidRDefault="008D77D6" w:rsidP="009F66D6">
      <w:pPr>
        <w:pStyle w:val="Normal1"/>
        <w:rPr>
          <w:b/>
          <w:color w:val="FF0000"/>
        </w:rPr>
      </w:pPr>
    </w:p>
    <w:p w14:paraId="181702D9" w14:textId="77777777" w:rsidR="008D77D6" w:rsidRDefault="008D77D6" w:rsidP="009F66D6">
      <w:pPr>
        <w:pStyle w:val="Normal1"/>
        <w:rPr>
          <w:b/>
          <w:color w:val="FF0000"/>
        </w:rPr>
      </w:pPr>
    </w:p>
    <w:p w14:paraId="177CFA10" w14:textId="77777777" w:rsidR="008D77D6" w:rsidRDefault="008D77D6" w:rsidP="009F66D6">
      <w:pPr>
        <w:pStyle w:val="Normal1"/>
        <w:rPr>
          <w:b/>
          <w:color w:val="FF0000"/>
        </w:rPr>
      </w:pPr>
    </w:p>
    <w:p w14:paraId="67CB9543" w14:textId="77777777" w:rsidR="008D77D6" w:rsidRDefault="008D77D6" w:rsidP="009F66D6">
      <w:pPr>
        <w:pStyle w:val="Normal1"/>
        <w:rPr>
          <w:b/>
          <w:color w:val="FF0000"/>
        </w:rPr>
      </w:pPr>
    </w:p>
    <w:p w14:paraId="513D6E8D" w14:textId="77777777" w:rsidR="008D77D6" w:rsidRDefault="008D77D6" w:rsidP="009F66D6">
      <w:pPr>
        <w:pStyle w:val="Normal1"/>
        <w:rPr>
          <w:b/>
          <w:color w:val="FF0000"/>
        </w:rPr>
      </w:pPr>
    </w:p>
    <w:p w14:paraId="39316C6E" w14:textId="77777777" w:rsidR="008D77D6" w:rsidRDefault="008D77D6" w:rsidP="009F66D6">
      <w:pPr>
        <w:pStyle w:val="Normal1"/>
        <w:rPr>
          <w:b/>
          <w:color w:val="FF0000"/>
        </w:rPr>
      </w:pPr>
    </w:p>
    <w:p w14:paraId="4806B6A1" w14:textId="77777777" w:rsidR="008D77D6" w:rsidRDefault="008D77D6" w:rsidP="009F66D6">
      <w:pPr>
        <w:pStyle w:val="Normal1"/>
        <w:rPr>
          <w:b/>
          <w:color w:val="FF0000"/>
        </w:rPr>
      </w:pPr>
    </w:p>
    <w:p w14:paraId="3DBD7D6A" w14:textId="77777777" w:rsidR="008D77D6" w:rsidRDefault="008D77D6" w:rsidP="009F66D6">
      <w:pPr>
        <w:pStyle w:val="Normal1"/>
        <w:rPr>
          <w:b/>
          <w:color w:val="FF0000"/>
        </w:rPr>
      </w:pPr>
    </w:p>
    <w:p w14:paraId="5C09876A" w14:textId="77777777" w:rsidR="008D77D6" w:rsidRDefault="008D77D6" w:rsidP="009F66D6">
      <w:pPr>
        <w:pStyle w:val="Normal1"/>
        <w:rPr>
          <w:b/>
          <w:color w:val="FF0000"/>
        </w:rPr>
      </w:pPr>
    </w:p>
    <w:p w14:paraId="3FC619EA" w14:textId="77777777" w:rsidR="008D77D6" w:rsidRDefault="008D77D6" w:rsidP="009F66D6">
      <w:pPr>
        <w:pStyle w:val="Normal1"/>
        <w:rPr>
          <w:b/>
          <w:color w:val="FF0000"/>
        </w:rPr>
      </w:pPr>
    </w:p>
    <w:p w14:paraId="132A6FAE" w14:textId="4BB70879" w:rsidR="008D77D6" w:rsidRDefault="008D77D6" w:rsidP="009F66D6">
      <w:pPr>
        <w:pStyle w:val="Normal1"/>
        <w:rPr>
          <w:b/>
          <w:color w:val="FF0000"/>
        </w:rPr>
      </w:pPr>
    </w:p>
    <w:p w14:paraId="42B9944E" w14:textId="4BB70879" w:rsidR="00321D53" w:rsidRDefault="00321D53" w:rsidP="009F66D6">
      <w:pPr>
        <w:pStyle w:val="Normal1"/>
        <w:rPr>
          <w:b/>
          <w:color w:val="FF0000"/>
        </w:rPr>
      </w:pPr>
    </w:p>
    <w:p w14:paraId="6AAF17CB" w14:textId="4BB70879" w:rsidR="00321D53" w:rsidRDefault="00321D53" w:rsidP="009F66D6">
      <w:pPr>
        <w:pStyle w:val="Normal1"/>
        <w:rPr>
          <w:b/>
          <w:color w:val="FF0000"/>
        </w:rPr>
      </w:pPr>
    </w:p>
    <w:p w14:paraId="178A60C9" w14:textId="4BB70879" w:rsidR="00321D53" w:rsidRDefault="00321D53" w:rsidP="009F66D6">
      <w:pPr>
        <w:pStyle w:val="Normal1"/>
        <w:rPr>
          <w:b/>
          <w:color w:val="FF0000"/>
        </w:rPr>
      </w:pPr>
    </w:p>
    <w:p w14:paraId="1C732060" w14:textId="4BB70879" w:rsidR="00321D53" w:rsidRDefault="00321D53" w:rsidP="009F66D6">
      <w:pPr>
        <w:pStyle w:val="Normal1"/>
        <w:rPr>
          <w:b/>
          <w:color w:val="FF0000"/>
        </w:rPr>
      </w:pPr>
    </w:p>
    <w:p w14:paraId="69E2923F" w14:textId="77777777" w:rsidR="008D77D6" w:rsidRDefault="008D77D6" w:rsidP="009F66D6">
      <w:pPr>
        <w:pStyle w:val="Normal1"/>
        <w:rPr>
          <w:b/>
          <w:color w:val="FF0000"/>
        </w:rPr>
      </w:pPr>
    </w:p>
    <w:p w14:paraId="1BB209CB" w14:textId="77777777" w:rsidR="008D77D6" w:rsidRDefault="008D77D6" w:rsidP="009F66D6">
      <w:pPr>
        <w:pStyle w:val="Normal1"/>
        <w:rPr>
          <w:b/>
          <w:color w:val="FF0000"/>
        </w:rPr>
      </w:pPr>
    </w:p>
    <w:p w14:paraId="462C775D" w14:textId="77777777" w:rsidR="008D77D6" w:rsidRDefault="008D77D6" w:rsidP="009F66D6">
      <w:pPr>
        <w:pStyle w:val="Normal1"/>
        <w:rPr>
          <w:b/>
          <w:color w:val="FF0000"/>
        </w:rPr>
      </w:pPr>
    </w:p>
    <w:p w14:paraId="71D79D4A" w14:textId="77777777" w:rsidR="008D77D6" w:rsidRDefault="008D77D6" w:rsidP="008D77D6">
      <w:pPr>
        <w:pStyle w:val="Normal1"/>
        <w:rPr>
          <w:b/>
          <w:bCs/>
          <w:color w:val="FF0000"/>
        </w:rPr>
      </w:pPr>
    </w:p>
    <w:p w14:paraId="77BA20FB" w14:textId="4A5E55CD" w:rsidR="008D77D6" w:rsidRDefault="008D77D6" w:rsidP="008D77D6">
      <w:pPr>
        <w:pStyle w:val="Normal1"/>
        <w:rPr>
          <w:b/>
          <w:bCs/>
          <w:color w:val="FF0000"/>
        </w:rPr>
      </w:pPr>
    </w:p>
    <w:p w14:paraId="112E99F5" w14:textId="4A5E55CD" w:rsidR="00B11D81" w:rsidRDefault="00B11D81" w:rsidP="008D77D6">
      <w:pPr>
        <w:pStyle w:val="Normal1"/>
      </w:pPr>
    </w:p>
    <w:p w14:paraId="3A903C30" w14:textId="4D1CC46F" w:rsidR="008D77D6" w:rsidRDefault="008D77D6" w:rsidP="008D77D6">
      <w:pPr>
        <w:pStyle w:val="Normal1"/>
        <w:rPr>
          <w:sz w:val="21"/>
          <w:szCs w:val="21"/>
        </w:rPr>
      </w:pPr>
      <w:r>
        <w:t xml:space="preserve">UC 4: </w:t>
      </w:r>
      <w:r w:rsidR="00F77C6D">
        <w:t>View Profile</w:t>
      </w:r>
    </w:p>
    <w:tbl>
      <w:tblPr>
        <w:tblW w:w="898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4485"/>
        <w:gridCol w:w="4500"/>
      </w:tblGrid>
      <w:tr w:rsidR="008D77D6" w14:paraId="25E0183A" w14:textId="77777777" w:rsidTr="009717BF">
        <w:trPr>
          <w:trHeight w:val="620"/>
        </w:trPr>
        <w:tc>
          <w:tcPr>
            <w:tcW w:w="898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A61D2C8" w14:textId="5553EBC0" w:rsidR="008D77D6" w:rsidRDefault="6D5D8FB4" w:rsidP="009717BF">
            <w:pPr>
              <w:pStyle w:val="Normal1"/>
              <w:ind w:left="140" w:right="140"/>
              <w:rPr>
                <w:b/>
                <w:bCs/>
                <w:sz w:val="24"/>
                <w:szCs w:val="24"/>
              </w:rPr>
            </w:pPr>
            <w:r w:rsidRPr="647C944D">
              <w:rPr>
                <w:b/>
                <w:bCs/>
                <w:sz w:val="24"/>
                <w:szCs w:val="24"/>
              </w:rPr>
              <w:t xml:space="preserve">Precondition: </w:t>
            </w:r>
            <w:r w:rsidR="00B3675D" w:rsidRPr="1266DCAB">
              <w:rPr>
                <w:b/>
                <w:bCs/>
                <w:sz w:val="24"/>
                <w:szCs w:val="24"/>
              </w:rPr>
              <w:t xml:space="preserve">The system has an account </w:t>
            </w:r>
            <w:r w:rsidR="00B3675D" w:rsidRPr="39E586A6">
              <w:rPr>
                <w:b/>
                <w:bCs/>
                <w:sz w:val="24"/>
                <w:szCs w:val="24"/>
              </w:rPr>
              <w:t xml:space="preserve">for the System User </w:t>
            </w:r>
            <w:r w:rsidR="00B3675D" w:rsidRPr="1266DCAB">
              <w:rPr>
                <w:b/>
                <w:bCs/>
                <w:sz w:val="24"/>
                <w:szCs w:val="24"/>
              </w:rPr>
              <w:t xml:space="preserve">in the Arlington Auto Car Rental System </w:t>
            </w:r>
            <w:r w:rsidR="00B3675D" w:rsidRPr="39E586A6">
              <w:rPr>
                <w:b/>
                <w:bCs/>
                <w:sz w:val="24"/>
                <w:szCs w:val="24"/>
              </w:rPr>
              <w:t>that is logged in</w:t>
            </w:r>
            <w:r w:rsidR="00AD3A66">
              <w:rPr>
                <w:b/>
                <w:bCs/>
                <w:sz w:val="24"/>
                <w:szCs w:val="24"/>
              </w:rPr>
              <w:t xml:space="preserve"> and</w:t>
            </w:r>
            <w:r w:rsidR="006F023A">
              <w:rPr>
                <w:b/>
                <w:bCs/>
                <w:sz w:val="24"/>
                <w:szCs w:val="24"/>
              </w:rPr>
              <w:t xml:space="preserve"> on the</w:t>
            </w:r>
            <w:r w:rsidR="00AD3A66">
              <w:rPr>
                <w:b/>
                <w:bCs/>
                <w:sz w:val="24"/>
                <w:szCs w:val="24"/>
              </w:rPr>
              <w:t xml:space="preserve"> System User Home screen.</w:t>
            </w:r>
          </w:p>
        </w:tc>
      </w:tr>
      <w:tr w:rsidR="008D77D6" w14:paraId="5E802685" w14:textId="77777777" w:rsidTr="009717BF">
        <w:trPr>
          <w:trHeight w:val="5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10E2D2F" w14:textId="447BC8FA" w:rsidR="008D77D6" w:rsidRDefault="008D77D6" w:rsidP="009717BF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04A57C20">
              <w:rPr>
                <w:b/>
                <w:bCs/>
                <w:sz w:val="21"/>
                <w:szCs w:val="21"/>
              </w:rPr>
              <w:t>Actor: System User</w:t>
            </w:r>
            <w:r w:rsidR="000A44FA">
              <w:rPr>
                <w:b/>
                <w:bCs/>
                <w:sz w:val="21"/>
                <w:szCs w:val="21"/>
              </w:rPr>
              <w:t xml:space="preserve"> (User, Admin, Rental Manager)</w:t>
            </w:r>
          </w:p>
        </w:tc>
        <w:tc>
          <w:tcPr>
            <w:tcW w:w="4500" w:type="dxa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7E81BD2" w14:textId="77777777" w:rsidR="008D77D6" w:rsidRDefault="008D77D6" w:rsidP="009717BF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1266DCAB">
              <w:rPr>
                <w:b/>
                <w:bCs/>
                <w:sz w:val="21"/>
                <w:szCs w:val="21"/>
              </w:rPr>
              <w:t>System: Arlington Auto Car Rental System</w:t>
            </w:r>
          </w:p>
        </w:tc>
      </w:tr>
      <w:tr w:rsidR="008D77D6" w14:paraId="103937EC" w14:textId="77777777" w:rsidTr="009717BF">
        <w:trPr>
          <w:trHeight w:val="44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552B759" w14:textId="77777777" w:rsidR="008D77D6" w:rsidRDefault="008D77D6" w:rsidP="009717BF">
            <w:pPr>
              <w:pStyle w:val="Normal1"/>
              <w:ind w:left="140" w:right="140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 xml:space="preserve"> 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272721B" w14:textId="46387E5A" w:rsidR="008D77D6" w:rsidRDefault="008D77D6" w:rsidP="3850284B">
            <w:pPr>
              <w:pStyle w:val="Normal1"/>
              <w:ind w:left="140" w:right="140"/>
              <w:rPr>
                <w:b/>
                <w:bCs/>
              </w:rPr>
            </w:pPr>
            <w:r w:rsidRPr="446BA984">
              <w:rPr>
                <w:sz w:val="21"/>
                <w:szCs w:val="21"/>
              </w:rPr>
              <w:t xml:space="preserve">0. </w:t>
            </w:r>
            <w:r>
              <w:t xml:space="preserve">System displays the </w:t>
            </w:r>
            <w:r w:rsidR="3FAC3B41">
              <w:t xml:space="preserve">System User </w:t>
            </w:r>
            <w:r>
              <w:t xml:space="preserve">Home </w:t>
            </w:r>
            <w:r w:rsidR="00417077">
              <w:t>s</w:t>
            </w:r>
            <w:r>
              <w:t>creen</w:t>
            </w:r>
          </w:p>
          <w:p w14:paraId="5E2D27AE" w14:textId="7FE81265" w:rsidR="008D77D6" w:rsidRDefault="3FAC3B41" w:rsidP="3850284B">
            <w:pPr>
              <w:pStyle w:val="Normal1"/>
              <w:ind w:left="140" w:right="140"/>
              <w:rPr>
                <w:sz w:val="21"/>
                <w:szCs w:val="21"/>
              </w:rPr>
            </w:pPr>
            <w:r>
              <w:t xml:space="preserve">     1. Admin</w:t>
            </w:r>
            <w:r w:rsidRPr="3850284B">
              <w:rPr>
                <w:b/>
                <w:bCs/>
              </w:rPr>
              <w:t xml:space="preserve"> (Figure 2.1)</w:t>
            </w:r>
            <w:r w:rsidRPr="3850284B">
              <w:rPr>
                <w:sz w:val="21"/>
                <w:szCs w:val="21"/>
              </w:rPr>
              <w:t>.</w:t>
            </w:r>
          </w:p>
          <w:p w14:paraId="49E711B2" w14:textId="4CB9996C" w:rsidR="008D77D6" w:rsidRDefault="3FAC3B41" w:rsidP="3850284B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3850284B">
              <w:rPr>
                <w:sz w:val="21"/>
                <w:szCs w:val="21"/>
              </w:rPr>
              <w:t xml:space="preserve">     2. Rental Manager </w:t>
            </w:r>
            <w:r w:rsidRPr="3850284B">
              <w:rPr>
                <w:b/>
                <w:bCs/>
              </w:rPr>
              <w:t>(Figure 2.2)</w:t>
            </w:r>
            <w:r w:rsidRPr="3850284B">
              <w:rPr>
                <w:sz w:val="21"/>
                <w:szCs w:val="21"/>
              </w:rPr>
              <w:t>.</w:t>
            </w:r>
          </w:p>
          <w:p w14:paraId="0150B4EA" w14:textId="2439C18E" w:rsidR="008D77D6" w:rsidRDefault="3FAC3B41" w:rsidP="009717BF">
            <w:pPr>
              <w:pStyle w:val="Normal1"/>
              <w:ind w:left="140" w:right="140"/>
              <w:rPr>
                <w:b/>
                <w:bCs/>
              </w:rPr>
            </w:pPr>
            <w:r w:rsidRPr="3850284B">
              <w:rPr>
                <w:sz w:val="21"/>
                <w:szCs w:val="21"/>
              </w:rPr>
              <w:t xml:space="preserve">     3. User </w:t>
            </w:r>
            <w:r w:rsidRPr="3850284B">
              <w:rPr>
                <w:b/>
                <w:bCs/>
              </w:rPr>
              <w:t>(Figure 2.3)</w:t>
            </w:r>
            <w:r w:rsidRPr="3850284B">
              <w:rPr>
                <w:sz w:val="21"/>
                <w:szCs w:val="21"/>
              </w:rPr>
              <w:t>.</w:t>
            </w:r>
          </w:p>
        </w:tc>
      </w:tr>
      <w:tr w:rsidR="008D77D6" w14:paraId="2641AC0E" w14:textId="77777777" w:rsidTr="009717BF">
        <w:trPr>
          <w:trHeight w:val="6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E231413" w14:textId="13761CC1" w:rsidR="008D77D6" w:rsidRDefault="008D77D6" w:rsidP="009717BF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4994EA7B">
              <w:rPr>
                <w:b/>
                <w:bCs/>
                <w:sz w:val="21"/>
                <w:szCs w:val="21"/>
              </w:rPr>
              <w:t xml:space="preserve">1. TUCBW </w:t>
            </w:r>
            <w:r w:rsidRPr="4994EA7B">
              <w:rPr>
                <w:sz w:val="21"/>
                <w:szCs w:val="21"/>
              </w:rPr>
              <w:t xml:space="preserve">the System User selects </w:t>
            </w:r>
            <w:r w:rsidRPr="446BA984">
              <w:rPr>
                <w:sz w:val="21"/>
                <w:szCs w:val="21"/>
              </w:rPr>
              <w:t>the “</w:t>
            </w:r>
            <w:r w:rsidR="6EB960B7" w:rsidRPr="27B23433">
              <w:rPr>
                <w:sz w:val="21"/>
                <w:szCs w:val="21"/>
              </w:rPr>
              <w:t>View Profile</w:t>
            </w:r>
            <w:r w:rsidRPr="446BA984">
              <w:rPr>
                <w:sz w:val="21"/>
                <w:szCs w:val="21"/>
              </w:rPr>
              <w:t>”</w:t>
            </w:r>
            <w:r w:rsidRPr="4994EA7B">
              <w:rPr>
                <w:sz w:val="21"/>
                <w:szCs w:val="21"/>
              </w:rPr>
              <w:t xml:space="preserve"> function</w:t>
            </w:r>
            <w:r w:rsidRPr="71DC16C1">
              <w:rPr>
                <w:sz w:val="21"/>
                <w:szCs w:val="21"/>
              </w:rPr>
              <w:t xml:space="preserve"> on System User </w:t>
            </w:r>
            <w:r w:rsidRPr="0BFAA449">
              <w:rPr>
                <w:sz w:val="21"/>
                <w:szCs w:val="21"/>
              </w:rPr>
              <w:t xml:space="preserve">Home Screen. 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E010F54" w14:textId="06F78A70" w:rsidR="3566AD37" w:rsidRDefault="59B9B371" w:rsidP="3566AD37">
            <w:pPr>
              <w:pStyle w:val="Normal1"/>
              <w:ind w:left="140" w:right="140"/>
              <w:rPr>
                <w:rFonts w:ascii="Times New Roman" w:hAnsi="Times New Roman" w:cs="Times New Roman"/>
                <w:sz w:val="21"/>
                <w:szCs w:val="21"/>
              </w:rPr>
            </w:pPr>
            <w:r w:rsidRPr="59B75AD9">
              <w:rPr>
                <w:rFonts w:ascii="Times New Roman" w:hAnsi="Times New Roman" w:cs="Times New Roman"/>
                <w:sz w:val="36"/>
                <w:szCs w:val="36"/>
              </w:rPr>
              <w:t>*</w:t>
            </w:r>
          </w:p>
          <w:p w14:paraId="67D611D3" w14:textId="4BB70879" w:rsidR="008D77D6" w:rsidRDefault="008D77D6" w:rsidP="20677613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6C2AE4A3">
              <w:rPr>
                <w:sz w:val="21"/>
                <w:szCs w:val="21"/>
              </w:rPr>
              <w:t>2. The system displays</w:t>
            </w:r>
            <w:r w:rsidR="6659C97E" w:rsidRPr="6C2AE4A3">
              <w:rPr>
                <w:sz w:val="21"/>
                <w:szCs w:val="21"/>
              </w:rPr>
              <w:t xml:space="preserve"> the System User’s View Profile screen</w:t>
            </w:r>
          </w:p>
          <w:p w14:paraId="7CCD0DBF" w14:textId="7976F868" w:rsidR="008D77D6" w:rsidRDefault="15206797" w:rsidP="2088DBA8">
            <w:pPr>
              <w:pStyle w:val="Normal1"/>
              <w:numPr>
                <w:ilvl w:val="0"/>
                <w:numId w:val="6"/>
              </w:numPr>
              <w:ind w:right="140"/>
              <w:rPr>
                <w:sz w:val="21"/>
                <w:szCs w:val="21"/>
              </w:rPr>
            </w:pPr>
            <w:r w:rsidRPr="2088DBA8">
              <w:rPr>
                <w:sz w:val="21"/>
                <w:szCs w:val="21"/>
              </w:rPr>
              <w:t>Admin is shown Admin details</w:t>
            </w:r>
            <w:r w:rsidR="2B35EA1E" w:rsidRPr="08BE1B63">
              <w:rPr>
                <w:sz w:val="21"/>
                <w:szCs w:val="21"/>
              </w:rPr>
              <w:t xml:space="preserve"> </w:t>
            </w:r>
            <w:r w:rsidR="2B35EA1E" w:rsidRPr="08BE1B63">
              <w:rPr>
                <w:b/>
                <w:bCs/>
              </w:rPr>
              <w:t xml:space="preserve">(Figure </w:t>
            </w:r>
            <w:r w:rsidR="6622A488" w:rsidRPr="75D11338">
              <w:rPr>
                <w:b/>
                <w:bCs/>
              </w:rPr>
              <w:t>4</w:t>
            </w:r>
            <w:r w:rsidR="2B35EA1E" w:rsidRPr="08BE1B63">
              <w:rPr>
                <w:b/>
                <w:bCs/>
              </w:rPr>
              <w:t>.1)</w:t>
            </w:r>
            <w:r w:rsidRPr="08BE1B63">
              <w:rPr>
                <w:sz w:val="21"/>
                <w:szCs w:val="21"/>
              </w:rPr>
              <w:t>.</w:t>
            </w:r>
          </w:p>
          <w:p w14:paraId="2E02EAA6" w14:textId="074D6892" w:rsidR="008D77D6" w:rsidRDefault="15206797" w:rsidP="2088DBA8">
            <w:pPr>
              <w:pStyle w:val="Normal1"/>
              <w:numPr>
                <w:ilvl w:val="0"/>
                <w:numId w:val="6"/>
              </w:numPr>
              <w:ind w:right="140"/>
              <w:rPr>
                <w:sz w:val="21"/>
                <w:szCs w:val="21"/>
              </w:rPr>
            </w:pPr>
            <w:r w:rsidRPr="2088DBA8">
              <w:rPr>
                <w:sz w:val="21"/>
                <w:szCs w:val="21"/>
              </w:rPr>
              <w:t>Rental Manager is shown Rental Manager details</w:t>
            </w:r>
            <w:r w:rsidR="5C021789" w:rsidRPr="75D11338">
              <w:rPr>
                <w:b/>
                <w:bCs/>
              </w:rPr>
              <w:t xml:space="preserve"> (Figure </w:t>
            </w:r>
            <w:r w:rsidR="1BEB6ECD" w:rsidRPr="038046CC">
              <w:rPr>
                <w:b/>
                <w:bCs/>
              </w:rPr>
              <w:t>4</w:t>
            </w:r>
            <w:r w:rsidR="5C021789" w:rsidRPr="75D11338">
              <w:rPr>
                <w:b/>
                <w:bCs/>
              </w:rPr>
              <w:t>.</w:t>
            </w:r>
            <w:r w:rsidR="2C058E47" w:rsidRPr="3546C782">
              <w:rPr>
                <w:b/>
                <w:bCs/>
              </w:rPr>
              <w:t>2</w:t>
            </w:r>
            <w:r w:rsidR="5C021789" w:rsidRPr="75D11338">
              <w:rPr>
                <w:b/>
                <w:bCs/>
              </w:rPr>
              <w:t>)</w:t>
            </w:r>
            <w:r w:rsidRPr="75D11338">
              <w:rPr>
                <w:sz w:val="21"/>
                <w:szCs w:val="21"/>
              </w:rPr>
              <w:t>.</w:t>
            </w:r>
          </w:p>
          <w:p w14:paraId="22C62337" w14:textId="01173810" w:rsidR="008D77D6" w:rsidRDefault="15206797" w:rsidP="20677613">
            <w:pPr>
              <w:pStyle w:val="Normal1"/>
              <w:numPr>
                <w:ilvl w:val="0"/>
                <w:numId w:val="6"/>
              </w:numPr>
              <w:ind w:right="140"/>
              <w:rPr>
                <w:sz w:val="21"/>
                <w:szCs w:val="21"/>
              </w:rPr>
            </w:pPr>
            <w:r w:rsidRPr="2088DBA8">
              <w:rPr>
                <w:sz w:val="21"/>
                <w:szCs w:val="21"/>
              </w:rPr>
              <w:t>User is shown User details</w:t>
            </w:r>
            <w:r w:rsidR="5FD71E0F" w:rsidRPr="75D11338">
              <w:rPr>
                <w:sz w:val="21"/>
                <w:szCs w:val="21"/>
              </w:rPr>
              <w:t xml:space="preserve"> </w:t>
            </w:r>
            <w:r w:rsidR="5FD71E0F" w:rsidRPr="75D11338">
              <w:rPr>
                <w:b/>
                <w:bCs/>
              </w:rPr>
              <w:t xml:space="preserve">(Figure </w:t>
            </w:r>
            <w:r w:rsidR="6C74D5A6" w:rsidRPr="3546C782">
              <w:rPr>
                <w:b/>
                <w:bCs/>
              </w:rPr>
              <w:t>4.3</w:t>
            </w:r>
            <w:r w:rsidR="5FD71E0F" w:rsidRPr="75D11338">
              <w:rPr>
                <w:b/>
                <w:bCs/>
              </w:rPr>
              <w:t>)</w:t>
            </w:r>
            <w:r w:rsidRPr="75D11338">
              <w:rPr>
                <w:sz w:val="21"/>
                <w:szCs w:val="21"/>
              </w:rPr>
              <w:t>.</w:t>
            </w:r>
            <w:r w:rsidR="16FE66D2" w:rsidRPr="08BE1B63">
              <w:rPr>
                <w:sz w:val="21"/>
                <w:szCs w:val="21"/>
              </w:rPr>
              <w:t xml:space="preserve"> </w:t>
            </w:r>
          </w:p>
        </w:tc>
      </w:tr>
      <w:tr w:rsidR="008D77D6" w14:paraId="45FE4AEE" w14:textId="77777777" w:rsidTr="009717BF">
        <w:trPr>
          <w:trHeight w:val="82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A6D7763" w14:textId="6C421940" w:rsidR="007B304A" w:rsidRPr="007B304A" w:rsidRDefault="008D77D6" w:rsidP="007B304A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7B8CA2DE">
              <w:rPr>
                <w:b/>
                <w:bCs/>
                <w:sz w:val="21"/>
                <w:szCs w:val="21"/>
              </w:rPr>
              <w:t>3. TUCEW</w:t>
            </w:r>
            <w:r w:rsidRPr="7B8CA2DE">
              <w:rPr>
                <w:sz w:val="21"/>
                <w:szCs w:val="21"/>
              </w:rPr>
              <w:t xml:space="preserve"> the System User </w:t>
            </w:r>
            <w:r w:rsidR="7BEF1C3A" w:rsidRPr="7EF0FBAC">
              <w:rPr>
                <w:sz w:val="21"/>
                <w:szCs w:val="21"/>
              </w:rPr>
              <w:t>sees</w:t>
            </w:r>
            <w:r w:rsidR="7BEF1C3A" w:rsidRPr="7B8CA2DE">
              <w:rPr>
                <w:sz w:val="21"/>
                <w:szCs w:val="21"/>
              </w:rPr>
              <w:t xml:space="preserve"> profile details on the </w:t>
            </w:r>
            <w:r w:rsidR="00914861">
              <w:rPr>
                <w:sz w:val="21"/>
                <w:szCs w:val="21"/>
              </w:rPr>
              <w:t xml:space="preserve">System User’s </w:t>
            </w:r>
            <w:r w:rsidR="7BEF1C3A" w:rsidRPr="7EF0FBAC">
              <w:rPr>
                <w:sz w:val="21"/>
                <w:szCs w:val="21"/>
              </w:rPr>
              <w:t>View Profile screen.</w:t>
            </w:r>
          </w:p>
          <w:p w14:paraId="276434A2" w14:textId="65F52B67" w:rsidR="7EF0FBAC" w:rsidRDefault="7EF0FBAC" w:rsidP="7EF0FBAC">
            <w:pPr>
              <w:pStyle w:val="Normal1"/>
              <w:ind w:left="140" w:right="140"/>
              <w:rPr>
                <w:sz w:val="21"/>
                <w:szCs w:val="21"/>
              </w:rPr>
            </w:pPr>
          </w:p>
          <w:p w14:paraId="7E3F0C7C" w14:textId="77777777" w:rsidR="008D77D6" w:rsidRDefault="008D77D6" w:rsidP="009717BF">
            <w:pPr>
              <w:pStyle w:val="Normal1"/>
              <w:ind w:left="140" w:right="140"/>
              <w:rPr>
                <w:sz w:val="21"/>
                <w:szCs w:val="21"/>
              </w:rPr>
            </w:pP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3CEF79E" w14:textId="77777777" w:rsidR="008D77D6" w:rsidRDefault="008D77D6" w:rsidP="009717BF">
            <w:pPr>
              <w:pStyle w:val="Normal1"/>
              <w:ind w:right="140"/>
              <w:rPr>
                <w:sz w:val="21"/>
                <w:szCs w:val="21"/>
              </w:rPr>
            </w:pPr>
          </w:p>
        </w:tc>
      </w:tr>
      <w:tr w:rsidR="008D77D6" w14:paraId="15C89317" w14:textId="77777777" w:rsidTr="009717BF">
        <w:trPr>
          <w:trHeight w:val="660"/>
        </w:trPr>
        <w:tc>
          <w:tcPr>
            <w:tcW w:w="8985" w:type="dxa"/>
            <w:gridSpan w:val="2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78D60D4" w14:textId="34D3FA3E" w:rsidR="008D77D6" w:rsidRDefault="008D77D6" w:rsidP="009717BF">
            <w:pPr>
              <w:pStyle w:val="Normal1"/>
              <w:ind w:left="140" w:right="140"/>
              <w:rPr>
                <w:b/>
                <w:sz w:val="24"/>
                <w:szCs w:val="24"/>
              </w:rPr>
            </w:pPr>
            <w:r w:rsidRPr="1C1D1EB9">
              <w:rPr>
                <w:b/>
                <w:bCs/>
                <w:sz w:val="24"/>
                <w:szCs w:val="24"/>
              </w:rPr>
              <w:t xml:space="preserve">Post condition: </w:t>
            </w:r>
            <w:r w:rsidR="364F672E" w:rsidRPr="019E6B4C">
              <w:rPr>
                <w:b/>
                <w:bCs/>
                <w:sz w:val="24"/>
                <w:szCs w:val="24"/>
              </w:rPr>
              <w:t>T</w:t>
            </w:r>
            <w:r w:rsidR="3171823E" w:rsidRPr="019E6B4C">
              <w:rPr>
                <w:b/>
                <w:bCs/>
                <w:sz w:val="24"/>
                <w:szCs w:val="24"/>
              </w:rPr>
              <w:t>he</w:t>
            </w:r>
            <w:r w:rsidR="0D5324A8" w:rsidRPr="1C1D1EB9">
              <w:rPr>
                <w:b/>
                <w:bCs/>
                <w:sz w:val="24"/>
                <w:szCs w:val="24"/>
              </w:rPr>
              <w:t xml:space="preserve"> system displays the System User’s information</w:t>
            </w:r>
            <w:r w:rsidR="5A045FCD" w:rsidRPr="11041A00">
              <w:rPr>
                <w:b/>
                <w:bCs/>
                <w:sz w:val="24"/>
                <w:szCs w:val="24"/>
              </w:rPr>
              <w:t>.</w:t>
            </w:r>
          </w:p>
        </w:tc>
      </w:tr>
    </w:tbl>
    <w:p w14:paraId="3090844E" w14:textId="2439C18E" w:rsidR="008D77D6" w:rsidRDefault="008D77D6" w:rsidP="008D77D6">
      <w:pPr>
        <w:pStyle w:val="Normal1"/>
        <w:rPr>
          <w:b/>
          <w:color w:val="FF0000"/>
        </w:rPr>
      </w:pPr>
    </w:p>
    <w:p w14:paraId="14C78BD4" w14:textId="2439C18E" w:rsidR="004674E0" w:rsidRPr="002F051D" w:rsidRDefault="004674E0" w:rsidP="004674E0">
      <w:pPr>
        <w:pStyle w:val="Normal1"/>
        <w:rPr>
          <w:b/>
        </w:rPr>
      </w:pPr>
      <w:r w:rsidRPr="002F051D">
        <w:rPr>
          <w:b/>
        </w:rPr>
        <w:t xml:space="preserve">Figure </w:t>
      </w:r>
      <w:r>
        <w:rPr>
          <w:b/>
        </w:rPr>
        <w:t>2</w:t>
      </w:r>
      <w:r w:rsidRPr="002F051D">
        <w:rPr>
          <w:b/>
        </w:rPr>
        <w:t xml:space="preserve">.1                                   Figure </w:t>
      </w:r>
      <w:r>
        <w:rPr>
          <w:b/>
        </w:rPr>
        <w:t>2</w:t>
      </w:r>
      <w:r w:rsidRPr="002F051D">
        <w:rPr>
          <w:b/>
        </w:rPr>
        <w:t>.</w:t>
      </w:r>
      <w:r>
        <w:rPr>
          <w:b/>
        </w:rPr>
        <w:t>2                                  Figure 2.3</w:t>
      </w:r>
    </w:p>
    <w:p w14:paraId="464C061A" w14:textId="2439C18E" w:rsidR="004674E0" w:rsidRDefault="004674E0" w:rsidP="004674E0">
      <w:pPr>
        <w:pStyle w:val="Normal1"/>
        <w:rPr>
          <w:b/>
          <w:color w:val="FF0000"/>
        </w:rPr>
      </w:pPr>
    </w:p>
    <w:p w14:paraId="6D92F539" w14:textId="2439C18E" w:rsidR="004674E0" w:rsidRDefault="004674E0" w:rsidP="004674E0">
      <w:pPr>
        <w:pStyle w:val="Normal1"/>
        <w:rPr>
          <w:b/>
          <w:color w:val="FF0000"/>
        </w:rPr>
      </w:pPr>
      <w:r>
        <w:rPr>
          <w:noProof/>
        </w:rPr>
        <w:drawing>
          <wp:inline distT="0" distB="0" distL="0" distR="0" wp14:anchorId="20311B85" wp14:editId="1538FA26">
            <wp:extent cx="1872607" cy="3442218"/>
            <wp:effectExtent l="0" t="0" r="0" b="635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2607" cy="34422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F9EB168" wp14:editId="1BE853E5">
            <wp:extent cx="1830664" cy="343928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0664" cy="3439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ECD65BA" wp14:editId="005C2B16">
            <wp:extent cx="1845844" cy="3422399"/>
            <wp:effectExtent l="0" t="0" r="2540" b="698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45844" cy="34223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D68D7C" w14:textId="2439C18E" w:rsidR="004674E0" w:rsidRDefault="004674E0" w:rsidP="004674E0">
      <w:pPr>
        <w:pStyle w:val="Normal1"/>
        <w:rPr>
          <w:b/>
          <w:color w:val="FF0000"/>
        </w:rPr>
      </w:pPr>
    </w:p>
    <w:p w14:paraId="76FE9899" w14:textId="2439C18E" w:rsidR="004674E0" w:rsidRDefault="004674E0" w:rsidP="004674E0">
      <w:pPr>
        <w:pStyle w:val="Normal1"/>
        <w:rPr>
          <w:b/>
          <w:color w:val="FF0000"/>
        </w:rPr>
      </w:pPr>
    </w:p>
    <w:p w14:paraId="0BFB1352" w14:textId="77777777" w:rsidR="00DD585C" w:rsidRDefault="00DD585C" w:rsidP="00DD585C">
      <w:pPr>
        <w:pStyle w:val="Normal1"/>
        <w:rPr>
          <w:b/>
        </w:rPr>
      </w:pPr>
    </w:p>
    <w:p w14:paraId="0EBB6210" w14:textId="2472718D" w:rsidR="00DD585C" w:rsidRPr="002F051D" w:rsidRDefault="00DD585C" w:rsidP="00DD585C">
      <w:pPr>
        <w:pStyle w:val="Normal1"/>
        <w:rPr>
          <w:b/>
        </w:rPr>
      </w:pPr>
      <w:r w:rsidRPr="002F051D">
        <w:rPr>
          <w:b/>
        </w:rPr>
        <w:t xml:space="preserve">Figure </w:t>
      </w:r>
      <w:r w:rsidR="00EC4550">
        <w:rPr>
          <w:b/>
        </w:rPr>
        <w:t>4</w:t>
      </w:r>
      <w:r w:rsidRPr="002F051D">
        <w:rPr>
          <w:b/>
        </w:rPr>
        <w:t xml:space="preserve">.1                                   Figure </w:t>
      </w:r>
      <w:r w:rsidR="00EC4550">
        <w:rPr>
          <w:b/>
        </w:rPr>
        <w:t>4</w:t>
      </w:r>
      <w:r w:rsidRPr="002F051D">
        <w:rPr>
          <w:b/>
        </w:rPr>
        <w:t>.</w:t>
      </w:r>
      <w:r>
        <w:rPr>
          <w:b/>
        </w:rPr>
        <w:t xml:space="preserve">2                                  Figure </w:t>
      </w:r>
      <w:r w:rsidR="00EC4550">
        <w:rPr>
          <w:b/>
        </w:rPr>
        <w:t>4</w:t>
      </w:r>
      <w:r>
        <w:rPr>
          <w:b/>
        </w:rPr>
        <w:t>.3</w:t>
      </w:r>
    </w:p>
    <w:p w14:paraId="46A3A345" w14:textId="77777777" w:rsidR="00DD585C" w:rsidRDefault="00DD585C" w:rsidP="004674E0">
      <w:pPr>
        <w:pStyle w:val="Normal1"/>
        <w:rPr>
          <w:b/>
          <w:color w:val="FF0000"/>
        </w:rPr>
      </w:pPr>
    </w:p>
    <w:p w14:paraId="61F3B3F6" w14:textId="74523660" w:rsidR="007B304A" w:rsidRDefault="00EF25C1" w:rsidP="008D77D6">
      <w:pPr>
        <w:pStyle w:val="Normal1"/>
        <w:rPr>
          <w:b/>
          <w:color w:val="FF0000"/>
        </w:rPr>
      </w:pPr>
      <w:r>
        <w:rPr>
          <w:noProof/>
        </w:rPr>
        <w:drawing>
          <wp:inline distT="0" distB="0" distL="0" distR="0" wp14:anchorId="4399FCF5" wp14:editId="43C3F9C6">
            <wp:extent cx="1845062" cy="3438526"/>
            <wp:effectExtent l="0" t="0" r="317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45062" cy="34385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5490C3F" wp14:editId="26D1D28A">
            <wp:extent cx="1811938" cy="3426928"/>
            <wp:effectExtent l="0" t="0" r="0" b="254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1938" cy="34269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11567" w:rsidRPr="2BB85205">
        <w:rPr>
          <w:noProof/>
        </w:rPr>
        <w:t xml:space="preserve"> </w:t>
      </w:r>
      <w:r w:rsidR="00914439" w:rsidRPr="2BB85205">
        <w:rPr>
          <w:noProof/>
        </w:rPr>
        <w:t xml:space="preserve"> </w:t>
      </w:r>
      <w:r w:rsidR="00505DDB">
        <w:rPr>
          <w:noProof/>
        </w:rPr>
        <w:drawing>
          <wp:inline distT="0" distB="0" distL="0" distR="0" wp14:anchorId="10FD08F3" wp14:editId="7D4711C7">
            <wp:extent cx="1828800" cy="3426542"/>
            <wp:effectExtent l="0" t="0" r="0" b="254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34265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D51185" w14:textId="77777777" w:rsidR="007B304A" w:rsidRDefault="007B304A" w:rsidP="008D77D6">
      <w:pPr>
        <w:pStyle w:val="Normal1"/>
        <w:rPr>
          <w:b/>
          <w:color w:val="FF0000"/>
        </w:rPr>
      </w:pPr>
    </w:p>
    <w:p w14:paraId="6BE50F55" w14:textId="77777777" w:rsidR="007B304A" w:rsidRDefault="007B304A" w:rsidP="008D77D6">
      <w:pPr>
        <w:pStyle w:val="Normal1"/>
        <w:rPr>
          <w:b/>
          <w:color w:val="FF0000"/>
        </w:rPr>
      </w:pPr>
    </w:p>
    <w:p w14:paraId="49802615" w14:textId="77777777" w:rsidR="007B304A" w:rsidRDefault="007B304A" w:rsidP="008D77D6">
      <w:pPr>
        <w:pStyle w:val="Normal1"/>
        <w:rPr>
          <w:b/>
          <w:color w:val="FF0000"/>
        </w:rPr>
      </w:pPr>
    </w:p>
    <w:p w14:paraId="7C011FED" w14:textId="77777777" w:rsidR="007B304A" w:rsidRDefault="007B304A" w:rsidP="008D77D6">
      <w:pPr>
        <w:pStyle w:val="Normal1"/>
        <w:rPr>
          <w:b/>
          <w:color w:val="FF0000"/>
        </w:rPr>
      </w:pPr>
    </w:p>
    <w:p w14:paraId="7F7F5907" w14:textId="77777777" w:rsidR="007B304A" w:rsidRDefault="007B304A" w:rsidP="008D77D6">
      <w:pPr>
        <w:pStyle w:val="Normal1"/>
        <w:rPr>
          <w:b/>
          <w:color w:val="FF0000"/>
        </w:rPr>
      </w:pPr>
    </w:p>
    <w:p w14:paraId="08DAEF73" w14:textId="77777777" w:rsidR="007B304A" w:rsidRDefault="007B304A" w:rsidP="008D77D6">
      <w:pPr>
        <w:pStyle w:val="Normal1"/>
        <w:rPr>
          <w:b/>
          <w:color w:val="FF0000"/>
        </w:rPr>
      </w:pPr>
    </w:p>
    <w:p w14:paraId="4D8CAC00" w14:textId="77777777" w:rsidR="007B304A" w:rsidRDefault="007B304A" w:rsidP="008D77D6">
      <w:pPr>
        <w:pStyle w:val="Normal1"/>
        <w:rPr>
          <w:b/>
          <w:color w:val="FF0000"/>
        </w:rPr>
      </w:pPr>
    </w:p>
    <w:p w14:paraId="6AE43A9C" w14:textId="77777777" w:rsidR="007B304A" w:rsidRDefault="007B304A" w:rsidP="008D77D6">
      <w:pPr>
        <w:pStyle w:val="Normal1"/>
        <w:rPr>
          <w:b/>
          <w:color w:val="FF0000"/>
        </w:rPr>
      </w:pPr>
    </w:p>
    <w:p w14:paraId="0D220A4C" w14:textId="77777777" w:rsidR="007B304A" w:rsidRDefault="007B304A" w:rsidP="008D77D6">
      <w:pPr>
        <w:pStyle w:val="Normal1"/>
        <w:rPr>
          <w:b/>
          <w:color w:val="FF0000"/>
        </w:rPr>
      </w:pPr>
    </w:p>
    <w:p w14:paraId="7055D022" w14:textId="77777777" w:rsidR="007B304A" w:rsidRDefault="007B304A" w:rsidP="008D77D6">
      <w:pPr>
        <w:pStyle w:val="Normal1"/>
        <w:rPr>
          <w:b/>
          <w:color w:val="FF0000"/>
        </w:rPr>
      </w:pPr>
    </w:p>
    <w:p w14:paraId="5A3B8F1D" w14:textId="77777777" w:rsidR="007B304A" w:rsidRDefault="007B304A" w:rsidP="008D77D6">
      <w:pPr>
        <w:pStyle w:val="Normal1"/>
        <w:rPr>
          <w:b/>
          <w:color w:val="FF0000"/>
        </w:rPr>
      </w:pPr>
    </w:p>
    <w:p w14:paraId="013EF87D" w14:textId="77777777" w:rsidR="007B304A" w:rsidRDefault="007B304A" w:rsidP="008D77D6">
      <w:pPr>
        <w:pStyle w:val="Normal1"/>
        <w:rPr>
          <w:b/>
          <w:color w:val="FF0000"/>
        </w:rPr>
      </w:pPr>
    </w:p>
    <w:p w14:paraId="20429AF5" w14:textId="77777777" w:rsidR="007B304A" w:rsidRDefault="007B304A" w:rsidP="008D77D6">
      <w:pPr>
        <w:pStyle w:val="Normal1"/>
        <w:rPr>
          <w:b/>
          <w:color w:val="FF0000"/>
        </w:rPr>
      </w:pPr>
    </w:p>
    <w:p w14:paraId="3B9740A5" w14:textId="77777777" w:rsidR="007B304A" w:rsidRDefault="007B304A" w:rsidP="008D77D6">
      <w:pPr>
        <w:pStyle w:val="Normal1"/>
        <w:rPr>
          <w:b/>
          <w:color w:val="FF0000"/>
        </w:rPr>
      </w:pPr>
    </w:p>
    <w:p w14:paraId="3DCD068A" w14:textId="77777777" w:rsidR="007B304A" w:rsidRDefault="007B304A" w:rsidP="008D77D6">
      <w:pPr>
        <w:pStyle w:val="Normal1"/>
        <w:rPr>
          <w:b/>
          <w:color w:val="FF0000"/>
        </w:rPr>
      </w:pPr>
    </w:p>
    <w:p w14:paraId="4B8D3D41" w14:textId="77777777" w:rsidR="007B304A" w:rsidRDefault="007B304A" w:rsidP="008D77D6">
      <w:pPr>
        <w:pStyle w:val="Normal1"/>
        <w:rPr>
          <w:b/>
          <w:color w:val="FF0000"/>
        </w:rPr>
      </w:pPr>
    </w:p>
    <w:p w14:paraId="65DF0881" w14:textId="77777777" w:rsidR="007B304A" w:rsidRDefault="007B304A" w:rsidP="008D77D6">
      <w:pPr>
        <w:pStyle w:val="Normal1"/>
        <w:rPr>
          <w:b/>
          <w:color w:val="FF0000"/>
        </w:rPr>
      </w:pPr>
    </w:p>
    <w:p w14:paraId="5AB47D6C" w14:textId="77777777" w:rsidR="007B304A" w:rsidRDefault="007B304A" w:rsidP="008D77D6">
      <w:pPr>
        <w:pStyle w:val="Normal1"/>
        <w:rPr>
          <w:b/>
          <w:color w:val="FF0000"/>
        </w:rPr>
      </w:pPr>
    </w:p>
    <w:p w14:paraId="00C87F5E" w14:textId="77777777" w:rsidR="007B304A" w:rsidRDefault="007B304A" w:rsidP="008D77D6">
      <w:pPr>
        <w:pStyle w:val="Normal1"/>
        <w:rPr>
          <w:b/>
          <w:color w:val="FF0000"/>
        </w:rPr>
      </w:pPr>
    </w:p>
    <w:p w14:paraId="5406AF3A" w14:textId="77777777" w:rsidR="007B304A" w:rsidRDefault="007B304A" w:rsidP="008D77D6">
      <w:pPr>
        <w:pStyle w:val="Normal1"/>
        <w:rPr>
          <w:b/>
          <w:color w:val="FF0000"/>
        </w:rPr>
      </w:pPr>
    </w:p>
    <w:p w14:paraId="1D3D9D70" w14:textId="77777777" w:rsidR="007B304A" w:rsidRDefault="007B304A" w:rsidP="008D77D6">
      <w:pPr>
        <w:pStyle w:val="Normal1"/>
        <w:rPr>
          <w:b/>
          <w:color w:val="FF0000"/>
        </w:rPr>
      </w:pPr>
    </w:p>
    <w:p w14:paraId="6F09796C" w14:textId="77777777" w:rsidR="007B304A" w:rsidRDefault="007B304A" w:rsidP="008D77D6">
      <w:pPr>
        <w:pStyle w:val="Normal1"/>
        <w:rPr>
          <w:b/>
          <w:color w:val="FF0000"/>
        </w:rPr>
      </w:pPr>
    </w:p>
    <w:p w14:paraId="39DED7D2" w14:textId="77777777" w:rsidR="007B304A" w:rsidRDefault="007B304A" w:rsidP="008D77D6">
      <w:pPr>
        <w:pStyle w:val="Normal1"/>
        <w:rPr>
          <w:b/>
          <w:color w:val="FF0000"/>
        </w:rPr>
      </w:pPr>
    </w:p>
    <w:p w14:paraId="696B9ACA" w14:textId="77777777" w:rsidR="007B304A" w:rsidRDefault="007B304A" w:rsidP="008D77D6">
      <w:pPr>
        <w:pStyle w:val="Normal1"/>
        <w:rPr>
          <w:b/>
          <w:color w:val="FF0000"/>
        </w:rPr>
      </w:pPr>
    </w:p>
    <w:p w14:paraId="02612601" w14:textId="77777777" w:rsidR="007B304A" w:rsidRDefault="007B304A" w:rsidP="008D77D6">
      <w:pPr>
        <w:pStyle w:val="Normal1"/>
        <w:rPr>
          <w:b/>
          <w:color w:val="FF0000"/>
        </w:rPr>
      </w:pPr>
    </w:p>
    <w:p w14:paraId="7D240DCE" w14:textId="4A0A5C2C" w:rsidR="19B567E6" w:rsidRDefault="19B567E6" w:rsidP="19B567E6">
      <w:pPr>
        <w:pStyle w:val="Normal1"/>
      </w:pPr>
    </w:p>
    <w:p w14:paraId="0A7ED848" w14:textId="77777777" w:rsidR="00605096" w:rsidRDefault="00605096" w:rsidP="19B567E6">
      <w:pPr>
        <w:pStyle w:val="Normal1"/>
      </w:pPr>
    </w:p>
    <w:p w14:paraId="6E09B8D4" w14:textId="7C6E0557" w:rsidR="007B304A" w:rsidRDefault="007B304A" w:rsidP="007B304A">
      <w:pPr>
        <w:pStyle w:val="Normal1"/>
        <w:rPr>
          <w:sz w:val="21"/>
          <w:szCs w:val="21"/>
        </w:rPr>
      </w:pPr>
      <w:r>
        <w:lastRenderedPageBreak/>
        <w:t xml:space="preserve">UC </w:t>
      </w:r>
      <w:r w:rsidR="00C03F23">
        <w:t>5</w:t>
      </w:r>
      <w:r>
        <w:t xml:space="preserve">: </w:t>
      </w:r>
      <w:r w:rsidR="00C03F23">
        <w:t>Update</w:t>
      </w:r>
      <w:r>
        <w:t xml:space="preserve"> Profile</w:t>
      </w:r>
    </w:p>
    <w:tbl>
      <w:tblPr>
        <w:tblW w:w="898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4485"/>
        <w:gridCol w:w="4500"/>
      </w:tblGrid>
      <w:tr w:rsidR="007B304A" w14:paraId="7810961C" w14:textId="77777777" w:rsidTr="009717BF">
        <w:trPr>
          <w:trHeight w:val="620"/>
        </w:trPr>
        <w:tc>
          <w:tcPr>
            <w:tcW w:w="898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6048FE2" w14:textId="66176901" w:rsidR="007B304A" w:rsidRDefault="007B304A" w:rsidP="009717BF">
            <w:pPr>
              <w:pStyle w:val="Normal1"/>
              <w:ind w:left="140" w:right="140"/>
              <w:rPr>
                <w:b/>
                <w:bCs/>
                <w:sz w:val="24"/>
                <w:szCs w:val="24"/>
              </w:rPr>
            </w:pPr>
            <w:r w:rsidRPr="647C944D">
              <w:rPr>
                <w:b/>
                <w:bCs/>
                <w:sz w:val="24"/>
                <w:szCs w:val="24"/>
              </w:rPr>
              <w:t xml:space="preserve">Precondition: </w:t>
            </w:r>
            <w:r w:rsidRPr="1266DCAB">
              <w:rPr>
                <w:b/>
                <w:bCs/>
                <w:sz w:val="24"/>
                <w:szCs w:val="24"/>
              </w:rPr>
              <w:t xml:space="preserve">The system has an account </w:t>
            </w:r>
            <w:r w:rsidRPr="39E586A6">
              <w:rPr>
                <w:b/>
                <w:bCs/>
                <w:sz w:val="24"/>
                <w:szCs w:val="24"/>
              </w:rPr>
              <w:t xml:space="preserve">for the System User </w:t>
            </w:r>
            <w:r w:rsidRPr="1266DCAB">
              <w:rPr>
                <w:b/>
                <w:bCs/>
                <w:sz w:val="24"/>
                <w:szCs w:val="24"/>
              </w:rPr>
              <w:t xml:space="preserve">in the Arlington Auto Car Rental System </w:t>
            </w:r>
            <w:r w:rsidRPr="39E586A6">
              <w:rPr>
                <w:b/>
                <w:bCs/>
                <w:sz w:val="24"/>
                <w:szCs w:val="24"/>
              </w:rPr>
              <w:t>that is logged in</w:t>
            </w:r>
            <w:r w:rsidR="003D48E2">
              <w:rPr>
                <w:b/>
                <w:bCs/>
                <w:sz w:val="24"/>
                <w:szCs w:val="24"/>
              </w:rPr>
              <w:t xml:space="preserve"> and on View Profile </w:t>
            </w:r>
            <w:r w:rsidR="00C57BE0">
              <w:rPr>
                <w:b/>
                <w:bCs/>
                <w:sz w:val="24"/>
                <w:szCs w:val="24"/>
              </w:rPr>
              <w:t>s</w:t>
            </w:r>
            <w:r w:rsidR="003D48E2">
              <w:rPr>
                <w:b/>
                <w:bCs/>
                <w:sz w:val="24"/>
                <w:szCs w:val="24"/>
              </w:rPr>
              <w:t>creen.</w:t>
            </w:r>
          </w:p>
        </w:tc>
      </w:tr>
      <w:tr w:rsidR="007B304A" w14:paraId="4FD0C1F0" w14:textId="77777777" w:rsidTr="009717BF">
        <w:trPr>
          <w:trHeight w:val="5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F5B952D" w14:textId="575DC646" w:rsidR="007B304A" w:rsidRDefault="007B304A" w:rsidP="009717BF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04A57C20">
              <w:rPr>
                <w:b/>
                <w:bCs/>
                <w:sz w:val="21"/>
                <w:szCs w:val="21"/>
              </w:rPr>
              <w:t>Actor:</w:t>
            </w:r>
            <w:r w:rsidR="00297C36">
              <w:rPr>
                <w:b/>
                <w:bCs/>
                <w:sz w:val="21"/>
                <w:szCs w:val="21"/>
              </w:rPr>
              <w:t xml:space="preserve"> System </w:t>
            </w:r>
            <w:r w:rsidR="00DF3FA7">
              <w:rPr>
                <w:b/>
                <w:bCs/>
                <w:sz w:val="21"/>
                <w:szCs w:val="21"/>
              </w:rPr>
              <w:t>User (</w:t>
            </w:r>
            <w:r w:rsidR="00DF3FA7" w:rsidRPr="04A57C20">
              <w:rPr>
                <w:b/>
                <w:bCs/>
                <w:sz w:val="21"/>
                <w:szCs w:val="21"/>
              </w:rPr>
              <w:t>User</w:t>
            </w:r>
            <w:r w:rsidR="000176D0">
              <w:rPr>
                <w:b/>
                <w:bCs/>
                <w:sz w:val="21"/>
                <w:szCs w:val="21"/>
              </w:rPr>
              <w:t>,</w:t>
            </w:r>
            <w:r w:rsidR="00E8004A">
              <w:rPr>
                <w:b/>
                <w:bCs/>
                <w:sz w:val="21"/>
                <w:szCs w:val="21"/>
              </w:rPr>
              <w:t xml:space="preserve"> </w:t>
            </w:r>
            <w:r w:rsidR="00443246">
              <w:rPr>
                <w:b/>
                <w:bCs/>
                <w:sz w:val="21"/>
                <w:szCs w:val="21"/>
              </w:rPr>
              <w:t>Rental Manager</w:t>
            </w:r>
            <w:r w:rsidR="00285A32">
              <w:rPr>
                <w:b/>
                <w:bCs/>
                <w:sz w:val="21"/>
                <w:szCs w:val="21"/>
              </w:rPr>
              <w:t>)</w:t>
            </w:r>
          </w:p>
        </w:tc>
        <w:tc>
          <w:tcPr>
            <w:tcW w:w="4500" w:type="dxa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776B37D" w14:textId="77777777" w:rsidR="007B304A" w:rsidRDefault="007B304A" w:rsidP="009717BF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1266DCAB">
              <w:rPr>
                <w:b/>
                <w:bCs/>
                <w:sz w:val="21"/>
                <w:szCs w:val="21"/>
              </w:rPr>
              <w:t>System: Arlington Auto Car Rental System</w:t>
            </w:r>
          </w:p>
        </w:tc>
      </w:tr>
      <w:tr w:rsidR="007B304A" w14:paraId="2303DED8" w14:textId="77777777" w:rsidTr="009717BF">
        <w:trPr>
          <w:trHeight w:val="44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6ACF3E0" w14:textId="77777777" w:rsidR="007B304A" w:rsidRDefault="007B304A" w:rsidP="009717BF">
            <w:pPr>
              <w:pStyle w:val="Normal1"/>
              <w:ind w:left="140" w:right="140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 xml:space="preserve"> 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E0F2BBC" w14:textId="77FF5FF9" w:rsidR="007B304A" w:rsidRDefault="007B304A" w:rsidP="386259BC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446BA984">
              <w:rPr>
                <w:sz w:val="21"/>
                <w:szCs w:val="21"/>
              </w:rPr>
              <w:t xml:space="preserve">0. </w:t>
            </w:r>
            <w:r>
              <w:t xml:space="preserve">System displays the </w:t>
            </w:r>
            <w:r w:rsidR="00ED0A51">
              <w:t>View Profile</w:t>
            </w:r>
            <w:r>
              <w:t xml:space="preserve"> </w:t>
            </w:r>
            <w:r w:rsidR="00E8004A">
              <w:t>s</w:t>
            </w:r>
            <w:r>
              <w:t>creen</w:t>
            </w:r>
            <w:r w:rsidRPr="446BA984">
              <w:rPr>
                <w:b/>
                <w:bCs/>
              </w:rPr>
              <w:t>.</w:t>
            </w:r>
          </w:p>
          <w:p w14:paraId="0EC8BBCF" w14:textId="0A94132A" w:rsidR="007B304A" w:rsidRDefault="3878D446" w:rsidP="1417AEB2">
            <w:pPr>
              <w:pStyle w:val="Normal1"/>
              <w:numPr>
                <w:ilvl w:val="0"/>
                <w:numId w:val="10"/>
              </w:numPr>
              <w:ind w:right="140"/>
              <w:rPr>
                <w:sz w:val="21"/>
                <w:szCs w:val="21"/>
              </w:rPr>
            </w:pPr>
            <w:r w:rsidRPr="386259BC">
              <w:rPr>
                <w:sz w:val="21"/>
                <w:szCs w:val="21"/>
              </w:rPr>
              <w:t>Rental Manager is shown Rental Manager details</w:t>
            </w:r>
            <w:r w:rsidRPr="386259BC">
              <w:rPr>
                <w:b/>
                <w:bCs/>
              </w:rPr>
              <w:t xml:space="preserve"> (Figure 4.2)</w:t>
            </w:r>
            <w:r w:rsidRPr="386259BC">
              <w:rPr>
                <w:sz w:val="21"/>
                <w:szCs w:val="21"/>
              </w:rPr>
              <w:t>.</w:t>
            </w:r>
          </w:p>
          <w:p w14:paraId="04148A22" w14:textId="109207AB" w:rsidR="007B304A" w:rsidRDefault="3878D446" w:rsidP="1417AEB2">
            <w:pPr>
              <w:pStyle w:val="Normal1"/>
              <w:numPr>
                <w:ilvl w:val="0"/>
                <w:numId w:val="10"/>
              </w:numPr>
              <w:ind w:right="140"/>
              <w:rPr>
                <w:sz w:val="21"/>
                <w:szCs w:val="21"/>
              </w:rPr>
            </w:pPr>
            <w:r w:rsidRPr="386259BC">
              <w:rPr>
                <w:sz w:val="21"/>
                <w:szCs w:val="21"/>
              </w:rPr>
              <w:t xml:space="preserve">User is shown User details </w:t>
            </w:r>
            <w:r w:rsidRPr="386259BC">
              <w:rPr>
                <w:b/>
                <w:bCs/>
              </w:rPr>
              <w:t>(Figure 4.3)</w:t>
            </w:r>
            <w:r w:rsidRPr="386259BC">
              <w:rPr>
                <w:sz w:val="21"/>
                <w:szCs w:val="21"/>
              </w:rPr>
              <w:t>.</w:t>
            </w:r>
          </w:p>
        </w:tc>
      </w:tr>
      <w:tr w:rsidR="007B304A" w14:paraId="1F6242EE" w14:textId="77777777" w:rsidTr="009717BF">
        <w:trPr>
          <w:trHeight w:val="6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688C98D" w14:textId="25BDD2E1" w:rsidR="007B304A" w:rsidRDefault="007B304A" w:rsidP="009717BF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4994EA7B">
              <w:rPr>
                <w:b/>
                <w:bCs/>
                <w:sz w:val="21"/>
                <w:szCs w:val="21"/>
              </w:rPr>
              <w:t xml:space="preserve">1. TUCBW </w:t>
            </w:r>
            <w:r w:rsidRPr="4994EA7B">
              <w:rPr>
                <w:sz w:val="21"/>
                <w:szCs w:val="21"/>
              </w:rPr>
              <w:t xml:space="preserve">the System User </w:t>
            </w:r>
            <w:r w:rsidR="6042AF78" w:rsidRPr="7C3D9251">
              <w:rPr>
                <w:sz w:val="21"/>
                <w:szCs w:val="21"/>
              </w:rPr>
              <w:t xml:space="preserve">updates </w:t>
            </w:r>
            <w:r w:rsidR="5E099526" w:rsidRPr="7452557E">
              <w:rPr>
                <w:sz w:val="21"/>
                <w:szCs w:val="21"/>
              </w:rPr>
              <w:t>one</w:t>
            </w:r>
            <w:r w:rsidR="6042AF78" w:rsidRPr="7C3D9251">
              <w:rPr>
                <w:sz w:val="21"/>
                <w:szCs w:val="21"/>
              </w:rPr>
              <w:t xml:space="preserve"> or more fields and </w:t>
            </w:r>
            <w:r w:rsidRPr="4994EA7B">
              <w:rPr>
                <w:sz w:val="21"/>
                <w:szCs w:val="21"/>
              </w:rPr>
              <w:t xml:space="preserve">selects </w:t>
            </w:r>
            <w:r w:rsidRPr="446BA984">
              <w:rPr>
                <w:sz w:val="21"/>
                <w:szCs w:val="21"/>
              </w:rPr>
              <w:t>the “</w:t>
            </w:r>
            <w:r w:rsidR="000B0AC7">
              <w:rPr>
                <w:sz w:val="21"/>
                <w:szCs w:val="21"/>
              </w:rPr>
              <w:t>Update</w:t>
            </w:r>
            <w:r w:rsidRPr="27B23433">
              <w:rPr>
                <w:sz w:val="21"/>
                <w:szCs w:val="21"/>
              </w:rPr>
              <w:t xml:space="preserve"> Profile</w:t>
            </w:r>
            <w:r w:rsidRPr="446BA984">
              <w:rPr>
                <w:sz w:val="21"/>
                <w:szCs w:val="21"/>
              </w:rPr>
              <w:t>”</w:t>
            </w:r>
            <w:r w:rsidRPr="4994EA7B">
              <w:rPr>
                <w:sz w:val="21"/>
                <w:szCs w:val="21"/>
              </w:rPr>
              <w:t xml:space="preserve"> function</w:t>
            </w:r>
            <w:r w:rsidRPr="71DC16C1">
              <w:rPr>
                <w:sz w:val="21"/>
                <w:szCs w:val="21"/>
              </w:rPr>
              <w:t xml:space="preserve"> on System User</w:t>
            </w:r>
            <w:r w:rsidR="00F834E9">
              <w:rPr>
                <w:sz w:val="21"/>
                <w:szCs w:val="21"/>
              </w:rPr>
              <w:t xml:space="preserve"> View Profile </w:t>
            </w:r>
            <w:r w:rsidR="00A84CC8">
              <w:rPr>
                <w:sz w:val="21"/>
                <w:szCs w:val="21"/>
              </w:rPr>
              <w:t>s</w:t>
            </w:r>
            <w:r w:rsidR="00F834E9">
              <w:rPr>
                <w:sz w:val="21"/>
                <w:szCs w:val="21"/>
              </w:rPr>
              <w:t>creen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4DA8D0F" w14:textId="69711420" w:rsidR="007B304A" w:rsidRDefault="280A1C68" w:rsidP="0E54E4C7">
            <w:pPr>
              <w:pStyle w:val="Normal1"/>
              <w:ind w:right="140"/>
              <w:rPr>
                <w:sz w:val="21"/>
                <w:szCs w:val="21"/>
              </w:rPr>
            </w:pPr>
            <w:r w:rsidRPr="5D74FC0B">
              <w:rPr>
                <w:sz w:val="21"/>
                <w:szCs w:val="21"/>
              </w:rPr>
              <w:t xml:space="preserve">2. </w:t>
            </w:r>
            <w:r w:rsidR="0F243A12" w:rsidRPr="745B80D3">
              <w:rPr>
                <w:sz w:val="21"/>
                <w:szCs w:val="21"/>
              </w:rPr>
              <w:t xml:space="preserve">The system </w:t>
            </w:r>
            <w:r w:rsidR="028A586E" w:rsidRPr="6DEA768B">
              <w:rPr>
                <w:sz w:val="21"/>
                <w:szCs w:val="21"/>
              </w:rPr>
              <w:t>displays</w:t>
            </w:r>
            <w:r w:rsidR="0F243A12" w:rsidRPr="745B80D3">
              <w:rPr>
                <w:sz w:val="21"/>
                <w:szCs w:val="21"/>
              </w:rPr>
              <w:t xml:space="preserve"> </w:t>
            </w:r>
            <w:r w:rsidR="028A586E" w:rsidRPr="32FFE372">
              <w:rPr>
                <w:sz w:val="21"/>
                <w:szCs w:val="21"/>
              </w:rPr>
              <w:t>a c</w:t>
            </w:r>
            <w:r w:rsidR="0F243A12" w:rsidRPr="32FFE372">
              <w:rPr>
                <w:sz w:val="21"/>
                <w:szCs w:val="21"/>
              </w:rPr>
              <w:t>onfirmation</w:t>
            </w:r>
            <w:r w:rsidR="0F243A12" w:rsidRPr="745B80D3">
              <w:rPr>
                <w:sz w:val="21"/>
                <w:szCs w:val="21"/>
              </w:rPr>
              <w:t xml:space="preserve"> message to the System user</w:t>
            </w:r>
            <w:r w:rsidR="00894382">
              <w:rPr>
                <w:sz w:val="21"/>
                <w:szCs w:val="21"/>
              </w:rPr>
              <w:t xml:space="preserve"> on View Profile screen.</w:t>
            </w:r>
            <w:r w:rsidR="00644DD8" w:rsidRPr="386259BC">
              <w:rPr>
                <w:b/>
                <w:bCs/>
              </w:rPr>
              <w:t xml:space="preserve"> (Figure </w:t>
            </w:r>
            <w:r w:rsidR="00644DD8">
              <w:rPr>
                <w:b/>
                <w:bCs/>
              </w:rPr>
              <w:t>5</w:t>
            </w:r>
            <w:r w:rsidR="00644DD8" w:rsidRPr="386259BC">
              <w:rPr>
                <w:b/>
                <w:bCs/>
              </w:rPr>
              <w:t>.</w:t>
            </w:r>
            <w:r w:rsidR="00644DD8">
              <w:rPr>
                <w:b/>
                <w:bCs/>
              </w:rPr>
              <w:t>1</w:t>
            </w:r>
            <w:r w:rsidR="00644DD8" w:rsidRPr="386259BC">
              <w:rPr>
                <w:b/>
                <w:bCs/>
              </w:rPr>
              <w:t>)</w:t>
            </w:r>
          </w:p>
        </w:tc>
      </w:tr>
      <w:tr w:rsidR="003D7CF3" w14:paraId="52997DC6" w14:textId="77777777" w:rsidTr="009717BF">
        <w:trPr>
          <w:trHeight w:val="82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0B011EC" w14:textId="015369C2" w:rsidR="003D7CF3" w:rsidRPr="005B5CD0" w:rsidRDefault="00936792" w:rsidP="00936792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00936792">
              <w:rPr>
                <w:sz w:val="21"/>
                <w:szCs w:val="21"/>
              </w:rPr>
              <w:t>3.</w:t>
            </w:r>
            <w:r>
              <w:rPr>
                <w:sz w:val="21"/>
                <w:szCs w:val="21"/>
              </w:rPr>
              <w:t xml:space="preserve"> </w:t>
            </w:r>
            <w:r w:rsidR="008F5205">
              <w:rPr>
                <w:sz w:val="21"/>
                <w:szCs w:val="21"/>
              </w:rPr>
              <w:t xml:space="preserve">The System user </w:t>
            </w:r>
            <w:r w:rsidR="000D197D">
              <w:rPr>
                <w:sz w:val="21"/>
                <w:szCs w:val="21"/>
              </w:rPr>
              <w:t xml:space="preserve">can </w:t>
            </w:r>
            <w:r w:rsidR="22724D5C" w:rsidRPr="11D8F886">
              <w:rPr>
                <w:sz w:val="21"/>
                <w:szCs w:val="21"/>
              </w:rPr>
              <w:t>either click ‘</w:t>
            </w:r>
            <w:r w:rsidR="546BCFA2" w:rsidRPr="68D457AA">
              <w:rPr>
                <w:sz w:val="21"/>
                <w:szCs w:val="21"/>
              </w:rPr>
              <w:t>YES</w:t>
            </w:r>
            <w:r w:rsidR="22724D5C" w:rsidRPr="68D457AA">
              <w:rPr>
                <w:sz w:val="21"/>
                <w:szCs w:val="21"/>
              </w:rPr>
              <w:t>’</w:t>
            </w:r>
            <w:r w:rsidR="22724D5C" w:rsidRPr="11D8F886">
              <w:rPr>
                <w:sz w:val="21"/>
                <w:szCs w:val="21"/>
              </w:rPr>
              <w:t xml:space="preserve"> or ‘</w:t>
            </w:r>
            <w:r w:rsidR="249AD01B" w:rsidRPr="68D457AA">
              <w:rPr>
                <w:sz w:val="21"/>
                <w:szCs w:val="21"/>
              </w:rPr>
              <w:t>NO</w:t>
            </w:r>
            <w:r w:rsidR="003A3418">
              <w:rPr>
                <w:sz w:val="21"/>
                <w:szCs w:val="21"/>
              </w:rPr>
              <w:t>’</w:t>
            </w:r>
            <w:r w:rsidR="63B3C921" w:rsidRPr="11D8F886">
              <w:rPr>
                <w:sz w:val="21"/>
                <w:szCs w:val="21"/>
              </w:rPr>
              <w:t xml:space="preserve"> </w:t>
            </w:r>
            <w:r w:rsidR="5DCE8001" w:rsidRPr="427675AE">
              <w:rPr>
                <w:sz w:val="21"/>
                <w:szCs w:val="21"/>
              </w:rPr>
              <w:t xml:space="preserve">with respect to </w:t>
            </w:r>
            <w:r w:rsidR="5DCE8001" w:rsidRPr="0D2072C1">
              <w:rPr>
                <w:sz w:val="21"/>
                <w:szCs w:val="21"/>
              </w:rPr>
              <w:t xml:space="preserve">updating </w:t>
            </w:r>
            <w:r w:rsidR="19A0B097" w:rsidRPr="07C0E2E6">
              <w:rPr>
                <w:sz w:val="21"/>
                <w:szCs w:val="21"/>
              </w:rPr>
              <w:t>the</w:t>
            </w:r>
            <w:r w:rsidR="5BD2F032" w:rsidRPr="07C0E2E6">
              <w:rPr>
                <w:sz w:val="21"/>
                <w:szCs w:val="21"/>
              </w:rPr>
              <w:t xml:space="preserve"> </w:t>
            </w:r>
            <w:r w:rsidR="5DCE8001" w:rsidRPr="1B43B605">
              <w:rPr>
                <w:sz w:val="21"/>
                <w:szCs w:val="21"/>
              </w:rPr>
              <w:t xml:space="preserve">System User’s </w:t>
            </w:r>
            <w:r w:rsidR="5DCE8001" w:rsidRPr="0D2072C1">
              <w:rPr>
                <w:sz w:val="21"/>
                <w:szCs w:val="21"/>
              </w:rPr>
              <w:t>profile</w:t>
            </w:r>
            <w:r w:rsidR="006A6931" w:rsidRPr="1B43B605">
              <w:rPr>
                <w:sz w:val="21"/>
                <w:szCs w:val="21"/>
              </w:rPr>
              <w:t>.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1C92AEC" w14:textId="6136AB11" w:rsidR="00732A69" w:rsidRDefault="008A0592" w:rsidP="37E7FE9E">
            <w:pPr>
              <w:pStyle w:val="Normal1"/>
              <w:ind w:left="140" w:right="140"/>
              <w:rPr>
                <w:rFonts w:ascii="Times New Roman" w:hAnsi="Times New Roman" w:cs="Times New Roman"/>
                <w:sz w:val="21"/>
                <w:szCs w:val="21"/>
              </w:rPr>
            </w:pPr>
            <w:r w:rsidRPr="0FEF0E37">
              <w:rPr>
                <w:sz w:val="21"/>
                <w:szCs w:val="21"/>
              </w:rPr>
              <w:t xml:space="preserve"> </w:t>
            </w:r>
            <w:r w:rsidR="716468EF" w:rsidRPr="37E7FE9E">
              <w:rPr>
                <w:rFonts w:ascii="Times New Roman" w:hAnsi="Times New Roman" w:cs="Times New Roman"/>
                <w:sz w:val="36"/>
                <w:szCs w:val="36"/>
              </w:rPr>
              <w:t>*</w:t>
            </w:r>
          </w:p>
          <w:p w14:paraId="5BA68C14" w14:textId="7968E6F3" w:rsidR="00732A69" w:rsidRDefault="00E50BB6" w:rsidP="0FEF0E37">
            <w:pPr>
              <w:pStyle w:val="Normal1"/>
              <w:ind w:right="140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4</w:t>
            </w:r>
            <w:r w:rsidR="0DC63E82" w:rsidRPr="745B80D3">
              <w:rPr>
                <w:sz w:val="21"/>
                <w:szCs w:val="21"/>
              </w:rPr>
              <w:t xml:space="preserve">. The system </w:t>
            </w:r>
            <w:r w:rsidR="6799D3EA" w:rsidRPr="17F90C10">
              <w:rPr>
                <w:sz w:val="21"/>
                <w:szCs w:val="21"/>
              </w:rPr>
              <w:t xml:space="preserve">updates </w:t>
            </w:r>
            <w:r w:rsidR="0DC63E82" w:rsidRPr="17F90C10">
              <w:rPr>
                <w:sz w:val="21"/>
                <w:szCs w:val="21"/>
              </w:rPr>
              <w:t>the</w:t>
            </w:r>
            <w:r w:rsidR="0DC63E82" w:rsidRPr="745B80D3">
              <w:rPr>
                <w:sz w:val="21"/>
                <w:szCs w:val="21"/>
              </w:rPr>
              <w:t xml:space="preserve"> System User’s </w:t>
            </w:r>
            <w:r w:rsidR="2744FA56" w:rsidRPr="33CF1691">
              <w:rPr>
                <w:sz w:val="21"/>
                <w:szCs w:val="21"/>
              </w:rPr>
              <w:t>details and displays the</w:t>
            </w:r>
            <w:r w:rsidR="0DC63E82" w:rsidRPr="33CF1691">
              <w:rPr>
                <w:sz w:val="21"/>
                <w:szCs w:val="21"/>
              </w:rPr>
              <w:t xml:space="preserve"> </w:t>
            </w:r>
            <w:r w:rsidR="51DED7C0" w:rsidRPr="08DB46D0">
              <w:rPr>
                <w:sz w:val="21"/>
                <w:szCs w:val="21"/>
              </w:rPr>
              <w:t xml:space="preserve">confirmation message </w:t>
            </w:r>
            <w:r w:rsidR="51DED7C0" w:rsidRPr="0A291F3C">
              <w:rPr>
                <w:sz w:val="21"/>
                <w:szCs w:val="21"/>
              </w:rPr>
              <w:t>on the</w:t>
            </w:r>
            <w:r w:rsidR="0DC63E82" w:rsidRPr="08DB46D0">
              <w:rPr>
                <w:sz w:val="21"/>
                <w:szCs w:val="21"/>
              </w:rPr>
              <w:t xml:space="preserve"> </w:t>
            </w:r>
            <w:r w:rsidR="0DC63E82" w:rsidRPr="33CF1691">
              <w:rPr>
                <w:sz w:val="21"/>
                <w:szCs w:val="21"/>
              </w:rPr>
              <w:t>View Profile</w:t>
            </w:r>
            <w:r w:rsidR="3A19FC74" w:rsidRPr="33CF1691">
              <w:rPr>
                <w:sz w:val="21"/>
                <w:szCs w:val="21"/>
              </w:rPr>
              <w:t xml:space="preserve"> </w:t>
            </w:r>
            <w:r w:rsidR="004D5985">
              <w:rPr>
                <w:sz w:val="21"/>
                <w:szCs w:val="21"/>
              </w:rPr>
              <w:t>s</w:t>
            </w:r>
            <w:r w:rsidR="3A19FC74" w:rsidRPr="5D7A1FED">
              <w:rPr>
                <w:sz w:val="21"/>
                <w:szCs w:val="21"/>
              </w:rPr>
              <w:t>creen</w:t>
            </w:r>
            <w:r w:rsidR="0DC63E82" w:rsidRPr="5D7A1FED">
              <w:rPr>
                <w:sz w:val="21"/>
                <w:szCs w:val="21"/>
              </w:rPr>
              <w:t>.</w:t>
            </w:r>
          </w:p>
          <w:p w14:paraId="45B52744" w14:textId="75591BE7" w:rsidR="00732A69" w:rsidRDefault="0DC63E82" w:rsidP="745B80D3">
            <w:pPr>
              <w:pStyle w:val="Normal1"/>
              <w:numPr>
                <w:ilvl w:val="0"/>
                <w:numId w:val="7"/>
              </w:numPr>
              <w:ind w:right="140"/>
              <w:rPr>
                <w:sz w:val="21"/>
                <w:szCs w:val="21"/>
              </w:rPr>
            </w:pPr>
            <w:r w:rsidRPr="745B80D3">
              <w:rPr>
                <w:sz w:val="21"/>
                <w:szCs w:val="21"/>
              </w:rPr>
              <w:t xml:space="preserve">Rental Manager is shown Rental Manager details </w:t>
            </w:r>
            <w:r w:rsidRPr="745B80D3">
              <w:rPr>
                <w:b/>
                <w:bCs/>
              </w:rPr>
              <w:t>(Figure 5.</w:t>
            </w:r>
            <w:r w:rsidR="00E01BC4">
              <w:rPr>
                <w:b/>
                <w:bCs/>
              </w:rPr>
              <w:t>2</w:t>
            </w:r>
            <w:r w:rsidRPr="745B80D3">
              <w:rPr>
                <w:b/>
                <w:bCs/>
              </w:rPr>
              <w:t>)</w:t>
            </w:r>
            <w:r w:rsidRPr="745B80D3">
              <w:rPr>
                <w:sz w:val="21"/>
                <w:szCs w:val="21"/>
              </w:rPr>
              <w:t>.</w:t>
            </w:r>
          </w:p>
          <w:p w14:paraId="7DAC35D1" w14:textId="1C893DAA" w:rsidR="00732A69" w:rsidRDefault="0DC63E82" w:rsidP="745B80D3">
            <w:pPr>
              <w:pStyle w:val="Normal1"/>
              <w:numPr>
                <w:ilvl w:val="0"/>
                <w:numId w:val="7"/>
              </w:numPr>
              <w:rPr>
                <w:sz w:val="21"/>
                <w:szCs w:val="21"/>
              </w:rPr>
            </w:pPr>
            <w:r w:rsidRPr="745B80D3">
              <w:rPr>
                <w:sz w:val="21"/>
                <w:szCs w:val="21"/>
              </w:rPr>
              <w:t xml:space="preserve">User is shown User details </w:t>
            </w:r>
            <w:r w:rsidRPr="745B80D3">
              <w:rPr>
                <w:b/>
                <w:bCs/>
              </w:rPr>
              <w:t>(Figure 5.</w:t>
            </w:r>
            <w:r w:rsidR="00E01BC4">
              <w:rPr>
                <w:b/>
                <w:bCs/>
              </w:rPr>
              <w:t>3</w:t>
            </w:r>
            <w:r w:rsidRPr="745B80D3">
              <w:rPr>
                <w:b/>
                <w:bCs/>
              </w:rPr>
              <w:t>)</w:t>
            </w:r>
            <w:r w:rsidRPr="745B80D3">
              <w:rPr>
                <w:sz w:val="21"/>
                <w:szCs w:val="21"/>
              </w:rPr>
              <w:t>.</w:t>
            </w:r>
          </w:p>
        </w:tc>
      </w:tr>
      <w:tr w:rsidR="007B304A" w14:paraId="5E38E7B1" w14:textId="77777777" w:rsidTr="00605096">
        <w:trPr>
          <w:trHeight w:val="847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99AFF64" w14:textId="49EC5CC0" w:rsidR="007B304A" w:rsidRPr="005633F3" w:rsidRDefault="000D146E" w:rsidP="00605096">
            <w:pPr>
              <w:pStyle w:val="Normal1"/>
              <w:ind w:left="140" w:right="140"/>
              <w:rPr>
                <w:sz w:val="21"/>
                <w:szCs w:val="21"/>
              </w:rPr>
            </w:pPr>
            <w:r>
              <w:rPr>
                <w:b/>
                <w:bCs/>
                <w:sz w:val="21"/>
                <w:szCs w:val="21"/>
              </w:rPr>
              <w:t>5</w:t>
            </w:r>
            <w:r w:rsidR="007B304A" w:rsidRPr="7B8CA2DE">
              <w:rPr>
                <w:b/>
                <w:bCs/>
                <w:sz w:val="21"/>
                <w:szCs w:val="21"/>
              </w:rPr>
              <w:t>. TUCEW</w:t>
            </w:r>
            <w:r w:rsidR="007B304A" w:rsidRPr="7B8CA2DE">
              <w:rPr>
                <w:sz w:val="21"/>
                <w:szCs w:val="21"/>
              </w:rPr>
              <w:t xml:space="preserve"> the System User </w:t>
            </w:r>
            <w:r w:rsidR="007B304A">
              <w:rPr>
                <w:sz w:val="21"/>
                <w:szCs w:val="21"/>
              </w:rPr>
              <w:t xml:space="preserve">sees </w:t>
            </w:r>
            <w:r w:rsidR="004D10CA">
              <w:rPr>
                <w:sz w:val="21"/>
                <w:szCs w:val="21"/>
              </w:rPr>
              <w:t xml:space="preserve">‘Account Details Updated’ </w:t>
            </w:r>
            <w:r w:rsidR="00F777DC">
              <w:rPr>
                <w:sz w:val="21"/>
                <w:szCs w:val="21"/>
              </w:rPr>
              <w:t xml:space="preserve">message and </w:t>
            </w:r>
            <w:r w:rsidR="00641BE7">
              <w:rPr>
                <w:sz w:val="21"/>
                <w:szCs w:val="21"/>
              </w:rPr>
              <w:t xml:space="preserve">returns to the </w:t>
            </w:r>
            <w:r w:rsidR="007B304A">
              <w:rPr>
                <w:sz w:val="21"/>
                <w:szCs w:val="21"/>
              </w:rPr>
              <w:t>View Profile screen.</w:t>
            </w:r>
          </w:p>
          <w:p w14:paraId="6A446D7A" w14:textId="77777777" w:rsidR="007B304A" w:rsidRDefault="007B304A" w:rsidP="009717BF">
            <w:pPr>
              <w:pStyle w:val="Normal1"/>
              <w:ind w:left="140" w:right="140"/>
              <w:rPr>
                <w:sz w:val="21"/>
                <w:szCs w:val="21"/>
              </w:rPr>
            </w:pP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E28CC77" w14:textId="77777777" w:rsidR="007B304A" w:rsidRDefault="007B304A" w:rsidP="009717BF">
            <w:pPr>
              <w:pStyle w:val="Normal1"/>
              <w:ind w:right="140"/>
              <w:rPr>
                <w:sz w:val="21"/>
                <w:szCs w:val="21"/>
              </w:rPr>
            </w:pPr>
          </w:p>
        </w:tc>
      </w:tr>
      <w:tr w:rsidR="007B304A" w14:paraId="27D84A3E" w14:textId="77777777" w:rsidTr="00605096">
        <w:trPr>
          <w:trHeight w:val="429"/>
        </w:trPr>
        <w:tc>
          <w:tcPr>
            <w:tcW w:w="8985" w:type="dxa"/>
            <w:gridSpan w:val="2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81D51CF" w14:textId="04BEEB7F" w:rsidR="007B304A" w:rsidRDefault="007B304A" w:rsidP="009717BF">
            <w:pPr>
              <w:pStyle w:val="Normal1"/>
              <w:ind w:left="140" w:right="140"/>
              <w:rPr>
                <w:b/>
                <w:sz w:val="24"/>
                <w:szCs w:val="24"/>
              </w:rPr>
            </w:pPr>
            <w:r w:rsidRPr="1C1D1EB9">
              <w:rPr>
                <w:b/>
                <w:bCs/>
                <w:sz w:val="24"/>
                <w:szCs w:val="24"/>
              </w:rPr>
              <w:t xml:space="preserve">Post condition: </w:t>
            </w:r>
            <w:r w:rsidR="00502A99">
              <w:rPr>
                <w:b/>
                <w:bCs/>
                <w:sz w:val="24"/>
                <w:szCs w:val="24"/>
              </w:rPr>
              <w:t>T</w:t>
            </w:r>
            <w:r w:rsidRPr="1C1D1EB9">
              <w:rPr>
                <w:b/>
                <w:bCs/>
                <w:sz w:val="24"/>
                <w:szCs w:val="24"/>
              </w:rPr>
              <w:t xml:space="preserve">he system displays the System User’s </w:t>
            </w:r>
            <w:r w:rsidR="00538F00" w:rsidRPr="448875B7">
              <w:rPr>
                <w:b/>
                <w:bCs/>
                <w:sz w:val="24"/>
                <w:szCs w:val="24"/>
              </w:rPr>
              <w:t xml:space="preserve">profile </w:t>
            </w:r>
            <w:r w:rsidR="00667FE9">
              <w:rPr>
                <w:b/>
                <w:bCs/>
                <w:sz w:val="24"/>
                <w:szCs w:val="24"/>
              </w:rPr>
              <w:t>i</w:t>
            </w:r>
            <w:r w:rsidRPr="1C1D1EB9">
              <w:rPr>
                <w:b/>
                <w:bCs/>
                <w:sz w:val="24"/>
                <w:szCs w:val="24"/>
              </w:rPr>
              <w:t>nformation</w:t>
            </w:r>
          </w:p>
        </w:tc>
      </w:tr>
    </w:tbl>
    <w:p w14:paraId="5B909DC0" w14:textId="41E46027" w:rsidR="00DC22B5" w:rsidRDefault="009E3F0B" w:rsidP="009E3F0B">
      <w:pPr>
        <w:pStyle w:val="Normal1"/>
        <w:rPr>
          <w:b/>
          <w:color w:val="FF0000"/>
        </w:rPr>
      </w:pPr>
      <w:r>
        <w:rPr>
          <w:b/>
          <w:color w:val="FF0000"/>
        </w:rPr>
        <w:t xml:space="preserve">  </w:t>
      </w:r>
    </w:p>
    <w:p w14:paraId="3D9C6AB1" w14:textId="222D6FCD" w:rsidR="009E3F0B" w:rsidRPr="002F051D" w:rsidRDefault="009E3F0B" w:rsidP="009E3F0B">
      <w:pPr>
        <w:pStyle w:val="Normal1"/>
        <w:rPr>
          <w:b/>
        </w:rPr>
      </w:pPr>
      <w:r w:rsidRPr="002F051D">
        <w:rPr>
          <w:b/>
        </w:rPr>
        <w:t xml:space="preserve">Figure </w:t>
      </w:r>
      <w:r>
        <w:rPr>
          <w:b/>
        </w:rPr>
        <w:t>4</w:t>
      </w:r>
      <w:r w:rsidRPr="002F051D">
        <w:rPr>
          <w:b/>
        </w:rPr>
        <w:t>.</w:t>
      </w:r>
      <w:r>
        <w:rPr>
          <w:b/>
        </w:rPr>
        <w:t>2                                  Figure 4.3</w:t>
      </w:r>
      <w:r w:rsidR="0073593D">
        <w:rPr>
          <w:b/>
        </w:rPr>
        <w:t xml:space="preserve">                               Figure </w:t>
      </w:r>
      <w:r w:rsidR="00D44E2A">
        <w:rPr>
          <w:b/>
        </w:rPr>
        <w:t>5.1</w:t>
      </w:r>
    </w:p>
    <w:p w14:paraId="74A1CAD9" w14:textId="4D2FD140" w:rsidR="00DC22B5" w:rsidRDefault="009E3F0B" w:rsidP="009E3F0B">
      <w:pPr>
        <w:pStyle w:val="Normal1"/>
        <w:rPr>
          <w:noProof/>
        </w:rPr>
      </w:pPr>
      <w:r>
        <w:rPr>
          <w:noProof/>
        </w:rPr>
        <w:drawing>
          <wp:inline distT="0" distB="0" distL="0" distR="0" wp14:anchorId="46DAAFC9" wp14:editId="6D741ADD">
            <wp:extent cx="1811938" cy="3426928"/>
            <wp:effectExtent l="0" t="0" r="0" b="254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1938" cy="34269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222CF">
        <w:rPr>
          <w:noProof/>
        </w:rPr>
        <w:drawing>
          <wp:inline distT="0" distB="0" distL="0" distR="0" wp14:anchorId="17A558B3" wp14:editId="36DE9BA8">
            <wp:extent cx="1835196" cy="343852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5196" cy="3438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2BB85205">
        <w:rPr>
          <w:noProof/>
        </w:rPr>
        <w:t xml:space="preserve">  </w:t>
      </w:r>
      <w:r w:rsidR="003200A6">
        <w:rPr>
          <w:noProof/>
        </w:rPr>
        <w:drawing>
          <wp:inline distT="0" distB="0" distL="0" distR="0" wp14:anchorId="7E13A547" wp14:editId="0D2030A4">
            <wp:extent cx="1863650" cy="3432262"/>
            <wp:effectExtent l="0" t="0" r="381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63650" cy="34322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700F4" w:rsidRPr="2BB85205">
        <w:rPr>
          <w:noProof/>
        </w:rPr>
        <w:t xml:space="preserve"> </w:t>
      </w:r>
    </w:p>
    <w:p w14:paraId="3E7B5A0B" w14:textId="77777777" w:rsidR="00605096" w:rsidRDefault="00605096" w:rsidP="009E3F0B">
      <w:pPr>
        <w:pStyle w:val="Normal1"/>
        <w:rPr>
          <w:noProof/>
        </w:rPr>
      </w:pPr>
    </w:p>
    <w:p w14:paraId="7DEFCF0E" w14:textId="0C1E4CC2" w:rsidR="00DC22B5" w:rsidRPr="002F051D" w:rsidRDefault="00DC22B5" w:rsidP="00DC22B5">
      <w:pPr>
        <w:pStyle w:val="Normal1"/>
        <w:rPr>
          <w:b/>
        </w:rPr>
      </w:pPr>
      <w:r w:rsidRPr="002F051D">
        <w:rPr>
          <w:b/>
        </w:rPr>
        <w:t xml:space="preserve">Figure </w:t>
      </w:r>
      <w:r w:rsidR="001B5561">
        <w:rPr>
          <w:b/>
        </w:rPr>
        <w:t>5</w:t>
      </w:r>
      <w:r w:rsidRPr="002F051D">
        <w:rPr>
          <w:b/>
        </w:rPr>
        <w:t>.</w:t>
      </w:r>
      <w:r>
        <w:rPr>
          <w:b/>
        </w:rPr>
        <w:t xml:space="preserve">2                                  Figure </w:t>
      </w:r>
      <w:r w:rsidR="002F0F5D">
        <w:rPr>
          <w:b/>
        </w:rPr>
        <w:t>5</w:t>
      </w:r>
      <w:r>
        <w:rPr>
          <w:b/>
        </w:rPr>
        <w:t>.3</w:t>
      </w:r>
    </w:p>
    <w:p w14:paraId="3D2AB95C" w14:textId="5EE4E120" w:rsidR="009E3F0B" w:rsidRDefault="00F700F4" w:rsidP="009E3F0B">
      <w:pPr>
        <w:pStyle w:val="Normal1"/>
        <w:rPr>
          <w:b/>
          <w:color w:val="FF0000"/>
        </w:rPr>
      </w:pPr>
      <w:r>
        <w:rPr>
          <w:noProof/>
        </w:rPr>
        <w:drawing>
          <wp:inline distT="0" distB="0" distL="0" distR="0" wp14:anchorId="49EBDF1F" wp14:editId="3F4CCC8B">
            <wp:extent cx="1796139" cy="3338422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6139" cy="3338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C22B5" w:rsidRPr="2BB85205">
        <w:rPr>
          <w:noProof/>
        </w:rPr>
        <w:t xml:space="preserve"> </w:t>
      </w:r>
      <w:r w:rsidR="001A7900">
        <w:rPr>
          <w:noProof/>
        </w:rPr>
        <w:drawing>
          <wp:inline distT="0" distB="0" distL="0" distR="0" wp14:anchorId="0D9D7E57" wp14:editId="7870FDC5">
            <wp:extent cx="1733550" cy="3347380"/>
            <wp:effectExtent l="0" t="0" r="0" b="571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33550" cy="3347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48CDBD" w14:textId="2B15CD79" w:rsidR="007B304A" w:rsidRPr="008222C4" w:rsidRDefault="007B304A" w:rsidP="009E3F0B">
      <w:pPr>
        <w:pStyle w:val="Normal1"/>
        <w:tabs>
          <w:tab w:val="left" w:pos="2405"/>
        </w:tabs>
        <w:rPr>
          <w:b/>
          <w:color w:val="FF0000"/>
        </w:rPr>
      </w:pPr>
    </w:p>
    <w:p w14:paraId="1E8F12F9" w14:textId="02C09E36" w:rsidR="008D77D6" w:rsidRDefault="008D77D6" w:rsidP="009F66D6">
      <w:pPr>
        <w:pStyle w:val="Normal1"/>
        <w:rPr>
          <w:b/>
          <w:color w:val="FF0000"/>
        </w:rPr>
      </w:pPr>
    </w:p>
    <w:p w14:paraId="1A95FAD6" w14:textId="02C09E36" w:rsidR="00F44060" w:rsidRDefault="00F44060" w:rsidP="009F66D6">
      <w:pPr>
        <w:pStyle w:val="Normal1"/>
        <w:rPr>
          <w:b/>
          <w:color w:val="FF0000"/>
        </w:rPr>
      </w:pPr>
    </w:p>
    <w:p w14:paraId="7818418E" w14:textId="02C09E36" w:rsidR="00F44060" w:rsidRDefault="00F44060" w:rsidP="009F66D6">
      <w:pPr>
        <w:pStyle w:val="Normal1"/>
        <w:rPr>
          <w:b/>
          <w:color w:val="FF0000"/>
        </w:rPr>
      </w:pPr>
    </w:p>
    <w:p w14:paraId="7A817EF0" w14:textId="02C09E36" w:rsidR="00F44060" w:rsidRDefault="00F44060" w:rsidP="009F66D6">
      <w:pPr>
        <w:pStyle w:val="Normal1"/>
        <w:rPr>
          <w:b/>
          <w:color w:val="FF0000"/>
        </w:rPr>
      </w:pPr>
    </w:p>
    <w:p w14:paraId="08F17D28" w14:textId="02C09E36" w:rsidR="00F44060" w:rsidRDefault="00F44060" w:rsidP="009F66D6">
      <w:pPr>
        <w:pStyle w:val="Normal1"/>
        <w:rPr>
          <w:b/>
          <w:color w:val="FF0000"/>
        </w:rPr>
      </w:pPr>
    </w:p>
    <w:p w14:paraId="474DA2BD" w14:textId="02C09E36" w:rsidR="00F44060" w:rsidRDefault="00F44060" w:rsidP="009F66D6">
      <w:pPr>
        <w:pStyle w:val="Normal1"/>
        <w:rPr>
          <w:b/>
          <w:color w:val="FF0000"/>
        </w:rPr>
      </w:pPr>
    </w:p>
    <w:p w14:paraId="3E84A12F" w14:textId="02C09E36" w:rsidR="00F44060" w:rsidRDefault="00F44060" w:rsidP="009F66D6">
      <w:pPr>
        <w:pStyle w:val="Normal1"/>
        <w:rPr>
          <w:b/>
          <w:color w:val="FF0000"/>
        </w:rPr>
      </w:pPr>
    </w:p>
    <w:p w14:paraId="03FC4E4C" w14:textId="02C09E36" w:rsidR="00F44060" w:rsidRDefault="00F44060" w:rsidP="009F66D6">
      <w:pPr>
        <w:pStyle w:val="Normal1"/>
        <w:rPr>
          <w:b/>
          <w:color w:val="FF0000"/>
        </w:rPr>
      </w:pPr>
    </w:p>
    <w:p w14:paraId="1FA499C2" w14:textId="02C09E36" w:rsidR="00F97B5E" w:rsidRPr="00F97B5E" w:rsidRDefault="00F97B5E" w:rsidP="00F97B5E">
      <w:pPr>
        <w:pStyle w:val="Normal1"/>
        <w:rPr>
          <w:b/>
          <w:color w:val="FF0000"/>
        </w:rPr>
      </w:pPr>
    </w:p>
    <w:p w14:paraId="274E8C45" w14:textId="001B1DB6" w:rsidR="79C06F55" w:rsidRDefault="79C06F55" w:rsidP="79C06F55">
      <w:pPr>
        <w:pStyle w:val="Normal1"/>
        <w:rPr>
          <w:b/>
          <w:bCs/>
          <w:color w:val="FF0000"/>
        </w:rPr>
      </w:pPr>
    </w:p>
    <w:p w14:paraId="514A000F" w14:textId="6CC5CD14" w:rsidR="79C06F55" w:rsidRDefault="79C06F55" w:rsidP="79C06F55">
      <w:pPr>
        <w:pStyle w:val="Normal1"/>
        <w:rPr>
          <w:b/>
          <w:bCs/>
          <w:color w:val="FF0000"/>
        </w:rPr>
      </w:pPr>
    </w:p>
    <w:p w14:paraId="7B596DAD" w14:textId="30D177F7" w:rsidR="00E174BE" w:rsidRDefault="00E174BE" w:rsidP="79C06F55">
      <w:pPr>
        <w:pStyle w:val="Normal1"/>
        <w:rPr>
          <w:b/>
          <w:bCs/>
          <w:color w:val="FF0000"/>
        </w:rPr>
      </w:pPr>
    </w:p>
    <w:p w14:paraId="6EF40AC8" w14:textId="234E8282" w:rsidR="00E174BE" w:rsidRDefault="00E174BE" w:rsidP="79C06F55">
      <w:pPr>
        <w:pStyle w:val="Normal1"/>
        <w:rPr>
          <w:b/>
          <w:bCs/>
          <w:color w:val="FF0000"/>
        </w:rPr>
      </w:pPr>
    </w:p>
    <w:p w14:paraId="15F185C7" w14:textId="6DA5E0E2" w:rsidR="00E174BE" w:rsidRDefault="00E174BE" w:rsidP="79C06F55">
      <w:pPr>
        <w:pStyle w:val="Normal1"/>
        <w:rPr>
          <w:b/>
          <w:bCs/>
          <w:color w:val="FF0000"/>
        </w:rPr>
      </w:pPr>
    </w:p>
    <w:p w14:paraId="0FB123C8" w14:textId="19B675DE" w:rsidR="00E174BE" w:rsidRDefault="00E174BE" w:rsidP="79C06F55">
      <w:pPr>
        <w:pStyle w:val="Normal1"/>
        <w:rPr>
          <w:b/>
          <w:bCs/>
          <w:color w:val="FF0000"/>
        </w:rPr>
      </w:pPr>
    </w:p>
    <w:p w14:paraId="07D480B2" w14:textId="7E59E53B" w:rsidR="00E174BE" w:rsidRDefault="00E174BE" w:rsidP="79C06F55">
      <w:pPr>
        <w:pStyle w:val="Normal1"/>
        <w:rPr>
          <w:b/>
          <w:bCs/>
          <w:color w:val="FF0000"/>
        </w:rPr>
      </w:pPr>
    </w:p>
    <w:p w14:paraId="59BC0DF4" w14:textId="1E703DDB" w:rsidR="00E174BE" w:rsidRDefault="00E174BE" w:rsidP="79C06F55">
      <w:pPr>
        <w:pStyle w:val="Normal1"/>
        <w:rPr>
          <w:b/>
          <w:bCs/>
          <w:color w:val="FF0000"/>
        </w:rPr>
      </w:pPr>
    </w:p>
    <w:p w14:paraId="5301C9D5" w14:textId="06A8D0F7" w:rsidR="00E174BE" w:rsidRDefault="00E174BE" w:rsidP="79C06F55">
      <w:pPr>
        <w:pStyle w:val="Normal1"/>
        <w:rPr>
          <w:b/>
          <w:bCs/>
          <w:color w:val="FF0000"/>
        </w:rPr>
      </w:pPr>
    </w:p>
    <w:p w14:paraId="15654C61" w14:textId="6A2FE500" w:rsidR="00E174BE" w:rsidRDefault="00E174BE" w:rsidP="79C06F55">
      <w:pPr>
        <w:pStyle w:val="Normal1"/>
        <w:rPr>
          <w:b/>
          <w:bCs/>
          <w:color w:val="FF0000"/>
        </w:rPr>
      </w:pPr>
    </w:p>
    <w:p w14:paraId="4A7120F1" w14:textId="7109A5A0" w:rsidR="00E174BE" w:rsidRDefault="00E174BE" w:rsidP="79C06F55">
      <w:pPr>
        <w:pStyle w:val="Normal1"/>
        <w:rPr>
          <w:b/>
          <w:bCs/>
          <w:color w:val="FF0000"/>
        </w:rPr>
      </w:pPr>
    </w:p>
    <w:p w14:paraId="1A23D06E" w14:textId="6AFFD59D" w:rsidR="00E174BE" w:rsidRDefault="00E174BE" w:rsidP="79C06F55">
      <w:pPr>
        <w:pStyle w:val="Normal1"/>
        <w:rPr>
          <w:b/>
          <w:bCs/>
          <w:color w:val="FF0000"/>
        </w:rPr>
      </w:pPr>
    </w:p>
    <w:p w14:paraId="73B2D713" w14:textId="2EF1FB99" w:rsidR="00E174BE" w:rsidRDefault="00E174BE" w:rsidP="79C06F55">
      <w:pPr>
        <w:pStyle w:val="Normal1"/>
        <w:rPr>
          <w:b/>
          <w:bCs/>
          <w:color w:val="FF0000"/>
        </w:rPr>
      </w:pPr>
    </w:p>
    <w:p w14:paraId="144DF4A0" w14:textId="0DAE6203" w:rsidR="00E174BE" w:rsidRDefault="00E174BE" w:rsidP="79C06F55">
      <w:pPr>
        <w:pStyle w:val="Normal1"/>
        <w:rPr>
          <w:b/>
          <w:bCs/>
          <w:color w:val="FF0000"/>
        </w:rPr>
      </w:pPr>
    </w:p>
    <w:p w14:paraId="75F2D64B" w14:textId="0013E6D9" w:rsidR="00E174BE" w:rsidRDefault="00E174BE" w:rsidP="79C06F55">
      <w:pPr>
        <w:pStyle w:val="Normal1"/>
        <w:rPr>
          <w:b/>
          <w:bCs/>
          <w:color w:val="FF0000"/>
        </w:rPr>
      </w:pPr>
    </w:p>
    <w:p w14:paraId="168BC004" w14:textId="0A52213D" w:rsidR="00E174BE" w:rsidRDefault="00E174BE" w:rsidP="79C06F55">
      <w:pPr>
        <w:pStyle w:val="Normal1"/>
        <w:rPr>
          <w:b/>
          <w:bCs/>
          <w:color w:val="FF0000"/>
        </w:rPr>
      </w:pPr>
    </w:p>
    <w:p w14:paraId="0BD1E2BF" w14:textId="0DF4628B" w:rsidR="00E174BE" w:rsidRDefault="00E174BE" w:rsidP="79C06F55">
      <w:pPr>
        <w:pStyle w:val="Normal1"/>
        <w:rPr>
          <w:b/>
          <w:bCs/>
          <w:color w:val="FF0000"/>
        </w:rPr>
      </w:pPr>
    </w:p>
    <w:p w14:paraId="737535C5" w14:textId="729CB4F4" w:rsidR="00E174BE" w:rsidRDefault="00E174BE" w:rsidP="79C06F55">
      <w:pPr>
        <w:pStyle w:val="Normal1"/>
        <w:rPr>
          <w:b/>
          <w:bCs/>
          <w:color w:val="FF0000"/>
        </w:rPr>
      </w:pPr>
    </w:p>
    <w:p w14:paraId="00D6DC1F" w14:textId="77777777" w:rsidR="00E174BE" w:rsidRDefault="00E174BE" w:rsidP="79C06F55">
      <w:pPr>
        <w:pStyle w:val="Normal1"/>
        <w:rPr>
          <w:b/>
          <w:bCs/>
          <w:color w:val="FF0000"/>
        </w:rPr>
      </w:pPr>
    </w:p>
    <w:p w14:paraId="24B47E80" w14:textId="541979B3" w:rsidR="79C06F55" w:rsidRDefault="79C06F55" w:rsidP="79C06F55">
      <w:pPr>
        <w:pStyle w:val="Normal1"/>
        <w:rPr>
          <w:b/>
          <w:bCs/>
          <w:color w:val="FF0000"/>
        </w:rPr>
      </w:pPr>
    </w:p>
    <w:p w14:paraId="31E30D51" w14:textId="02C09E36" w:rsidR="00F44060" w:rsidRDefault="00F44060" w:rsidP="009F66D6">
      <w:pPr>
        <w:pStyle w:val="Normal1"/>
        <w:rPr>
          <w:b/>
          <w:color w:val="FF0000"/>
        </w:rPr>
      </w:pPr>
    </w:p>
    <w:p w14:paraId="7A000F1D" w14:textId="02C09E36" w:rsidR="00F44060" w:rsidRDefault="00F44060" w:rsidP="00F44060">
      <w:pPr>
        <w:pStyle w:val="Normal1"/>
        <w:rPr>
          <w:sz w:val="21"/>
          <w:szCs w:val="21"/>
        </w:rPr>
      </w:pPr>
      <w:r>
        <w:lastRenderedPageBreak/>
        <w:t xml:space="preserve">UC </w:t>
      </w:r>
      <w:r w:rsidR="00367FAC">
        <w:t>6</w:t>
      </w:r>
      <w:r>
        <w:t xml:space="preserve">: </w:t>
      </w:r>
      <w:r w:rsidR="00796CA0">
        <w:t>Search Vehicles</w:t>
      </w:r>
    </w:p>
    <w:tbl>
      <w:tblPr>
        <w:tblW w:w="898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4485"/>
        <w:gridCol w:w="4500"/>
      </w:tblGrid>
      <w:tr w:rsidR="00F44060" w14:paraId="07BC3965" w14:textId="77777777" w:rsidTr="009717BF">
        <w:trPr>
          <w:trHeight w:val="620"/>
        </w:trPr>
        <w:tc>
          <w:tcPr>
            <w:tcW w:w="898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F50BEFF" w14:textId="30F97DF4" w:rsidR="00F44060" w:rsidRDefault="00F44060" w:rsidP="009717BF">
            <w:pPr>
              <w:pStyle w:val="Normal1"/>
              <w:ind w:left="140" w:right="140"/>
              <w:rPr>
                <w:b/>
                <w:bCs/>
                <w:sz w:val="24"/>
                <w:szCs w:val="24"/>
              </w:rPr>
            </w:pPr>
            <w:r w:rsidRPr="647C944D">
              <w:rPr>
                <w:b/>
                <w:bCs/>
                <w:sz w:val="24"/>
                <w:szCs w:val="24"/>
              </w:rPr>
              <w:t xml:space="preserve">Precondition: </w:t>
            </w:r>
            <w:r w:rsidRPr="1266DCAB">
              <w:rPr>
                <w:b/>
                <w:bCs/>
                <w:sz w:val="24"/>
                <w:szCs w:val="24"/>
              </w:rPr>
              <w:t xml:space="preserve">The system has an account </w:t>
            </w:r>
            <w:r w:rsidRPr="39E586A6">
              <w:rPr>
                <w:b/>
                <w:bCs/>
                <w:sz w:val="24"/>
                <w:szCs w:val="24"/>
              </w:rPr>
              <w:t xml:space="preserve">for the System User </w:t>
            </w:r>
            <w:r w:rsidRPr="1266DCAB">
              <w:rPr>
                <w:b/>
                <w:bCs/>
                <w:sz w:val="24"/>
                <w:szCs w:val="24"/>
              </w:rPr>
              <w:t xml:space="preserve">in the Arlington Auto Car Rental System </w:t>
            </w:r>
            <w:r w:rsidRPr="39E586A6">
              <w:rPr>
                <w:b/>
                <w:bCs/>
                <w:sz w:val="24"/>
                <w:szCs w:val="24"/>
              </w:rPr>
              <w:t>that is logged in</w:t>
            </w:r>
            <w:r w:rsidR="00AE0109">
              <w:rPr>
                <w:b/>
                <w:bCs/>
                <w:sz w:val="24"/>
                <w:szCs w:val="24"/>
              </w:rPr>
              <w:t xml:space="preserve"> and on User Home screen.</w:t>
            </w:r>
          </w:p>
        </w:tc>
      </w:tr>
      <w:tr w:rsidR="00F44060" w14:paraId="1C27645E" w14:textId="77777777" w:rsidTr="009717BF">
        <w:trPr>
          <w:trHeight w:val="5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AF29BCD" w14:textId="329F0C22" w:rsidR="00F44060" w:rsidRDefault="00F44060" w:rsidP="009717BF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04A57C20">
              <w:rPr>
                <w:b/>
                <w:bCs/>
                <w:sz w:val="21"/>
                <w:szCs w:val="21"/>
              </w:rPr>
              <w:t xml:space="preserve">Actor: </w:t>
            </w:r>
            <w:r w:rsidR="00882A1C">
              <w:rPr>
                <w:b/>
                <w:bCs/>
                <w:sz w:val="21"/>
                <w:szCs w:val="21"/>
              </w:rPr>
              <w:t>User</w:t>
            </w:r>
          </w:p>
        </w:tc>
        <w:tc>
          <w:tcPr>
            <w:tcW w:w="4500" w:type="dxa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84FE596" w14:textId="54DDDC28" w:rsidR="00F44060" w:rsidRDefault="00F44060" w:rsidP="009717BF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1266DCAB">
              <w:rPr>
                <w:b/>
                <w:bCs/>
                <w:sz w:val="21"/>
                <w:szCs w:val="21"/>
              </w:rPr>
              <w:t>System: Arlington Auto Car Rental System</w:t>
            </w:r>
          </w:p>
        </w:tc>
      </w:tr>
      <w:tr w:rsidR="00F44060" w14:paraId="7902650A" w14:textId="77777777" w:rsidTr="009717BF">
        <w:trPr>
          <w:trHeight w:val="44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E421875" w14:textId="77777777" w:rsidR="00F44060" w:rsidRDefault="00F44060" w:rsidP="009717BF">
            <w:pPr>
              <w:pStyle w:val="Normal1"/>
              <w:ind w:left="140" w:right="140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 xml:space="preserve"> 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8B0FDB9" w14:textId="652180E7" w:rsidR="00F44060" w:rsidRDefault="00F44060" w:rsidP="009717BF">
            <w:pPr>
              <w:pStyle w:val="Normal1"/>
              <w:ind w:left="140" w:right="140"/>
              <w:rPr>
                <w:b/>
                <w:bCs/>
              </w:rPr>
            </w:pPr>
            <w:r w:rsidRPr="446BA984">
              <w:rPr>
                <w:sz w:val="21"/>
                <w:szCs w:val="21"/>
              </w:rPr>
              <w:t xml:space="preserve">0. </w:t>
            </w:r>
            <w:r>
              <w:t xml:space="preserve">System displays the </w:t>
            </w:r>
            <w:r w:rsidR="004955DC">
              <w:t>Use</w:t>
            </w:r>
            <w:r w:rsidR="00F201EE">
              <w:t>r’s Home</w:t>
            </w:r>
            <w:r w:rsidR="001D34D3">
              <w:t xml:space="preserve"> </w:t>
            </w:r>
            <w:r w:rsidR="007B256E">
              <w:t>s</w:t>
            </w:r>
            <w:r w:rsidR="001D34D3">
              <w:t>creen</w:t>
            </w:r>
            <w:r w:rsidR="5B863086">
              <w:t xml:space="preserve"> </w:t>
            </w:r>
            <w:r w:rsidR="5B863086" w:rsidRPr="0D93C865">
              <w:rPr>
                <w:b/>
                <w:bCs/>
              </w:rPr>
              <w:t>(Figure 2.3)</w:t>
            </w:r>
            <w:r w:rsidRPr="0D93C865">
              <w:rPr>
                <w:b/>
                <w:bCs/>
              </w:rPr>
              <w:t>.</w:t>
            </w:r>
          </w:p>
        </w:tc>
      </w:tr>
      <w:tr w:rsidR="00F44060" w14:paraId="32DA1A15" w14:textId="77777777" w:rsidTr="009717BF">
        <w:trPr>
          <w:trHeight w:val="6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BEB31BB" w14:textId="21198563" w:rsidR="00F44060" w:rsidRDefault="00F44060" w:rsidP="009717BF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4994EA7B">
              <w:rPr>
                <w:b/>
                <w:bCs/>
                <w:sz w:val="21"/>
                <w:szCs w:val="21"/>
              </w:rPr>
              <w:t xml:space="preserve">1. TUCBW </w:t>
            </w:r>
            <w:r w:rsidRPr="4994EA7B">
              <w:rPr>
                <w:sz w:val="21"/>
                <w:szCs w:val="21"/>
              </w:rPr>
              <w:t xml:space="preserve">the User selects </w:t>
            </w:r>
            <w:r w:rsidRPr="446BA984">
              <w:rPr>
                <w:sz w:val="21"/>
                <w:szCs w:val="21"/>
              </w:rPr>
              <w:t>the “</w:t>
            </w:r>
            <w:r w:rsidR="000565C1">
              <w:rPr>
                <w:sz w:val="21"/>
                <w:szCs w:val="21"/>
              </w:rPr>
              <w:t>Search Vehicles</w:t>
            </w:r>
            <w:r w:rsidRPr="446BA984">
              <w:rPr>
                <w:sz w:val="21"/>
                <w:szCs w:val="21"/>
              </w:rPr>
              <w:t>”</w:t>
            </w:r>
            <w:r w:rsidRPr="4994EA7B">
              <w:rPr>
                <w:sz w:val="21"/>
                <w:szCs w:val="21"/>
              </w:rPr>
              <w:t xml:space="preserve"> function</w:t>
            </w:r>
            <w:r w:rsidRPr="71DC16C1">
              <w:rPr>
                <w:sz w:val="21"/>
                <w:szCs w:val="21"/>
              </w:rPr>
              <w:t xml:space="preserve"> on User</w:t>
            </w:r>
            <w:r w:rsidR="00DB6ADD">
              <w:rPr>
                <w:sz w:val="21"/>
                <w:szCs w:val="21"/>
              </w:rPr>
              <w:t>’s Home</w:t>
            </w:r>
            <w:r>
              <w:rPr>
                <w:sz w:val="21"/>
                <w:szCs w:val="21"/>
              </w:rPr>
              <w:t xml:space="preserve"> </w:t>
            </w:r>
            <w:r w:rsidR="00B740B8">
              <w:rPr>
                <w:sz w:val="21"/>
                <w:szCs w:val="21"/>
              </w:rPr>
              <w:t>s</w:t>
            </w:r>
            <w:r>
              <w:rPr>
                <w:sz w:val="21"/>
                <w:szCs w:val="21"/>
              </w:rPr>
              <w:t>creen</w:t>
            </w:r>
            <w:r w:rsidR="00A73DED">
              <w:rPr>
                <w:sz w:val="21"/>
                <w:szCs w:val="21"/>
              </w:rPr>
              <w:t>.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E2B6BFA" w14:textId="6422516B" w:rsidR="00F44060" w:rsidRDefault="00F44060" w:rsidP="00816995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6C2AE4A3">
              <w:rPr>
                <w:sz w:val="21"/>
                <w:szCs w:val="21"/>
              </w:rPr>
              <w:t xml:space="preserve">2. The system displays the </w:t>
            </w:r>
            <w:r w:rsidR="00DE2E98">
              <w:rPr>
                <w:sz w:val="21"/>
                <w:szCs w:val="21"/>
              </w:rPr>
              <w:t xml:space="preserve">Search Vehicles </w:t>
            </w:r>
            <w:r w:rsidRPr="6C2AE4A3">
              <w:rPr>
                <w:sz w:val="21"/>
                <w:szCs w:val="21"/>
              </w:rPr>
              <w:t>screen</w:t>
            </w:r>
            <w:r w:rsidR="231654DC" w:rsidRPr="46B8199E">
              <w:rPr>
                <w:sz w:val="21"/>
                <w:szCs w:val="21"/>
              </w:rPr>
              <w:t xml:space="preserve"> </w:t>
            </w:r>
            <w:r w:rsidR="231654DC" w:rsidRPr="46B8199E">
              <w:rPr>
                <w:b/>
                <w:bCs/>
              </w:rPr>
              <w:t>(Figure 6.1)</w:t>
            </w:r>
            <w:r w:rsidR="007240D1" w:rsidRPr="46B8199E">
              <w:rPr>
                <w:sz w:val="21"/>
                <w:szCs w:val="21"/>
              </w:rPr>
              <w:t>.</w:t>
            </w:r>
          </w:p>
        </w:tc>
      </w:tr>
      <w:tr w:rsidR="00F44060" w14:paraId="481CF794" w14:textId="77777777" w:rsidTr="009717BF">
        <w:trPr>
          <w:trHeight w:val="82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4275D4F" w14:textId="78F9B21D" w:rsidR="00F44060" w:rsidRPr="005B5CD0" w:rsidRDefault="00F44060" w:rsidP="009717BF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00936792">
              <w:rPr>
                <w:sz w:val="21"/>
                <w:szCs w:val="21"/>
              </w:rPr>
              <w:t>3.</w:t>
            </w:r>
            <w:r>
              <w:rPr>
                <w:sz w:val="21"/>
                <w:szCs w:val="21"/>
              </w:rPr>
              <w:t xml:space="preserve"> The </w:t>
            </w:r>
            <w:r w:rsidR="00882A1C">
              <w:rPr>
                <w:sz w:val="21"/>
                <w:szCs w:val="21"/>
              </w:rPr>
              <w:t>User</w:t>
            </w:r>
            <w:commentRangeStart w:id="1"/>
            <w:r w:rsidR="006A241F">
              <w:rPr>
                <w:sz w:val="21"/>
                <w:szCs w:val="21"/>
              </w:rPr>
              <w:t xml:space="preserve"> </w:t>
            </w:r>
            <w:r w:rsidR="00DF4EE7">
              <w:rPr>
                <w:sz w:val="21"/>
                <w:szCs w:val="21"/>
              </w:rPr>
              <w:t xml:space="preserve">fills </w:t>
            </w:r>
            <w:commentRangeEnd w:id="1"/>
            <w:r w:rsidR="00211687">
              <w:rPr>
                <w:rStyle w:val="CommentReference"/>
              </w:rPr>
              <w:commentReference w:id="1"/>
            </w:r>
            <w:r w:rsidR="00DF4EE7">
              <w:rPr>
                <w:sz w:val="21"/>
                <w:szCs w:val="21"/>
              </w:rPr>
              <w:t>the details</w:t>
            </w:r>
            <w:r w:rsidR="00F16287">
              <w:rPr>
                <w:sz w:val="21"/>
                <w:szCs w:val="21"/>
              </w:rPr>
              <w:t xml:space="preserve"> and clicks the </w:t>
            </w:r>
            <w:r w:rsidR="008051D1">
              <w:rPr>
                <w:sz w:val="21"/>
                <w:szCs w:val="21"/>
              </w:rPr>
              <w:t>“</w:t>
            </w:r>
            <w:r w:rsidR="00F16287">
              <w:rPr>
                <w:sz w:val="21"/>
                <w:szCs w:val="21"/>
              </w:rPr>
              <w:t>Searc</w:t>
            </w:r>
            <w:r w:rsidR="00E63AEC">
              <w:rPr>
                <w:sz w:val="21"/>
                <w:szCs w:val="21"/>
              </w:rPr>
              <w:t>h</w:t>
            </w:r>
            <w:r w:rsidR="008051D1">
              <w:rPr>
                <w:sz w:val="21"/>
                <w:szCs w:val="21"/>
              </w:rPr>
              <w:t>”</w:t>
            </w:r>
            <w:r w:rsidR="00F16287">
              <w:rPr>
                <w:sz w:val="21"/>
                <w:szCs w:val="21"/>
              </w:rPr>
              <w:t xml:space="preserve"> button.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B42AB17" w14:textId="20E665D9" w:rsidR="00EE2905" w:rsidRDefault="5EC64B3B" w:rsidP="0A291F3C">
            <w:pPr>
              <w:pStyle w:val="Normal1"/>
              <w:ind w:left="140" w:right="140"/>
              <w:rPr>
                <w:rFonts w:ascii="Times New Roman" w:hAnsi="Times New Roman" w:cs="Times New Roman"/>
                <w:sz w:val="21"/>
                <w:szCs w:val="21"/>
              </w:rPr>
            </w:pPr>
            <w:r w:rsidRPr="0A291F3C">
              <w:rPr>
                <w:rFonts w:ascii="Times New Roman" w:hAnsi="Times New Roman" w:cs="Times New Roman"/>
                <w:sz w:val="36"/>
                <w:szCs w:val="36"/>
              </w:rPr>
              <w:t>*</w:t>
            </w:r>
            <w:r w:rsidR="594B856B" w:rsidRPr="0A291F3C">
              <w:rPr>
                <w:sz w:val="21"/>
                <w:szCs w:val="21"/>
              </w:rPr>
              <w:t xml:space="preserve"> </w:t>
            </w:r>
          </w:p>
          <w:p w14:paraId="25339D0E" w14:textId="06FFF05C" w:rsidR="00EE2905" w:rsidRDefault="00EE2905" w:rsidP="007F1269">
            <w:pPr>
              <w:pStyle w:val="Normal1"/>
              <w:ind w:right="140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4. </w:t>
            </w:r>
            <w:r w:rsidR="00EA24AB">
              <w:rPr>
                <w:sz w:val="21"/>
                <w:szCs w:val="21"/>
              </w:rPr>
              <w:t xml:space="preserve">The system retrieves the </w:t>
            </w:r>
            <w:r w:rsidR="00741A3D">
              <w:rPr>
                <w:sz w:val="21"/>
                <w:szCs w:val="21"/>
              </w:rPr>
              <w:t xml:space="preserve">relevant </w:t>
            </w:r>
            <w:r w:rsidR="00EA24AB">
              <w:rPr>
                <w:sz w:val="21"/>
                <w:szCs w:val="21"/>
              </w:rPr>
              <w:t xml:space="preserve">list of available </w:t>
            </w:r>
            <w:r w:rsidR="00ED2485">
              <w:rPr>
                <w:sz w:val="21"/>
                <w:szCs w:val="21"/>
              </w:rPr>
              <w:t>v</w:t>
            </w:r>
            <w:r w:rsidR="00EA24AB">
              <w:rPr>
                <w:sz w:val="21"/>
                <w:szCs w:val="21"/>
              </w:rPr>
              <w:t xml:space="preserve">ehicles </w:t>
            </w:r>
            <w:r w:rsidR="00855BCB">
              <w:rPr>
                <w:sz w:val="21"/>
                <w:szCs w:val="21"/>
              </w:rPr>
              <w:t xml:space="preserve">and displays </w:t>
            </w:r>
            <w:r w:rsidR="00FD0489">
              <w:rPr>
                <w:sz w:val="21"/>
                <w:szCs w:val="21"/>
              </w:rPr>
              <w:t xml:space="preserve">them on Search Vehicles </w:t>
            </w:r>
            <w:r w:rsidR="00E55DFB">
              <w:rPr>
                <w:sz w:val="21"/>
                <w:szCs w:val="21"/>
              </w:rPr>
              <w:t>s</w:t>
            </w:r>
            <w:r w:rsidR="00FD0489">
              <w:rPr>
                <w:sz w:val="21"/>
                <w:szCs w:val="21"/>
              </w:rPr>
              <w:t>creen</w:t>
            </w:r>
            <w:r w:rsidR="0F47764F" w:rsidRPr="36D83033">
              <w:rPr>
                <w:sz w:val="21"/>
                <w:szCs w:val="21"/>
              </w:rPr>
              <w:t xml:space="preserve"> </w:t>
            </w:r>
            <w:r w:rsidR="0F47764F" w:rsidRPr="36D83033">
              <w:rPr>
                <w:b/>
                <w:bCs/>
              </w:rPr>
              <w:t>(Figure 6.2)</w:t>
            </w:r>
            <w:r w:rsidR="5D171CBC" w:rsidRPr="36D83033">
              <w:rPr>
                <w:sz w:val="21"/>
                <w:szCs w:val="21"/>
              </w:rPr>
              <w:t>.</w:t>
            </w:r>
          </w:p>
        </w:tc>
      </w:tr>
      <w:tr w:rsidR="00F44060" w14:paraId="6A23D295" w14:textId="77777777" w:rsidTr="009717BF">
        <w:trPr>
          <w:trHeight w:val="82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A52CC46" w14:textId="4A7F21E3" w:rsidR="00F44060" w:rsidRPr="005633F3" w:rsidRDefault="00F44060" w:rsidP="009717BF">
            <w:pPr>
              <w:pStyle w:val="Normal1"/>
              <w:ind w:left="140" w:right="140"/>
              <w:rPr>
                <w:sz w:val="21"/>
                <w:szCs w:val="21"/>
              </w:rPr>
            </w:pPr>
            <w:r>
              <w:rPr>
                <w:b/>
                <w:bCs/>
                <w:sz w:val="21"/>
                <w:szCs w:val="21"/>
              </w:rPr>
              <w:t>5</w:t>
            </w:r>
            <w:r w:rsidRPr="7B8CA2DE">
              <w:rPr>
                <w:b/>
                <w:bCs/>
                <w:sz w:val="21"/>
                <w:szCs w:val="21"/>
              </w:rPr>
              <w:t>. TUCEW</w:t>
            </w:r>
            <w:r w:rsidRPr="7B8CA2DE">
              <w:rPr>
                <w:sz w:val="21"/>
                <w:szCs w:val="21"/>
              </w:rPr>
              <w:t xml:space="preserve"> the User </w:t>
            </w:r>
            <w:r>
              <w:rPr>
                <w:sz w:val="21"/>
                <w:szCs w:val="21"/>
              </w:rPr>
              <w:t xml:space="preserve">sees </w:t>
            </w:r>
            <w:r w:rsidR="008E7A77">
              <w:rPr>
                <w:sz w:val="21"/>
                <w:szCs w:val="21"/>
              </w:rPr>
              <w:t xml:space="preserve">the </w:t>
            </w:r>
            <w:r w:rsidR="00201E16">
              <w:rPr>
                <w:sz w:val="21"/>
                <w:szCs w:val="21"/>
              </w:rPr>
              <w:t xml:space="preserve">relevant </w:t>
            </w:r>
            <w:r w:rsidR="008E7A77">
              <w:rPr>
                <w:sz w:val="21"/>
                <w:szCs w:val="21"/>
              </w:rPr>
              <w:t>list of vehicles on Search</w:t>
            </w:r>
            <w:r>
              <w:rPr>
                <w:sz w:val="21"/>
                <w:szCs w:val="21"/>
              </w:rPr>
              <w:t xml:space="preserve"> </w:t>
            </w:r>
            <w:r w:rsidR="008E7A77">
              <w:rPr>
                <w:sz w:val="21"/>
                <w:szCs w:val="21"/>
              </w:rPr>
              <w:t xml:space="preserve">Vehicles </w:t>
            </w:r>
            <w:r w:rsidR="00CA2B72">
              <w:rPr>
                <w:sz w:val="21"/>
                <w:szCs w:val="21"/>
              </w:rPr>
              <w:t>s</w:t>
            </w:r>
            <w:r w:rsidR="008E7A77">
              <w:rPr>
                <w:sz w:val="21"/>
                <w:szCs w:val="21"/>
              </w:rPr>
              <w:t>creen.</w:t>
            </w:r>
          </w:p>
          <w:p w14:paraId="7573554B" w14:textId="77777777" w:rsidR="00F44060" w:rsidRPr="005633F3" w:rsidRDefault="00F44060" w:rsidP="009717BF">
            <w:pPr>
              <w:pStyle w:val="Normal1"/>
              <w:ind w:left="140" w:right="140"/>
              <w:rPr>
                <w:sz w:val="21"/>
                <w:szCs w:val="21"/>
              </w:rPr>
            </w:pPr>
          </w:p>
          <w:p w14:paraId="649C2377" w14:textId="77777777" w:rsidR="00F44060" w:rsidRDefault="00F44060" w:rsidP="009717BF">
            <w:pPr>
              <w:pStyle w:val="Normal1"/>
              <w:ind w:left="140" w:right="140"/>
              <w:rPr>
                <w:sz w:val="21"/>
                <w:szCs w:val="21"/>
              </w:rPr>
            </w:pP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5098AEF" w14:textId="77777777" w:rsidR="00F44060" w:rsidRDefault="00F44060" w:rsidP="009717BF">
            <w:pPr>
              <w:pStyle w:val="Normal1"/>
              <w:ind w:right="140"/>
              <w:rPr>
                <w:sz w:val="21"/>
                <w:szCs w:val="21"/>
              </w:rPr>
            </w:pPr>
          </w:p>
        </w:tc>
      </w:tr>
      <w:tr w:rsidR="00F44060" w14:paraId="269A6DB7" w14:textId="77777777" w:rsidTr="009717BF">
        <w:trPr>
          <w:trHeight w:val="660"/>
        </w:trPr>
        <w:tc>
          <w:tcPr>
            <w:tcW w:w="8985" w:type="dxa"/>
            <w:gridSpan w:val="2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B527D36" w14:textId="16413A57" w:rsidR="00F44060" w:rsidRDefault="00F44060" w:rsidP="009717BF">
            <w:pPr>
              <w:pStyle w:val="Normal1"/>
              <w:ind w:left="140" w:right="140"/>
              <w:rPr>
                <w:b/>
                <w:sz w:val="24"/>
                <w:szCs w:val="24"/>
              </w:rPr>
            </w:pPr>
            <w:r w:rsidRPr="1C1D1EB9">
              <w:rPr>
                <w:b/>
                <w:bCs/>
                <w:sz w:val="24"/>
                <w:szCs w:val="24"/>
              </w:rPr>
              <w:t xml:space="preserve">Post condition: </w:t>
            </w:r>
            <w:r>
              <w:rPr>
                <w:b/>
                <w:bCs/>
                <w:sz w:val="24"/>
                <w:szCs w:val="24"/>
              </w:rPr>
              <w:t>T</w:t>
            </w:r>
            <w:r w:rsidRPr="1C1D1EB9">
              <w:rPr>
                <w:b/>
                <w:bCs/>
                <w:sz w:val="24"/>
                <w:szCs w:val="24"/>
              </w:rPr>
              <w:t xml:space="preserve">he system displays the </w:t>
            </w:r>
            <w:r w:rsidR="009E27AB">
              <w:rPr>
                <w:b/>
                <w:bCs/>
                <w:sz w:val="24"/>
                <w:szCs w:val="24"/>
              </w:rPr>
              <w:t>relevant vehicles list.</w:t>
            </w:r>
          </w:p>
        </w:tc>
      </w:tr>
    </w:tbl>
    <w:p w14:paraId="0D6FCAF1" w14:textId="02C09E36" w:rsidR="00F44060" w:rsidRPr="008222C4" w:rsidRDefault="00F44060" w:rsidP="00F44060">
      <w:pPr>
        <w:pStyle w:val="Normal1"/>
        <w:rPr>
          <w:b/>
          <w:color w:val="FF0000"/>
        </w:rPr>
      </w:pPr>
    </w:p>
    <w:p w14:paraId="1BD6AD31" w14:textId="6E129A24" w:rsidR="00F97B5E" w:rsidRDefault="005A49B5" w:rsidP="009F66D6">
      <w:pPr>
        <w:pStyle w:val="Normal1"/>
        <w:rPr>
          <w:noProof/>
        </w:rPr>
      </w:pPr>
      <w:r w:rsidRPr="2BB85205">
        <w:rPr>
          <w:b/>
          <w:bCs/>
        </w:rPr>
        <w:t xml:space="preserve">Figure </w:t>
      </w:r>
      <w:r w:rsidR="004A4C71" w:rsidRPr="2BB85205">
        <w:rPr>
          <w:b/>
          <w:bCs/>
        </w:rPr>
        <w:t>2</w:t>
      </w:r>
      <w:r w:rsidRPr="2BB85205">
        <w:rPr>
          <w:b/>
          <w:bCs/>
        </w:rPr>
        <w:t>.</w:t>
      </w:r>
      <w:r w:rsidR="004A4C71" w:rsidRPr="2BB85205">
        <w:rPr>
          <w:b/>
          <w:bCs/>
        </w:rPr>
        <w:t>3</w:t>
      </w:r>
      <w:r w:rsidRPr="2BB85205">
        <w:rPr>
          <w:b/>
          <w:bCs/>
        </w:rPr>
        <w:t xml:space="preserve">                                  Figure </w:t>
      </w:r>
      <w:r w:rsidR="00D56649" w:rsidRPr="2BB85205">
        <w:rPr>
          <w:b/>
          <w:bCs/>
        </w:rPr>
        <w:t>6.1</w:t>
      </w:r>
      <w:r w:rsidRPr="2BB85205">
        <w:rPr>
          <w:b/>
          <w:bCs/>
        </w:rPr>
        <w:t xml:space="preserve">                               Figure </w:t>
      </w:r>
      <w:r w:rsidR="00CF5700" w:rsidRPr="2BB85205">
        <w:rPr>
          <w:b/>
          <w:bCs/>
        </w:rPr>
        <w:t>6</w:t>
      </w:r>
      <w:r w:rsidRPr="2BB85205">
        <w:rPr>
          <w:b/>
          <w:bCs/>
        </w:rPr>
        <w:t>.</w:t>
      </w:r>
      <w:r w:rsidR="00CF5700" w:rsidRPr="2BB85205">
        <w:rPr>
          <w:b/>
          <w:bCs/>
        </w:rPr>
        <w:t>2</w:t>
      </w:r>
      <w:r w:rsidR="004A235A">
        <w:rPr>
          <w:noProof/>
        </w:rPr>
        <w:drawing>
          <wp:inline distT="0" distB="0" distL="0" distR="0" wp14:anchorId="49EFAC01" wp14:editId="77B55B7B">
            <wp:extent cx="1802921" cy="3325176"/>
            <wp:effectExtent l="0" t="0" r="6985" b="889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2921" cy="33251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F3487" w:rsidRPr="2BB85205">
        <w:rPr>
          <w:noProof/>
        </w:rPr>
        <w:t xml:space="preserve"> </w:t>
      </w:r>
      <w:r w:rsidR="002F3487">
        <w:rPr>
          <w:noProof/>
        </w:rPr>
        <w:drawing>
          <wp:inline distT="0" distB="0" distL="0" distR="0" wp14:anchorId="5AA9DAF4" wp14:editId="2ABCC4DC">
            <wp:extent cx="1801185" cy="3334108"/>
            <wp:effectExtent l="0" t="0" r="889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1185" cy="3334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459F6" w:rsidRPr="2BB85205">
        <w:rPr>
          <w:noProof/>
        </w:rPr>
        <w:t xml:space="preserve"> </w:t>
      </w:r>
      <w:r w:rsidR="00F5007F" w:rsidRPr="2BB85205">
        <w:rPr>
          <w:noProof/>
        </w:rPr>
        <w:t xml:space="preserve"> </w:t>
      </w:r>
      <w:r w:rsidR="00CF5700">
        <w:rPr>
          <w:noProof/>
        </w:rPr>
        <w:drawing>
          <wp:inline distT="0" distB="0" distL="0" distR="0" wp14:anchorId="4BCA3261" wp14:editId="000996EC">
            <wp:extent cx="1749847" cy="3328514"/>
            <wp:effectExtent l="0" t="0" r="3175" b="571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9847" cy="33285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7AF115" w14:textId="77777777" w:rsidR="00F97B5E" w:rsidRDefault="00F97B5E" w:rsidP="009F66D6">
      <w:pPr>
        <w:pStyle w:val="Normal1"/>
        <w:rPr>
          <w:noProof/>
        </w:rPr>
      </w:pPr>
    </w:p>
    <w:p w14:paraId="62C46D0D" w14:textId="77777777" w:rsidR="00F97B5E" w:rsidRDefault="00F97B5E" w:rsidP="009F66D6">
      <w:pPr>
        <w:pStyle w:val="Normal1"/>
        <w:rPr>
          <w:noProof/>
        </w:rPr>
      </w:pPr>
    </w:p>
    <w:p w14:paraId="059415F4" w14:textId="77777777" w:rsidR="00F97B5E" w:rsidRDefault="00F97B5E" w:rsidP="009F66D6">
      <w:pPr>
        <w:pStyle w:val="Normal1"/>
        <w:rPr>
          <w:noProof/>
        </w:rPr>
      </w:pPr>
    </w:p>
    <w:p w14:paraId="2C923909" w14:textId="77777777" w:rsidR="00F97B5E" w:rsidRDefault="00F97B5E" w:rsidP="009F66D6">
      <w:pPr>
        <w:pStyle w:val="Normal1"/>
        <w:rPr>
          <w:noProof/>
        </w:rPr>
      </w:pPr>
    </w:p>
    <w:p w14:paraId="0419D293" w14:textId="10C0BBED" w:rsidR="00F97B5E" w:rsidRDefault="00F97B5E" w:rsidP="009F66D6">
      <w:pPr>
        <w:pStyle w:val="Normal1"/>
        <w:rPr>
          <w:noProof/>
        </w:rPr>
      </w:pPr>
    </w:p>
    <w:p w14:paraId="4B28DF01" w14:textId="4CA1685C" w:rsidR="00F44060" w:rsidRDefault="00F44060" w:rsidP="009F66D6">
      <w:pPr>
        <w:pStyle w:val="Normal1"/>
        <w:rPr>
          <w:b/>
          <w:color w:val="FF0000"/>
        </w:rPr>
      </w:pPr>
    </w:p>
    <w:p w14:paraId="4BA78A1E" w14:textId="77777777" w:rsidR="006152B7" w:rsidRDefault="006152B7" w:rsidP="009F66D6">
      <w:pPr>
        <w:pStyle w:val="Normal1"/>
        <w:rPr>
          <w:b/>
          <w:color w:val="FF0000"/>
        </w:rPr>
      </w:pPr>
    </w:p>
    <w:p w14:paraId="3F9E6267" w14:textId="6AD4199B" w:rsidR="74A828EB" w:rsidRDefault="74A828EB" w:rsidP="74A828EB">
      <w:pPr>
        <w:pStyle w:val="Normal1"/>
        <w:rPr>
          <w:b/>
          <w:color w:val="FF0000"/>
        </w:rPr>
      </w:pPr>
    </w:p>
    <w:p w14:paraId="0058CB7E" w14:textId="77777777" w:rsidR="00424ABC" w:rsidRDefault="00424ABC" w:rsidP="74A828EB">
      <w:pPr>
        <w:pStyle w:val="Normal1"/>
        <w:rPr>
          <w:b/>
          <w:bCs/>
          <w:color w:val="FF0000"/>
        </w:rPr>
      </w:pPr>
    </w:p>
    <w:p w14:paraId="56D3FB8F" w14:textId="77777777" w:rsidR="006152B7" w:rsidRDefault="006152B7" w:rsidP="009F66D6">
      <w:pPr>
        <w:pStyle w:val="Normal1"/>
        <w:rPr>
          <w:b/>
          <w:color w:val="FF0000"/>
        </w:rPr>
      </w:pPr>
    </w:p>
    <w:p w14:paraId="6C20D8A7" w14:textId="6C713C42" w:rsidR="006152B7" w:rsidRDefault="006152B7" w:rsidP="006152B7">
      <w:pPr>
        <w:pStyle w:val="Normal1"/>
        <w:rPr>
          <w:sz w:val="21"/>
          <w:szCs w:val="21"/>
        </w:rPr>
      </w:pPr>
      <w:r>
        <w:t xml:space="preserve">UC 7: </w:t>
      </w:r>
      <w:r w:rsidR="002B1CB5">
        <w:t xml:space="preserve">Select </w:t>
      </w:r>
      <w:r>
        <w:t>Vehicle</w:t>
      </w:r>
    </w:p>
    <w:tbl>
      <w:tblPr>
        <w:tblW w:w="898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4485"/>
        <w:gridCol w:w="4500"/>
      </w:tblGrid>
      <w:tr w:rsidR="006152B7" w14:paraId="69A593FC" w14:textId="77777777" w:rsidTr="70E5F14B">
        <w:trPr>
          <w:trHeight w:val="620"/>
        </w:trPr>
        <w:tc>
          <w:tcPr>
            <w:tcW w:w="898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3247B93" w14:textId="5D4A5D5B" w:rsidR="006152B7" w:rsidRDefault="006152B7" w:rsidP="009717BF">
            <w:pPr>
              <w:pStyle w:val="Normal1"/>
              <w:ind w:left="140" w:right="140"/>
              <w:rPr>
                <w:b/>
                <w:bCs/>
                <w:sz w:val="24"/>
                <w:szCs w:val="24"/>
              </w:rPr>
            </w:pPr>
            <w:r w:rsidRPr="647C944D">
              <w:rPr>
                <w:b/>
                <w:bCs/>
                <w:sz w:val="24"/>
                <w:szCs w:val="24"/>
              </w:rPr>
              <w:t xml:space="preserve">Precondition: </w:t>
            </w:r>
            <w:r w:rsidRPr="1266DCAB">
              <w:rPr>
                <w:b/>
                <w:bCs/>
                <w:sz w:val="24"/>
                <w:szCs w:val="24"/>
              </w:rPr>
              <w:t xml:space="preserve">The system has an account </w:t>
            </w:r>
            <w:r w:rsidRPr="39E586A6">
              <w:rPr>
                <w:b/>
                <w:bCs/>
                <w:sz w:val="24"/>
                <w:szCs w:val="24"/>
              </w:rPr>
              <w:t xml:space="preserve">for the System User </w:t>
            </w:r>
            <w:r w:rsidRPr="1266DCAB">
              <w:rPr>
                <w:b/>
                <w:bCs/>
                <w:sz w:val="24"/>
                <w:szCs w:val="24"/>
              </w:rPr>
              <w:t xml:space="preserve">in the Arlington Auto Car Rental System </w:t>
            </w:r>
            <w:r w:rsidRPr="39E586A6">
              <w:rPr>
                <w:b/>
                <w:bCs/>
                <w:sz w:val="24"/>
                <w:szCs w:val="24"/>
              </w:rPr>
              <w:t>that is logged in</w:t>
            </w:r>
            <w:r w:rsidR="004B7D6C">
              <w:rPr>
                <w:b/>
                <w:bCs/>
                <w:sz w:val="24"/>
                <w:szCs w:val="24"/>
              </w:rPr>
              <w:t xml:space="preserve"> and on Search Vehicles screen.</w:t>
            </w:r>
          </w:p>
        </w:tc>
      </w:tr>
      <w:tr w:rsidR="006152B7" w14:paraId="2F1B26F3" w14:textId="77777777" w:rsidTr="70E5F14B">
        <w:trPr>
          <w:trHeight w:val="5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02B25BB" w14:textId="77777777" w:rsidR="006152B7" w:rsidRDefault="006152B7" w:rsidP="009717BF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04A57C20">
              <w:rPr>
                <w:b/>
                <w:bCs/>
                <w:sz w:val="21"/>
                <w:szCs w:val="21"/>
              </w:rPr>
              <w:t xml:space="preserve">Actor: </w:t>
            </w:r>
            <w:r>
              <w:rPr>
                <w:b/>
                <w:bCs/>
                <w:sz w:val="21"/>
                <w:szCs w:val="21"/>
              </w:rPr>
              <w:t>User</w:t>
            </w:r>
          </w:p>
        </w:tc>
        <w:tc>
          <w:tcPr>
            <w:tcW w:w="4500" w:type="dxa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2534216" w14:textId="77777777" w:rsidR="006152B7" w:rsidRDefault="006152B7" w:rsidP="009717BF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1266DCAB">
              <w:rPr>
                <w:b/>
                <w:bCs/>
                <w:sz w:val="21"/>
                <w:szCs w:val="21"/>
              </w:rPr>
              <w:t>System: Arlington Auto Car Rental System</w:t>
            </w:r>
          </w:p>
        </w:tc>
      </w:tr>
      <w:tr w:rsidR="006152B7" w14:paraId="64740605" w14:textId="77777777" w:rsidTr="70E5F14B">
        <w:trPr>
          <w:trHeight w:val="44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FB213C4" w14:textId="77777777" w:rsidR="006152B7" w:rsidRDefault="006152B7" w:rsidP="009717BF">
            <w:pPr>
              <w:pStyle w:val="Normal1"/>
              <w:ind w:left="140" w:right="140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 xml:space="preserve"> 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DAD17BA" w14:textId="3D2927AC" w:rsidR="006152B7" w:rsidRDefault="006152B7" w:rsidP="009717BF">
            <w:pPr>
              <w:pStyle w:val="Normal1"/>
              <w:ind w:left="140" w:right="140"/>
              <w:rPr>
                <w:b/>
                <w:bCs/>
              </w:rPr>
            </w:pPr>
            <w:r w:rsidRPr="446BA984">
              <w:rPr>
                <w:sz w:val="21"/>
                <w:szCs w:val="21"/>
              </w:rPr>
              <w:t xml:space="preserve">0. </w:t>
            </w:r>
            <w:r>
              <w:t xml:space="preserve">System displays the </w:t>
            </w:r>
            <w:r w:rsidR="00C41776">
              <w:t>u</w:t>
            </w:r>
            <w:r>
              <w:t xml:space="preserve">ser’s </w:t>
            </w:r>
            <w:r w:rsidR="004368E4">
              <w:t>Search Vehicles</w:t>
            </w:r>
            <w:r>
              <w:t xml:space="preserve"> Screen</w:t>
            </w:r>
            <w:r w:rsidR="4AF45CA0">
              <w:t xml:space="preserve"> </w:t>
            </w:r>
            <w:r w:rsidR="0BD3964D">
              <w:t>with the list of available vehicles</w:t>
            </w:r>
            <w:r w:rsidR="4AF45CA0">
              <w:t xml:space="preserve"> </w:t>
            </w:r>
            <w:r w:rsidR="4AF45CA0" w:rsidRPr="60394535">
              <w:rPr>
                <w:b/>
                <w:bCs/>
              </w:rPr>
              <w:t>(Figure 6.</w:t>
            </w:r>
            <w:r w:rsidR="31E0D806" w:rsidRPr="60394535">
              <w:rPr>
                <w:b/>
                <w:bCs/>
              </w:rPr>
              <w:t>2</w:t>
            </w:r>
            <w:r w:rsidR="4AF45CA0" w:rsidRPr="60394535">
              <w:rPr>
                <w:b/>
                <w:bCs/>
              </w:rPr>
              <w:t>)</w:t>
            </w:r>
            <w:r w:rsidRPr="60394535">
              <w:rPr>
                <w:b/>
                <w:bCs/>
              </w:rPr>
              <w:t>.</w:t>
            </w:r>
          </w:p>
        </w:tc>
      </w:tr>
      <w:tr w:rsidR="006152B7" w14:paraId="41B282B8" w14:textId="77777777" w:rsidTr="70E5F14B">
        <w:trPr>
          <w:trHeight w:val="6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217EAA5" w14:textId="7D7DE83A" w:rsidR="006152B7" w:rsidRDefault="006152B7" w:rsidP="009717BF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74A828EB">
              <w:rPr>
                <w:b/>
                <w:bCs/>
                <w:sz w:val="21"/>
                <w:szCs w:val="21"/>
              </w:rPr>
              <w:t xml:space="preserve">1. TUCBW </w:t>
            </w:r>
            <w:r w:rsidRPr="74A828EB">
              <w:rPr>
                <w:sz w:val="21"/>
                <w:szCs w:val="21"/>
              </w:rPr>
              <w:t>the User selects the</w:t>
            </w:r>
            <w:r w:rsidR="009717BF" w:rsidRPr="74A828EB">
              <w:rPr>
                <w:sz w:val="21"/>
                <w:szCs w:val="21"/>
              </w:rPr>
              <w:t xml:space="preserve"> ‘Select Vehicle’ function </w:t>
            </w:r>
            <w:r w:rsidR="1EA1A740" w:rsidRPr="74A828EB">
              <w:rPr>
                <w:sz w:val="21"/>
                <w:szCs w:val="21"/>
              </w:rPr>
              <w:t xml:space="preserve">by choosing a vehicle </w:t>
            </w:r>
            <w:r w:rsidR="009717BF" w:rsidRPr="74A828EB">
              <w:rPr>
                <w:sz w:val="21"/>
                <w:szCs w:val="21"/>
              </w:rPr>
              <w:t>from the User’s Search Vehicle Screen.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A91AD4E" w14:textId="38B8C57B" w:rsidR="006152B7" w:rsidRDefault="006152B7" w:rsidP="009717BF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70E5F14B">
              <w:rPr>
                <w:sz w:val="21"/>
                <w:szCs w:val="21"/>
              </w:rPr>
              <w:t xml:space="preserve">2. The system displays the </w:t>
            </w:r>
            <w:r w:rsidR="0E88EA12" w:rsidRPr="70E5F14B">
              <w:rPr>
                <w:sz w:val="21"/>
                <w:szCs w:val="21"/>
              </w:rPr>
              <w:t>details of the selected vehicle</w:t>
            </w:r>
            <w:r w:rsidR="00715577" w:rsidRPr="60394535">
              <w:rPr>
                <w:b/>
                <w:bCs/>
              </w:rPr>
              <w:t xml:space="preserve"> (Figure </w:t>
            </w:r>
            <w:r w:rsidR="00E60886">
              <w:rPr>
                <w:b/>
                <w:bCs/>
              </w:rPr>
              <w:t>7</w:t>
            </w:r>
            <w:r w:rsidR="00715577" w:rsidRPr="60394535">
              <w:rPr>
                <w:b/>
                <w:bCs/>
              </w:rPr>
              <w:t>.</w:t>
            </w:r>
            <w:r w:rsidR="00E60886">
              <w:rPr>
                <w:b/>
                <w:bCs/>
              </w:rPr>
              <w:t>1</w:t>
            </w:r>
            <w:r w:rsidR="00715577" w:rsidRPr="60394535">
              <w:rPr>
                <w:b/>
                <w:bCs/>
              </w:rPr>
              <w:t>).</w:t>
            </w:r>
          </w:p>
        </w:tc>
      </w:tr>
      <w:tr w:rsidR="006152B7" w14:paraId="52208A6C" w14:textId="77777777" w:rsidTr="70E5F14B">
        <w:trPr>
          <w:trHeight w:val="82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3864F87" w14:textId="6EB764FD" w:rsidR="006152B7" w:rsidRPr="005633F3" w:rsidRDefault="00EF7BB5" w:rsidP="009717BF">
            <w:pPr>
              <w:pStyle w:val="Normal1"/>
              <w:ind w:left="140" w:right="140"/>
              <w:rPr>
                <w:sz w:val="21"/>
                <w:szCs w:val="21"/>
              </w:rPr>
            </w:pPr>
            <w:r>
              <w:rPr>
                <w:b/>
                <w:bCs/>
                <w:sz w:val="21"/>
                <w:szCs w:val="21"/>
              </w:rPr>
              <w:t>3</w:t>
            </w:r>
            <w:r w:rsidR="006152B7" w:rsidRPr="7B8CA2DE">
              <w:rPr>
                <w:b/>
                <w:bCs/>
                <w:sz w:val="21"/>
                <w:szCs w:val="21"/>
              </w:rPr>
              <w:t>. TUCEW</w:t>
            </w:r>
            <w:r w:rsidR="006152B7" w:rsidRPr="7B8CA2DE">
              <w:rPr>
                <w:sz w:val="21"/>
                <w:szCs w:val="21"/>
              </w:rPr>
              <w:t xml:space="preserve"> the User </w:t>
            </w:r>
            <w:r w:rsidR="006152B7">
              <w:rPr>
                <w:sz w:val="21"/>
                <w:szCs w:val="21"/>
              </w:rPr>
              <w:t xml:space="preserve">sees the </w:t>
            </w:r>
            <w:r w:rsidR="00CB5A79">
              <w:rPr>
                <w:sz w:val="21"/>
                <w:szCs w:val="21"/>
              </w:rPr>
              <w:t>selected vehicle from the list</w:t>
            </w:r>
            <w:r w:rsidR="005117D1">
              <w:rPr>
                <w:sz w:val="21"/>
                <w:szCs w:val="21"/>
              </w:rPr>
              <w:t xml:space="preserve"> displayed on Select</w:t>
            </w:r>
            <w:r w:rsidR="00FE4A0B">
              <w:rPr>
                <w:sz w:val="21"/>
                <w:szCs w:val="21"/>
              </w:rPr>
              <w:t>ed</w:t>
            </w:r>
            <w:r w:rsidR="005117D1">
              <w:rPr>
                <w:sz w:val="21"/>
                <w:szCs w:val="21"/>
              </w:rPr>
              <w:t xml:space="preserve"> Vehicle </w:t>
            </w:r>
            <w:r w:rsidR="00DB392A">
              <w:rPr>
                <w:sz w:val="21"/>
                <w:szCs w:val="21"/>
              </w:rPr>
              <w:t>s</w:t>
            </w:r>
            <w:r w:rsidR="005117D1">
              <w:rPr>
                <w:sz w:val="21"/>
                <w:szCs w:val="21"/>
              </w:rPr>
              <w:t>creen.</w:t>
            </w:r>
          </w:p>
          <w:p w14:paraId="72A5AD0E" w14:textId="77777777" w:rsidR="006152B7" w:rsidRPr="005633F3" w:rsidRDefault="006152B7" w:rsidP="009717BF">
            <w:pPr>
              <w:pStyle w:val="Normal1"/>
              <w:ind w:left="140" w:right="140"/>
              <w:rPr>
                <w:sz w:val="21"/>
                <w:szCs w:val="21"/>
              </w:rPr>
            </w:pPr>
          </w:p>
          <w:p w14:paraId="58ECE912" w14:textId="77777777" w:rsidR="006152B7" w:rsidRDefault="006152B7" w:rsidP="009717BF">
            <w:pPr>
              <w:pStyle w:val="Normal1"/>
              <w:ind w:left="140" w:right="140"/>
              <w:rPr>
                <w:sz w:val="21"/>
                <w:szCs w:val="21"/>
              </w:rPr>
            </w:pP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3B64277" w14:textId="77777777" w:rsidR="006152B7" w:rsidRDefault="006152B7" w:rsidP="009717BF">
            <w:pPr>
              <w:pStyle w:val="Normal1"/>
              <w:ind w:right="140"/>
              <w:rPr>
                <w:sz w:val="21"/>
                <w:szCs w:val="21"/>
              </w:rPr>
            </w:pPr>
          </w:p>
        </w:tc>
      </w:tr>
      <w:tr w:rsidR="006152B7" w14:paraId="3E3A68BA" w14:textId="77777777" w:rsidTr="70E5F14B">
        <w:trPr>
          <w:trHeight w:val="660"/>
        </w:trPr>
        <w:tc>
          <w:tcPr>
            <w:tcW w:w="8985" w:type="dxa"/>
            <w:gridSpan w:val="2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56B3E1B" w14:textId="0FB76059" w:rsidR="006152B7" w:rsidRDefault="006152B7" w:rsidP="009717BF">
            <w:pPr>
              <w:pStyle w:val="Normal1"/>
              <w:ind w:left="140" w:right="140"/>
              <w:rPr>
                <w:b/>
                <w:sz w:val="24"/>
                <w:szCs w:val="24"/>
              </w:rPr>
            </w:pPr>
            <w:r w:rsidRPr="1C1D1EB9">
              <w:rPr>
                <w:b/>
                <w:bCs/>
                <w:sz w:val="24"/>
                <w:szCs w:val="24"/>
              </w:rPr>
              <w:t xml:space="preserve">Post condition: </w:t>
            </w:r>
            <w:r>
              <w:rPr>
                <w:b/>
                <w:bCs/>
                <w:sz w:val="24"/>
                <w:szCs w:val="24"/>
              </w:rPr>
              <w:t>T</w:t>
            </w:r>
            <w:r w:rsidRPr="1C1D1EB9">
              <w:rPr>
                <w:b/>
                <w:bCs/>
                <w:sz w:val="24"/>
                <w:szCs w:val="24"/>
              </w:rPr>
              <w:t xml:space="preserve">he system displays the </w:t>
            </w:r>
            <w:r w:rsidR="00425E64">
              <w:rPr>
                <w:b/>
                <w:bCs/>
                <w:sz w:val="24"/>
                <w:szCs w:val="24"/>
              </w:rPr>
              <w:t>details of the selected vehicle</w:t>
            </w:r>
            <w:r>
              <w:rPr>
                <w:b/>
                <w:bCs/>
                <w:sz w:val="24"/>
                <w:szCs w:val="24"/>
              </w:rPr>
              <w:t>.</w:t>
            </w:r>
          </w:p>
        </w:tc>
      </w:tr>
    </w:tbl>
    <w:p w14:paraId="017477B4" w14:textId="77777777" w:rsidR="006152B7" w:rsidRDefault="006152B7" w:rsidP="009F66D6">
      <w:pPr>
        <w:pStyle w:val="Normal1"/>
        <w:rPr>
          <w:b/>
          <w:color w:val="FF0000"/>
        </w:rPr>
      </w:pPr>
    </w:p>
    <w:p w14:paraId="6FC1E47D" w14:textId="77BC0202" w:rsidR="00291228" w:rsidRDefault="00291228" w:rsidP="009F66D6">
      <w:pPr>
        <w:pStyle w:val="Normal1"/>
        <w:rPr>
          <w:b/>
          <w:color w:val="FF0000"/>
        </w:rPr>
      </w:pPr>
    </w:p>
    <w:p w14:paraId="043B84FE" w14:textId="452FF405" w:rsidR="008C3CD0" w:rsidRDefault="008C3CD0" w:rsidP="008C3CD0">
      <w:pPr>
        <w:pStyle w:val="Normal1"/>
        <w:rPr>
          <w:noProof/>
        </w:rPr>
      </w:pPr>
      <w:r>
        <w:rPr>
          <w:b/>
          <w:color w:val="FF0000"/>
        </w:rPr>
        <w:tab/>
      </w:r>
      <w:r w:rsidRPr="5FFA3F6F">
        <w:rPr>
          <w:b/>
          <w:bCs/>
        </w:rPr>
        <w:t xml:space="preserve">Figure 6.2                                  Figure </w:t>
      </w:r>
      <w:r w:rsidR="007D55AC" w:rsidRPr="5FFA3F6F">
        <w:rPr>
          <w:b/>
          <w:bCs/>
        </w:rPr>
        <w:t>7</w:t>
      </w:r>
      <w:r w:rsidRPr="5FFA3F6F">
        <w:rPr>
          <w:b/>
          <w:bCs/>
        </w:rPr>
        <w:t xml:space="preserve">.1                              </w:t>
      </w:r>
      <w:r w:rsidRPr="00F5007F">
        <w:rPr>
          <w:noProof/>
        </w:rPr>
        <w:drawing>
          <wp:inline distT="0" distB="0" distL="0" distR="0" wp14:anchorId="243D5E69" wp14:editId="1DDD1324">
            <wp:extent cx="1802921" cy="3305006"/>
            <wp:effectExtent l="0" t="0" r="6985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8"/>
                    <a:srcRect t="3629"/>
                    <a:stretch/>
                  </pic:blipFill>
                  <pic:spPr bwMode="auto">
                    <a:xfrm>
                      <a:off x="0" y="0"/>
                      <a:ext cx="1823149" cy="33420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F34C66" w:rsidRPr="00F34C66">
        <w:rPr>
          <w:noProof/>
        </w:rPr>
        <w:t xml:space="preserve"> </w:t>
      </w:r>
      <w:r w:rsidR="003B11B5">
        <w:rPr>
          <w:noProof/>
        </w:rPr>
        <w:drawing>
          <wp:inline distT="0" distB="0" distL="0" distR="0" wp14:anchorId="0AD8B6BC" wp14:editId="60D97CD4">
            <wp:extent cx="1826926" cy="3320066"/>
            <wp:effectExtent l="0" t="0" r="1905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3171" cy="3404106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39D494" w14:textId="7A69C9CE" w:rsidR="00291228" w:rsidRDefault="00291228" w:rsidP="008C3CD0">
      <w:pPr>
        <w:pStyle w:val="Normal1"/>
        <w:tabs>
          <w:tab w:val="left" w:pos="5570"/>
        </w:tabs>
        <w:rPr>
          <w:b/>
          <w:color w:val="FF0000"/>
        </w:rPr>
      </w:pPr>
    </w:p>
    <w:p w14:paraId="74D0ADA3" w14:textId="77777777" w:rsidR="00291228" w:rsidRDefault="00291228" w:rsidP="009F66D6">
      <w:pPr>
        <w:pStyle w:val="Normal1"/>
        <w:rPr>
          <w:b/>
          <w:color w:val="FF0000"/>
        </w:rPr>
      </w:pPr>
    </w:p>
    <w:p w14:paraId="5F2C975C" w14:textId="77777777" w:rsidR="00291228" w:rsidRDefault="00291228" w:rsidP="009F66D6">
      <w:pPr>
        <w:pStyle w:val="Normal1"/>
        <w:rPr>
          <w:b/>
          <w:color w:val="FF0000"/>
        </w:rPr>
      </w:pPr>
    </w:p>
    <w:p w14:paraId="38D7E677" w14:textId="77777777" w:rsidR="00291228" w:rsidRDefault="00291228" w:rsidP="009F66D6">
      <w:pPr>
        <w:pStyle w:val="Normal1"/>
        <w:rPr>
          <w:b/>
          <w:color w:val="FF0000"/>
        </w:rPr>
      </w:pPr>
    </w:p>
    <w:p w14:paraId="241EC61A" w14:textId="2BA6F2EE" w:rsidR="00291228" w:rsidRDefault="00291228" w:rsidP="009F66D6">
      <w:pPr>
        <w:pStyle w:val="Normal1"/>
        <w:rPr>
          <w:b/>
          <w:color w:val="FF0000"/>
        </w:rPr>
      </w:pPr>
    </w:p>
    <w:p w14:paraId="3EC2599F" w14:textId="40F4F557" w:rsidR="0042111B" w:rsidRDefault="0042111B" w:rsidP="009F66D6">
      <w:pPr>
        <w:pStyle w:val="Normal1"/>
        <w:rPr>
          <w:b/>
          <w:color w:val="FF0000"/>
        </w:rPr>
      </w:pPr>
    </w:p>
    <w:p w14:paraId="1074D683" w14:textId="77777777" w:rsidR="0042111B" w:rsidRDefault="0042111B" w:rsidP="009F66D6">
      <w:pPr>
        <w:pStyle w:val="Normal1"/>
        <w:rPr>
          <w:b/>
          <w:color w:val="FF0000"/>
        </w:rPr>
      </w:pPr>
    </w:p>
    <w:p w14:paraId="3594B81B" w14:textId="77777777" w:rsidR="00291228" w:rsidRDefault="00291228" w:rsidP="009F66D6">
      <w:pPr>
        <w:pStyle w:val="Normal1"/>
        <w:rPr>
          <w:b/>
          <w:color w:val="FF0000"/>
        </w:rPr>
      </w:pPr>
    </w:p>
    <w:p w14:paraId="157F1687" w14:textId="77777777" w:rsidR="00291228" w:rsidRDefault="00291228" w:rsidP="009F66D6">
      <w:pPr>
        <w:pStyle w:val="Normal1"/>
        <w:rPr>
          <w:b/>
          <w:color w:val="FF0000"/>
        </w:rPr>
      </w:pPr>
    </w:p>
    <w:p w14:paraId="76B0E4A6" w14:textId="77777777" w:rsidR="00291228" w:rsidRDefault="00291228" w:rsidP="009F66D6">
      <w:pPr>
        <w:pStyle w:val="Normal1"/>
        <w:rPr>
          <w:b/>
          <w:color w:val="FF0000"/>
        </w:rPr>
      </w:pPr>
    </w:p>
    <w:p w14:paraId="7214D5D9" w14:textId="77777777" w:rsidR="00291228" w:rsidRDefault="00291228" w:rsidP="009F66D6">
      <w:pPr>
        <w:pStyle w:val="Normal1"/>
        <w:rPr>
          <w:b/>
          <w:color w:val="FF0000"/>
        </w:rPr>
      </w:pPr>
    </w:p>
    <w:p w14:paraId="1D4813A4" w14:textId="12CE1119" w:rsidR="00291228" w:rsidRDefault="00291228" w:rsidP="00291228">
      <w:pPr>
        <w:pStyle w:val="Normal1"/>
        <w:rPr>
          <w:sz w:val="21"/>
          <w:szCs w:val="21"/>
        </w:rPr>
      </w:pPr>
      <w:r>
        <w:t xml:space="preserve">UC 8: </w:t>
      </w:r>
      <w:r w:rsidR="005369D2">
        <w:t>Reserve Rental</w:t>
      </w:r>
    </w:p>
    <w:tbl>
      <w:tblPr>
        <w:tblW w:w="898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4485"/>
        <w:gridCol w:w="4500"/>
      </w:tblGrid>
      <w:tr w:rsidR="00291228" w14:paraId="60E9DEF2" w14:textId="77777777" w:rsidTr="00CA1761">
        <w:trPr>
          <w:trHeight w:val="620"/>
        </w:trPr>
        <w:tc>
          <w:tcPr>
            <w:tcW w:w="898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1262F1A" w14:textId="488B5EEB" w:rsidR="00291228" w:rsidRDefault="00291228" w:rsidP="00CA1761">
            <w:pPr>
              <w:pStyle w:val="Normal1"/>
              <w:ind w:left="140" w:right="140"/>
              <w:rPr>
                <w:b/>
                <w:bCs/>
                <w:sz w:val="24"/>
                <w:szCs w:val="24"/>
              </w:rPr>
            </w:pPr>
            <w:r w:rsidRPr="647C944D">
              <w:rPr>
                <w:b/>
                <w:bCs/>
                <w:sz w:val="24"/>
                <w:szCs w:val="24"/>
              </w:rPr>
              <w:t xml:space="preserve">Precondition: </w:t>
            </w:r>
            <w:r w:rsidRPr="1266DCAB">
              <w:rPr>
                <w:b/>
                <w:bCs/>
                <w:sz w:val="24"/>
                <w:szCs w:val="24"/>
              </w:rPr>
              <w:t xml:space="preserve">The system has an account </w:t>
            </w:r>
            <w:r w:rsidRPr="39E586A6">
              <w:rPr>
                <w:b/>
                <w:bCs/>
                <w:sz w:val="24"/>
                <w:szCs w:val="24"/>
              </w:rPr>
              <w:t xml:space="preserve">for the System User </w:t>
            </w:r>
            <w:r w:rsidRPr="1266DCAB">
              <w:rPr>
                <w:b/>
                <w:bCs/>
                <w:sz w:val="24"/>
                <w:szCs w:val="24"/>
              </w:rPr>
              <w:t xml:space="preserve">in the Arlington Auto Car Rental System </w:t>
            </w:r>
            <w:r w:rsidRPr="39E586A6">
              <w:rPr>
                <w:b/>
                <w:bCs/>
                <w:sz w:val="24"/>
                <w:szCs w:val="24"/>
              </w:rPr>
              <w:t>that is logged in</w:t>
            </w:r>
            <w:r w:rsidR="00EB72D6">
              <w:rPr>
                <w:b/>
                <w:bCs/>
                <w:sz w:val="24"/>
                <w:szCs w:val="24"/>
              </w:rPr>
              <w:t xml:space="preserve"> and on User’s Selected Vehicles screen.</w:t>
            </w:r>
          </w:p>
        </w:tc>
      </w:tr>
      <w:tr w:rsidR="00291228" w14:paraId="5293514B" w14:textId="77777777" w:rsidTr="00CA1761">
        <w:trPr>
          <w:trHeight w:val="5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71AD657" w14:textId="77777777" w:rsidR="00291228" w:rsidRDefault="00291228" w:rsidP="00CA1761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04A57C20">
              <w:rPr>
                <w:b/>
                <w:bCs/>
                <w:sz w:val="21"/>
                <w:szCs w:val="21"/>
              </w:rPr>
              <w:t xml:space="preserve">Actor: </w:t>
            </w:r>
            <w:r>
              <w:rPr>
                <w:b/>
                <w:bCs/>
                <w:sz w:val="21"/>
                <w:szCs w:val="21"/>
              </w:rPr>
              <w:t>User</w:t>
            </w:r>
          </w:p>
        </w:tc>
        <w:tc>
          <w:tcPr>
            <w:tcW w:w="4500" w:type="dxa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B9D74B7" w14:textId="77777777" w:rsidR="00291228" w:rsidRDefault="00291228" w:rsidP="00CA1761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1266DCAB">
              <w:rPr>
                <w:b/>
                <w:bCs/>
                <w:sz w:val="21"/>
                <w:szCs w:val="21"/>
              </w:rPr>
              <w:t>System: Arlington Auto Car Rental System</w:t>
            </w:r>
          </w:p>
        </w:tc>
      </w:tr>
      <w:tr w:rsidR="00291228" w14:paraId="4A23BB8D" w14:textId="77777777" w:rsidTr="00CA1761">
        <w:trPr>
          <w:trHeight w:val="44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8A288A7" w14:textId="77777777" w:rsidR="00291228" w:rsidRDefault="00291228" w:rsidP="00CA1761">
            <w:pPr>
              <w:pStyle w:val="Normal1"/>
              <w:ind w:left="140" w:right="140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 xml:space="preserve"> 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E6169C7" w14:textId="01D6E0DA" w:rsidR="00291228" w:rsidRDefault="00291228" w:rsidP="00CA1761">
            <w:pPr>
              <w:pStyle w:val="Normal1"/>
              <w:ind w:left="140" w:right="140"/>
              <w:rPr>
                <w:b/>
                <w:bCs/>
              </w:rPr>
            </w:pPr>
            <w:r w:rsidRPr="446BA984">
              <w:rPr>
                <w:sz w:val="21"/>
                <w:szCs w:val="21"/>
              </w:rPr>
              <w:t xml:space="preserve">0. </w:t>
            </w:r>
            <w:r>
              <w:t xml:space="preserve">System displays the User’s </w:t>
            </w:r>
            <w:r w:rsidR="00335146">
              <w:rPr>
                <w:sz w:val="21"/>
                <w:szCs w:val="21"/>
              </w:rPr>
              <w:t>Selected Vehicle screen</w:t>
            </w:r>
            <w:r w:rsidR="00335146">
              <w:rPr>
                <w:b/>
                <w:bCs/>
              </w:rPr>
              <w:t xml:space="preserve"> </w:t>
            </w:r>
            <w:r w:rsidR="00B507E3">
              <w:rPr>
                <w:b/>
                <w:bCs/>
              </w:rPr>
              <w:t>(Figure 7.1)</w:t>
            </w:r>
          </w:p>
        </w:tc>
      </w:tr>
      <w:tr w:rsidR="00291228" w14:paraId="056EA6DF" w14:textId="77777777" w:rsidTr="00CA1761">
        <w:trPr>
          <w:trHeight w:val="6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7DEFC45" w14:textId="362A1F48" w:rsidR="00291228" w:rsidRDefault="00291228" w:rsidP="00CA1761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74A828EB">
              <w:rPr>
                <w:b/>
                <w:bCs/>
                <w:sz w:val="21"/>
                <w:szCs w:val="21"/>
              </w:rPr>
              <w:t xml:space="preserve">1. TUCBW </w:t>
            </w:r>
            <w:r w:rsidRPr="74A828EB">
              <w:rPr>
                <w:sz w:val="21"/>
                <w:szCs w:val="21"/>
              </w:rPr>
              <w:t xml:space="preserve">the User </w:t>
            </w:r>
            <w:r w:rsidR="00055C54">
              <w:rPr>
                <w:sz w:val="21"/>
                <w:szCs w:val="21"/>
              </w:rPr>
              <w:t xml:space="preserve">may </w:t>
            </w:r>
            <w:r w:rsidR="004F396A">
              <w:rPr>
                <w:sz w:val="21"/>
                <w:szCs w:val="21"/>
              </w:rPr>
              <w:t xml:space="preserve">choose Optional Features and </w:t>
            </w:r>
            <w:r w:rsidRPr="74A828EB">
              <w:rPr>
                <w:sz w:val="21"/>
                <w:szCs w:val="21"/>
              </w:rPr>
              <w:t>select the ‘</w:t>
            </w:r>
            <w:r w:rsidR="002770D1">
              <w:rPr>
                <w:sz w:val="21"/>
                <w:szCs w:val="21"/>
              </w:rPr>
              <w:t>Reserve</w:t>
            </w:r>
            <w:r w:rsidR="00335146">
              <w:rPr>
                <w:sz w:val="21"/>
                <w:szCs w:val="21"/>
              </w:rPr>
              <w:t>’</w:t>
            </w:r>
            <w:r w:rsidR="002770D1">
              <w:rPr>
                <w:sz w:val="21"/>
                <w:szCs w:val="21"/>
              </w:rPr>
              <w:t xml:space="preserve"> </w:t>
            </w:r>
            <w:r w:rsidRPr="74A828EB">
              <w:rPr>
                <w:sz w:val="21"/>
                <w:szCs w:val="21"/>
              </w:rPr>
              <w:t xml:space="preserve">function </w:t>
            </w:r>
            <w:r w:rsidR="00CF729C">
              <w:rPr>
                <w:sz w:val="21"/>
                <w:szCs w:val="21"/>
              </w:rPr>
              <w:t xml:space="preserve">on the </w:t>
            </w:r>
            <w:r w:rsidRPr="74A828EB">
              <w:rPr>
                <w:sz w:val="21"/>
                <w:szCs w:val="21"/>
              </w:rPr>
              <w:t xml:space="preserve">User’s </w:t>
            </w:r>
            <w:r w:rsidR="00CF729C">
              <w:rPr>
                <w:sz w:val="21"/>
                <w:szCs w:val="21"/>
              </w:rPr>
              <w:t>Selected</w:t>
            </w:r>
            <w:r w:rsidRPr="74A828EB">
              <w:rPr>
                <w:sz w:val="21"/>
                <w:szCs w:val="21"/>
              </w:rPr>
              <w:t xml:space="preserve"> Vehicle </w:t>
            </w:r>
            <w:r w:rsidR="00335146">
              <w:rPr>
                <w:sz w:val="21"/>
                <w:szCs w:val="21"/>
              </w:rPr>
              <w:t>s</w:t>
            </w:r>
            <w:r w:rsidRPr="74A828EB">
              <w:rPr>
                <w:sz w:val="21"/>
                <w:szCs w:val="21"/>
              </w:rPr>
              <w:t>creen</w:t>
            </w:r>
            <w:r w:rsidR="00C260CB">
              <w:rPr>
                <w:sz w:val="21"/>
                <w:szCs w:val="21"/>
              </w:rPr>
              <w:t xml:space="preserve"> by </w:t>
            </w:r>
            <w:r w:rsidR="00706377">
              <w:rPr>
                <w:sz w:val="21"/>
                <w:szCs w:val="21"/>
              </w:rPr>
              <w:t>choosing</w:t>
            </w:r>
            <w:r w:rsidR="00C260CB">
              <w:rPr>
                <w:sz w:val="21"/>
                <w:szCs w:val="21"/>
              </w:rPr>
              <w:t xml:space="preserve"> the </w:t>
            </w:r>
            <w:r w:rsidR="00685B87">
              <w:rPr>
                <w:sz w:val="21"/>
                <w:szCs w:val="21"/>
              </w:rPr>
              <w:t>‘</w:t>
            </w:r>
            <w:r w:rsidR="00C260CB">
              <w:rPr>
                <w:sz w:val="21"/>
                <w:szCs w:val="21"/>
              </w:rPr>
              <w:t>Reserve</w:t>
            </w:r>
            <w:r w:rsidR="00685B87">
              <w:rPr>
                <w:sz w:val="21"/>
                <w:szCs w:val="21"/>
              </w:rPr>
              <w:t>’</w:t>
            </w:r>
            <w:r w:rsidR="00C260CB">
              <w:rPr>
                <w:sz w:val="21"/>
                <w:szCs w:val="21"/>
              </w:rPr>
              <w:t xml:space="preserve"> </w:t>
            </w:r>
            <w:r w:rsidR="00706377">
              <w:rPr>
                <w:sz w:val="21"/>
                <w:szCs w:val="21"/>
              </w:rPr>
              <w:t>option</w:t>
            </w:r>
            <w:r w:rsidR="00C260CB">
              <w:rPr>
                <w:sz w:val="21"/>
                <w:szCs w:val="21"/>
              </w:rPr>
              <w:t>.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6590FA4" w14:textId="77777777" w:rsidR="006F40F0" w:rsidRDefault="006F40F0" w:rsidP="006F40F0">
            <w:pPr>
              <w:pStyle w:val="Normal1"/>
              <w:ind w:left="140" w:right="140"/>
              <w:rPr>
                <w:rFonts w:ascii="Times New Roman" w:hAnsi="Times New Roman" w:cs="Times New Roman"/>
                <w:sz w:val="21"/>
                <w:szCs w:val="21"/>
              </w:rPr>
            </w:pPr>
            <w:r w:rsidRPr="0A291F3C">
              <w:rPr>
                <w:rFonts w:ascii="Times New Roman" w:hAnsi="Times New Roman" w:cs="Times New Roman"/>
                <w:sz w:val="36"/>
                <w:szCs w:val="36"/>
              </w:rPr>
              <w:t>*</w:t>
            </w:r>
            <w:r w:rsidRPr="0A291F3C">
              <w:rPr>
                <w:sz w:val="21"/>
                <w:szCs w:val="21"/>
              </w:rPr>
              <w:t xml:space="preserve"> </w:t>
            </w:r>
          </w:p>
          <w:p w14:paraId="2080BA0F" w14:textId="6DD5758D" w:rsidR="00291228" w:rsidRDefault="00291228" w:rsidP="00CA1761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70E5F14B">
              <w:rPr>
                <w:sz w:val="21"/>
                <w:szCs w:val="21"/>
              </w:rPr>
              <w:t>2. The system displays the</w:t>
            </w:r>
            <w:r w:rsidR="00400A23">
              <w:rPr>
                <w:sz w:val="21"/>
                <w:szCs w:val="21"/>
              </w:rPr>
              <w:t xml:space="preserve"> </w:t>
            </w:r>
            <w:r w:rsidR="00051AA5">
              <w:rPr>
                <w:sz w:val="21"/>
                <w:szCs w:val="21"/>
              </w:rPr>
              <w:t xml:space="preserve">details </w:t>
            </w:r>
            <w:r w:rsidRPr="70E5F14B">
              <w:rPr>
                <w:sz w:val="21"/>
                <w:szCs w:val="21"/>
              </w:rPr>
              <w:t>of the</w:t>
            </w:r>
            <w:r w:rsidR="00400A23">
              <w:rPr>
                <w:sz w:val="21"/>
                <w:szCs w:val="21"/>
              </w:rPr>
              <w:t xml:space="preserve"> reservation</w:t>
            </w:r>
            <w:r w:rsidR="007B4F16">
              <w:rPr>
                <w:sz w:val="21"/>
                <w:szCs w:val="21"/>
              </w:rPr>
              <w:t xml:space="preserve"> on Reservation Summary screen</w:t>
            </w:r>
            <w:r w:rsidR="00335146">
              <w:rPr>
                <w:sz w:val="21"/>
                <w:szCs w:val="21"/>
              </w:rPr>
              <w:t xml:space="preserve"> </w:t>
            </w:r>
            <w:r w:rsidR="00B507E3" w:rsidRPr="00B507E3">
              <w:rPr>
                <w:b/>
                <w:bCs/>
                <w:sz w:val="21"/>
                <w:szCs w:val="21"/>
              </w:rPr>
              <w:t>(</w:t>
            </w:r>
            <w:r w:rsidR="00B507E3">
              <w:rPr>
                <w:b/>
                <w:bCs/>
                <w:sz w:val="21"/>
                <w:szCs w:val="21"/>
              </w:rPr>
              <w:t>Figure 8.1</w:t>
            </w:r>
            <w:r w:rsidR="00B507E3" w:rsidRPr="00B507E3">
              <w:rPr>
                <w:b/>
                <w:bCs/>
                <w:sz w:val="21"/>
                <w:szCs w:val="21"/>
              </w:rPr>
              <w:t>)</w:t>
            </w:r>
          </w:p>
        </w:tc>
      </w:tr>
      <w:tr w:rsidR="00291228" w14:paraId="330EB125" w14:textId="77777777" w:rsidTr="00CA1761">
        <w:trPr>
          <w:trHeight w:val="82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1046F30" w14:textId="7DC340E5" w:rsidR="00291228" w:rsidRPr="005633F3" w:rsidRDefault="000B6A5A" w:rsidP="00CA1761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003971FA">
              <w:rPr>
                <w:b/>
                <w:bCs/>
                <w:sz w:val="21"/>
                <w:szCs w:val="21"/>
              </w:rPr>
              <w:t>3</w:t>
            </w:r>
            <w:r w:rsidR="00291228" w:rsidRPr="003971FA">
              <w:rPr>
                <w:b/>
                <w:bCs/>
                <w:sz w:val="21"/>
                <w:szCs w:val="21"/>
              </w:rPr>
              <w:t xml:space="preserve">. </w:t>
            </w:r>
            <w:r w:rsidR="00051AA5" w:rsidRPr="003971FA">
              <w:rPr>
                <w:b/>
                <w:bCs/>
                <w:sz w:val="21"/>
                <w:szCs w:val="21"/>
              </w:rPr>
              <w:t>TUCE</w:t>
            </w:r>
            <w:r w:rsidR="003971FA" w:rsidRPr="003971FA">
              <w:rPr>
                <w:b/>
                <w:bCs/>
                <w:sz w:val="21"/>
                <w:szCs w:val="21"/>
              </w:rPr>
              <w:t>W</w:t>
            </w:r>
            <w:r w:rsidR="003971FA">
              <w:rPr>
                <w:sz w:val="21"/>
                <w:szCs w:val="21"/>
              </w:rPr>
              <w:t xml:space="preserve"> t</w:t>
            </w:r>
            <w:r w:rsidR="00291228" w:rsidRPr="7B8CA2DE">
              <w:rPr>
                <w:sz w:val="21"/>
                <w:szCs w:val="21"/>
              </w:rPr>
              <w:t xml:space="preserve">he User </w:t>
            </w:r>
            <w:r w:rsidR="00291228">
              <w:rPr>
                <w:sz w:val="21"/>
                <w:szCs w:val="21"/>
              </w:rPr>
              <w:t xml:space="preserve">sees the </w:t>
            </w:r>
            <w:r w:rsidR="00BE28D7">
              <w:rPr>
                <w:sz w:val="21"/>
                <w:szCs w:val="21"/>
              </w:rPr>
              <w:t xml:space="preserve">reserved rental </w:t>
            </w:r>
            <w:r w:rsidR="003761CB">
              <w:rPr>
                <w:sz w:val="21"/>
                <w:szCs w:val="21"/>
              </w:rPr>
              <w:t xml:space="preserve">on </w:t>
            </w:r>
            <w:r w:rsidR="00A02BC4">
              <w:rPr>
                <w:sz w:val="21"/>
                <w:szCs w:val="21"/>
              </w:rPr>
              <w:t xml:space="preserve">the </w:t>
            </w:r>
            <w:r w:rsidR="007C6022">
              <w:rPr>
                <w:sz w:val="21"/>
                <w:szCs w:val="21"/>
              </w:rPr>
              <w:t xml:space="preserve">Reservation </w:t>
            </w:r>
            <w:r w:rsidR="007B6299">
              <w:rPr>
                <w:sz w:val="21"/>
                <w:szCs w:val="21"/>
              </w:rPr>
              <w:t>Sum</w:t>
            </w:r>
            <w:r w:rsidR="004E1E61">
              <w:rPr>
                <w:sz w:val="21"/>
                <w:szCs w:val="21"/>
              </w:rPr>
              <w:t>mary</w:t>
            </w:r>
            <w:r w:rsidR="006204B8">
              <w:rPr>
                <w:sz w:val="21"/>
                <w:szCs w:val="21"/>
              </w:rPr>
              <w:t xml:space="preserve"> screen.</w:t>
            </w:r>
          </w:p>
          <w:p w14:paraId="222A446E" w14:textId="77777777" w:rsidR="00291228" w:rsidRPr="005633F3" w:rsidRDefault="00291228" w:rsidP="00CA1761">
            <w:pPr>
              <w:pStyle w:val="Normal1"/>
              <w:ind w:left="140" w:right="140"/>
              <w:rPr>
                <w:sz w:val="21"/>
                <w:szCs w:val="21"/>
              </w:rPr>
            </w:pPr>
          </w:p>
          <w:p w14:paraId="4A8FE815" w14:textId="77777777" w:rsidR="00291228" w:rsidRDefault="00291228" w:rsidP="00CA1761">
            <w:pPr>
              <w:pStyle w:val="Normal1"/>
              <w:ind w:left="140" w:right="140"/>
              <w:rPr>
                <w:sz w:val="21"/>
                <w:szCs w:val="21"/>
              </w:rPr>
            </w:pP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DC754D9" w14:textId="77777777" w:rsidR="00291228" w:rsidRDefault="00291228" w:rsidP="00CA1761">
            <w:pPr>
              <w:pStyle w:val="Normal1"/>
              <w:ind w:right="140"/>
              <w:rPr>
                <w:sz w:val="21"/>
                <w:szCs w:val="21"/>
              </w:rPr>
            </w:pPr>
          </w:p>
        </w:tc>
      </w:tr>
      <w:tr w:rsidR="00291228" w14:paraId="28621832" w14:textId="77777777" w:rsidTr="00CA1761">
        <w:trPr>
          <w:trHeight w:val="660"/>
        </w:trPr>
        <w:tc>
          <w:tcPr>
            <w:tcW w:w="8985" w:type="dxa"/>
            <w:gridSpan w:val="2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5AEA7A4" w14:textId="6E238A73" w:rsidR="00291228" w:rsidRDefault="00291228" w:rsidP="00CA1761">
            <w:pPr>
              <w:pStyle w:val="Normal1"/>
              <w:ind w:left="140" w:right="140"/>
              <w:rPr>
                <w:b/>
                <w:sz w:val="24"/>
                <w:szCs w:val="24"/>
              </w:rPr>
            </w:pPr>
            <w:r w:rsidRPr="1C1D1EB9">
              <w:rPr>
                <w:b/>
                <w:bCs/>
                <w:sz w:val="24"/>
                <w:szCs w:val="24"/>
              </w:rPr>
              <w:t xml:space="preserve">Post condition: </w:t>
            </w:r>
            <w:r>
              <w:rPr>
                <w:b/>
                <w:bCs/>
                <w:sz w:val="24"/>
                <w:szCs w:val="24"/>
              </w:rPr>
              <w:t>T</w:t>
            </w:r>
            <w:r w:rsidRPr="1C1D1EB9">
              <w:rPr>
                <w:b/>
                <w:bCs/>
                <w:sz w:val="24"/>
                <w:szCs w:val="24"/>
              </w:rPr>
              <w:t xml:space="preserve">he system displays the </w:t>
            </w:r>
            <w:r>
              <w:rPr>
                <w:b/>
                <w:bCs/>
                <w:sz w:val="24"/>
                <w:szCs w:val="24"/>
              </w:rPr>
              <w:t xml:space="preserve">details of the </w:t>
            </w:r>
            <w:r w:rsidR="00492977">
              <w:rPr>
                <w:b/>
                <w:bCs/>
                <w:sz w:val="24"/>
                <w:szCs w:val="24"/>
              </w:rPr>
              <w:t>reserved rental</w:t>
            </w:r>
            <w:r>
              <w:rPr>
                <w:b/>
                <w:bCs/>
                <w:sz w:val="24"/>
                <w:szCs w:val="24"/>
              </w:rPr>
              <w:t>.</w:t>
            </w:r>
          </w:p>
        </w:tc>
      </w:tr>
    </w:tbl>
    <w:p w14:paraId="19062F0F" w14:textId="77777777" w:rsidR="00291228" w:rsidRDefault="00291228" w:rsidP="009F66D6">
      <w:pPr>
        <w:pStyle w:val="Normal1"/>
        <w:rPr>
          <w:b/>
          <w:color w:val="FF0000"/>
        </w:rPr>
      </w:pPr>
    </w:p>
    <w:p w14:paraId="2D20DA49" w14:textId="77777777" w:rsidR="009C5975" w:rsidRDefault="009C5975" w:rsidP="009F66D6">
      <w:pPr>
        <w:pStyle w:val="Normal1"/>
        <w:rPr>
          <w:b/>
          <w:color w:val="FF0000"/>
        </w:rPr>
      </w:pPr>
    </w:p>
    <w:p w14:paraId="4AC3AF52" w14:textId="13BA1A7A" w:rsidR="003D5539" w:rsidRDefault="003D5539" w:rsidP="003D5539">
      <w:pPr>
        <w:pStyle w:val="Normal1"/>
        <w:rPr>
          <w:noProof/>
        </w:rPr>
      </w:pPr>
      <w:r>
        <w:rPr>
          <w:b/>
          <w:color w:val="FF0000"/>
        </w:rPr>
        <w:tab/>
      </w:r>
      <w:r w:rsidRPr="5FFA3F6F">
        <w:rPr>
          <w:b/>
          <w:bCs/>
        </w:rPr>
        <w:t xml:space="preserve">Figure </w:t>
      </w:r>
      <w:r>
        <w:rPr>
          <w:b/>
          <w:bCs/>
        </w:rPr>
        <w:t>7.1</w:t>
      </w:r>
      <w:r w:rsidRPr="5FFA3F6F">
        <w:rPr>
          <w:b/>
          <w:bCs/>
        </w:rPr>
        <w:t xml:space="preserve">                                  Figure </w:t>
      </w:r>
      <w:r w:rsidR="0089266D">
        <w:rPr>
          <w:b/>
          <w:bCs/>
        </w:rPr>
        <w:t>8</w:t>
      </w:r>
      <w:r w:rsidRPr="5FFA3F6F">
        <w:rPr>
          <w:b/>
          <w:bCs/>
        </w:rPr>
        <w:t xml:space="preserve">.1                              </w:t>
      </w:r>
      <w:r w:rsidRPr="00F34C66">
        <w:rPr>
          <w:noProof/>
        </w:rPr>
        <w:t xml:space="preserve"> </w:t>
      </w:r>
      <w:r w:rsidR="003B11B5">
        <w:rPr>
          <w:noProof/>
        </w:rPr>
        <w:drawing>
          <wp:inline distT="0" distB="0" distL="0" distR="0" wp14:anchorId="65966733" wp14:editId="3F74ED19">
            <wp:extent cx="2199736" cy="3997571"/>
            <wp:effectExtent l="0" t="0" r="0" b="3175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7289" cy="4120335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6762F">
        <w:rPr>
          <w:noProof/>
        </w:rPr>
        <w:drawing>
          <wp:inline distT="0" distB="0" distL="0" distR="0" wp14:anchorId="5914B7CD" wp14:editId="7F1996C6">
            <wp:extent cx="2225616" cy="4018839"/>
            <wp:effectExtent l="0" t="0" r="3810" b="127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7234" cy="40939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E8C494" w14:textId="77777777" w:rsidR="009C5975" w:rsidRDefault="009C5975" w:rsidP="009F66D6">
      <w:pPr>
        <w:pStyle w:val="Normal1"/>
        <w:rPr>
          <w:b/>
          <w:color w:val="FF0000"/>
        </w:rPr>
      </w:pPr>
    </w:p>
    <w:p w14:paraId="6D209B2A" w14:textId="77777777" w:rsidR="009C5975" w:rsidRDefault="009C5975" w:rsidP="009F66D6">
      <w:pPr>
        <w:pStyle w:val="Normal1"/>
        <w:rPr>
          <w:b/>
          <w:color w:val="FF0000"/>
        </w:rPr>
      </w:pPr>
    </w:p>
    <w:p w14:paraId="31C78F96" w14:textId="77777777" w:rsidR="009C5975" w:rsidRDefault="009C5975" w:rsidP="009F66D6">
      <w:pPr>
        <w:pStyle w:val="Normal1"/>
        <w:rPr>
          <w:b/>
          <w:color w:val="FF0000"/>
        </w:rPr>
      </w:pPr>
    </w:p>
    <w:p w14:paraId="4C3FAC60" w14:textId="77777777" w:rsidR="009C5975" w:rsidRDefault="009C5975" w:rsidP="009F66D6">
      <w:pPr>
        <w:pStyle w:val="Normal1"/>
        <w:rPr>
          <w:b/>
          <w:color w:val="FF0000"/>
        </w:rPr>
      </w:pPr>
    </w:p>
    <w:p w14:paraId="458A54C7" w14:textId="02455B78" w:rsidR="323ABC71" w:rsidRDefault="323ABC71" w:rsidP="323ABC71">
      <w:pPr>
        <w:pStyle w:val="Normal1"/>
        <w:rPr>
          <w:b/>
          <w:bCs/>
          <w:color w:val="FF0000"/>
        </w:rPr>
      </w:pPr>
    </w:p>
    <w:p w14:paraId="19C44BCF" w14:textId="77777777" w:rsidR="009C5975" w:rsidRDefault="009C5975" w:rsidP="009F66D6">
      <w:pPr>
        <w:pStyle w:val="Normal1"/>
        <w:rPr>
          <w:b/>
          <w:color w:val="FF0000"/>
        </w:rPr>
      </w:pPr>
    </w:p>
    <w:p w14:paraId="0DE113FA" w14:textId="2F675064" w:rsidR="009C5975" w:rsidRDefault="009C5975" w:rsidP="009C5975">
      <w:pPr>
        <w:pStyle w:val="Normal1"/>
        <w:rPr>
          <w:sz w:val="21"/>
          <w:szCs w:val="21"/>
        </w:rPr>
      </w:pPr>
      <w:r>
        <w:t xml:space="preserve">UC </w:t>
      </w:r>
      <w:r w:rsidR="00D609EB">
        <w:t>13</w:t>
      </w:r>
      <w:r>
        <w:t xml:space="preserve">: </w:t>
      </w:r>
      <w:r w:rsidR="00D609EB">
        <w:t xml:space="preserve">Search </w:t>
      </w:r>
      <w:r w:rsidR="00B93B4A">
        <w:t>A</w:t>
      </w:r>
      <w:r w:rsidR="00D609EB">
        <w:t>ll</w:t>
      </w:r>
      <w:r w:rsidR="00B93B4A">
        <w:t xml:space="preserve"> Users</w:t>
      </w:r>
    </w:p>
    <w:tbl>
      <w:tblPr>
        <w:tblW w:w="898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4485"/>
        <w:gridCol w:w="4500"/>
      </w:tblGrid>
      <w:tr w:rsidR="009C5975" w14:paraId="2BF6262A" w14:textId="77777777" w:rsidTr="44C44D0B">
        <w:trPr>
          <w:trHeight w:val="620"/>
        </w:trPr>
        <w:tc>
          <w:tcPr>
            <w:tcW w:w="898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EC80F0D" w14:textId="3BE9F3FD" w:rsidR="009C5975" w:rsidRDefault="009C5975" w:rsidP="00CA1761">
            <w:pPr>
              <w:pStyle w:val="Normal1"/>
              <w:ind w:left="140" w:right="140"/>
              <w:rPr>
                <w:b/>
                <w:bCs/>
                <w:sz w:val="24"/>
                <w:szCs w:val="24"/>
              </w:rPr>
            </w:pPr>
            <w:r w:rsidRPr="647C944D">
              <w:rPr>
                <w:b/>
                <w:bCs/>
                <w:sz w:val="24"/>
                <w:szCs w:val="24"/>
              </w:rPr>
              <w:t xml:space="preserve">Precondition: </w:t>
            </w:r>
            <w:r w:rsidRPr="1266DCAB">
              <w:rPr>
                <w:b/>
                <w:bCs/>
                <w:sz w:val="24"/>
                <w:szCs w:val="24"/>
              </w:rPr>
              <w:t xml:space="preserve">The system has an account </w:t>
            </w:r>
            <w:r w:rsidRPr="39E586A6">
              <w:rPr>
                <w:b/>
                <w:bCs/>
                <w:sz w:val="24"/>
                <w:szCs w:val="24"/>
              </w:rPr>
              <w:t xml:space="preserve">for the </w:t>
            </w:r>
            <w:r w:rsidR="003827C3">
              <w:rPr>
                <w:b/>
                <w:bCs/>
                <w:sz w:val="24"/>
                <w:szCs w:val="24"/>
              </w:rPr>
              <w:t>Admin</w:t>
            </w:r>
            <w:r w:rsidRPr="39E586A6">
              <w:rPr>
                <w:b/>
                <w:bCs/>
                <w:sz w:val="24"/>
                <w:szCs w:val="24"/>
              </w:rPr>
              <w:t xml:space="preserve"> </w:t>
            </w:r>
            <w:r w:rsidRPr="1266DCAB">
              <w:rPr>
                <w:b/>
                <w:bCs/>
                <w:sz w:val="24"/>
                <w:szCs w:val="24"/>
              </w:rPr>
              <w:t xml:space="preserve">in the Arlington Auto Car Rental System </w:t>
            </w:r>
            <w:r w:rsidRPr="39E586A6">
              <w:rPr>
                <w:b/>
                <w:bCs/>
                <w:sz w:val="24"/>
                <w:szCs w:val="24"/>
              </w:rPr>
              <w:t>that is logged in</w:t>
            </w:r>
            <w:r w:rsidR="00A83606">
              <w:rPr>
                <w:b/>
                <w:bCs/>
                <w:sz w:val="24"/>
                <w:szCs w:val="24"/>
              </w:rPr>
              <w:t xml:space="preserve"> and on admin Home screen.</w:t>
            </w:r>
          </w:p>
        </w:tc>
      </w:tr>
      <w:tr w:rsidR="009C5975" w14:paraId="5946C4AC" w14:textId="77777777" w:rsidTr="44C44D0B">
        <w:trPr>
          <w:trHeight w:val="5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D22D4D4" w14:textId="15C44016" w:rsidR="009C5975" w:rsidRDefault="009C5975" w:rsidP="00CA1761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04A57C20">
              <w:rPr>
                <w:b/>
                <w:bCs/>
                <w:sz w:val="21"/>
                <w:szCs w:val="21"/>
              </w:rPr>
              <w:t xml:space="preserve">Actor: </w:t>
            </w:r>
            <w:r w:rsidR="00AA5E9C">
              <w:rPr>
                <w:b/>
                <w:bCs/>
                <w:sz w:val="21"/>
                <w:szCs w:val="21"/>
              </w:rPr>
              <w:t>Admin</w:t>
            </w:r>
          </w:p>
        </w:tc>
        <w:tc>
          <w:tcPr>
            <w:tcW w:w="4500" w:type="dxa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C4B8C00" w14:textId="77777777" w:rsidR="009C5975" w:rsidRDefault="009C5975" w:rsidP="00CA1761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1266DCAB">
              <w:rPr>
                <w:b/>
                <w:bCs/>
                <w:sz w:val="21"/>
                <w:szCs w:val="21"/>
              </w:rPr>
              <w:t>System: Arlington Auto Car Rental System</w:t>
            </w:r>
          </w:p>
        </w:tc>
      </w:tr>
      <w:tr w:rsidR="009C5975" w14:paraId="53D9C8F2" w14:textId="77777777" w:rsidTr="44C44D0B">
        <w:trPr>
          <w:trHeight w:val="44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AF3F12D" w14:textId="77777777" w:rsidR="009C5975" w:rsidRDefault="009C5975" w:rsidP="00CA1761">
            <w:pPr>
              <w:pStyle w:val="Normal1"/>
              <w:ind w:left="140" w:right="140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 xml:space="preserve"> 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B77F409" w14:textId="3D4A809F" w:rsidR="009C5975" w:rsidRDefault="009C5975" w:rsidP="00CA1761">
            <w:pPr>
              <w:pStyle w:val="Normal1"/>
              <w:ind w:left="140" w:right="140"/>
              <w:rPr>
                <w:b/>
                <w:bCs/>
              </w:rPr>
            </w:pPr>
            <w:r w:rsidRPr="446BA984">
              <w:rPr>
                <w:sz w:val="21"/>
                <w:szCs w:val="21"/>
              </w:rPr>
              <w:t xml:space="preserve">0. </w:t>
            </w:r>
            <w:r>
              <w:t xml:space="preserve">System displays the </w:t>
            </w:r>
            <w:r w:rsidR="000E1C72">
              <w:t xml:space="preserve">Admin Home </w:t>
            </w:r>
            <w:r w:rsidR="004C2320">
              <w:t>s</w:t>
            </w:r>
            <w:r w:rsidR="000E1C72">
              <w:t>creen</w:t>
            </w:r>
            <w:r w:rsidR="1DD88D84">
              <w:t xml:space="preserve"> </w:t>
            </w:r>
            <w:r w:rsidR="1DD88D84" w:rsidRPr="2B77147A">
              <w:rPr>
                <w:b/>
                <w:bCs/>
              </w:rPr>
              <w:t>(Figure 2.1)</w:t>
            </w:r>
            <w:r w:rsidR="000E1C72">
              <w:t>.</w:t>
            </w:r>
          </w:p>
        </w:tc>
      </w:tr>
      <w:tr w:rsidR="009C5975" w14:paraId="563918D3" w14:textId="77777777" w:rsidTr="44C44D0B">
        <w:trPr>
          <w:trHeight w:val="6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4FED749" w14:textId="42465606" w:rsidR="009C5975" w:rsidRDefault="009C5975" w:rsidP="00CA1761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74A828EB">
              <w:rPr>
                <w:b/>
                <w:bCs/>
                <w:sz w:val="21"/>
                <w:szCs w:val="21"/>
              </w:rPr>
              <w:t xml:space="preserve">1. TUCBW </w:t>
            </w:r>
            <w:r w:rsidRPr="74A828EB">
              <w:rPr>
                <w:sz w:val="21"/>
                <w:szCs w:val="21"/>
              </w:rPr>
              <w:t xml:space="preserve">the </w:t>
            </w:r>
            <w:r w:rsidR="00602EE1">
              <w:rPr>
                <w:sz w:val="21"/>
                <w:szCs w:val="21"/>
              </w:rPr>
              <w:t>admin</w:t>
            </w:r>
            <w:r w:rsidRPr="74A828EB">
              <w:rPr>
                <w:sz w:val="21"/>
                <w:szCs w:val="21"/>
              </w:rPr>
              <w:t xml:space="preserve"> selects the </w:t>
            </w:r>
            <w:r w:rsidR="00602EE1">
              <w:rPr>
                <w:sz w:val="21"/>
                <w:szCs w:val="21"/>
              </w:rPr>
              <w:t xml:space="preserve">‘Search All Users’ function from the Admin Home </w:t>
            </w:r>
            <w:r w:rsidR="00000C93">
              <w:rPr>
                <w:sz w:val="21"/>
                <w:szCs w:val="21"/>
              </w:rPr>
              <w:t>s</w:t>
            </w:r>
            <w:r w:rsidR="00602EE1">
              <w:rPr>
                <w:sz w:val="21"/>
                <w:szCs w:val="21"/>
              </w:rPr>
              <w:t>creen.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F95F086" w14:textId="1F5EF062" w:rsidR="009C5975" w:rsidRDefault="009C5975" w:rsidP="00CA1761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70E5F14B">
              <w:rPr>
                <w:sz w:val="21"/>
                <w:szCs w:val="21"/>
              </w:rPr>
              <w:t xml:space="preserve">2. </w:t>
            </w:r>
            <w:commentRangeStart w:id="2"/>
            <w:r w:rsidRPr="70E5F14B">
              <w:rPr>
                <w:sz w:val="21"/>
                <w:szCs w:val="21"/>
              </w:rPr>
              <w:t>The system displays the</w:t>
            </w:r>
            <w:r>
              <w:rPr>
                <w:sz w:val="21"/>
                <w:szCs w:val="21"/>
              </w:rPr>
              <w:t xml:space="preserve"> </w:t>
            </w:r>
            <w:commentRangeEnd w:id="2"/>
            <w:r w:rsidR="00442FE7">
              <w:rPr>
                <w:rStyle w:val="CommentReference"/>
              </w:rPr>
              <w:commentReference w:id="2"/>
            </w:r>
            <w:r w:rsidR="00C75073">
              <w:rPr>
                <w:sz w:val="21"/>
                <w:szCs w:val="21"/>
              </w:rPr>
              <w:t xml:space="preserve">list </w:t>
            </w:r>
            <w:r w:rsidRPr="70E5F14B">
              <w:rPr>
                <w:sz w:val="21"/>
                <w:szCs w:val="21"/>
              </w:rPr>
              <w:t>of the</w:t>
            </w:r>
            <w:r w:rsidR="00C75073">
              <w:rPr>
                <w:sz w:val="21"/>
                <w:szCs w:val="21"/>
              </w:rPr>
              <w:t xml:space="preserve"> users</w:t>
            </w:r>
            <w:r w:rsidR="00C741E5">
              <w:rPr>
                <w:sz w:val="21"/>
                <w:szCs w:val="21"/>
              </w:rPr>
              <w:t xml:space="preserve"> on the Search All </w:t>
            </w:r>
            <w:r w:rsidR="00E45421">
              <w:rPr>
                <w:sz w:val="21"/>
                <w:szCs w:val="21"/>
              </w:rPr>
              <w:t>U</w:t>
            </w:r>
            <w:r w:rsidR="00C741E5">
              <w:rPr>
                <w:sz w:val="21"/>
                <w:szCs w:val="21"/>
              </w:rPr>
              <w:t>sers</w:t>
            </w:r>
            <w:r w:rsidR="00E45421">
              <w:rPr>
                <w:sz w:val="21"/>
                <w:szCs w:val="21"/>
              </w:rPr>
              <w:t xml:space="preserve"> screen</w:t>
            </w:r>
            <w:r>
              <w:rPr>
                <w:sz w:val="21"/>
                <w:szCs w:val="21"/>
              </w:rPr>
              <w:t>.</w:t>
            </w:r>
            <w:r w:rsidR="00122EEE" w:rsidRPr="2B77147A">
              <w:rPr>
                <w:b/>
                <w:bCs/>
              </w:rPr>
              <w:t xml:space="preserve"> (Figure </w:t>
            </w:r>
            <w:r w:rsidR="00122EEE">
              <w:rPr>
                <w:b/>
                <w:bCs/>
              </w:rPr>
              <w:t>13</w:t>
            </w:r>
            <w:r w:rsidR="00122EEE" w:rsidRPr="2B77147A">
              <w:rPr>
                <w:b/>
                <w:bCs/>
              </w:rPr>
              <w:t>.1)</w:t>
            </w:r>
          </w:p>
        </w:tc>
      </w:tr>
      <w:tr w:rsidR="000C3AAE" w14:paraId="24C08435" w14:textId="77777777" w:rsidTr="44C44D0B">
        <w:trPr>
          <w:trHeight w:val="82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D3AE532" w14:textId="519F67B3" w:rsidR="000C3AAE" w:rsidRPr="000C3AAE" w:rsidRDefault="000C3AAE" w:rsidP="000C3AAE">
            <w:pPr>
              <w:pStyle w:val="Normal1"/>
              <w:ind w:right="140"/>
              <w:rPr>
                <w:sz w:val="21"/>
                <w:szCs w:val="21"/>
              </w:rPr>
            </w:pPr>
            <w:r>
              <w:rPr>
                <w:b/>
                <w:bCs/>
                <w:sz w:val="21"/>
                <w:szCs w:val="21"/>
              </w:rPr>
              <w:t xml:space="preserve">  </w:t>
            </w:r>
            <w:r w:rsidRPr="000C3AAE">
              <w:rPr>
                <w:sz w:val="21"/>
                <w:szCs w:val="21"/>
              </w:rPr>
              <w:t>3.</w:t>
            </w:r>
            <w:r>
              <w:rPr>
                <w:sz w:val="21"/>
                <w:szCs w:val="21"/>
              </w:rPr>
              <w:t xml:space="preserve"> </w:t>
            </w:r>
            <w:r w:rsidR="00A04383">
              <w:rPr>
                <w:sz w:val="21"/>
                <w:szCs w:val="21"/>
              </w:rPr>
              <w:t xml:space="preserve">The admin </w:t>
            </w:r>
            <w:r w:rsidR="4DEA2863" w:rsidRPr="05A0FB2B">
              <w:rPr>
                <w:sz w:val="21"/>
                <w:szCs w:val="21"/>
              </w:rPr>
              <w:t>may</w:t>
            </w:r>
            <w:r w:rsidR="45955691" w:rsidRPr="51EAE1C0">
              <w:rPr>
                <w:sz w:val="21"/>
                <w:szCs w:val="21"/>
              </w:rPr>
              <w:t xml:space="preserve"> </w:t>
            </w:r>
            <w:r w:rsidR="25298178" w:rsidRPr="51EAE1C0">
              <w:rPr>
                <w:sz w:val="21"/>
                <w:szCs w:val="21"/>
              </w:rPr>
              <w:t>enter</w:t>
            </w:r>
            <w:r w:rsidR="00A04383">
              <w:rPr>
                <w:sz w:val="21"/>
                <w:szCs w:val="21"/>
              </w:rPr>
              <w:t xml:space="preserve"> the last name </w:t>
            </w:r>
            <w:r w:rsidR="000D77D7">
              <w:rPr>
                <w:sz w:val="21"/>
                <w:szCs w:val="21"/>
              </w:rPr>
              <w:t xml:space="preserve">on Search All Users </w:t>
            </w:r>
            <w:r w:rsidR="00000C93">
              <w:rPr>
                <w:sz w:val="21"/>
                <w:szCs w:val="21"/>
              </w:rPr>
              <w:t>s</w:t>
            </w:r>
            <w:r w:rsidR="000D77D7">
              <w:rPr>
                <w:sz w:val="21"/>
                <w:szCs w:val="21"/>
              </w:rPr>
              <w:t>creen</w:t>
            </w:r>
            <w:r w:rsidR="4A0DF3DD" w:rsidRPr="05A0FB2B">
              <w:rPr>
                <w:sz w:val="21"/>
                <w:szCs w:val="21"/>
              </w:rPr>
              <w:t>.</w:t>
            </w:r>
            <w:r w:rsidRPr="000C3AAE">
              <w:rPr>
                <w:sz w:val="21"/>
                <w:szCs w:val="21"/>
              </w:rPr>
              <w:t xml:space="preserve"> 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64EEDFE" w14:textId="373906F9" w:rsidR="000C3AAE" w:rsidRPr="009F7A44" w:rsidRDefault="009F7A44" w:rsidP="00085B1C">
            <w:pPr>
              <w:pStyle w:val="Normal1"/>
              <w:ind w:right="140"/>
              <w:rPr>
                <w:rFonts w:ascii="Times New Roman" w:hAnsi="Times New Roman" w:cs="Times New Roman"/>
                <w:sz w:val="21"/>
                <w:szCs w:val="21"/>
              </w:rPr>
            </w:pPr>
            <w:r w:rsidRPr="0A291F3C">
              <w:rPr>
                <w:rFonts w:ascii="Times New Roman" w:hAnsi="Times New Roman" w:cs="Times New Roman"/>
                <w:sz w:val="36"/>
                <w:szCs w:val="36"/>
              </w:rPr>
              <w:t>*</w:t>
            </w:r>
            <w:r w:rsidRPr="0A291F3C">
              <w:rPr>
                <w:sz w:val="21"/>
                <w:szCs w:val="21"/>
              </w:rPr>
              <w:t xml:space="preserve"> </w:t>
            </w:r>
          </w:p>
          <w:p w14:paraId="5777A9F8" w14:textId="21BC87ED" w:rsidR="000C3AAE" w:rsidRDefault="000D77D7" w:rsidP="00CA1761">
            <w:pPr>
              <w:pStyle w:val="Normal1"/>
              <w:ind w:right="140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4. </w:t>
            </w:r>
            <w:commentRangeStart w:id="3"/>
            <w:r w:rsidR="007929C4">
              <w:rPr>
                <w:sz w:val="21"/>
                <w:szCs w:val="21"/>
              </w:rPr>
              <w:t xml:space="preserve">The system displays </w:t>
            </w:r>
            <w:commentRangeEnd w:id="3"/>
            <w:r>
              <w:rPr>
                <w:rStyle w:val="CommentReference"/>
              </w:rPr>
              <w:commentReference w:id="3"/>
            </w:r>
            <w:r w:rsidR="007929C4">
              <w:rPr>
                <w:sz w:val="21"/>
                <w:szCs w:val="21"/>
              </w:rPr>
              <w:t xml:space="preserve">the list of users </w:t>
            </w:r>
            <w:r w:rsidR="006538EA">
              <w:rPr>
                <w:sz w:val="21"/>
                <w:szCs w:val="21"/>
              </w:rPr>
              <w:t xml:space="preserve">    </w:t>
            </w:r>
            <w:r w:rsidR="007929C4">
              <w:rPr>
                <w:sz w:val="21"/>
                <w:szCs w:val="21"/>
              </w:rPr>
              <w:t>with the corresponding last name.</w:t>
            </w:r>
            <w:r w:rsidR="007168DA" w:rsidRPr="2B77147A">
              <w:rPr>
                <w:b/>
                <w:bCs/>
              </w:rPr>
              <w:t xml:space="preserve"> (Figure </w:t>
            </w:r>
            <w:r w:rsidR="007168DA">
              <w:rPr>
                <w:b/>
                <w:bCs/>
              </w:rPr>
              <w:t>13</w:t>
            </w:r>
            <w:r w:rsidR="007168DA" w:rsidRPr="2B77147A">
              <w:rPr>
                <w:b/>
                <w:bCs/>
              </w:rPr>
              <w:t>.</w:t>
            </w:r>
            <w:r w:rsidR="007168DA">
              <w:rPr>
                <w:b/>
                <w:bCs/>
              </w:rPr>
              <w:t>2</w:t>
            </w:r>
            <w:r w:rsidR="007168DA" w:rsidRPr="2B77147A">
              <w:rPr>
                <w:b/>
                <w:bCs/>
              </w:rPr>
              <w:t>)</w:t>
            </w:r>
          </w:p>
        </w:tc>
      </w:tr>
      <w:tr w:rsidR="009C5975" w14:paraId="27B1053F" w14:textId="77777777" w:rsidTr="44C44D0B">
        <w:trPr>
          <w:trHeight w:val="82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77A2FD1" w14:textId="2D1AF29B" w:rsidR="009C5975" w:rsidRPr="005633F3" w:rsidRDefault="141E8543" w:rsidP="00CA1761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44C44D0B">
              <w:rPr>
                <w:b/>
                <w:bCs/>
                <w:sz w:val="21"/>
                <w:szCs w:val="21"/>
              </w:rPr>
              <w:t>5</w:t>
            </w:r>
            <w:r w:rsidR="009C5975" w:rsidRPr="44C44D0B">
              <w:rPr>
                <w:b/>
                <w:bCs/>
                <w:sz w:val="21"/>
                <w:szCs w:val="21"/>
              </w:rPr>
              <w:t>. TUCEW</w:t>
            </w:r>
            <w:r w:rsidR="009C5975" w:rsidRPr="44C44D0B">
              <w:rPr>
                <w:sz w:val="21"/>
                <w:szCs w:val="21"/>
              </w:rPr>
              <w:t xml:space="preserve"> the </w:t>
            </w:r>
            <w:r w:rsidR="006538EA" w:rsidRPr="44C44D0B">
              <w:rPr>
                <w:sz w:val="21"/>
                <w:szCs w:val="21"/>
              </w:rPr>
              <w:t xml:space="preserve">admin sees the </w:t>
            </w:r>
            <w:r w:rsidR="00BC14E0" w:rsidRPr="44C44D0B">
              <w:rPr>
                <w:sz w:val="21"/>
                <w:szCs w:val="21"/>
              </w:rPr>
              <w:t xml:space="preserve">relevant list of users on Search All Users </w:t>
            </w:r>
            <w:r w:rsidR="00CD7653">
              <w:rPr>
                <w:sz w:val="21"/>
                <w:szCs w:val="21"/>
              </w:rPr>
              <w:t>s</w:t>
            </w:r>
            <w:r w:rsidR="00BC14E0" w:rsidRPr="44C44D0B">
              <w:rPr>
                <w:sz w:val="21"/>
                <w:szCs w:val="21"/>
              </w:rPr>
              <w:t>creen.</w:t>
            </w:r>
          </w:p>
          <w:p w14:paraId="5589449C" w14:textId="77777777" w:rsidR="009C5975" w:rsidRPr="005633F3" w:rsidRDefault="009C5975" w:rsidP="00CA1761">
            <w:pPr>
              <w:pStyle w:val="Normal1"/>
              <w:ind w:left="140" w:right="140"/>
              <w:rPr>
                <w:sz w:val="21"/>
                <w:szCs w:val="21"/>
              </w:rPr>
            </w:pPr>
          </w:p>
          <w:p w14:paraId="0E19ECCA" w14:textId="77777777" w:rsidR="009C5975" w:rsidRDefault="009C5975" w:rsidP="00CA1761">
            <w:pPr>
              <w:pStyle w:val="Normal1"/>
              <w:ind w:left="140" w:right="140"/>
              <w:rPr>
                <w:sz w:val="21"/>
                <w:szCs w:val="21"/>
              </w:rPr>
            </w:pP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39DCC3D" w14:textId="77777777" w:rsidR="009C5975" w:rsidRDefault="009C5975" w:rsidP="00CA1761">
            <w:pPr>
              <w:pStyle w:val="Normal1"/>
              <w:ind w:right="140"/>
              <w:rPr>
                <w:sz w:val="21"/>
                <w:szCs w:val="21"/>
              </w:rPr>
            </w:pPr>
          </w:p>
        </w:tc>
      </w:tr>
      <w:tr w:rsidR="009C5975" w14:paraId="53E36329" w14:textId="77777777" w:rsidTr="44C44D0B">
        <w:trPr>
          <w:trHeight w:val="660"/>
        </w:trPr>
        <w:tc>
          <w:tcPr>
            <w:tcW w:w="8985" w:type="dxa"/>
            <w:gridSpan w:val="2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D23077F" w14:textId="36D904D4" w:rsidR="009C5975" w:rsidRDefault="009C5975" w:rsidP="00CA1761">
            <w:pPr>
              <w:pStyle w:val="Normal1"/>
              <w:ind w:left="140" w:right="140"/>
              <w:rPr>
                <w:b/>
                <w:sz w:val="24"/>
                <w:szCs w:val="24"/>
              </w:rPr>
            </w:pPr>
            <w:r w:rsidRPr="1C1D1EB9">
              <w:rPr>
                <w:b/>
                <w:bCs/>
                <w:sz w:val="24"/>
                <w:szCs w:val="24"/>
              </w:rPr>
              <w:t xml:space="preserve">Post condition: </w:t>
            </w:r>
            <w:r>
              <w:rPr>
                <w:b/>
                <w:bCs/>
                <w:sz w:val="24"/>
                <w:szCs w:val="24"/>
              </w:rPr>
              <w:t>T</w:t>
            </w:r>
            <w:r w:rsidRPr="1C1D1EB9">
              <w:rPr>
                <w:b/>
                <w:bCs/>
                <w:sz w:val="24"/>
                <w:szCs w:val="24"/>
              </w:rPr>
              <w:t xml:space="preserve">he system displays the </w:t>
            </w:r>
            <w:r>
              <w:rPr>
                <w:b/>
                <w:bCs/>
                <w:sz w:val="24"/>
                <w:szCs w:val="24"/>
              </w:rPr>
              <w:t>details of the</w:t>
            </w:r>
            <w:r w:rsidR="002F5A3C">
              <w:rPr>
                <w:b/>
                <w:bCs/>
                <w:sz w:val="24"/>
                <w:szCs w:val="24"/>
              </w:rPr>
              <w:t xml:space="preserve"> searched user</w:t>
            </w:r>
            <w:r w:rsidR="002004F3">
              <w:rPr>
                <w:b/>
                <w:bCs/>
                <w:sz w:val="24"/>
                <w:szCs w:val="24"/>
              </w:rPr>
              <w:t>(s)</w:t>
            </w:r>
            <w:r w:rsidR="002F5A3C">
              <w:rPr>
                <w:b/>
                <w:bCs/>
                <w:sz w:val="24"/>
                <w:szCs w:val="24"/>
              </w:rPr>
              <w:t xml:space="preserve"> by last name</w:t>
            </w:r>
            <w:r>
              <w:rPr>
                <w:b/>
                <w:bCs/>
                <w:sz w:val="24"/>
                <w:szCs w:val="24"/>
              </w:rPr>
              <w:t>.</w:t>
            </w:r>
          </w:p>
        </w:tc>
      </w:tr>
    </w:tbl>
    <w:p w14:paraId="555FF56F" w14:textId="77777777" w:rsidR="009C5975" w:rsidRPr="008222C4" w:rsidRDefault="009C5975" w:rsidP="009C5975">
      <w:pPr>
        <w:pStyle w:val="Normal1"/>
        <w:rPr>
          <w:b/>
          <w:color w:val="FF0000"/>
        </w:rPr>
      </w:pPr>
    </w:p>
    <w:p w14:paraId="098EDBBE" w14:textId="77777777" w:rsidR="00A96D19" w:rsidRDefault="00A96D19" w:rsidP="009F66D6">
      <w:pPr>
        <w:pStyle w:val="Normal1"/>
        <w:rPr>
          <w:bCs/>
          <w:color w:val="FF0000"/>
        </w:rPr>
      </w:pPr>
    </w:p>
    <w:p w14:paraId="3379A15A" w14:textId="671F6E67" w:rsidR="00580A51" w:rsidRPr="002F051D" w:rsidRDefault="00580A51" w:rsidP="00580A51">
      <w:pPr>
        <w:pStyle w:val="Normal1"/>
        <w:rPr>
          <w:b/>
        </w:rPr>
      </w:pPr>
      <w:r w:rsidRPr="002F051D">
        <w:rPr>
          <w:b/>
        </w:rPr>
        <w:t xml:space="preserve">Figure </w:t>
      </w:r>
      <w:r>
        <w:rPr>
          <w:b/>
        </w:rPr>
        <w:t>2</w:t>
      </w:r>
      <w:r w:rsidRPr="002F051D">
        <w:rPr>
          <w:b/>
        </w:rPr>
        <w:t xml:space="preserve">.1                                   </w:t>
      </w:r>
      <w:r w:rsidR="00900B7F" w:rsidRPr="002F051D">
        <w:rPr>
          <w:b/>
        </w:rPr>
        <w:t xml:space="preserve">Figure </w:t>
      </w:r>
      <w:r w:rsidR="00A24103">
        <w:rPr>
          <w:b/>
        </w:rPr>
        <w:t>13</w:t>
      </w:r>
      <w:r w:rsidR="00900B7F" w:rsidRPr="002F051D">
        <w:rPr>
          <w:b/>
        </w:rPr>
        <w:t xml:space="preserve">.1    </w:t>
      </w:r>
      <w:r w:rsidR="00944040">
        <w:rPr>
          <w:b/>
        </w:rPr>
        <w:t xml:space="preserve">                     </w:t>
      </w:r>
      <w:r w:rsidR="00900B7F" w:rsidRPr="002F051D">
        <w:rPr>
          <w:b/>
        </w:rPr>
        <w:t xml:space="preserve">  </w:t>
      </w:r>
      <w:r w:rsidR="00944040" w:rsidRPr="002F051D">
        <w:rPr>
          <w:b/>
        </w:rPr>
        <w:t xml:space="preserve">Figure </w:t>
      </w:r>
      <w:r w:rsidR="00944040">
        <w:rPr>
          <w:b/>
        </w:rPr>
        <w:t>13</w:t>
      </w:r>
      <w:r w:rsidR="00944040" w:rsidRPr="002F051D">
        <w:rPr>
          <w:b/>
        </w:rPr>
        <w:t>.</w:t>
      </w:r>
      <w:r w:rsidR="00944040">
        <w:rPr>
          <w:b/>
        </w:rPr>
        <w:t>2</w:t>
      </w:r>
    </w:p>
    <w:p w14:paraId="5C2FD22F" w14:textId="77777777" w:rsidR="00580A51" w:rsidRDefault="00580A51" w:rsidP="00580A51">
      <w:pPr>
        <w:pStyle w:val="Normal1"/>
        <w:rPr>
          <w:b/>
          <w:color w:val="FF0000"/>
        </w:rPr>
      </w:pPr>
    </w:p>
    <w:p w14:paraId="319F42C5" w14:textId="1AD42498" w:rsidR="00580A51" w:rsidRDefault="00580A51" w:rsidP="5FFA3F6F">
      <w:pPr>
        <w:pStyle w:val="Normal1"/>
      </w:pPr>
      <w:r>
        <w:rPr>
          <w:noProof/>
        </w:rPr>
        <w:drawing>
          <wp:inline distT="0" distB="0" distL="0" distR="0" wp14:anchorId="45D15669" wp14:editId="1275820E">
            <wp:extent cx="1872607" cy="3442218"/>
            <wp:effectExtent l="0" t="0" r="0" b="635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2607" cy="34422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00B7F" w:rsidRPr="2BB85205">
        <w:rPr>
          <w:noProof/>
        </w:rPr>
        <w:t xml:space="preserve"> </w:t>
      </w:r>
      <w:r w:rsidR="00995A4C" w:rsidRPr="2BB85205">
        <w:rPr>
          <w:noProof/>
        </w:rPr>
        <w:t xml:space="preserve"> </w:t>
      </w:r>
      <w:r w:rsidR="7D6041E8">
        <w:rPr>
          <w:noProof/>
        </w:rPr>
        <w:drawing>
          <wp:inline distT="0" distB="0" distL="0" distR="0" wp14:anchorId="23EB3553" wp14:editId="73C37475">
            <wp:extent cx="1723789" cy="3428560"/>
            <wp:effectExtent l="0" t="0" r="0" b="635"/>
            <wp:docPr id="1487147145" name="Picture 14871471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87147145"/>
                    <pic:cNvPicPr/>
                  </pic:nvPicPr>
                  <pic:blipFill rotWithShape="1"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149"/>
                    <a:stretch/>
                  </pic:blipFill>
                  <pic:spPr bwMode="auto">
                    <a:xfrm>
                      <a:off x="0" y="0"/>
                      <a:ext cx="1728101" cy="343713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215300DB">
        <w:rPr>
          <w:noProof/>
        </w:rPr>
        <w:drawing>
          <wp:inline distT="0" distB="0" distL="0" distR="0" wp14:anchorId="741A7FC8" wp14:editId="1D5DF15A">
            <wp:extent cx="1820848" cy="3445379"/>
            <wp:effectExtent l="0" t="0" r="8255" b="3175"/>
            <wp:docPr id="11809398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0848" cy="34453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47E381" w14:textId="7C869227" w:rsidR="22C77B83" w:rsidRDefault="22C77B83" w:rsidP="22C77B83">
      <w:pPr>
        <w:pStyle w:val="Normal1"/>
        <w:rPr>
          <w:noProof/>
        </w:rPr>
      </w:pPr>
    </w:p>
    <w:p w14:paraId="7125C9CF" w14:textId="77777777" w:rsidR="00A96D19" w:rsidRDefault="00A96D19" w:rsidP="009F66D6">
      <w:pPr>
        <w:pStyle w:val="Normal1"/>
        <w:rPr>
          <w:bCs/>
          <w:color w:val="FF0000"/>
        </w:rPr>
      </w:pPr>
    </w:p>
    <w:p w14:paraId="36945B68" w14:textId="77777777" w:rsidR="00A96D19" w:rsidRDefault="00A96D19" w:rsidP="009F66D6">
      <w:pPr>
        <w:pStyle w:val="Normal1"/>
        <w:rPr>
          <w:bCs/>
          <w:color w:val="FF0000"/>
        </w:rPr>
      </w:pPr>
    </w:p>
    <w:p w14:paraId="72081DAA" w14:textId="77777777" w:rsidR="00A96D19" w:rsidRDefault="00A96D19" w:rsidP="009F66D6">
      <w:pPr>
        <w:pStyle w:val="Normal1"/>
        <w:rPr>
          <w:bCs/>
          <w:color w:val="FF0000"/>
        </w:rPr>
      </w:pPr>
    </w:p>
    <w:p w14:paraId="57B2A00F" w14:textId="18231B66" w:rsidR="00A96D19" w:rsidRDefault="00A96D19" w:rsidP="009F66D6">
      <w:pPr>
        <w:pStyle w:val="Normal1"/>
      </w:pPr>
    </w:p>
    <w:p w14:paraId="19F1B405" w14:textId="026B5A47" w:rsidR="1B672A8C" w:rsidRDefault="1B672A8C" w:rsidP="1B672A8C">
      <w:pPr>
        <w:pStyle w:val="Normal1"/>
        <w:rPr>
          <w:color w:val="FF0000"/>
        </w:rPr>
      </w:pPr>
    </w:p>
    <w:p w14:paraId="3C4BD2AC" w14:textId="77777777" w:rsidR="00A96D19" w:rsidRDefault="00A96D19" w:rsidP="009F66D6">
      <w:pPr>
        <w:pStyle w:val="Normal1"/>
        <w:rPr>
          <w:bCs/>
          <w:color w:val="FF0000"/>
        </w:rPr>
      </w:pPr>
    </w:p>
    <w:p w14:paraId="5C371F56" w14:textId="24FF36A7" w:rsidR="00A96D19" w:rsidRDefault="00A96D19" w:rsidP="00A96D19">
      <w:pPr>
        <w:pStyle w:val="Normal1"/>
        <w:rPr>
          <w:sz w:val="21"/>
          <w:szCs w:val="21"/>
        </w:rPr>
      </w:pPr>
      <w:r>
        <w:t xml:space="preserve">UC 14: </w:t>
      </w:r>
      <w:r w:rsidR="00071CDE">
        <w:t>View User</w:t>
      </w:r>
    </w:p>
    <w:tbl>
      <w:tblPr>
        <w:tblW w:w="898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4485"/>
        <w:gridCol w:w="4500"/>
      </w:tblGrid>
      <w:tr w:rsidR="00A96D19" w14:paraId="027656B7" w14:textId="77777777" w:rsidTr="00CA1761">
        <w:trPr>
          <w:trHeight w:val="620"/>
        </w:trPr>
        <w:tc>
          <w:tcPr>
            <w:tcW w:w="898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9BA12F6" w14:textId="0E2B2B6C" w:rsidR="00A96D19" w:rsidRDefault="00A96D19" w:rsidP="00CA1761">
            <w:pPr>
              <w:pStyle w:val="Normal1"/>
              <w:ind w:left="140" w:right="140"/>
              <w:rPr>
                <w:b/>
                <w:bCs/>
                <w:sz w:val="24"/>
                <w:szCs w:val="24"/>
              </w:rPr>
            </w:pPr>
            <w:r w:rsidRPr="647C944D">
              <w:rPr>
                <w:b/>
                <w:bCs/>
                <w:sz w:val="24"/>
                <w:szCs w:val="24"/>
              </w:rPr>
              <w:t xml:space="preserve">Precondition: </w:t>
            </w:r>
            <w:r w:rsidRPr="1266DCAB">
              <w:rPr>
                <w:b/>
                <w:bCs/>
                <w:sz w:val="24"/>
                <w:szCs w:val="24"/>
              </w:rPr>
              <w:t xml:space="preserve">The system has an account </w:t>
            </w:r>
            <w:r w:rsidRPr="39E586A6">
              <w:rPr>
                <w:b/>
                <w:bCs/>
                <w:sz w:val="24"/>
                <w:szCs w:val="24"/>
              </w:rPr>
              <w:t xml:space="preserve">for the </w:t>
            </w:r>
            <w:r w:rsidR="007F659D">
              <w:rPr>
                <w:b/>
                <w:bCs/>
                <w:sz w:val="24"/>
                <w:szCs w:val="24"/>
              </w:rPr>
              <w:t>Admin</w:t>
            </w:r>
            <w:r w:rsidRPr="39E586A6">
              <w:rPr>
                <w:b/>
                <w:bCs/>
                <w:sz w:val="24"/>
                <w:szCs w:val="24"/>
              </w:rPr>
              <w:t xml:space="preserve"> </w:t>
            </w:r>
            <w:r w:rsidRPr="1266DCAB">
              <w:rPr>
                <w:b/>
                <w:bCs/>
                <w:sz w:val="24"/>
                <w:szCs w:val="24"/>
              </w:rPr>
              <w:t xml:space="preserve">in the Arlington Auto Car Rental System </w:t>
            </w:r>
            <w:r w:rsidRPr="39E586A6">
              <w:rPr>
                <w:b/>
                <w:bCs/>
                <w:sz w:val="24"/>
                <w:szCs w:val="24"/>
              </w:rPr>
              <w:t>that is logged in</w:t>
            </w:r>
            <w:r w:rsidR="00A837FB">
              <w:rPr>
                <w:b/>
                <w:bCs/>
                <w:sz w:val="24"/>
                <w:szCs w:val="24"/>
              </w:rPr>
              <w:t xml:space="preserve"> and on Search All Users screen.</w:t>
            </w:r>
          </w:p>
        </w:tc>
      </w:tr>
      <w:tr w:rsidR="00A96D19" w14:paraId="32AAEAD5" w14:textId="77777777" w:rsidTr="00CA1761">
        <w:trPr>
          <w:trHeight w:val="5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0E95AD0" w14:textId="77777777" w:rsidR="00A96D19" w:rsidRDefault="00A96D19" w:rsidP="00CA1761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04A57C20">
              <w:rPr>
                <w:b/>
                <w:bCs/>
                <w:sz w:val="21"/>
                <w:szCs w:val="21"/>
              </w:rPr>
              <w:t xml:space="preserve">Actor: </w:t>
            </w:r>
            <w:r>
              <w:rPr>
                <w:b/>
                <w:bCs/>
                <w:sz w:val="21"/>
                <w:szCs w:val="21"/>
              </w:rPr>
              <w:t>Admin</w:t>
            </w:r>
          </w:p>
        </w:tc>
        <w:tc>
          <w:tcPr>
            <w:tcW w:w="4500" w:type="dxa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34D971C" w14:textId="77777777" w:rsidR="00A96D19" w:rsidRDefault="00A96D19" w:rsidP="00CA1761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1266DCAB">
              <w:rPr>
                <w:b/>
                <w:bCs/>
                <w:sz w:val="21"/>
                <w:szCs w:val="21"/>
              </w:rPr>
              <w:t>System: Arlington Auto Car Rental System</w:t>
            </w:r>
          </w:p>
        </w:tc>
      </w:tr>
      <w:tr w:rsidR="00A96D19" w14:paraId="0BAB1101" w14:textId="77777777" w:rsidTr="00CA1761">
        <w:trPr>
          <w:trHeight w:val="44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1FFC92A" w14:textId="77777777" w:rsidR="00A96D19" w:rsidRDefault="00A96D19" w:rsidP="00CA1761">
            <w:pPr>
              <w:pStyle w:val="Normal1"/>
              <w:ind w:left="140" w:right="140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 xml:space="preserve"> 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CD53DA8" w14:textId="3CD7D3CA" w:rsidR="00A96D19" w:rsidRDefault="00A96D19" w:rsidP="00CA1761">
            <w:pPr>
              <w:pStyle w:val="Normal1"/>
              <w:ind w:left="140" w:right="140"/>
              <w:rPr>
                <w:b/>
                <w:bCs/>
              </w:rPr>
            </w:pPr>
            <w:r w:rsidRPr="446BA984">
              <w:rPr>
                <w:sz w:val="21"/>
                <w:szCs w:val="21"/>
              </w:rPr>
              <w:t xml:space="preserve">0. </w:t>
            </w:r>
            <w:r>
              <w:t xml:space="preserve">System displays the </w:t>
            </w:r>
            <w:r w:rsidR="0032288F">
              <w:t xml:space="preserve">Search All Users </w:t>
            </w:r>
            <w:r w:rsidR="00DA58F7">
              <w:t>s</w:t>
            </w:r>
            <w:r w:rsidR="0032288F">
              <w:t>creen</w:t>
            </w:r>
            <w:r w:rsidR="006C11FA">
              <w:t xml:space="preserve"> </w:t>
            </w:r>
            <w:r w:rsidR="00C420E7" w:rsidRPr="2B77147A">
              <w:rPr>
                <w:b/>
                <w:bCs/>
              </w:rPr>
              <w:t xml:space="preserve">(Figure </w:t>
            </w:r>
            <w:r w:rsidR="00C420E7">
              <w:rPr>
                <w:b/>
                <w:bCs/>
              </w:rPr>
              <w:t>13</w:t>
            </w:r>
            <w:r w:rsidR="00C420E7" w:rsidRPr="2B77147A">
              <w:rPr>
                <w:b/>
                <w:bCs/>
              </w:rPr>
              <w:t>.</w:t>
            </w:r>
            <w:r w:rsidR="00C420E7">
              <w:rPr>
                <w:b/>
                <w:bCs/>
              </w:rPr>
              <w:t>2</w:t>
            </w:r>
            <w:r w:rsidR="00C420E7" w:rsidRPr="2B77147A">
              <w:rPr>
                <w:b/>
                <w:bCs/>
              </w:rPr>
              <w:t>)</w:t>
            </w:r>
          </w:p>
        </w:tc>
      </w:tr>
      <w:tr w:rsidR="00B76542" w14:paraId="67E74F6A" w14:textId="77777777" w:rsidTr="00CA1761">
        <w:trPr>
          <w:trHeight w:val="6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CB804F7" w14:textId="1AB56CFA" w:rsidR="00B76542" w:rsidRDefault="00B76542" w:rsidP="00B76542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74A828EB">
              <w:rPr>
                <w:b/>
                <w:bCs/>
                <w:sz w:val="21"/>
                <w:szCs w:val="21"/>
              </w:rPr>
              <w:t xml:space="preserve">1. TUCBW </w:t>
            </w:r>
            <w:r w:rsidRPr="74A828EB">
              <w:rPr>
                <w:sz w:val="21"/>
                <w:szCs w:val="21"/>
              </w:rPr>
              <w:t xml:space="preserve">the </w:t>
            </w:r>
            <w:r>
              <w:rPr>
                <w:sz w:val="21"/>
                <w:szCs w:val="21"/>
              </w:rPr>
              <w:t>admin</w:t>
            </w:r>
            <w:r w:rsidRPr="74A828EB">
              <w:rPr>
                <w:sz w:val="21"/>
                <w:szCs w:val="21"/>
              </w:rPr>
              <w:t xml:space="preserve"> selects the ‘</w:t>
            </w:r>
            <w:r w:rsidR="0064104D">
              <w:rPr>
                <w:sz w:val="21"/>
                <w:szCs w:val="21"/>
              </w:rPr>
              <w:t xml:space="preserve">View User’ </w:t>
            </w:r>
            <w:r w:rsidRPr="74A828EB">
              <w:rPr>
                <w:sz w:val="21"/>
                <w:szCs w:val="21"/>
              </w:rPr>
              <w:t xml:space="preserve">function by choosing a </w:t>
            </w:r>
            <w:r w:rsidR="0064104D">
              <w:rPr>
                <w:sz w:val="21"/>
                <w:szCs w:val="21"/>
              </w:rPr>
              <w:t xml:space="preserve">user </w:t>
            </w:r>
            <w:r w:rsidRPr="74A828EB">
              <w:rPr>
                <w:sz w:val="21"/>
                <w:szCs w:val="21"/>
              </w:rPr>
              <w:t xml:space="preserve">from the </w:t>
            </w:r>
            <w:r w:rsidR="0064104D">
              <w:rPr>
                <w:sz w:val="21"/>
                <w:szCs w:val="21"/>
              </w:rPr>
              <w:t>Search All Users</w:t>
            </w:r>
            <w:r w:rsidRPr="74A828EB">
              <w:rPr>
                <w:sz w:val="21"/>
                <w:szCs w:val="21"/>
              </w:rPr>
              <w:t xml:space="preserve"> </w:t>
            </w:r>
            <w:r w:rsidR="004D3105">
              <w:rPr>
                <w:sz w:val="21"/>
                <w:szCs w:val="21"/>
              </w:rPr>
              <w:t>s</w:t>
            </w:r>
            <w:r w:rsidRPr="74A828EB">
              <w:rPr>
                <w:sz w:val="21"/>
                <w:szCs w:val="21"/>
              </w:rPr>
              <w:t>creen.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7AA35B02" w14:textId="741BCD23" w:rsidR="00B76542" w:rsidRDefault="00B76542" w:rsidP="00B76542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70E5F14B">
              <w:rPr>
                <w:sz w:val="21"/>
                <w:szCs w:val="21"/>
              </w:rPr>
              <w:t>2. The system displays the</w:t>
            </w:r>
            <w:r w:rsidR="006F6081">
              <w:rPr>
                <w:sz w:val="21"/>
                <w:szCs w:val="21"/>
              </w:rPr>
              <w:t xml:space="preserve"> details of the selected user</w:t>
            </w:r>
            <w:r w:rsidR="00BB7F82">
              <w:rPr>
                <w:sz w:val="21"/>
                <w:szCs w:val="21"/>
              </w:rPr>
              <w:t xml:space="preserve"> on User Profile screen.</w:t>
            </w:r>
            <w:r w:rsidR="00B25199">
              <w:rPr>
                <w:sz w:val="21"/>
                <w:szCs w:val="21"/>
              </w:rPr>
              <w:t xml:space="preserve"> </w:t>
            </w:r>
            <w:r w:rsidR="00B25199" w:rsidRPr="2B77147A">
              <w:rPr>
                <w:b/>
                <w:bCs/>
              </w:rPr>
              <w:t xml:space="preserve">(Figure </w:t>
            </w:r>
            <w:r w:rsidR="00B25199">
              <w:rPr>
                <w:b/>
                <w:bCs/>
              </w:rPr>
              <w:t>14</w:t>
            </w:r>
            <w:r w:rsidR="00B25199" w:rsidRPr="2B77147A">
              <w:rPr>
                <w:b/>
                <w:bCs/>
              </w:rPr>
              <w:t>.1)</w:t>
            </w:r>
          </w:p>
        </w:tc>
      </w:tr>
      <w:tr w:rsidR="00B76542" w14:paraId="4D86E6E8" w14:textId="77777777" w:rsidTr="00CA1761">
        <w:trPr>
          <w:trHeight w:val="82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C3908C4" w14:textId="71714BAE" w:rsidR="00B76542" w:rsidRDefault="00BF347B" w:rsidP="00BF347B">
            <w:pPr>
              <w:pStyle w:val="Normal1"/>
              <w:ind w:left="140" w:right="140"/>
              <w:rPr>
                <w:sz w:val="21"/>
                <w:szCs w:val="21"/>
              </w:rPr>
            </w:pPr>
            <w:r>
              <w:rPr>
                <w:b/>
                <w:bCs/>
                <w:sz w:val="21"/>
                <w:szCs w:val="21"/>
              </w:rPr>
              <w:t>3</w:t>
            </w:r>
            <w:r w:rsidRPr="7B8CA2DE">
              <w:rPr>
                <w:b/>
                <w:bCs/>
                <w:sz w:val="21"/>
                <w:szCs w:val="21"/>
              </w:rPr>
              <w:t>. TUCEW</w:t>
            </w:r>
            <w:r w:rsidRPr="7B8CA2DE">
              <w:rPr>
                <w:sz w:val="21"/>
                <w:szCs w:val="21"/>
              </w:rPr>
              <w:t xml:space="preserve"> the </w:t>
            </w:r>
            <w:r>
              <w:rPr>
                <w:sz w:val="21"/>
                <w:szCs w:val="21"/>
              </w:rPr>
              <w:t>admin</w:t>
            </w:r>
            <w:r w:rsidRPr="7B8CA2DE">
              <w:rPr>
                <w:sz w:val="21"/>
                <w:szCs w:val="21"/>
              </w:rPr>
              <w:t xml:space="preserve"> </w:t>
            </w:r>
            <w:r>
              <w:rPr>
                <w:sz w:val="21"/>
                <w:szCs w:val="21"/>
              </w:rPr>
              <w:t xml:space="preserve">sees the selected user from the list displayed on </w:t>
            </w:r>
            <w:r w:rsidR="00C65E37">
              <w:rPr>
                <w:sz w:val="21"/>
                <w:szCs w:val="21"/>
              </w:rPr>
              <w:t>User Profile screen</w:t>
            </w:r>
            <w:r>
              <w:rPr>
                <w:sz w:val="21"/>
                <w:szCs w:val="21"/>
              </w:rPr>
              <w:t>.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3123BA4" w14:textId="77777777" w:rsidR="00B76542" w:rsidRDefault="00B76542" w:rsidP="00B76542">
            <w:pPr>
              <w:pStyle w:val="Normal1"/>
              <w:ind w:right="140"/>
              <w:rPr>
                <w:sz w:val="21"/>
                <w:szCs w:val="21"/>
              </w:rPr>
            </w:pPr>
          </w:p>
        </w:tc>
      </w:tr>
      <w:tr w:rsidR="00B76542" w14:paraId="1EC98495" w14:textId="77777777" w:rsidTr="00CA1761">
        <w:trPr>
          <w:trHeight w:val="660"/>
        </w:trPr>
        <w:tc>
          <w:tcPr>
            <w:tcW w:w="8985" w:type="dxa"/>
            <w:gridSpan w:val="2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B553470" w14:textId="73542ACD" w:rsidR="00B76542" w:rsidRDefault="00B76542" w:rsidP="00B76542">
            <w:pPr>
              <w:pStyle w:val="Normal1"/>
              <w:ind w:left="140" w:right="140"/>
              <w:rPr>
                <w:b/>
                <w:sz w:val="24"/>
                <w:szCs w:val="24"/>
              </w:rPr>
            </w:pPr>
            <w:r w:rsidRPr="1C1D1EB9">
              <w:rPr>
                <w:b/>
                <w:bCs/>
                <w:sz w:val="24"/>
                <w:szCs w:val="24"/>
              </w:rPr>
              <w:t xml:space="preserve">Post condition: </w:t>
            </w:r>
            <w:r>
              <w:rPr>
                <w:b/>
                <w:bCs/>
                <w:sz w:val="24"/>
                <w:szCs w:val="24"/>
              </w:rPr>
              <w:t>T</w:t>
            </w:r>
            <w:r w:rsidRPr="1C1D1EB9">
              <w:rPr>
                <w:b/>
                <w:bCs/>
                <w:sz w:val="24"/>
                <w:szCs w:val="24"/>
              </w:rPr>
              <w:t xml:space="preserve">he system displays the </w:t>
            </w:r>
            <w:r>
              <w:rPr>
                <w:b/>
                <w:bCs/>
                <w:sz w:val="24"/>
                <w:szCs w:val="24"/>
              </w:rPr>
              <w:t>details of the</w:t>
            </w:r>
            <w:r w:rsidR="00F76E97">
              <w:rPr>
                <w:b/>
                <w:bCs/>
                <w:sz w:val="24"/>
                <w:szCs w:val="24"/>
              </w:rPr>
              <w:t xml:space="preserve"> selected user.</w:t>
            </w:r>
          </w:p>
        </w:tc>
      </w:tr>
    </w:tbl>
    <w:p w14:paraId="3336E68B" w14:textId="77777777" w:rsidR="00A96D19" w:rsidRDefault="00A96D19" w:rsidP="009F66D6">
      <w:pPr>
        <w:pStyle w:val="Normal1"/>
        <w:rPr>
          <w:bCs/>
          <w:color w:val="FF0000"/>
        </w:rPr>
      </w:pPr>
    </w:p>
    <w:p w14:paraId="0495BB34" w14:textId="499F4838" w:rsidR="00453C96" w:rsidRPr="002F051D" w:rsidRDefault="00E900D9" w:rsidP="00453C96">
      <w:pPr>
        <w:pStyle w:val="Normal1"/>
        <w:rPr>
          <w:b/>
        </w:rPr>
      </w:pPr>
      <w:r w:rsidRPr="002F051D">
        <w:rPr>
          <w:b/>
        </w:rPr>
        <w:t xml:space="preserve">Figure </w:t>
      </w:r>
      <w:r>
        <w:rPr>
          <w:b/>
        </w:rPr>
        <w:t>13</w:t>
      </w:r>
      <w:r w:rsidRPr="002F051D">
        <w:rPr>
          <w:b/>
        </w:rPr>
        <w:t>.</w:t>
      </w:r>
      <w:r>
        <w:rPr>
          <w:b/>
        </w:rPr>
        <w:t>2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     </w:t>
      </w:r>
      <w:r w:rsidR="00453C96" w:rsidRPr="002F051D">
        <w:rPr>
          <w:b/>
        </w:rPr>
        <w:t xml:space="preserve">Figure </w:t>
      </w:r>
      <w:r w:rsidR="00453C96">
        <w:rPr>
          <w:b/>
        </w:rPr>
        <w:t>1</w:t>
      </w:r>
      <w:r w:rsidR="00684816">
        <w:rPr>
          <w:b/>
        </w:rPr>
        <w:t>4</w:t>
      </w:r>
      <w:r w:rsidR="00453C96" w:rsidRPr="002F051D">
        <w:rPr>
          <w:b/>
        </w:rPr>
        <w:t xml:space="preserve">.1    </w:t>
      </w:r>
      <w:r w:rsidR="00453C96">
        <w:rPr>
          <w:b/>
        </w:rPr>
        <w:t xml:space="preserve">                     </w:t>
      </w:r>
      <w:r w:rsidR="00453C96" w:rsidRPr="002F051D">
        <w:rPr>
          <w:b/>
        </w:rPr>
        <w:t xml:space="preserve">  </w:t>
      </w:r>
    </w:p>
    <w:p w14:paraId="7F3B69EB" w14:textId="77777777" w:rsidR="00453C96" w:rsidRDefault="00453C96" w:rsidP="00453C96">
      <w:pPr>
        <w:pStyle w:val="Normal1"/>
        <w:rPr>
          <w:b/>
          <w:color w:val="FF0000"/>
        </w:rPr>
      </w:pPr>
    </w:p>
    <w:p w14:paraId="255B46C5" w14:textId="4CD2B686" w:rsidR="00453C96" w:rsidRDefault="00453C96" w:rsidP="00453C96">
      <w:pPr>
        <w:pStyle w:val="Normal1"/>
        <w:rPr>
          <w:b/>
          <w:color w:val="FF0000"/>
        </w:rPr>
      </w:pPr>
      <w:r w:rsidRPr="2BB85205">
        <w:rPr>
          <w:noProof/>
        </w:rPr>
        <w:t xml:space="preserve">  </w:t>
      </w:r>
      <w:r w:rsidR="3D919B48">
        <w:rPr>
          <w:noProof/>
        </w:rPr>
        <w:drawing>
          <wp:inline distT="0" distB="0" distL="0" distR="0" wp14:anchorId="7D988F51" wp14:editId="544E1A11">
            <wp:extent cx="1820848" cy="3445379"/>
            <wp:effectExtent l="0" t="0" r="8255" b="317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0848" cy="34453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84816" w:rsidRPr="2BB85205">
        <w:rPr>
          <w:noProof/>
        </w:rPr>
        <w:t xml:space="preserve"> </w:t>
      </w:r>
      <w:r w:rsidR="6DCC333C">
        <w:rPr>
          <w:noProof/>
        </w:rPr>
        <w:drawing>
          <wp:inline distT="0" distB="0" distL="0" distR="0" wp14:anchorId="3929C4B3" wp14:editId="5BD111D1">
            <wp:extent cx="1856117" cy="3445664"/>
            <wp:effectExtent l="0" t="0" r="0" b="254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56117" cy="3445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D0CFFB" w14:textId="3E5DE0A6" w:rsidR="00131A6C" w:rsidRDefault="00131A6C" w:rsidP="009F66D6">
      <w:pPr>
        <w:pStyle w:val="Normal1"/>
        <w:rPr>
          <w:bCs/>
          <w:color w:val="FF0000"/>
        </w:rPr>
      </w:pPr>
    </w:p>
    <w:p w14:paraId="32800E75" w14:textId="75B76349" w:rsidR="00C00788" w:rsidRDefault="00C00788" w:rsidP="009F66D6">
      <w:pPr>
        <w:pStyle w:val="Normal1"/>
        <w:rPr>
          <w:bCs/>
          <w:color w:val="FF0000"/>
        </w:rPr>
      </w:pPr>
    </w:p>
    <w:p w14:paraId="1768DDFC" w14:textId="2D18C6C5" w:rsidR="00C00788" w:rsidRDefault="00C00788" w:rsidP="009F66D6">
      <w:pPr>
        <w:pStyle w:val="Normal1"/>
        <w:rPr>
          <w:bCs/>
          <w:color w:val="FF0000"/>
        </w:rPr>
      </w:pPr>
    </w:p>
    <w:p w14:paraId="2A8E2C37" w14:textId="2B42F9BF" w:rsidR="00C00788" w:rsidRDefault="00C00788" w:rsidP="009F66D6">
      <w:pPr>
        <w:pStyle w:val="Normal1"/>
        <w:rPr>
          <w:bCs/>
          <w:color w:val="FF0000"/>
        </w:rPr>
      </w:pPr>
    </w:p>
    <w:p w14:paraId="4373DDF7" w14:textId="4F1734CE" w:rsidR="00C00788" w:rsidRDefault="00C00788" w:rsidP="009F66D6">
      <w:pPr>
        <w:pStyle w:val="Normal1"/>
        <w:rPr>
          <w:bCs/>
          <w:color w:val="FF0000"/>
        </w:rPr>
      </w:pPr>
    </w:p>
    <w:p w14:paraId="4851A824" w14:textId="7FAC36BB" w:rsidR="00C00788" w:rsidRDefault="00C00788" w:rsidP="009F66D6">
      <w:pPr>
        <w:pStyle w:val="Normal1"/>
        <w:rPr>
          <w:bCs/>
          <w:color w:val="FF0000"/>
        </w:rPr>
      </w:pPr>
    </w:p>
    <w:p w14:paraId="0CBC92FB" w14:textId="395F6227" w:rsidR="00C00788" w:rsidRDefault="00C00788" w:rsidP="009F66D6">
      <w:pPr>
        <w:pStyle w:val="Normal1"/>
        <w:rPr>
          <w:bCs/>
          <w:color w:val="FF0000"/>
        </w:rPr>
      </w:pPr>
    </w:p>
    <w:p w14:paraId="1B454A23" w14:textId="4C39DDA2" w:rsidR="00C00788" w:rsidRDefault="00C00788" w:rsidP="009F66D6">
      <w:pPr>
        <w:pStyle w:val="Normal1"/>
        <w:rPr>
          <w:bCs/>
          <w:color w:val="FF0000"/>
        </w:rPr>
      </w:pPr>
    </w:p>
    <w:p w14:paraId="62F85D2D" w14:textId="6D1B7291" w:rsidR="00C00788" w:rsidRDefault="00C00788" w:rsidP="009F66D6">
      <w:pPr>
        <w:pStyle w:val="Normal1"/>
        <w:rPr>
          <w:bCs/>
          <w:color w:val="FF0000"/>
        </w:rPr>
      </w:pPr>
    </w:p>
    <w:p w14:paraId="5107221B" w14:textId="19B44259" w:rsidR="00C00788" w:rsidRDefault="00C00788" w:rsidP="009F66D6">
      <w:pPr>
        <w:pStyle w:val="Normal1"/>
        <w:rPr>
          <w:bCs/>
          <w:color w:val="FF0000"/>
        </w:rPr>
      </w:pPr>
    </w:p>
    <w:p w14:paraId="33621052" w14:textId="5418F846" w:rsidR="00C00788" w:rsidRDefault="00C00788" w:rsidP="009F66D6">
      <w:pPr>
        <w:pStyle w:val="Normal1"/>
        <w:rPr>
          <w:bCs/>
          <w:color w:val="FF0000"/>
        </w:rPr>
      </w:pPr>
    </w:p>
    <w:p w14:paraId="5CF97124" w14:textId="68765881" w:rsidR="00C00788" w:rsidRDefault="00C00788" w:rsidP="009F66D6">
      <w:pPr>
        <w:pStyle w:val="Normal1"/>
        <w:rPr>
          <w:bCs/>
          <w:color w:val="FF0000"/>
        </w:rPr>
      </w:pPr>
    </w:p>
    <w:p w14:paraId="1F2E3252" w14:textId="1088A0B6" w:rsidR="00C00788" w:rsidRDefault="00C00788" w:rsidP="009F66D6">
      <w:pPr>
        <w:pStyle w:val="Normal1"/>
        <w:rPr>
          <w:bCs/>
          <w:color w:val="FF0000"/>
        </w:rPr>
      </w:pPr>
    </w:p>
    <w:p w14:paraId="648A14F3" w14:textId="20528CEA" w:rsidR="003101F4" w:rsidRDefault="003101F4" w:rsidP="009F66D6">
      <w:pPr>
        <w:pStyle w:val="Normal1"/>
        <w:rPr>
          <w:bCs/>
          <w:color w:val="FF0000"/>
        </w:rPr>
      </w:pPr>
    </w:p>
    <w:p w14:paraId="668F7CDE" w14:textId="77777777" w:rsidR="00131A6C" w:rsidRDefault="00131A6C" w:rsidP="009F66D6">
      <w:pPr>
        <w:pStyle w:val="Normal1"/>
        <w:rPr>
          <w:bCs/>
          <w:color w:val="FF0000"/>
        </w:rPr>
      </w:pPr>
    </w:p>
    <w:p w14:paraId="011BB312" w14:textId="062958A5" w:rsidR="009F137B" w:rsidRDefault="009F137B" w:rsidP="009F137B">
      <w:pPr>
        <w:pStyle w:val="Normal1"/>
        <w:rPr>
          <w:sz w:val="21"/>
          <w:szCs w:val="21"/>
        </w:rPr>
      </w:pPr>
      <w:r>
        <w:t xml:space="preserve">UC 15: </w:t>
      </w:r>
      <w:r w:rsidR="002940E9">
        <w:t>Modify User Profile</w:t>
      </w:r>
    </w:p>
    <w:tbl>
      <w:tblPr>
        <w:tblW w:w="898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4485"/>
        <w:gridCol w:w="4500"/>
      </w:tblGrid>
      <w:tr w:rsidR="009F137B" w14:paraId="17E6A1AC" w14:textId="77777777" w:rsidTr="00CA1761">
        <w:trPr>
          <w:trHeight w:val="620"/>
        </w:trPr>
        <w:tc>
          <w:tcPr>
            <w:tcW w:w="898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EB16E71" w14:textId="7265D3C0" w:rsidR="009F137B" w:rsidRDefault="009F137B" w:rsidP="00CA1761">
            <w:pPr>
              <w:pStyle w:val="Normal1"/>
              <w:ind w:left="140" w:right="140"/>
              <w:rPr>
                <w:b/>
                <w:bCs/>
                <w:sz w:val="24"/>
                <w:szCs w:val="24"/>
              </w:rPr>
            </w:pPr>
            <w:r w:rsidRPr="647C944D">
              <w:rPr>
                <w:b/>
                <w:bCs/>
                <w:sz w:val="24"/>
                <w:szCs w:val="24"/>
              </w:rPr>
              <w:t xml:space="preserve">Precondition: </w:t>
            </w:r>
            <w:r w:rsidRPr="1266DCAB">
              <w:rPr>
                <w:b/>
                <w:bCs/>
                <w:sz w:val="24"/>
                <w:szCs w:val="24"/>
              </w:rPr>
              <w:t xml:space="preserve">The system has an account </w:t>
            </w:r>
            <w:r w:rsidRPr="39E586A6">
              <w:rPr>
                <w:b/>
                <w:bCs/>
                <w:sz w:val="24"/>
                <w:szCs w:val="24"/>
              </w:rPr>
              <w:t xml:space="preserve">for the </w:t>
            </w:r>
            <w:r w:rsidR="000E5438">
              <w:rPr>
                <w:b/>
                <w:bCs/>
                <w:sz w:val="24"/>
                <w:szCs w:val="24"/>
              </w:rPr>
              <w:t>Admin</w:t>
            </w:r>
            <w:r w:rsidRPr="39E586A6">
              <w:rPr>
                <w:b/>
                <w:bCs/>
                <w:sz w:val="24"/>
                <w:szCs w:val="24"/>
              </w:rPr>
              <w:t xml:space="preserve"> </w:t>
            </w:r>
            <w:r w:rsidRPr="1266DCAB">
              <w:rPr>
                <w:b/>
                <w:bCs/>
                <w:sz w:val="24"/>
                <w:szCs w:val="24"/>
              </w:rPr>
              <w:t xml:space="preserve">in the Arlington Auto Car Rental System </w:t>
            </w:r>
            <w:r w:rsidRPr="39E586A6">
              <w:rPr>
                <w:b/>
                <w:bCs/>
                <w:sz w:val="24"/>
                <w:szCs w:val="24"/>
              </w:rPr>
              <w:t>that is logged in</w:t>
            </w:r>
            <w:r w:rsidR="00E8083F">
              <w:rPr>
                <w:b/>
                <w:bCs/>
                <w:sz w:val="24"/>
                <w:szCs w:val="24"/>
              </w:rPr>
              <w:t xml:space="preserve"> and on </w:t>
            </w:r>
            <w:r w:rsidR="006300F8" w:rsidRPr="00455504">
              <w:rPr>
                <w:b/>
                <w:bCs/>
                <w:sz w:val="24"/>
                <w:szCs w:val="24"/>
              </w:rPr>
              <w:t>User Profile screen</w:t>
            </w:r>
            <w:r w:rsidR="00E635B6">
              <w:rPr>
                <w:b/>
                <w:bCs/>
                <w:sz w:val="24"/>
                <w:szCs w:val="24"/>
              </w:rPr>
              <w:t>.</w:t>
            </w:r>
          </w:p>
        </w:tc>
      </w:tr>
      <w:tr w:rsidR="009F137B" w14:paraId="31B36531" w14:textId="77777777" w:rsidTr="00CA1761">
        <w:trPr>
          <w:trHeight w:val="5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5D50071" w14:textId="77777777" w:rsidR="009F137B" w:rsidRDefault="009F137B" w:rsidP="00CA1761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04A57C20">
              <w:rPr>
                <w:b/>
                <w:bCs/>
                <w:sz w:val="21"/>
                <w:szCs w:val="21"/>
              </w:rPr>
              <w:t xml:space="preserve">Actor: </w:t>
            </w:r>
            <w:r>
              <w:rPr>
                <w:b/>
                <w:bCs/>
                <w:sz w:val="21"/>
                <w:szCs w:val="21"/>
              </w:rPr>
              <w:t>Admin</w:t>
            </w:r>
          </w:p>
        </w:tc>
        <w:tc>
          <w:tcPr>
            <w:tcW w:w="4500" w:type="dxa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77EACAE" w14:textId="77777777" w:rsidR="009F137B" w:rsidRDefault="009F137B" w:rsidP="00CA1761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1266DCAB">
              <w:rPr>
                <w:b/>
                <w:bCs/>
                <w:sz w:val="21"/>
                <w:szCs w:val="21"/>
              </w:rPr>
              <w:t>System: Arlington Auto Car Rental System</w:t>
            </w:r>
          </w:p>
        </w:tc>
      </w:tr>
      <w:tr w:rsidR="009F137B" w14:paraId="097A1978" w14:textId="77777777" w:rsidTr="00CA1761">
        <w:trPr>
          <w:trHeight w:val="44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A3DE004" w14:textId="77777777" w:rsidR="009F137B" w:rsidRDefault="009F137B" w:rsidP="00CA1761">
            <w:pPr>
              <w:pStyle w:val="Normal1"/>
              <w:ind w:left="140" w:right="140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 xml:space="preserve"> 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2C7E3C7" w14:textId="648331F5" w:rsidR="009F137B" w:rsidRDefault="009F137B" w:rsidP="00CA1761">
            <w:pPr>
              <w:pStyle w:val="Normal1"/>
              <w:ind w:left="140" w:right="140"/>
              <w:rPr>
                <w:b/>
                <w:bCs/>
              </w:rPr>
            </w:pPr>
            <w:r w:rsidRPr="446BA984">
              <w:rPr>
                <w:sz w:val="21"/>
                <w:szCs w:val="21"/>
              </w:rPr>
              <w:t xml:space="preserve">0. </w:t>
            </w:r>
            <w:r>
              <w:t xml:space="preserve">System displays the </w:t>
            </w:r>
            <w:r w:rsidR="009B73A4">
              <w:rPr>
                <w:sz w:val="21"/>
                <w:szCs w:val="21"/>
              </w:rPr>
              <w:t>User Profile screen</w:t>
            </w:r>
            <w:r w:rsidR="00570DDC">
              <w:t xml:space="preserve"> </w:t>
            </w:r>
            <w:r w:rsidR="00570DDC" w:rsidRPr="2B77147A">
              <w:rPr>
                <w:b/>
                <w:bCs/>
              </w:rPr>
              <w:t xml:space="preserve">(Figure </w:t>
            </w:r>
            <w:r w:rsidR="00570DDC">
              <w:rPr>
                <w:b/>
                <w:bCs/>
              </w:rPr>
              <w:t>14</w:t>
            </w:r>
            <w:r w:rsidR="00570DDC" w:rsidRPr="2B77147A">
              <w:rPr>
                <w:b/>
                <w:bCs/>
              </w:rPr>
              <w:t>.1)</w:t>
            </w:r>
          </w:p>
        </w:tc>
      </w:tr>
      <w:tr w:rsidR="009F137B" w14:paraId="5494111B" w14:textId="77777777" w:rsidTr="00CA1761">
        <w:trPr>
          <w:trHeight w:val="6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71FF372" w14:textId="2CE81734" w:rsidR="0073704D" w:rsidRDefault="009F137B" w:rsidP="0073704D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74A828EB">
              <w:rPr>
                <w:b/>
                <w:bCs/>
                <w:sz w:val="21"/>
                <w:szCs w:val="21"/>
              </w:rPr>
              <w:t xml:space="preserve">1. TUCBW </w:t>
            </w:r>
            <w:r w:rsidR="003C6FDD">
              <w:rPr>
                <w:sz w:val="21"/>
                <w:szCs w:val="21"/>
              </w:rPr>
              <w:t xml:space="preserve">the </w:t>
            </w:r>
            <w:r w:rsidR="00C469CE">
              <w:rPr>
                <w:sz w:val="21"/>
                <w:szCs w:val="21"/>
              </w:rPr>
              <w:t>A</w:t>
            </w:r>
            <w:r w:rsidR="003C6FDD">
              <w:rPr>
                <w:sz w:val="21"/>
                <w:szCs w:val="21"/>
              </w:rPr>
              <w:t xml:space="preserve">dmin updates one or more fields </w:t>
            </w:r>
            <w:r w:rsidR="009C11CC">
              <w:rPr>
                <w:sz w:val="21"/>
                <w:szCs w:val="21"/>
              </w:rPr>
              <w:t xml:space="preserve">and selects the ‘Modify User Profile’ function on the </w:t>
            </w:r>
            <w:r w:rsidR="009B73A4">
              <w:rPr>
                <w:sz w:val="21"/>
                <w:szCs w:val="21"/>
              </w:rPr>
              <w:t>User Profile screen</w:t>
            </w:r>
            <w:r w:rsidR="009C11CC">
              <w:rPr>
                <w:sz w:val="21"/>
                <w:szCs w:val="21"/>
              </w:rPr>
              <w:t>.</w:t>
            </w:r>
          </w:p>
          <w:p w14:paraId="2C2FD1B5" w14:textId="2E0DCD77" w:rsidR="009F137B" w:rsidRDefault="009F137B" w:rsidP="00CA1761">
            <w:pPr>
              <w:pStyle w:val="Normal1"/>
              <w:ind w:left="140" w:right="140"/>
              <w:rPr>
                <w:sz w:val="21"/>
                <w:szCs w:val="21"/>
              </w:rPr>
            </w:pP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18CE0AC" w14:textId="42A083DC" w:rsidR="009F137B" w:rsidRDefault="009F137B" w:rsidP="00F35293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70E5F14B">
              <w:rPr>
                <w:sz w:val="21"/>
                <w:szCs w:val="21"/>
              </w:rPr>
              <w:t xml:space="preserve">2. The system </w:t>
            </w:r>
            <w:r w:rsidR="003A0BBD">
              <w:rPr>
                <w:sz w:val="21"/>
                <w:szCs w:val="21"/>
              </w:rPr>
              <w:t>displays a confirmation message to the system user</w:t>
            </w:r>
            <w:r w:rsidR="00012E4B">
              <w:rPr>
                <w:sz w:val="21"/>
                <w:szCs w:val="21"/>
              </w:rPr>
              <w:t xml:space="preserve"> on </w:t>
            </w:r>
            <w:r w:rsidR="009B73A4">
              <w:rPr>
                <w:sz w:val="21"/>
                <w:szCs w:val="21"/>
              </w:rPr>
              <w:t>User Profile screen</w:t>
            </w:r>
            <w:r w:rsidR="00012E4B">
              <w:rPr>
                <w:sz w:val="21"/>
                <w:szCs w:val="21"/>
              </w:rPr>
              <w:t>.</w:t>
            </w:r>
            <w:r w:rsidR="00F35293">
              <w:rPr>
                <w:sz w:val="21"/>
                <w:szCs w:val="21"/>
              </w:rPr>
              <w:t xml:space="preserve"> </w:t>
            </w:r>
            <w:r w:rsidR="00F35293" w:rsidRPr="2B77147A">
              <w:rPr>
                <w:b/>
                <w:bCs/>
              </w:rPr>
              <w:t xml:space="preserve">(Figure </w:t>
            </w:r>
            <w:r w:rsidR="00F35293">
              <w:rPr>
                <w:b/>
                <w:bCs/>
              </w:rPr>
              <w:t>15</w:t>
            </w:r>
            <w:r w:rsidR="00F35293" w:rsidRPr="2B77147A">
              <w:rPr>
                <w:b/>
                <w:bCs/>
              </w:rPr>
              <w:t>.</w:t>
            </w:r>
            <w:r w:rsidR="00F35293">
              <w:rPr>
                <w:b/>
                <w:bCs/>
              </w:rPr>
              <w:t>1</w:t>
            </w:r>
            <w:r w:rsidR="00F35293" w:rsidRPr="2B77147A">
              <w:rPr>
                <w:b/>
                <w:bCs/>
              </w:rPr>
              <w:t>)</w:t>
            </w:r>
          </w:p>
        </w:tc>
      </w:tr>
      <w:tr w:rsidR="00073CDF" w14:paraId="1B6EC2EE" w14:textId="77777777" w:rsidTr="00CA1761">
        <w:trPr>
          <w:trHeight w:val="82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9D04343" w14:textId="570B6192" w:rsidR="00073CDF" w:rsidRPr="00073CDF" w:rsidRDefault="00073CDF" w:rsidP="00CA1761">
            <w:pPr>
              <w:pStyle w:val="Normal1"/>
              <w:ind w:left="140" w:right="140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3. </w:t>
            </w:r>
            <w:r w:rsidR="001462FC">
              <w:rPr>
                <w:sz w:val="21"/>
                <w:szCs w:val="21"/>
              </w:rPr>
              <w:t xml:space="preserve">The </w:t>
            </w:r>
            <w:r w:rsidR="006C3E94">
              <w:rPr>
                <w:sz w:val="21"/>
                <w:szCs w:val="21"/>
              </w:rPr>
              <w:t>A</w:t>
            </w:r>
            <w:r w:rsidR="001462FC">
              <w:rPr>
                <w:sz w:val="21"/>
                <w:szCs w:val="21"/>
              </w:rPr>
              <w:t xml:space="preserve">dmin </w:t>
            </w:r>
            <w:r w:rsidR="00417222">
              <w:rPr>
                <w:sz w:val="21"/>
                <w:szCs w:val="21"/>
              </w:rPr>
              <w:t>can either click ‘Y</w:t>
            </w:r>
            <w:r w:rsidR="00EA2054">
              <w:rPr>
                <w:sz w:val="21"/>
                <w:szCs w:val="21"/>
              </w:rPr>
              <w:t>ES</w:t>
            </w:r>
            <w:r w:rsidR="00417222">
              <w:rPr>
                <w:sz w:val="21"/>
                <w:szCs w:val="21"/>
              </w:rPr>
              <w:t>’ or ‘N</w:t>
            </w:r>
            <w:r w:rsidR="00EA2054">
              <w:rPr>
                <w:sz w:val="21"/>
                <w:szCs w:val="21"/>
              </w:rPr>
              <w:t>O</w:t>
            </w:r>
            <w:r w:rsidR="00417222">
              <w:rPr>
                <w:sz w:val="21"/>
                <w:szCs w:val="21"/>
              </w:rPr>
              <w:t>’ with respective to modify the user’s profile</w:t>
            </w:r>
            <w:r w:rsidR="00F069E2">
              <w:rPr>
                <w:sz w:val="21"/>
                <w:szCs w:val="21"/>
              </w:rPr>
              <w:t xml:space="preserve"> on </w:t>
            </w:r>
            <w:r w:rsidR="009B73A4">
              <w:rPr>
                <w:sz w:val="21"/>
                <w:szCs w:val="21"/>
              </w:rPr>
              <w:t>User Profile screen</w:t>
            </w:r>
            <w:r w:rsidR="00F069E2">
              <w:rPr>
                <w:sz w:val="21"/>
                <w:szCs w:val="21"/>
              </w:rPr>
              <w:t>.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A21310E" w14:textId="68D53108" w:rsidR="00073CDF" w:rsidRPr="0038727D" w:rsidRDefault="0038727D" w:rsidP="09C9BB01">
            <w:pPr>
              <w:pStyle w:val="Normal1"/>
              <w:ind w:right="140"/>
              <w:rPr>
                <w:rFonts w:ascii="Times New Roman" w:hAnsi="Times New Roman" w:cs="Times New Roman"/>
                <w:sz w:val="21"/>
                <w:szCs w:val="21"/>
              </w:rPr>
            </w:pPr>
            <w:r w:rsidRPr="0A291F3C">
              <w:rPr>
                <w:rFonts w:ascii="Times New Roman" w:hAnsi="Times New Roman" w:cs="Times New Roman"/>
                <w:sz w:val="36"/>
                <w:szCs w:val="36"/>
              </w:rPr>
              <w:t>*</w:t>
            </w:r>
            <w:r w:rsidRPr="0A291F3C">
              <w:rPr>
                <w:sz w:val="21"/>
                <w:szCs w:val="21"/>
              </w:rPr>
              <w:t xml:space="preserve"> </w:t>
            </w:r>
          </w:p>
          <w:p w14:paraId="25B13C9B" w14:textId="1F1D803D" w:rsidR="00073CDF" w:rsidRDefault="00665ADD" w:rsidP="00CA1761">
            <w:pPr>
              <w:pStyle w:val="Normal1"/>
              <w:ind w:right="140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4.  </w:t>
            </w:r>
            <w:r w:rsidR="00970F27">
              <w:rPr>
                <w:sz w:val="21"/>
                <w:szCs w:val="21"/>
              </w:rPr>
              <w:t xml:space="preserve">The system </w:t>
            </w:r>
            <w:r w:rsidR="0044478D">
              <w:rPr>
                <w:sz w:val="21"/>
                <w:szCs w:val="21"/>
              </w:rPr>
              <w:t>modifies</w:t>
            </w:r>
            <w:r w:rsidR="00970F27">
              <w:rPr>
                <w:sz w:val="21"/>
                <w:szCs w:val="21"/>
              </w:rPr>
              <w:t xml:space="preserve"> the user profile with </w:t>
            </w:r>
            <w:r w:rsidR="0044478D">
              <w:rPr>
                <w:sz w:val="21"/>
                <w:szCs w:val="21"/>
              </w:rPr>
              <w:t>altered</w:t>
            </w:r>
            <w:r w:rsidR="00970F27">
              <w:rPr>
                <w:sz w:val="21"/>
                <w:szCs w:val="21"/>
              </w:rPr>
              <w:t xml:space="preserve"> fields and a confirmation message is displayed to the </w:t>
            </w:r>
            <w:r w:rsidR="006C3E94">
              <w:rPr>
                <w:sz w:val="21"/>
                <w:szCs w:val="21"/>
              </w:rPr>
              <w:t>A</w:t>
            </w:r>
            <w:r w:rsidR="00BA68FC">
              <w:rPr>
                <w:sz w:val="21"/>
                <w:szCs w:val="21"/>
              </w:rPr>
              <w:t xml:space="preserve">dmin </w:t>
            </w:r>
            <w:r w:rsidR="0044478D">
              <w:rPr>
                <w:sz w:val="21"/>
                <w:szCs w:val="21"/>
              </w:rPr>
              <w:t xml:space="preserve">on the </w:t>
            </w:r>
            <w:r w:rsidR="009B73A4">
              <w:rPr>
                <w:sz w:val="21"/>
                <w:szCs w:val="21"/>
              </w:rPr>
              <w:t>User Profile screen</w:t>
            </w:r>
            <w:r w:rsidR="00C362A4">
              <w:rPr>
                <w:sz w:val="21"/>
                <w:szCs w:val="21"/>
              </w:rPr>
              <w:t>.</w:t>
            </w:r>
          </w:p>
        </w:tc>
      </w:tr>
      <w:tr w:rsidR="009F137B" w14:paraId="288142A5" w14:textId="77777777" w:rsidTr="00CA1761">
        <w:trPr>
          <w:trHeight w:val="82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F6124DB" w14:textId="67400785" w:rsidR="009F137B" w:rsidRDefault="00977700" w:rsidP="00CA1761">
            <w:pPr>
              <w:pStyle w:val="Normal1"/>
              <w:ind w:left="140" w:right="140"/>
              <w:rPr>
                <w:sz w:val="21"/>
                <w:szCs w:val="21"/>
              </w:rPr>
            </w:pPr>
            <w:r>
              <w:rPr>
                <w:b/>
                <w:bCs/>
                <w:sz w:val="21"/>
                <w:szCs w:val="21"/>
              </w:rPr>
              <w:t>5</w:t>
            </w:r>
            <w:r w:rsidR="009F137B" w:rsidRPr="7B8CA2DE">
              <w:rPr>
                <w:b/>
                <w:bCs/>
                <w:sz w:val="21"/>
                <w:szCs w:val="21"/>
              </w:rPr>
              <w:t>. TUCEW</w:t>
            </w:r>
            <w:r w:rsidR="009F137B" w:rsidRPr="7B8CA2DE">
              <w:rPr>
                <w:sz w:val="21"/>
                <w:szCs w:val="21"/>
              </w:rPr>
              <w:t xml:space="preserve"> the </w:t>
            </w:r>
            <w:r w:rsidR="00C469CE">
              <w:rPr>
                <w:sz w:val="21"/>
                <w:szCs w:val="21"/>
              </w:rPr>
              <w:t>A</w:t>
            </w:r>
            <w:r w:rsidR="009F137B">
              <w:rPr>
                <w:sz w:val="21"/>
                <w:szCs w:val="21"/>
              </w:rPr>
              <w:t>dmin</w:t>
            </w:r>
            <w:r w:rsidR="009F137B" w:rsidRPr="7B8CA2DE">
              <w:rPr>
                <w:sz w:val="21"/>
                <w:szCs w:val="21"/>
              </w:rPr>
              <w:t xml:space="preserve"> </w:t>
            </w:r>
            <w:r w:rsidR="009F137B">
              <w:rPr>
                <w:sz w:val="21"/>
                <w:szCs w:val="21"/>
              </w:rPr>
              <w:t>sees the selected user</w:t>
            </w:r>
            <w:r w:rsidR="00DF3312">
              <w:rPr>
                <w:sz w:val="21"/>
                <w:szCs w:val="21"/>
              </w:rPr>
              <w:t xml:space="preserve">’s profile information </w:t>
            </w:r>
            <w:r w:rsidR="009F137B">
              <w:rPr>
                <w:sz w:val="21"/>
                <w:szCs w:val="21"/>
              </w:rPr>
              <w:t xml:space="preserve">displayed on </w:t>
            </w:r>
            <w:r w:rsidR="009B73A4">
              <w:rPr>
                <w:sz w:val="21"/>
                <w:szCs w:val="21"/>
              </w:rPr>
              <w:t>User Profile screen</w:t>
            </w:r>
            <w:r w:rsidR="009F137B">
              <w:rPr>
                <w:sz w:val="21"/>
                <w:szCs w:val="21"/>
              </w:rPr>
              <w:t>.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CCFBC8D" w14:textId="77777777" w:rsidR="009F137B" w:rsidRDefault="009F137B" w:rsidP="00CA1761">
            <w:pPr>
              <w:pStyle w:val="Normal1"/>
              <w:ind w:right="140"/>
              <w:rPr>
                <w:sz w:val="21"/>
                <w:szCs w:val="21"/>
              </w:rPr>
            </w:pPr>
          </w:p>
        </w:tc>
      </w:tr>
      <w:tr w:rsidR="009F137B" w14:paraId="7F81C0E2" w14:textId="77777777" w:rsidTr="00CA1761">
        <w:trPr>
          <w:trHeight w:val="660"/>
        </w:trPr>
        <w:tc>
          <w:tcPr>
            <w:tcW w:w="8985" w:type="dxa"/>
            <w:gridSpan w:val="2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1E66A1E" w14:textId="3C7F9BB5" w:rsidR="009F137B" w:rsidRDefault="009F137B" w:rsidP="00CA1761">
            <w:pPr>
              <w:pStyle w:val="Normal1"/>
              <w:ind w:left="140" w:right="140"/>
              <w:rPr>
                <w:b/>
                <w:sz w:val="24"/>
                <w:szCs w:val="24"/>
              </w:rPr>
            </w:pPr>
            <w:r w:rsidRPr="1C1D1EB9">
              <w:rPr>
                <w:b/>
                <w:bCs/>
                <w:sz w:val="24"/>
                <w:szCs w:val="24"/>
              </w:rPr>
              <w:t xml:space="preserve">Post condition: </w:t>
            </w:r>
            <w:r>
              <w:rPr>
                <w:b/>
                <w:bCs/>
                <w:sz w:val="24"/>
                <w:szCs w:val="24"/>
              </w:rPr>
              <w:t>T</w:t>
            </w:r>
            <w:r w:rsidRPr="1C1D1EB9">
              <w:rPr>
                <w:b/>
                <w:bCs/>
                <w:sz w:val="24"/>
                <w:szCs w:val="24"/>
              </w:rPr>
              <w:t xml:space="preserve">he system displays the </w:t>
            </w:r>
            <w:r w:rsidR="005462F9">
              <w:rPr>
                <w:b/>
                <w:bCs/>
                <w:sz w:val="24"/>
                <w:szCs w:val="24"/>
              </w:rPr>
              <w:t xml:space="preserve">modified </w:t>
            </w:r>
            <w:r>
              <w:rPr>
                <w:b/>
                <w:bCs/>
                <w:sz w:val="24"/>
                <w:szCs w:val="24"/>
              </w:rPr>
              <w:t>details of the selected user.</w:t>
            </w:r>
          </w:p>
        </w:tc>
      </w:tr>
    </w:tbl>
    <w:p w14:paraId="2AAFD160" w14:textId="77777777" w:rsidR="00422DFF" w:rsidRDefault="00422DFF" w:rsidP="00422DFF">
      <w:pPr>
        <w:pStyle w:val="Normal1"/>
        <w:rPr>
          <w:bCs/>
          <w:color w:val="FF0000"/>
        </w:rPr>
      </w:pPr>
    </w:p>
    <w:p w14:paraId="3CE5FED4" w14:textId="77777777" w:rsidR="00422DFF" w:rsidRDefault="00422DFF" w:rsidP="00422DFF">
      <w:pPr>
        <w:pStyle w:val="Normal1"/>
        <w:rPr>
          <w:bCs/>
          <w:color w:val="FF0000"/>
        </w:rPr>
      </w:pPr>
    </w:p>
    <w:p w14:paraId="38CEF8C8" w14:textId="77777777" w:rsidR="00422DFF" w:rsidRDefault="00422DFF" w:rsidP="00422DFF">
      <w:pPr>
        <w:pStyle w:val="Normal1"/>
        <w:rPr>
          <w:bCs/>
          <w:color w:val="FF0000"/>
        </w:rPr>
      </w:pPr>
    </w:p>
    <w:p w14:paraId="7B5CA069" w14:textId="6AF3BF37" w:rsidR="00422DFF" w:rsidRPr="002F051D" w:rsidRDefault="00422DFF" w:rsidP="00422DFF">
      <w:pPr>
        <w:pStyle w:val="Normal1"/>
        <w:rPr>
          <w:b/>
        </w:rPr>
      </w:pPr>
      <w:r>
        <w:rPr>
          <w:bCs/>
          <w:color w:val="FF0000"/>
        </w:rPr>
        <w:t xml:space="preserve">     </w:t>
      </w:r>
      <w:r w:rsidRPr="002F051D">
        <w:rPr>
          <w:b/>
        </w:rPr>
        <w:t xml:space="preserve">Figure </w:t>
      </w:r>
      <w:r>
        <w:rPr>
          <w:b/>
        </w:rPr>
        <w:t>14</w:t>
      </w:r>
      <w:r w:rsidRPr="002F051D">
        <w:rPr>
          <w:b/>
        </w:rPr>
        <w:t xml:space="preserve">.1    </w:t>
      </w:r>
      <w:r>
        <w:rPr>
          <w:b/>
        </w:rPr>
        <w:t xml:space="preserve">                     </w:t>
      </w:r>
      <w:r w:rsidRPr="002F051D">
        <w:rPr>
          <w:b/>
        </w:rPr>
        <w:t xml:space="preserve">  </w:t>
      </w:r>
      <w:r w:rsidR="00F35293">
        <w:rPr>
          <w:b/>
        </w:rPr>
        <w:t>Figure 15.1</w:t>
      </w:r>
      <w:r w:rsidR="00E309C4">
        <w:rPr>
          <w:b/>
        </w:rPr>
        <w:tab/>
      </w:r>
      <w:r w:rsidR="00E309C4">
        <w:rPr>
          <w:b/>
        </w:rPr>
        <w:tab/>
        <w:t xml:space="preserve">                Figure 15.2</w:t>
      </w:r>
    </w:p>
    <w:p w14:paraId="2B82CEF0" w14:textId="3176460D" w:rsidR="00422DFF" w:rsidRDefault="00422DFF" w:rsidP="00422DFF">
      <w:pPr>
        <w:pStyle w:val="Normal1"/>
        <w:rPr>
          <w:b/>
          <w:color w:val="FF0000"/>
        </w:rPr>
      </w:pPr>
      <w:r w:rsidRPr="2BB85205">
        <w:rPr>
          <w:noProof/>
        </w:rPr>
        <w:t xml:space="preserve">   </w:t>
      </w:r>
      <w:r>
        <w:rPr>
          <w:noProof/>
        </w:rPr>
        <w:drawing>
          <wp:inline distT="0" distB="0" distL="0" distR="0" wp14:anchorId="66DFFD0B" wp14:editId="65544748">
            <wp:extent cx="1856117" cy="3445664"/>
            <wp:effectExtent l="0" t="0" r="0" b="254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56117" cy="3445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35293">
        <w:rPr>
          <w:noProof/>
        </w:rPr>
        <w:drawing>
          <wp:inline distT="0" distB="0" distL="0" distR="0" wp14:anchorId="52E6D7FB" wp14:editId="723EB42E">
            <wp:extent cx="1830053" cy="3428267"/>
            <wp:effectExtent l="0" t="0" r="0" b="127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0053" cy="3428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309C4">
        <w:rPr>
          <w:noProof/>
        </w:rPr>
        <w:drawing>
          <wp:inline distT="0" distB="0" distL="0" distR="0" wp14:anchorId="216A207D" wp14:editId="57B8FCF0">
            <wp:extent cx="1843847" cy="3454107"/>
            <wp:effectExtent l="0" t="0" r="4445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43847" cy="3454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2CF23E" w14:textId="77777777" w:rsidR="00131A6C" w:rsidRDefault="00131A6C" w:rsidP="009F66D6">
      <w:pPr>
        <w:pStyle w:val="Normal1"/>
        <w:rPr>
          <w:bCs/>
          <w:color w:val="FF0000"/>
        </w:rPr>
      </w:pPr>
    </w:p>
    <w:p w14:paraId="1655F24E" w14:textId="77777777" w:rsidR="00131A6C" w:rsidRDefault="00131A6C" w:rsidP="009F66D6">
      <w:pPr>
        <w:pStyle w:val="Normal1"/>
        <w:rPr>
          <w:bCs/>
          <w:color w:val="FF0000"/>
        </w:rPr>
      </w:pPr>
    </w:p>
    <w:p w14:paraId="1E408654" w14:textId="77777777" w:rsidR="00131A6C" w:rsidRDefault="00131A6C" w:rsidP="009F66D6">
      <w:pPr>
        <w:pStyle w:val="Normal1"/>
        <w:rPr>
          <w:bCs/>
          <w:color w:val="FF0000"/>
        </w:rPr>
      </w:pPr>
    </w:p>
    <w:p w14:paraId="1647A97A" w14:textId="77777777" w:rsidR="00131A6C" w:rsidRDefault="00131A6C" w:rsidP="009F66D6">
      <w:pPr>
        <w:pStyle w:val="Normal1"/>
        <w:rPr>
          <w:bCs/>
          <w:color w:val="FF0000"/>
        </w:rPr>
      </w:pPr>
    </w:p>
    <w:p w14:paraId="4DDBBEA3" w14:textId="77777777" w:rsidR="00131A6C" w:rsidRDefault="00131A6C" w:rsidP="009F66D6">
      <w:pPr>
        <w:pStyle w:val="Normal1"/>
        <w:rPr>
          <w:bCs/>
          <w:color w:val="FF0000"/>
        </w:rPr>
      </w:pPr>
    </w:p>
    <w:p w14:paraId="1F36E0A8" w14:textId="77777777" w:rsidR="00131A6C" w:rsidRDefault="00131A6C" w:rsidP="009F66D6">
      <w:pPr>
        <w:pStyle w:val="Normal1"/>
        <w:rPr>
          <w:bCs/>
          <w:color w:val="FF0000"/>
        </w:rPr>
      </w:pPr>
    </w:p>
    <w:p w14:paraId="59582F40" w14:textId="1B788949" w:rsidR="00131A6C" w:rsidRDefault="00131A6C" w:rsidP="00131A6C">
      <w:pPr>
        <w:pStyle w:val="Normal1"/>
        <w:rPr>
          <w:sz w:val="21"/>
          <w:szCs w:val="21"/>
        </w:rPr>
      </w:pPr>
      <w:r>
        <w:t xml:space="preserve">UC 19: </w:t>
      </w:r>
      <w:r w:rsidR="006528AF">
        <w:t>View Available Cars</w:t>
      </w:r>
    </w:p>
    <w:tbl>
      <w:tblPr>
        <w:tblW w:w="898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4485"/>
        <w:gridCol w:w="4500"/>
      </w:tblGrid>
      <w:tr w:rsidR="00131A6C" w14:paraId="1CBBAC30" w14:textId="77777777" w:rsidTr="00CA1761">
        <w:trPr>
          <w:trHeight w:val="620"/>
        </w:trPr>
        <w:tc>
          <w:tcPr>
            <w:tcW w:w="898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7199D7E" w14:textId="45B8C449" w:rsidR="00131A6C" w:rsidRDefault="00131A6C" w:rsidP="00CA1761">
            <w:pPr>
              <w:pStyle w:val="Normal1"/>
              <w:ind w:left="140" w:right="140"/>
              <w:rPr>
                <w:b/>
                <w:bCs/>
                <w:sz w:val="24"/>
                <w:szCs w:val="24"/>
              </w:rPr>
            </w:pPr>
            <w:r w:rsidRPr="647C944D">
              <w:rPr>
                <w:b/>
                <w:bCs/>
                <w:sz w:val="24"/>
                <w:szCs w:val="24"/>
              </w:rPr>
              <w:t xml:space="preserve">Precondition: </w:t>
            </w:r>
            <w:r w:rsidRPr="1266DCAB">
              <w:rPr>
                <w:b/>
                <w:bCs/>
                <w:sz w:val="24"/>
                <w:szCs w:val="24"/>
              </w:rPr>
              <w:t xml:space="preserve">The system has an account </w:t>
            </w:r>
            <w:r w:rsidRPr="39E586A6">
              <w:rPr>
                <w:b/>
                <w:bCs/>
                <w:sz w:val="24"/>
                <w:szCs w:val="24"/>
              </w:rPr>
              <w:t xml:space="preserve">for the System User </w:t>
            </w:r>
            <w:r w:rsidRPr="1266DCAB">
              <w:rPr>
                <w:b/>
                <w:bCs/>
                <w:sz w:val="24"/>
                <w:szCs w:val="24"/>
              </w:rPr>
              <w:t xml:space="preserve">in the Arlington Auto Car Rental System </w:t>
            </w:r>
            <w:r w:rsidRPr="39E586A6">
              <w:rPr>
                <w:b/>
                <w:bCs/>
                <w:sz w:val="24"/>
                <w:szCs w:val="24"/>
              </w:rPr>
              <w:t>that is logged in</w:t>
            </w:r>
            <w:r w:rsidR="00364C1A">
              <w:rPr>
                <w:b/>
                <w:bCs/>
                <w:sz w:val="24"/>
                <w:szCs w:val="24"/>
              </w:rPr>
              <w:t xml:space="preserve"> and on Rental Manager Home screen.</w:t>
            </w:r>
          </w:p>
        </w:tc>
      </w:tr>
      <w:tr w:rsidR="00131A6C" w14:paraId="4DAB9890" w14:textId="77777777" w:rsidTr="00CA1761">
        <w:trPr>
          <w:trHeight w:val="5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6C976DD" w14:textId="13CF0337" w:rsidR="00131A6C" w:rsidRDefault="00131A6C" w:rsidP="00CA1761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04A57C20">
              <w:rPr>
                <w:b/>
                <w:bCs/>
                <w:sz w:val="21"/>
                <w:szCs w:val="21"/>
              </w:rPr>
              <w:t xml:space="preserve">Actor: </w:t>
            </w:r>
            <w:r w:rsidR="000F44AC">
              <w:rPr>
                <w:b/>
                <w:bCs/>
                <w:sz w:val="21"/>
                <w:szCs w:val="21"/>
              </w:rPr>
              <w:t>Rental Manager</w:t>
            </w:r>
          </w:p>
        </w:tc>
        <w:tc>
          <w:tcPr>
            <w:tcW w:w="4500" w:type="dxa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9E1FCC9" w14:textId="77777777" w:rsidR="00131A6C" w:rsidRDefault="00131A6C" w:rsidP="00CA1761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1266DCAB">
              <w:rPr>
                <w:b/>
                <w:bCs/>
                <w:sz w:val="21"/>
                <w:szCs w:val="21"/>
              </w:rPr>
              <w:t>System: Arlington Auto Car Rental System</w:t>
            </w:r>
          </w:p>
        </w:tc>
      </w:tr>
      <w:tr w:rsidR="00131A6C" w14:paraId="0F0D193A" w14:textId="77777777" w:rsidTr="00CA1761">
        <w:trPr>
          <w:trHeight w:val="44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B08BB95" w14:textId="77777777" w:rsidR="00131A6C" w:rsidRDefault="00131A6C" w:rsidP="00CA1761">
            <w:pPr>
              <w:pStyle w:val="Normal1"/>
              <w:ind w:left="140" w:right="140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 xml:space="preserve"> 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91112DB" w14:textId="708B63F4" w:rsidR="00131A6C" w:rsidRDefault="00131A6C" w:rsidP="00CA1761">
            <w:pPr>
              <w:pStyle w:val="Normal1"/>
              <w:ind w:left="140" w:right="140"/>
              <w:rPr>
                <w:b/>
                <w:bCs/>
              </w:rPr>
            </w:pPr>
            <w:r w:rsidRPr="446BA984">
              <w:rPr>
                <w:sz w:val="21"/>
                <w:szCs w:val="21"/>
              </w:rPr>
              <w:t xml:space="preserve">0. </w:t>
            </w:r>
            <w:r>
              <w:t xml:space="preserve">System displays the </w:t>
            </w:r>
            <w:r w:rsidR="000F44AC">
              <w:t>Rental Manager</w:t>
            </w:r>
            <w:r>
              <w:t xml:space="preserve"> Home </w:t>
            </w:r>
            <w:r w:rsidR="006575F6">
              <w:t>s</w:t>
            </w:r>
            <w:r>
              <w:t>creen</w:t>
            </w:r>
            <w:r w:rsidR="090D5646">
              <w:t xml:space="preserve"> </w:t>
            </w:r>
            <w:r w:rsidR="090D5646" w:rsidRPr="63A111D8">
              <w:rPr>
                <w:b/>
                <w:bCs/>
              </w:rPr>
              <w:t>(Figure 2.2)</w:t>
            </w:r>
            <w:r>
              <w:t>.</w:t>
            </w:r>
            <w:r w:rsidR="36A9BBC8">
              <w:t xml:space="preserve"> </w:t>
            </w:r>
          </w:p>
        </w:tc>
      </w:tr>
      <w:tr w:rsidR="00131A6C" w14:paraId="66232A5A" w14:textId="77777777" w:rsidTr="00CA1761">
        <w:trPr>
          <w:trHeight w:val="6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48D8C5B" w14:textId="19D7011B" w:rsidR="00131A6C" w:rsidRDefault="00131A6C" w:rsidP="00CA1761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74A828EB">
              <w:rPr>
                <w:b/>
                <w:bCs/>
                <w:sz w:val="21"/>
                <w:szCs w:val="21"/>
              </w:rPr>
              <w:t xml:space="preserve">1. TUCBW </w:t>
            </w:r>
            <w:r w:rsidRPr="74A828EB">
              <w:rPr>
                <w:sz w:val="21"/>
                <w:szCs w:val="21"/>
              </w:rPr>
              <w:t xml:space="preserve">the </w:t>
            </w:r>
            <w:r w:rsidR="00763AD6">
              <w:rPr>
                <w:sz w:val="21"/>
                <w:szCs w:val="21"/>
              </w:rPr>
              <w:t>rental manager</w:t>
            </w:r>
            <w:r w:rsidRPr="74A828EB">
              <w:rPr>
                <w:sz w:val="21"/>
                <w:szCs w:val="21"/>
              </w:rPr>
              <w:t xml:space="preserve"> selects the </w:t>
            </w:r>
            <w:r>
              <w:rPr>
                <w:sz w:val="21"/>
                <w:szCs w:val="21"/>
              </w:rPr>
              <w:t>‘</w:t>
            </w:r>
            <w:r w:rsidR="00763AD6">
              <w:rPr>
                <w:sz w:val="21"/>
                <w:szCs w:val="21"/>
              </w:rPr>
              <w:t xml:space="preserve">View Available Cars’ </w:t>
            </w:r>
            <w:r>
              <w:rPr>
                <w:sz w:val="21"/>
                <w:szCs w:val="21"/>
              </w:rPr>
              <w:t xml:space="preserve">function </w:t>
            </w:r>
            <w:r w:rsidR="00D72E1B">
              <w:rPr>
                <w:sz w:val="21"/>
                <w:szCs w:val="21"/>
              </w:rPr>
              <w:t>on</w:t>
            </w:r>
            <w:r>
              <w:rPr>
                <w:sz w:val="21"/>
                <w:szCs w:val="21"/>
              </w:rPr>
              <w:t xml:space="preserve"> the </w:t>
            </w:r>
            <w:r w:rsidR="00763AD6">
              <w:rPr>
                <w:sz w:val="21"/>
                <w:szCs w:val="21"/>
              </w:rPr>
              <w:t>Rental Man</w:t>
            </w:r>
            <w:r w:rsidR="00951536">
              <w:rPr>
                <w:sz w:val="21"/>
                <w:szCs w:val="21"/>
              </w:rPr>
              <w:t>a</w:t>
            </w:r>
            <w:r w:rsidR="00763AD6">
              <w:rPr>
                <w:sz w:val="21"/>
                <w:szCs w:val="21"/>
              </w:rPr>
              <w:t xml:space="preserve">ger </w:t>
            </w:r>
            <w:r>
              <w:rPr>
                <w:sz w:val="21"/>
                <w:szCs w:val="21"/>
              </w:rPr>
              <w:t xml:space="preserve">Home </w:t>
            </w:r>
            <w:r w:rsidR="00096283">
              <w:rPr>
                <w:sz w:val="21"/>
                <w:szCs w:val="21"/>
              </w:rPr>
              <w:t>s</w:t>
            </w:r>
            <w:r>
              <w:rPr>
                <w:sz w:val="21"/>
                <w:szCs w:val="21"/>
              </w:rPr>
              <w:t>creen.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54E4112" w14:textId="3DE3773F" w:rsidR="00B461F2" w:rsidRDefault="00131A6C" w:rsidP="00A029CE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70E5F14B">
              <w:rPr>
                <w:sz w:val="21"/>
                <w:szCs w:val="21"/>
              </w:rPr>
              <w:t xml:space="preserve">2. </w:t>
            </w:r>
            <w:commentRangeStart w:id="4"/>
            <w:r w:rsidR="00B461F2" w:rsidRPr="6C2AE4A3">
              <w:rPr>
                <w:sz w:val="21"/>
                <w:szCs w:val="21"/>
              </w:rPr>
              <w:t xml:space="preserve">The system displays the </w:t>
            </w:r>
            <w:r w:rsidR="00A029CE">
              <w:rPr>
                <w:sz w:val="21"/>
                <w:szCs w:val="21"/>
              </w:rPr>
              <w:t>View Available Cars</w:t>
            </w:r>
            <w:r w:rsidR="00B461F2">
              <w:rPr>
                <w:sz w:val="21"/>
                <w:szCs w:val="21"/>
              </w:rPr>
              <w:t xml:space="preserve"> </w:t>
            </w:r>
            <w:r w:rsidR="00B461F2" w:rsidRPr="6C2AE4A3">
              <w:rPr>
                <w:sz w:val="21"/>
                <w:szCs w:val="21"/>
              </w:rPr>
              <w:t>screen</w:t>
            </w:r>
            <w:r w:rsidR="00B461F2" w:rsidRPr="46B8199E">
              <w:rPr>
                <w:sz w:val="21"/>
                <w:szCs w:val="21"/>
              </w:rPr>
              <w:t xml:space="preserve"> </w:t>
            </w:r>
            <w:r w:rsidR="00B461F2" w:rsidRPr="46B8199E">
              <w:rPr>
                <w:b/>
                <w:bCs/>
              </w:rPr>
              <w:t xml:space="preserve">(Figure </w:t>
            </w:r>
            <w:r w:rsidR="00A029CE">
              <w:rPr>
                <w:b/>
                <w:bCs/>
              </w:rPr>
              <w:t>19</w:t>
            </w:r>
            <w:r w:rsidR="00B461F2" w:rsidRPr="46B8199E">
              <w:rPr>
                <w:b/>
                <w:bCs/>
              </w:rPr>
              <w:t>.1)</w:t>
            </w:r>
            <w:r w:rsidR="00B461F2" w:rsidRPr="46B8199E">
              <w:rPr>
                <w:sz w:val="21"/>
                <w:szCs w:val="21"/>
              </w:rPr>
              <w:t>.</w:t>
            </w:r>
            <w:commentRangeEnd w:id="4"/>
            <w:r w:rsidR="00430F6C">
              <w:rPr>
                <w:rStyle w:val="CommentReference"/>
              </w:rPr>
              <w:commentReference w:id="4"/>
            </w:r>
          </w:p>
        </w:tc>
      </w:tr>
      <w:tr w:rsidR="00131A6C" w14:paraId="1F03E548" w14:textId="77777777" w:rsidTr="00CA1761">
        <w:trPr>
          <w:trHeight w:val="82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E1C9E3A" w14:textId="35B69CED" w:rsidR="00131A6C" w:rsidRPr="000C3AAE" w:rsidRDefault="00131A6C" w:rsidP="00CA1761">
            <w:pPr>
              <w:pStyle w:val="Normal1"/>
              <w:ind w:right="140"/>
              <w:rPr>
                <w:sz w:val="21"/>
                <w:szCs w:val="21"/>
              </w:rPr>
            </w:pPr>
            <w:r>
              <w:rPr>
                <w:b/>
                <w:bCs/>
                <w:sz w:val="21"/>
                <w:szCs w:val="21"/>
              </w:rPr>
              <w:t xml:space="preserve">  </w:t>
            </w:r>
            <w:r w:rsidRPr="000C3AAE">
              <w:rPr>
                <w:sz w:val="21"/>
                <w:szCs w:val="21"/>
              </w:rPr>
              <w:t>3.</w:t>
            </w:r>
            <w:r>
              <w:rPr>
                <w:sz w:val="21"/>
                <w:szCs w:val="21"/>
              </w:rPr>
              <w:t xml:space="preserve"> The </w:t>
            </w:r>
            <w:r w:rsidR="002D5EE5">
              <w:rPr>
                <w:sz w:val="21"/>
                <w:szCs w:val="21"/>
              </w:rPr>
              <w:t xml:space="preserve">rental manager </w:t>
            </w:r>
            <w:r w:rsidR="00CA7C57">
              <w:rPr>
                <w:sz w:val="21"/>
                <w:szCs w:val="21"/>
              </w:rPr>
              <w:t>fills</w:t>
            </w:r>
            <w:r>
              <w:rPr>
                <w:sz w:val="21"/>
                <w:szCs w:val="21"/>
              </w:rPr>
              <w:t xml:space="preserve"> the </w:t>
            </w:r>
            <w:r w:rsidR="002D5EE5">
              <w:rPr>
                <w:sz w:val="21"/>
                <w:szCs w:val="21"/>
              </w:rPr>
              <w:t xml:space="preserve">details </w:t>
            </w:r>
            <w:r w:rsidR="00AD2BE7">
              <w:rPr>
                <w:sz w:val="21"/>
                <w:szCs w:val="21"/>
              </w:rPr>
              <w:t xml:space="preserve">and clicks ‘Search’ button </w:t>
            </w:r>
            <w:r>
              <w:rPr>
                <w:sz w:val="21"/>
                <w:szCs w:val="21"/>
              </w:rPr>
              <w:t xml:space="preserve">on </w:t>
            </w:r>
            <w:r w:rsidR="00833641">
              <w:rPr>
                <w:sz w:val="21"/>
                <w:szCs w:val="21"/>
              </w:rPr>
              <w:t xml:space="preserve">View Available Cars </w:t>
            </w:r>
            <w:r w:rsidR="005A7B91">
              <w:rPr>
                <w:sz w:val="21"/>
                <w:szCs w:val="21"/>
              </w:rPr>
              <w:t>s</w:t>
            </w:r>
            <w:r>
              <w:rPr>
                <w:sz w:val="21"/>
                <w:szCs w:val="21"/>
              </w:rPr>
              <w:t>creen</w:t>
            </w:r>
            <w:r w:rsidR="00833641">
              <w:rPr>
                <w:sz w:val="21"/>
                <w:szCs w:val="21"/>
              </w:rPr>
              <w:t>.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AEF079C" w14:textId="70C3C4F6" w:rsidR="00131A6C" w:rsidRDefault="00131A6C" w:rsidP="00CA1761">
            <w:pPr>
              <w:pStyle w:val="Normal1"/>
              <w:ind w:right="140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   4. </w:t>
            </w:r>
            <w:r w:rsidR="009910F7" w:rsidRPr="70E5F14B">
              <w:rPr>
                <w:sz w:val="21"/>
                <w:szCs w:val="21"/>
              </w:rPr>
              <w:t>The system displays the</w:t>
            </w:r>
            <w:r w:rsidR="009910F7">
              <w:rPr>
                <w:sz w:val="21"/>
                <w:szCs w:val="21"/>
              </w:rPr>
              <w:t xml:space="preserve"> list </w:t>
            </w:r>
            <w:r w:rsidR="009910F7" w:rsidRPr="70E5F14B">
              <w:rPr>
                <w:sz w:val="21"/>
                <w:szCs w:val="21"/>
              </w:rPr>
              <w:t>of the</w:t>
            </w:r>
            <w:r w:rsidR="009910F7">
              <w:rPr>
                <w:sz w:val="21"/>
                <w:szCs w:val="21"/>
              </w:rPr>
              <w:t xml:space="preserve"> available cars</w:t>
            </w:r>
            <w:r w:rsidR="00AE1109">
              <w:rPr>
                <w:sz w:val="21"/>
                <w:szCs w:val="21"/>
              </w:rPr>
              <w:t xml:space="preserve"> on View Available Cars </w:t>
            </w:r>
            <w:r w:rsidR="00AA32F1">
              <w:rPr>
                <w:sz w:val="21"/>
                <w:szCs w:val="21"/>
              </w:rPr>
              <w:t>s</w:t>
            </w:r>
            <w:r w:rsidR="00AE1109">
              <w:rPr>
                <w:sz w:val="21"/>
                <w:szCs w:val="21"/>
              </w:rPr>
              <w:t>creen</w:t>
            </w:r>
            <w:r w:rsidR="00C003F9" w:rsidRPr="46B8199E">
              <w:rPr>
                <w:b/>
                <w:bCs/>
              </w:rPr>
              <w:t xml:space="preserve"> (Figure </w:t>
            </w:r>
            <w:r w:rsidR="00C003F9">
              <w:rPr>
                <w:b/>
                <w:bCs/>
              </w:rPr>
              <w:t>19</w:t>
            </w:r>
            <w:r w:rsidR="00C003F9" w:rsidRPr="46B8199E">
              <w:rPr>
                <w:b/>
                <w:bCs/>
              </w:rPr>
              <w:t>.</w:t>
            </w:r>
            <w:r w:rsidR="00C003F9">
              <w:rPr>
                <w:b/>
                <w:bCs/>
              </w:rPr>
              <w:t>2</w:t>
            </w:r>
            <w:r w:rsidR="00C003F9" w:rsidRPr="46B8199E">
              <w:rPr>
                <w:b/>
                <w:bCs/>
              </w:rPr>
              <w:t>)</w:t>
            </w:r>
          </w:p>
        </w:tc>
      </w:tr>
      <w:tr w:rsidR="00131A6C" w14:paraId="32953D81" w14:textId="77777777" w:rsidTr="00CA1761">
        <w:trPr>
          <w:trHeight w:val="82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8EC4535" w14:textId="0B0E8E4C" w:rsidR="00131A6C" w:rsidRDefault="00131A6C" w:rsidP="00CC7567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003971FA">
              <w:rPr>
                <w:b/>
                <w:bCs/>
                <w:sz w:val="21"/>
                <w:szCs w:val="21"/>
              </w:rPr>
              <w:t>3. TUCEW</w:t>
            </w:r>
            <w:r>
              <w:rPr>
                <w:sz w:val="21"/>
                <w:szCs w:val="21"/>
              </w:rPr>
              <w:t xml:space="preserve"> t</w:t>
            </w:r>
            <w:r w:rsidRPr="7B8CA2DE">
              <w:rPr>
                <w:sz w:val="21"/>
                <w:szCs w:val="21"/>
              </w:rPr>
              <w:t xml:space="preserve">he </w:t>
            </w:r>
            <w:r w:rsidR="0038579B">
              <w:rPr>
                <w:sz w:val="21"/>
                <w:szCs w:val="21"/>
              </w:rPr>
              <w:t>rental manager</w:t>
            </w:r>
            <w:r>
              <w:rPr>
                <w:sz w:val="21"/>
                <w:szCs w:val="21"/>
              </w:rPr>
              <w:t xml:space="preserve"> sees the relevant list of </w:t>
            </w:r>
            <w:r w:rsidR="0038579B">
              <w:rPr>
                <w:sz w:val="21"/>
                <w:szCs w:val="21"/>
              </w:rPr>
              <w:t xml:space="preserve">available cars </w:t>
            </w:r>
            <w:r>
              <w:rPr>
                <w:sz w:val="21"/>
                <w:szCs w:val="21"/>
              </w:rPr>
              <w:t xml:space="preserve">on </w:t>
            </w:r>
            <w:r w:rsidR="0038579B">
              <w:rPr>
                <w:sz w:val="21"/>
                <w:szCs w:val="21"/>
              </w:rPr>
              <w:t xml:space="preserve">View Available Cars </w:t>
            </w:r>
            <w:r w:rsidR="000D5BB2">
              <w:rPr>
                <w:sz w:val="21"/>
                <w:szCs w:val="21"/>
              </w:rPr>
              <w:t>s</w:t>
            </w:r>
            <w:r>
              <w:rPr>
                <w:sz w:val="21"/>
                <w:szCs w:val="21"/>
              </w:rPr>
              <w:t>creen.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B27D7F9" w14:textId="77777777" w:rsidR="00131A6C" w:rsidRDefault="00131A6C" w:rsidP="00CA1761">
            <w:pPr>
              <w:pStyle w:val="Normal1"/>
              <w:ind w:right="140"/>
              <w:rPr>
                <w:sz w:val="21"/>
                <w:szCs w:val="21"/>
              </w:rPr>
            </w:pPr>
          </w:p>
        </w:tc>
      </w:tr>
      <w:tr w:rsidR="00131A6C" w14:paraId="244A0CEB" w14:textId="77777777" w:rsidTr="00CA1761">
        <w:trPr>
          <w:trHeight w:val="660"/>
        </w:trPr>
        <w:tc>
          <w:tcPr>
            <w:tcW w:w="8985" w:type="dxa"/>
            <w:gridSpan w:val="2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26553BC" w14:textId="380818BF" w:rsidR="00131A6C" w:rsidRDefault="00131A6C" w:rsidP="00CA1761">
            <w:pPr>
              <w:pStyle w:val="Normal1"/>
              <w:ind w:left="140" w:right="140"/>
              <w:rPr>
                <w:b/>
                <w:sz w:val="24"/>
                <w:szCs w:val="24"/>
              </w:rPr>
            </w:pPr>
            <w:r w:rsidRPr="1C1D1EB9">
              <w:rPr>
                <w:b/>
                <w:bCs/>
                <w:sz w:val="24"/>
                <w:szCs w:val="24"/>
              </w:rPr>
              <w:t xml:space="preserve">Post condition: </w:t>
            </w:r>
            <w:r>
              <w:rPr>
                <w:b/>
                <w:bCs/>
                <w:sz w:val="24"/>
                <w:szCs w:val="24"/>
              </w:rPr>
              <w:t>T</w:t>
            </w:r>
            <w:r w:rsidRPr="1C1D1EB9">
              <w:rPr>
                <w:b/>
                <w:bCs/>
                <w:sz w:val="24"/>
                <w:szCs w:val="24"/>
              </w:rPr>
              <w:t xml:space="preserve">he system displays the </w:t>
            </w:r>
            <w:r>
              <w:rPr>
                <w:b/>
                <w:bCs/>
                <w:sz w:val="24"/>
                <w:szCs w:val="24"/>
              </w:rPr>
              <w:t xml:space="preserve">details of the </w:t>
            </w:r>
            <w:r w:rsidR="004C446B">
              <w:rPr>
                <w:b/>
                <w:bCs/>
                <w:sz w:val="24"/>
                <w:szCs w:val="24"/>
              </w:rPr>
              <w:t>relevant car</w:t>
            </w:r>
            <w:r w:rsidR="00E37390">
              <w:rPr>
                <w:b/>
                <w:bCs/>
                <w:sz w:val="24"/>
                <w:szCs w:val="24"/>
              </w:rPr>
              <w:t>(s).</w:t>
            </w:r>
          </w:p>
        </w:tc>
      </w:tr>
    </w:tbl>
    <w:p w14:paraId="47DE60FF" w14:textId="77777777" w:rsidR="00131A6C" w:rsidRPr="008222C4" w:rsidRDefault="00131A6C" w:rsidP="00131A6C">
      <w:pPr>
        <w:pStyle w:val="Normal1"/>
        <w:rPr>
          <w:b/>
          <w:color w:val="FF0000"/>
        </w:rPr>
      </w:pPr>
    </w:p>
    <w:p w14:paraId="393BF75F" w14:textId="77777777" w:rsidR="00131A6C" w:rsidRDefault="00131A6C" w:rsidP="00131A6C">
      <w:pPr>
        <w:pStyle w:val="Normal1"/>
        <w:rPr>
          <w:bCs/>
          <w:color w:val="FF0000"/>
        </w:rPr>
      </w:pPr>
    </w:p>
    <w:p w14:paraId="47FE5A59" w14:textId="03DE32F3" w:rsidR="00E00E4D" w:rsidRPr="002F051D" w:rsidRDefault="00E00E4D" w:rsidP="00E00E4D">
      <w:pPr>
        <w:pStyle w:val="Normal1"/>
        <w:rPr>
          <w:b/>
        </w:rPr>
      </w:pPr>
      <w:r w:rsidRPr="002F051D">
        <w:rPr>
          <w:b/>
        </w:rPr>
        <w:t xml:space="preserve">Figure </w:t>
      </w:r>
      <w:r>
        <w:rPr>
          <w:b/>
        </w:rPr>
        <w:t>2</w:t>
      </w:r>
      <w:r w:rsidRPr="002F051D">
        <w:rPr>
          <w:b/>
        </w:rPr>
        <w:t>.</w:t>
      </w:r>
      <w:r>
        <w:rPr>
          <w:b/>
        </w:rPr>
        <w:t xml:space="preserve">2                                  Figure </w:t>
      </w:r>
      <w:r w:rsidR="000A2B45">
        <w:rPr>
          <w:b/>
        </w:rPr>
        <w:t>19</w:t>
      </w:r>
      <w:r>
        <w:rPr>
          <w:b/>
        </w:rPr>
        <w:t>.</w:t>
      </w:r>
      <w:r w:rsidR="000A2B45">
        <w:rPr>
          <w:b/>
        </w:rPr>
        <w:t>1</w:t>
      </w:r>
      <w:r w:rsidR="001B692D">
        <w:rPr>
          <w:b/>
        </w:rPr>
        <w:tab/>
      </w:r>
      <w:r w:rsidR="001B692D">
        <w:rPr>
          <w:b/>
        </w:rPr>
        <w:tab/>
      </w:r>
      <w:r w:rsidR="001B692D">
        <w:rPr>
          <w:b/>
        </w:rPr>
        <w:tab/>
        <w:t xml:space="preserve">   Figure 19.2</w:t>
      </w:r>
    </w:p>
    <w:p w14:paraId="03DCDE94" w14:textId="63F14F67" w:rsidR="00E00E4D" w:rsidRDefault="00E00E4D" w:rsidP="00E00E4D">
      <w:pPr>
        <w:pStyle w:val="Normal1"/>
        <w:rPr>
          <w:b/>
          <w:color w:val="FF0000"/>
        </w:rPr>
      </w:pPr>
      <w:r>
        <w:rPr>
          <w:noProof/>
        </w:rPr>
        <w:drawing>
          <wp:inline distT="0" distB="0" distL="0" distR="0" wp14:anchorId="5624FCBA" wp14:editId="1899DC3D">
            <wp:extent cx="1830664" cy="3439280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0664" cy="3439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A2B45">
        <w:rPr>
          <w:noProof/>
        </w:rPr>
        <w:drawing>
          <wp:inline distT="0" distB="0" distL="0" distR="0" wp14:anchorId="35D37943" wp14:editId="08BCD5F4">
            <wp:extent cx="1829705" cy="3456109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9705" cy="3456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B692D" w:rsidRPr="2BB85205">
        <w:rPr>
          <w:noProof/>
        </w:rPr>
        <w:t xml:space="preserve"> </w:t>
      </w:r>
      <w:r w:rsidR="00861612" w:rsidRPr="00C00FEB">
        <w:rPr>
          <w:noProof/>
        </w:rPr>
        <w:drawing>
          <wp:inline distT="0" distB="0" distL="0" distR="0" wp14:anchorId="3B801369" wp14:editId="564F9FCA">
            <wp:extent cx="1845725" cy="3457623"/>
            <wp:effectExtent l="0" t="0" r="254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1867442" cy="34983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8304B3" w14:textId="77777777" w:rsidR="00131A6C" w:rsidRDefault="00131A6C" w:rsidP="009F66D6">
      <w:pPr>
        <w:pStyle w:val="Normal1"/>
        <w:rPr>
          <w:bCs/>
          <w:color w:val="FF0000"/>
        </w:rPr>
      </w:pPr>
    </w:p>
    <w:p w14:paraId="26487B9D" w14:textId="77777777" w:rsidR="003749D1" w:rsidRDefault="003749D1" w:rsidP="009F66D6">
      <w:pPr>
        <w:pStyle w:val="Normal1"/>
        <w:rPr>
          <w:bCs/>
          <w:color w:val="FF0000"/>
        </w:rPr>
      </w:pPr>
    </w:p>
    <w:p w14:paraId="325D2D11" w14:textId="77777777" w:rsidR="003749D1" w:rsidRDefault="003749D1" w:rsidP="009F66D6">
      <w:pPr>
        <w:pStyle w:val="Normal1"/>
        <w:rPr>
          <w:bCs/>
          <w:color w:val="FF0000"/>
        </w:rPr>
      </w:pPr>
    </w:p>
    <w:p w14:paraId="21CBC6E3" w14:textId="77777777" w:rsidR="003749D1" w:rsidRDefault="003749D1" w:rsidP="009F66D6">
      <w:pPr>
        <w:pStyle w:val="Normal1"/>
        <w:rPr>
          <w:bCs/>
          <w:color w:val="FF0000"/>
        </w:rPr>
      </w:pPr>
    </w:p>
    <w:p w14:paraId="1E57A209" w14:textId="77777777" w:rsidR="003749D1" w:rsidRDefault="003749D1" w:rsidP="009F66D6">
      <w:pPr>
        <w:pStyle w:val="Normal1"/>
        <w:rPr>
          <w:bCs/>
          <w:color w:val="FF0000"/>
        </w:rPr>
      </w:pPr>
    </w:p>
    <w:p w14:paraId="6B485E77" w14:textId="77777777" w:rsidR="003749D1" w:rsidRDefault="003749D1" w:rsidP="009F66D6">
      <w:pPr>
        <w:pStyle w:val="Normal1"/>
        <w:rPr>
          <w:bCs/>
          <w:color w:val="FF0000"/>
        </w:rPr>
      </w:pPr>
    </w:p>
    <w:p w14:paraId="53ADE880" w14:textId="77777777" w:rsidR="003749D1" w:rsidRDefault="003749D1" w:rsidP="009F66D6">
      <w:pPr>
        <w:pStyle w:val="Normal1"/>
        <w:rPr>
          <w:bCs/>
          <w:color w:val="FF0000"/>
        </w:rPr>
      </w:pPr>
    </w:p>
    <w:p w14:paraId="6AAB1E24" w14:textId="77777777" w:rsidR="003749D1" w:rsidRDefault="003749D1" w:rsidP="009F66D6">
      <w:pPr>
        <w:pStyle w:val="Normal1"/>
        <w:rPr>
          <w:bCs/>
          <w:color w:val="FF0000"/>
        </w:rPr>
      </w:pPr>
    </w:p>
    <w:p w14:paraId="1E6C77A0" w14:textId="77777777" w:rsidR="003749D1" w:rsidRDefault="003749D1" w:rsidP="009F66D6">
      <w:pPr>
        <w:pStyle w:val="Normal1"/>
        <w:rPr>
          <w:bCs/>
          <w:color w:val="FF0000"/>
        </w:rPr>
      </w:pPr>
    </w:p>
    <w:p w14:paraId="1F18D991" w14:textId="474F3BFE" w:rsidR="003749D1" w:rsidRDefault="003749D1" w:rsidP="003749D1">
      <w:pPr>
        <w:pStyle w:val="Normal1"/>
        <w:rPr>
          <w:sz w:val="21"/>
          <w:szCs w:val="21"/>
        </w:rPr>
      </w:pPr>
      <w:r>
        <w:t xml:space="preserve">UC </w:t>
      </w:r>
      <w:r w:rsidR="00B53505">
        <w:t>20</w:t>
      </w:r>
      <w:r>
        <w:t xml:space="preserve">: </w:t>
      </w:r>
      <w:r w:rsidR="00B53505">
        <w:t>Search for Car</w:t>
      </w:r>
    </w:p>
    <w:tbl>
      <w:tblPr>
        <w:tblW w:w="898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4485"/>
        <w:gridCol w:w="4500"/>
      </w:tblGrid>
      <w:tr w:rsidR="003749D1" w14:paraId="3FCA9C5F" w14:textId="77777777" w:rsidTr="00CA1761">
        <w:trPr>
          <w:trHeight w:val="620"/>
        </w:trPr>
        <w:tc>
          <w:tcPr>
            <w:tcW w:w="898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75F5849" w14:textId="2C7D596E" w:rsidR="003749D1" w:rsidRDefault="003749D1" w:rsidP="00CA1761">
            <w:pPr>
              <w:pStyle w:val="Normal1"/>
              <w:ind w:left="140" w:right="140"/>
              <w:rPr>
                <w:b/>
                <w:bCs/>
                <w:sz w:val="24"/>
                <w:szCs w:val="24"/>
              </w:rPr>
            </w:pPr>
            <w:r w:rsidRPr="647C944D">
              <w:rPr>
                <w:b/>
                <w:bCs/>
                <w:sz w:val="24"/>
                <w:szCs w:val="24"/>
              </w:rPr>
              <w:t xml:space="preserve">Precondition: </w:t>
            </w:r>
            <w:r w:rsidRPr="1266DCAB">
              <w:rPr>
                <w:b/>
                <w:bCs/>
                <w:sz w:val="24"/>
                <w:szCs w:val="24"/>
              </w:rPr>
              <w:t xml:space="preserve">The system has an account </w:t>
            </w:r>
            <w:r w:rsidRPr="39E586A6">
              <w:rPr>
                <w:b/>
                <w:bCs/>
                <w:sz w:val="24"/>
                <w:szCs w:val="24"/>
              </w:rPr>
              <w:t xml:space="preserve">for the System User </w:t>
            </w:r>
            <w:r w:rsidRPr="1266DCAB">
              <w:rPr>
                <w:b/>
                <w:bCs/>
                <w:sz w:val="24"/>
                <w:szCs w:val="24"/>
              </w:rPr>
              <w:t xml:space="preserve">in the Arlington Auto Car Rental System </w:t>
            </w:r>
            <w:r w:rsidRPr="39E586A6">
              <w:rPr>
                <w:b/>
                <w:bCs/>
                <w:sz w:val="24"/>
                <w:szCs w:val="24"/>
              </w:rPr>
              <w:t>that is logged in</w:t>
            </w:r>
            <w:r w:rsidR="00FB72BD">
              <w:rPr>
                <w:b/>
                <w:bCs/>
                <w:sz w:val="24"/>
                <w:szCs w:val="24"/>
              </w:rPr>
              <w:t xml:space="preserve"> and on Rental Manager Home screen.</w:t>
            </w:r>
          </w:p>
        </w:tc>
      </w:tr>
      <w:tr w:rsidR="003749D1" w14:paraId="76AC1097" w14:textId="77777777" w:rsidTr="00CA1761">
        <w:trPr>
          <w:trHeight w:val="5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ADDB6A9" w14:textId="77777777" w:rsidR="003749D1" w:rsidRDefault="003749D1" w:rsidP="00CA1761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04A57C20">
              <w:rPr>
                <w:b/>
                <w:bCs/>
                <w:sz w:val="21"/>
                <w:szCs w:val="21"/>
              </w:rPr>
              <w:t xml:space="preserve">Actor: </w:t>
            </w:r>
            <w:r>
              <w:rPr>
                <w:b/>
                <w:bCs/>
                <w:sz w:val="21"/>
                <w:szCs w:val="21"/>
              </w:rPr>
              <w:t>Rental Manager</w:t>
            </w:r>
          </w:p>
        </w:tc>
        <w:tc>
          <w:tcPr>
            <w:tcW w:w="4500" w:type="dxa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6B55C8C" w14:textId="77777777" w:rsidR="003749D1" w:rsidRDefault="003749D1" w:rsidP="00CA1761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1266DCAB">
              <w:rPr>
                <w:b/>
                <w:bCs/>
                <w:sz w:val="21"/>
                <w:szCs w:val="21"/>
              </w:rPr>
              <w:t>System: Arlington Auto Car Rental System</w:t>
            </w:r>
          </w:p>
        </w:tc>
      </w:tr>
      <w:tr w:rsidR="003749D1" w14:paraId="2C3E34EC" w14:textId="77777777" w:rsidTr="00CA1761">
        <w:trPr>
          <w:trHeight w:val="44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420577BA" w14:textId="77777777" w:rsidR="003749D1" w:rsidRDefault="003749D1" w:rsidP="00CA1761">
            <w:pPr>
              <w:pStyle w:val="Normal1"/>
              <w:ind w:left="140" w:right="140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 xml:space="preserve"> 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6CEF29C" w14:textId="5F694448" w:rsidR="003749D1" w:rsidRDefault="003749D1" w:rsidP="00CA1761">
            <w:pPr>
              <w:pStyle w:val="Normal1"/>
              <w:ind w:left="140" w:right="140"/>
              <w:rPr>
                <w:b/>
                <w:bCs/>
              </w:rPr>
            </w:pPr>
            <w:r w:rsidRPr="446BA984">
              <w:rPr>
                <w:sz w:val="21"/>
                <w:szCs w:val="21"/>
              </w:rPr>
              <w:t xml:space="preserve">0. </w:t>
            </w:r>
            <w:r w:rsidR="003404DA">
              <w:t xml:space="preserve">System displays the Rental Manager Home </w:t>
            </w:r>
            <w:r w:rsidR="00AA6517">
              <w:t>s</w:t>
            </w:r>
            <w:r w:rsidR="003404DA">
              <w:t>creen</w:t>
            </w:r>
            <w:r w:rsidR="1175EFCF">
              <w:t xml:space="preserve"> </w:t>
            </w:r>
            <w:r w:rsidR="1175EFCF" w:rsidRPr="6ADD7E1D">
              <w:rPr>
                <w:b/>
                <w:bCs/>
              </w:rPr>
              <w:t>(Figure 2.2)</w:t>
            </w:r>
            <w:r w:rsidR="003404DA">
              <w:t>.</w:t>
            </w:r>
          </w:p>
        </w:tc>
      </w:tr>
      <w:tr w:rsidR="003749D1" w14:paraId="4E2BE690" w14:textId="77777777" w:rsidTr="00CA1761">
        <w:trPr>
          <w:trHeight w:val="6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9810AF0" w14:textId="1BCEC0F0" w:rsidR="003749D1" w:rsidRDefault="003749D1" w:rsidP="00CA1761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74A828EB">
              <w:rPr>
                <w:b/>
                <w:bCs/>
                <w:sz w:val="21"/>
                <w:szCs w:val="21"/>
              </w:rPr>
              <w:t xml:space="preserve">1. TUCBW </w:t>
            </w:r>
            <w:r w:rsidRPr="74A828EB">
              <w:rPr>
                <w:sz w:val="21"/>
                <w:szCs w:val="21"/>
              </w:rPr>
              <w:t xml:space="preserve">the </w:t>
            </w:r>
            <w:r>
              <w:rPr>
                <w:sz w:val="21"/>
                <w:szCs w:val="21"/>
              </w:rPr>
              <w:t>rental manager</w:t>
            </w:r>
            <w:r w:rsidRPr="74A828EB">
              <w:rPr>
                <w:sz w:val="21"/>
                <w:szCs w:val="21"/>
              </w:rPr>
              <w:t xml:space="preserve"> selects the </w:t>
            </w:r>
            <w:r>
              <w:rPr>
                <w:sz w:val="21"/>
                <w:szCs w:val="21"/>
              </w:rPr>
              <w:t>‘</w:t>
            </w:r>
            <w:r w:rsidR="003404DA">
              <w:rPr>
                <w:sz w:val="21"/>
                <w:szCs w:val="21"/>
              </w:rPr>
              <w:t xml:space="preserve">Search for Car’ </w:t>
            </w:r>
            <w:r>
              <w:rPr>
                <w:sz w:val="21"/>
                <w:szCs w:val="21"/>
              </w:rPr>
              <w:t xml:space="preserve">function from the Rental Manager Home </w:t>
            </w:r>
            <w:r w:rsidR="000F1D9A">
              <w:rPr>
                <w:sz w:val="21"/>
                <w:szCs w:val="21"/>
              </w:rPr>
              <w:t>s</w:t>
            </w:r>
            <w:r>
              <w:rPr>
                <w:sz w:val="21"/>
                <w:szCs w:val="21"/>
              </w:rPr>
              <w:t>creen.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68D84CA" w14:textId="3CD8FE74" w:rsidR="003749D1" w:rsidRDefault="003749D1" w:rsidP="00CA1761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70E5F14B">
              <w:rPr>
                <w:sz w:val="21"/>
                <w:szCs w:val="21"/>
              </w:rPr>
              <w:t xml:space="preserve">2. The system displays </w:t>
            </w:r>
            <w:r>
              <w:rPr>
                <w:sz w:val="21"/>
                <w:szCs w:val="21"/>
              </w:rPr>
              <w:t xml:space="preserve">the </w:t>
            </w:r>
            <w:r w:rsidR="00D76BD3">
              <w:rPr>
                <w:sz w:val="21"/>
                <w:szCs w:val="21"/>
              </w:rPr>
              <w:t xml:space="preserve">Search for </w:t>
            </w:r>
            <w:r w:rsidR="00A9680D">
              <w:rPr>
                <w:sz w:val="21"/>
                <w:szCs w:val="21"/>
              </w:rPr>
              <w:t>C</w:t>
            </w:r>
            <w:r w:rsidR="00D76BD3">
              <w:rPr>
                <w:sz w:val="21"/>
                <w:szCs w:val="21"/>
              </w:rPr>
              <w:t>ar</w:t>
            </w:r>
            <w:r w:rsidR="007468BB">
              <w:rPr>
                <w:sz w:val="21"/>
                <w:szCs w:val="21"/>
              </w:rPr>
              <w:t>s</w:t>
            </w:r>
            <w:r w:rsidR="00D76BD3">
              <w:rPr>
                <w:sz w:val="21"/>
                <w:szCs w:val="21"/>
              </w:rPr>
              <w:t xml:space="preserve"> </w:t>
            </w:r>
            <w:r w:rsidR="5DC38352" w:rsidRPr="6ADD7E1D">
              <w:rPr>
                <w:sz w:val="21"/>
                <w:szCs w:val="21"/>
              </w:rPr>
              <w:t>screen</w:t>
            </w:r>
            <w:r w:rsidR="3D017027" w:rsidRPr="2C18C16D">
              <w:rPr>
                <w:sz w:val="21"/>
                <w:szCs w:val="21"/>
              </w:rPr>
              <w:t xml:space="preserve"> </w:t>
            </w:r>
            <w:r w:rsidR="3D017027" w:rsidRPr="2C18C16D">
              <w:rPr>
                <w:b/>
                <w:bCs/>
              </w:rPr>
              <w:t>(Figure 20.1)</w:t>
            </w:r>
            <w:r w:rsidR="2D8B4660" w:rsidRPr="2C18C16D">
              <w:rPr>
                <w:sz w:val="21"/>
                <w:szCs w:val="21"/>
              </w:rPr>
              <w:t>.</w:t>
            </w:r>
          </w:p>
        </w:tc>
      </w:tr>
      <w:tr w:rsidR="003749D1" w14:paraId="225E6ADE" w14:textId="77777777" w:rsidTr="00CA1761">
        <w:trPr>
          <w:trHeight w:val="82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5391076" w14:textId="7E7F3BCC" w:rsidR="003749D1" w:rsidRPr="000C3AAE" w:rsidRDefault="003749D1" w:rsidP="00CA1761">
            <w:pPr>
              <w:pStyle w:val="Normal1"/>
              <w:ind w:right="140"/>
              <w:rPr>
                <w:sz w:val="21"/>
                <w:szCs w:val="21"/>
              </w:rPr>
            </w:pPr>
            <w:r>
              <w:rPr>
                <w:b/>
                <w:bCs/>
                <w:sz w:val="21"/>
                <w:szCs w:val="21"/>
              </w:rPr>
              <w:t xml:space="preserve">  </w:t>
            </w:r>
            <w:r w:rsidRPr="000C3AAE">
              <w:rPr>
                <w:sz w:val="21"/>
                <w:szCs w:val="21"/>
              </w:rPr>
              <w:t>3.</w:t>
            </w:r>
            <w:r>
              <w:rPr>
                <w:sz w:val="21"/>
                <w:szCs w:val="21"/>
              </w:rPr>
              <w:t xml:space="preserve"> The rental manager </w:t>
            </w:r>
            <w:r w:rsidR="00687FB9" w:rsidRPr="217AAABD">
              <w:rPr>
                <w:sz w:val="21"/>
                <w:szCs w:val="21"/>
              </w:rPr>
              <w:t>enter</w:t>
            </w:r>
            <w:r w:rsidR="0C6913A1" w:rsidRPr="217AAABD">
              <w:rPr>
                <w:sz w:val="21"/>
                <w:szCs w:val="21"/>
              </w:rPr>
              <w:t>s</w:t>
            </w:r>
            <w:r w:rsidR="00687FB9">
              <w:rPr>
                <w:sz w:val="21"/>
                <w:szCs w:val="21"/>
              </w:rPr>
              <w:t xml:space="preserve"> the car </w:t>
            </w:r>
            <w:r w:rsidR="00687FB9" w:rsidRPr="72DFD416">
              <w:rPr>
                <w:sz w:val="21"/>
                <w:szCs w:val="21"/>
              </w:rPr>
              <w:t>name</w:t>
            </w:r>
            <w:r w:rsidR="2EDE5383" w:rsidRPr="72DFD416">
              <w:rPr>
                <w:sz w:val="21"/>
                <w:szCs w:val="21"/>
              </w:rPr>
              <w:t xml:space="preserve"> on the S</w:t>
            </w:r>
            <w:r w:rsidR="006359E5" w:rsidRPr="72DFD416">
              <w:rPr>
                <w:sz w:val="21"/>
                <w:szCs w:val="21"/>
              </w:rPr>
              <w:t>earch</w:t>
            </w:r>
            <w:r w:rsidR="006359E5">
              <w:rPr>
                <w:sz w:val="21"/>
                <w:szCs w:val="21"/>
              </w:rPr>
              <w:t xml:space="preserve"> for Car</w:t>
            </w:r>
            <w:r>
              <w:rPr>
                <w:sz w:val="21"/>
                <w:szCs w:val="21"/>
              </w:rPr>
              <w:t xml:space="preserve"> </w:t>
            </w:r>
            <w:r w:rsidR="00B75A00">
              <w:rPr>
                <w:sz w:val="21"/>
                <w:szCs w:val="21"/>
              </w:rPr>
              <w:t>s</w:t>
            </w:r>
            <w:r>
              <w:rPr>
                <w:sz w:val="21"/>
                <w:szCs w:val="21"/>
              </w:rPr>
              <w:t>creen.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48B9138" w14:textId="2BAB1E4B" w:rsidR="003749D1" w:rsidRPr="00064DE4" w:rsidRDefault="00064DE4" w:rsidP="09C9BB01">
            <w:pPr>
              <w:pStyle w:val="Normal1"/>
              <w:ind w:right="140"/>
              <w:rPr>
                <w:rFonts w:ascii="Times New Roman" w:hAnsi="Times New Roman" w:cs="Times New Roman"/>
                <w:sz w:val="21"/>
                <w:szCs w:val="21"/>
              </w:rPr>
            </w:pPr>
            <w:r w:rsidRPr="0A291F3C">
              <w:rPr>
                <w:rFonts w:ascii="Times New Roman" w:hAnsi="Times New Roman" w:cs="Times New Roman"/>
                <w:sz w:val="36"/>
                <w:szCs w:val="36"/>
              </w:rPr>
              <w:t>*</w:t>
            </w:r>
            <w:r w:rsidRPr="0A291F3C">
              <w:rPr>
                <w:sz w:val="21"/>
                <w:szCs w:val="21"/>
              </w:rPr>
              <w:t xml:space="preserve"> </w:t>
            </w:r>
          </w:p>
          <w:p w14:paraId="793932CA" w14:textId="4EAF319F" w:rsidR="003749D1" w:rsidRDefault="003749D1" w:rsidP="00CA1761">
            <w:pPr>
              <w:pStyle w:val="Normal1"/>
              <w:ind w:right="140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4. </w:t>
            </w:r>
            <w:r w:rsidRPr="70E5F14B">
              <w:rPr>
                <w:sz w:val="21"/>
                <w:szCs w:val="21"/>
              </w:rPr>
              <w:t>The system displays the</w:t>
            </w:r>
            <w:r>
              <w:rPr>
                <w:sz w:val="21"/>
                <w:szCs w:val="21"/>
              </w:rPr>
              <w:t xml:space="preserve"> list </w:t>
            </w:r>
            <w:r w:rsidRPr="70E5F14B">
              <w:rPr>
                <w:sz w:val="21"/>
                <w:szCs w:val="21"/>
              </w:rPr>
              <w:t>of the</w:t>
            </w:r>
            <w:r>
              <w:rPr>
                <w:sz w:val="21"/>
                <w:szCs w:val="21"/>
              </w:rPr>
              <w:t xml:space="preserve"> available cars</w:t>
            </w:r>
            <w:r w:rsidR="1693FA6E" w:rsidRPr="52F411A8">
              <w:rPr>
                <w:sz w:val="21"/>
                <w:szCs w:val="21"/>
              </w:rPr>
              <w:t xml:space="preserve"> </w:t>
            </w:r>
            <w:r w:rsidR="5ECC208C" w:rsidRPr="0826E518">
              <w:rPr>
                <w:sz w:val="21"/>
                <w:szCs w:val="21"/>
              </w:rPr>
              <w:t>relative to the car name</w:t>
            </w:r>
            <w:r w:rsidR="36669C46" w:rsidRPr="0826E518">
              <w:rPr>
                <w:sz w:val="21"/>
                <w:szCs w:val="21"/>
              </w:rPr>
              <w:t xml:space="preserve"> </w:t>
            </w:r>
            <w:r w:rsidR="5ECC208C" w:rsidRPr="628CB945">
              <w:rPr>
                <w:sz w:val="21"/>
                <w:szCs w:val="21"/>
              </w:rPr>
              <w:t>on Search for Cars screen</w:t>
            </w:r>
            <w:r w:rsidR="36669C46" w:rsidRPr="628CB945">
              <w:rPr>
                <w:sz w:val="21"/>
                <w:szCs w:val="21"/>
              </w:rPr>
              <w:t xml:space="preserve"> </w:t>
            </w:r>
            <w:r w:rsidR="36669C46" w:rsidRPr="628CB945">
              <w:rPr>
                <w:b/>
                <w:bCs/>
              </w:rPr>
              <w:t>(Figure 20.2)</w:t>
            </w:r>
            <w:r w:rsidR="2D8B4660" w:rsidRPr="628CB945">
              <w:rPr>
                <w:sz w:val="21"/>
                <w:szCs w:val="21"/>
              </w:rPr>
              <w:t>.</w:t>
            </w:r>
          </w:p>
        </w:tc>
      </w:tr>
      <w:tr w:rsidR="003749D1" w14:paraId="7A0CDCC1" w14:textId="77777777" w:rsidTr="00CA1761">
        <w:trPr>
          <w:trHeight w:val="82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B368750" w14:textId="4A2E13FF" w:rsidR="003749D1" w:rsidRDefault="003B2732" w:rsidP="00CA1761">
            <w:pPr>
              <w:pStyle w:val="Normal1"/>
              <w:ind w:left="140" w:right="140"/>
              <w:rPr>
                <w:sz w:val="21"/>
                <w:szCs w:val="21"/>
              </w:rPr>
            </w:pPr>
            <w:r>
              <w:rPr>
                <w:b/>
                <w:bCs/>
                <w:sz w:val="21"/>
                <w:szCs w:val="21"/>
              </w:rPr>
              <w:t>5</w:t>
            </w:r>
            <w:r w:rsidR="003749D1" w:rsidRPr="003971FA">
              <w:rPr>
                <w:b/>
                <w:bCs/>
                <w:sz w:val="21"/>
                <w:szCs w:val="21"/>
              </w:rPr>
              <w:t>. TUCEW</w:t>
            </w:r>
            <w:r w:rsidR="003749D1">
              <w:rPr>
                <w:sz w:val="21"/>
                <w:szCs w:val="21"/>
              </w:rPr>
              <w:t xml:space="preserve"> t</w:t>
            </w:r>
            <w:r w:rsidR="003749D1" w:rsidRPr="7B8CA2DE">
              <w:rPr>
                <w:sz w:val="21"/>
                <w:szCs w:val="21"/>
              </w:rPr>
              <w:t xml:space="preserve">he </w:t>
            </w:r>
            <w:r w:rsidR="003749D1">
              <w:rPr>
                <w:sz w:val="21"/>
                <w:szCs w:val="21"/>
              </w:rPr>
              <w:t xml:space="preserve">rental manager sees the relevant list of available cars on </w:t>
            </w:r>
            <w:r w:rsidR="00C857C5">
              <w:rPr>
                <w:sz w:val="21"/>
                <w:szCs w:val="21"/>
              </w:rPr>
              <w:t>Search for Car</w:t>
            </w:r>
            <w:r w:rsidR="00860AA3">
              <w:rPr>
                <w:sz w:val="21"/>
                <w:szCs w:val="21"/>
              </w:rPr>
              <w:t>s</w:t>
            </w:r>
            <w:r w:rsidR="005B05C9">
              <w:rPr>
                <w:sz w:val="21"/>
                <w:szCs w:val="21"/>
              </w:rPr>
              <w:t xml:space="preserve"> </w:t>
            </w:r>
            <w:r w:rsidR="003749D1">
              <w:rPr>
                <w:sz w:val="21"/>
                <w:szCs w:val="21"/>
              </w:rPr>
              <w:t>Screen.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5F1D88A" w14:textId="77777777" w:rsidR="003749D1" w:rsidRDefault="003749D1" w:rsidP="00CA1761">
            <w:pPr>
              <w:pStyle w:val="Normal1"/>
              <w:ind w:right="140"/>
              <w:rPr>
                <w:sz w:val="21"/>
                <w:szCs w:val="21"/>
              </w:rPr>
            </w:pPr>
          </w:p>
        </w:tc>
      </w:tr>
      <w:tr w:rsidR="003749D1" w14:paraId="2584F3C5" w14:textId="77777777" w:rsidTr="00CA1761">
        <w:trPr>
          <w:trHeight w:val="660"/>
        </w:trPr>
        <w:tc>
          <w:tcPr>
            <w:tcW w:w="8985" w:type="dxa"/>
            <w:gridSpan w:val="2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A7DC1E9" w14:textId="77777777" w:rsidR="003749D1" w:rsidRDefault="003749D1" w:rsidP="00CA1761">
            <w:pPr>
              <w:pStyle w:val="Normal1"/>
              <w:ind w:left="140" w:right="140"/>
              <w:rPr>
                <w:b/>
                <w:sz w:val="24"/>
                <w:szCs w:val="24"/>
              </w:rPr>
            </w:pPr>
            <w:r w:rsidRPr="1C1D1EB9">
              <w:rPr>
                <w:b/>
                <w:bCs/>
                <w:sz w:val="24"/>
                <w:szCs w:val="24"/>
              </w:rPr>
              <w:t xml:space="preserve">Post condition: </w:t>
            </w:r>
            <w:r>
              <w:rPr>
                <w:b/>
                <w:bCs/>
                <w:sz w:val="24"/>
                <w:szCs w:val="24"/>
              </w:rPr>
              <w:t>T</w:t>
            </w:r>
            <w:r w:rsidRPr="1C1D1EB9">
              <w:rPr>
                <w:b/>
                <w:bCs/>
                <w:sz w:val="24"/>
                <w:szCs w:val="24"/>
              </w:rPr>
              <w:t xml:space="preserve">he system displays the </w:t>
            </w:r>
            <w:r>
              <w:rPr>
                <w:b/>
                <w:bCs/>
                <w:sz w:val="24"/>
                <w:szCs w:val="24"/>
              </w:rPr>
              <w:t>details of the relevant car(s).</w:t>
            </w:r>
          </w:p>
        </w:tc>
      </w:tr>
    </w:tbl>
    <w:p w14:paraId="2CE66E0E" w14:textId="56EFCECE" w:rsidR="003749D1" w:rsidRDefault="003749D1" w:rsidP="009F66D6">
      <w:pPr>
        <w:pStyle w:val="Normal1"/>
        <w:rPr>
          <w:bCs/>
          <w:color w:val="FF0000"/>
        </w:rPr>
      </w:pPr>
    </w:p>
    <w:p w14:paraId="48DDA813" w14:textId="7A85C8AD" w:rsidR="00BC264A" w:rsidRDefault="00BC264A" w:rsidP="009F66D6">
      <w:pPr>
        <w:pStyle w:val="Normal1"/>
        <w:rPr>
          <w:bCs/>
          <w:color w:val="FF0000"/>
        </w:rPr>
      </w:pPr>
    </w:p>
    <w:p w14:paraId="36E8EA99" w14:textId="44B6DF6F" w:rsidR="00F5466C" w:rsidRPr="002F051D" w:rsidRDefault="00F5466C" w:rsidP="00F5466C">
      <w:pPr>
        <w:pStyle w:val="Normal1"/>
        <w:rPr>
          <w:b/>
        </w:rPr>
      </w:pPr>
      <w:r w:rsidRPr="002F051D">
        <w:rPr>
          <w:b/>
        </w:rPr>
        <w:t xml:space="preserve">Figure </w:t>
      </w:r>
      <w:r>
        <w:rPr>
          <w:b/>
        </w:rPr>
        <w:t>2</w:t>
      </w:r>
      <w:r w:rsidRPr="002F051D">
        <w:rPr>
          <w:b/>
        </w:rPr>
        <w:t>.</w:t>
      </w:r>
      <w:r>
        <w:rPr>
          <w:b/>
        </w:rPr>
        <w:t>2                                  Figure 20.1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   Figure 20.2</w:t>
      </w:r>
    </w:p>
    <w:p w14:paraId="207CC5E7" w14:textId="24EBAB28" w:rsidR="00F5466C" w:rsidRDefault="00F5466C" w:rsidP="00F5466C">
      <w:pPr>
        <w:pStyle w:val="Normal1"/>
        <w:rPr>
          <w:b/>
          <w:color w:val="FF0000"/>
        </w:rPr>
      </w:pPr>
      <w:r>
        <w:rPr>
          <w:noProof/>
        </w:rPr>
        <w:drawing>
          <wp:inline distT="0" distB="0" distL="0" distR="0" wp14:anchorId="6DC0EBFB" wp14:editId="3FA89413">
            <wp:extent cx="1830664" cy="3439280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0664" cy="3439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2BB85205">
        <w:rPr>
          <w:noProof/>
        </w:rPr>
        <w:t xml:space="preserve"> </w:t>
      </w:r>
      <w:r w:rsidR="00192286">
        <w:rPr>
          <w:noProof/>
        </w:rPr>
        <w:drawing>
          <wp:inline distT="0" distB="0" distL="0" distR="0" wp14:anchorId="0E83FCCB" wp14:editId="6D903E3A">
            <wp:extent cx="1836791" cy="3465082"/>
            <wp:effectExtent l="0" t="0" r="0" b="254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6791" cy="34650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75F4B" w:rsidRPr="2BB85205">
        <w:rPr>
          <w:noProof/>
        </w:rPr>
        <w:t xml:space="preserve"> </w:t>
      </w:r>
      <w:r w:rsidR="00275F4B">
        <w:rPr>
          <w:noProof/>
        </w:rPr>
        <w:drawing>
          <wp:inline distT="0" distB="0" distL="0" distR="0" wp14:anchorId="5AEF0F63" wp14:editId="4DF8A0E2">
            <wp:extent cx="1851340" cy="3505406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51340" cy="35054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7084A3" w14:textId="6C9D61B7" w:rsidR="00BC264A" w:rsidRDefault="00BC264A" w:rsidP="009F66D6">
      <w:pPr>
        <w:pStyle w:val="Normal1"/>
        <w:rPr>
          <w:bCs/>
          <w:color w:val="FF0000"/>
        </w:rPr>
      </w:pPr>
    </w:p>
    <w:p w14:paraId="6CBA9719" w14:textId="4D439065" w:rsidR="00BC264A" w:rsidRDefault="00BC264A" w:rsidP="009F66D6">
      <w:pPr>
        <w:pStyle w:val="Normal1"/>
        <w:rPr>
          <w:bCs/>
          <w:color w:val="FF0000"/>
        </w:rPr>
      </w:pPr>
    </w:p>
    <w:p w14:paraId="34074557" w14:textId="15FBDB7F" w:rsidR="00BC264A" w:rsidRDefault="00BC264A" w:rsidP="009F66D6">
      <w:pPr>
        <w:pStyle w:val="Normal1"/>
        <w:rPr>
          <w:bCs/>
          <w:color w:val="FF0000"/>
        </w:rPr>
      </w:pPr>
    </w:p>
    <w:p w14:paraId="7A205626" w14:textId="4595E6CA" w:rsidR="00BC264A" w:rsidRDefault="00BC264A" w:rsidP="009F66D6">
      <w:pPr>
        <w:pStyle w:val="Normal1"/>
        <w:rPr>
          <w:bCs/>
          <w:color w:val="FF0000"/>
        </w:rPr>
      </w:pPr>
    </w:p>
    <w:p w14:paraId="22C3BE4F" w14:textId="4A6897E4" w:rsidR="00BC264A" w:rsidRDefault="00BC264A" w:rsidP="009F66D6">
      <w:pPr>
        <w:pStyle w:val="Normal1"/>
        <w:rPr>
          <w:bCs/>
          <w:color w:val="FF0000"/>
        </w:rPr>
      </w:pPr>
    </w:p>
    <w:p w14:paraId="5FB91E01" w14:textId="56609AB8" w:rsidR="00BC264A" w:rsidRDefault="00BC264A" w:rsidP="009F66D6">
      <w:pPr>
        <w:pStyle w:val="Normal1"/>
        <w:rPr>
          <w:bCs/>
          <w:color w:val="FF0000"/>
        </w:rPr>
      </w:pPr>
    </w:p>
    <w:p w14:paraId="176DCF77" w14:textId="6ABCB7BC" w:rsidR="00BC264A" w:rsidRDefault="00BC264A" w:rsidP="009F66D6">
      <w:pPr>
        <w:pStyle w:val="Normal1"/>
        <w:rPr>
          <w:bCs/>
          <w:color w:val="FF0000"/>
        </w:rPr>
      </w:pPr>
    </w:p>
    <w:p w14:paraId="5B7E9254" w14:textId="77777777" w:rsidR="00EC0962" w:rsidRDefault="00EC0962" w:rsidP="00BC264A">
      <w:pPr>
        <w:pStyle w:val="Normal1"/>
      </w:pPr>
    </w:p>
    <w:p w14:paraId="3681A4BC" w14:textId="5439B863" w:rsidR="00BC264A" w:rsidRDefault="00BC264A" w:rsidP="00BC264A">
      <w:pPr>
        <w:pStyle w:val="Normal1"/>
        <w:rPr>
          <w:sz w:val="21"/>
          <w:szCs w:val="21"/>
        </w:rPr>
      </w:pPr>
      <w:r>
        <w:t xml:space="preserve">UC 21: </w:t>
      </w:r>
      <w:r w:rsidR="004F7857">
        <w:t>View Selected Car</w:t>
      </w:r>
    </w:p>
    <w:tbl>
      <w:tblPr>
        <w:tblW w:w="8985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4485"/>
        <w:gridCol w:w="4500"/>
      </w:tblGrid>
      <w:tr w:rsidR="00BC264A" w14:paraId="6ECEF5F8" w14:textId="77777777" w:rsidTr="00CA1761">
        <w:trPr>
          <w:trHeight w:val="620"/>
        </w:trPr>
        <w:tc>
          <w:tcPr>
            <w:tcW w:w="8985" w:type="dxa"/>
            <w:gridSpan w:val="2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699A155" w14:textId="69E117BA" w:rsidR="00BC264A" w:rsidRDefault="00BC264A" w:rsidP="00CA1761">
            <w:pPr>
              <w:pStyle w:val="Normal1"/>
              <w:ind w:left="140" w:right="140"/>
              <w:rPr>
                <w:b/>
                <w:bCs/>
                <w:sz w:val="24"/>
                <w:szCs w:val="24"/>
              </w:rPr>
            </w:pPr>
            <w:r w:rsidRPr="647C944D">
              <w:rPr>
                <w:b/>
                <w:bCs/>
                <w:sz w:val="24"/>
                <w:szCs w:val="24"/>
              </w:rPr>
              <w:t xml:space="preserve">Precondition: </w:t>
            </w:r>
            <w:r w:rsidRPr="1266DCAB">
              <w:rPr>
                <w:b/>
                <w:bCs/>
                <w:sz w:val="24"/>
                <w:szCs w:val="24"/>
              </w:rPr>
              <w:t xml:space="preserve">The system has an account </w:t>
            </w:r>
            <w:r w:rsidRPr="39E586A6">
              <w:rPr>
                <w:b/>
                <w:bCs/>
                <w:sz w:val="24"/>
                <w:szCs w:val="24"/>
              </w:rPr>
              <w:t xml:space="preserve">for the </w:t>
            </w:r>
            <w:r w:rsidR="00F014C7">
              <w:rPr>
                <w:b/>
                <w:bCs/>
                <w:sz w:val="24"/>
                <w:szCs w:val="24"/>
              </w:rPr>
              <w:t>Rental Manager</w:t>
            </w:r>
            <w:r w:rsidRPr="39E586A6">
              <w:rPr>
                <w:b/>
                <w:bCs/>
                <w:sz w:val="24"/>
                <w:szCs w:val="24"/>
              </w:rPr>
              <w:t xml:space="preserve"> </w:t>
            </w:r>
            <w:r w:rsidRPr="1266DCAB">
              <w:rPr>
                <w:b/>
                <w:bCs/>
                <w:sz w:val="24"/>
                <w:szCs w:val="24"/>
              </w:rPr>
              <w:t xml:space="preserve">in the Arlington Auto Car Rental System </w:t>
            </w:r>
            <w:r w:rsidRPr="39E586A6">
              <w:rPr>
                <w:b/>
                <w:bCs/>
                <w:sz w:val="24"/>
                <w:szCs w:val="24"/>
              </w:rPr>
              <w:t>that is logged in</w:t>
            </w:r>
            <w:r w:rsidR="004C2EE5">
              <w:rPr>
                <w:b/>
                <w:bCs/>
                <w:sz w:val="24"/>
                <w:szCs w:val="24"/>
              </w:rPr>
              <w:t xml:space="preserve"> and on </w:t>
            </w:r>
            <w:r w:rsidR="00367B8A">
              <w:rPr>
                <w:b/>
                <w:bCs/>
                <w:sz w:val="24"/>
                <w:szCs w:val="24"/>
              </w:rPr>
              <w:t xml:space="preserve">View Available Cars screen or </w:t>
            </w:r>
            <w:r w:rsidR="00101A2D">
              <w:rPr>
                <w:b/>
                <w:bCs/>
                <w:sz w:val="24"/>
                <w:szCs w:val="24"/>
              </w:rPr>
              <w:t>Search for Car</w:t>
            </w:r>
            <w:r w:rsidR="00367B8A">
              <w:rPr>
                <w:b/>
                <w:bCs/>
                <w:sz w:val="24"/>
                <w:szCs w:val="24"/>
              </w:rPr>
              <w:t>s</w:t>
            </w:r>
            <w:r w:rsidR="00101A2D">
              <w:rPr>
                <w:b/>
                <w:bCs/>
                <w:sz w:val="24"/>
                <w:szCs w:val="24"/>
              </w:rPr>
              <w:t xml:space="preserve"> </w:t>
            </w:r>
            <w:r w:rsidR="004C2EE5">
              <w:rPr>
                <w:b/>
                <w:bCs/>
                <w:sz w:val="24"/>
                <w:szCs w:val="24"/>
              </w:rPr>
              <w:t>screen</w:t>
            </w:r>
            <w:r w:rsidR="00367B8A">
              <w:rPr>
                <w:b/>
                <w:bCs/>
                <w:sz w:val="24"/>
                <w:szCs w:val="24"/>
              </w:rPr>
              <w:t>.</w:t>
            </w:r>
          </w:p>
        </w:tc>
      </w:tr>
      <w:tr w:rsidR="00BC264A" w14:paraId="0AF2DD92" w14:textId="77777777" w:rsidTr="00CA1761">
        <w:trPr>
          <w:trHeight w:val="5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4BF1EDC" w14:textId="77777777" w:rsidR="00BC264A" w:rsidRDefault="00BC264A" w:rsidP="00CA1761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04A57C20">
              <w:rPr>
                <w:b/>
                <w:bCs/>
                <w:sz w:val="21"/>
                <w:szCs w:val="21"/>
              </w:rPr>
              <w:t xml:space="preserve">Actor: </w:t>
            </w:r>
            <w:r>
              <w:rPr>
                <w:b/>
                <w:bCs/>
                <w:sz w:val="21"/>
                <w:szCs w:val="21"/>
              </w:rPr>
              <w:t>Rental Manager</w:t>
            </w:r>
          </w:p>
        </w:tc>
        <w:tc>
          <w:tcPr>
            <w:tcW w:w="4500" w:type="dxa"/>
            <w:tcBorders>
              <w:top w:val="single" w:sz="8" w:space="0" w:color="000000" w:themeColor="text1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030FA9D4" w14:textId="77777777" w:rsidR="00BC264A" w:rsidRDefault="00BC264A" w:rsidP="00CA1761">
            <w:pPr>
              <w:pStyle w:val="Normal1"/>
              <w:ind w:left="140" w:right="140"/>
              <w:rPr>
                <w:b/>
                <w:bCs/>
                <w:sz w:val="21"/>
                <w:szCs w:val="21"/>
              </w:rPr>
            </w:pPr>
            <w:r w:rsidRPr="1266DCAB">
              <w:rPr>
                <w:b/>
                <w:bCs/>
                <w:sz w:val="21"/>
                <w:szCs w:val="21"/>
              </w:rPr>
              <w:t>System: Arlington Auto Car Rental System</w:t>
            </w:r>
          </w:p>
        </w:tc>
      </w:tr>
      <w:tr w:rsidR="00BC264A" w14:paraId="478E6B96" w14:textId="77777777" w:rsidTr="00CA1761">
        <w:trPr>
          <w:trHeight w:val="44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222ADC52" w14:textId="77777777" w:rsidR="00BC264A" w:rsidRDefault="00BC264A" w:rsidP="00CA1761">
            <w:pPr>
              <w:pStyle w:val="Normal1"/>
              <w:ind w:left="140" w:right="140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 xml:space="preserve"> 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152FBB0" w14:textId="33003061" w:rsidR="00BC264A" w:rsidRPr="00030F27" w:rsidRDefault="00BC264A" w:rsidP="00CA1761">
            <w:pPr>
              <w:pStyle w:val="Normal1"/>
              <w:ind w:left="140" w:right="140"/>
              <w:rPr>
                <w:b/>
                <w:bCs/>
              </w:rPr>
            </w:pPr>
            <w:r w:rsidRPr="446BA984">
              <w:rPr>
                <w:sz w:val="21"/>
                <w:szCs w:val="21"/>
              </w:rPr>
              <w:t xml:space="preserve">0. </w:t>
            </w:r>
            <w:r>
              <w:t xml:space="preserve">System displays the Rental Manager </w:t>
            </w:r>
            <w:r w:rsidR="00C74206">
              <w:t xml:space="preserve">View Available Cars Screen </w:t>
            </w:r>
            <w:r w:rsidR="00030F27">
              <w:t>(</w:t>
            </w:r>
            <w:r w:rsidR="00030F27" w:rsidRPr="002F051D">
              <w:rPr>
                <w:b/>
              </w:rPr>
              <w:t xml:space="preserve">Figure </w:t>
            </w:r>
            <w:r w:rsidR="00030F27">
              <w:rPr>
                <w:b/>
              </w:rPr>
              <w:t>19</w:t>
            </w:r>
            <w:r w:rsidR="00030F27" w:rsidRPr="002F051D">
              <w:rPr>
                <w:b/>
              </w:rPr>
              <w:t>.</w:t>
            </w:r>
            <w:r w:rsidR="00030F27">
              <w:rPr>
                <w:b/>
              </w:rPr>
              <w:t>2)</w:t>
            </w:r>
            <w:r w:rsidR="00030F27">
              <w:t xml:space="preserve"> </w:t>
            </w:r>
            <w:r w:rsidR="00C74206">
              <w:t xml:space="preserve">(or) </w:t>
            </w:r>
            <w:r w:rsidR="00490C7F">
              <w:t>View Search for Car Screen</w:t>
            </w:r>
            <w:r w:rsidR="00644BC6">
              <w:t xml:space="preserve"> </w:t>
            </w:r>
            <w:r w:rsidR="00030F27">
              <w:rPr>
                <w:b/>
                <w:bCs/>
              </w:rPr>
              <w:t>(</w:t>
            </w:r>
            <w:r w:rsidR="00030F27" w:rsidRPr="002F051D">
              <w:rPr>
                <w:b/>
              </w:rPr>
              <w:t xml:space="preserve">Figure </w:t>
            </w:r>
            <w:r w:rsidR="00030F27">
              <w:rPr>
                <w:b/>
              </w:rPr>
              <w:t>20.2</w:t>
            </w:r>
            <w:r w:rsidR="00030F27">
              <w:rPr>
                <w:b/>
                <w:bCs/>
              </w:rPr>
              <w:t>)</w:t>
            </w:r>
          </w:p>
        </w:tc>
      </w:tr>
      <w:tr w:rsidR="00BC264A" w14:paraId="20A6B40A" w14:textId="77777777" w:rsidTr="00CA1761">
        <w:trPr>
          <w:trHeight w:val="66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3DC23727" w14:textId="2A55E62F" w:rsidR="00BC264A" w:rsidRDefault="00BC264A" w:rsidP="00CA1761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74A828EB">
              <w:rPr>
                <w:b/>
                <w:bCs/>
                <w:sz w:val="21"/>
                <w:szCs w:val="21"/>
              </w:rPr>
              <w:t xml:space="preserve">1. TUCBW </w:t>
            </w:r>
            <w:commentRangeStart w:id="5"/>
            <w:r w:rsidR="00A85A95" w:rsidRPr="74A828EB">
              <w:rPr>
                <w:sz w:val="21"/>
                <w:szCs w:val="21"/>
              </w:rPr>
              <w:t>the</w:t>
            </w:r>
            <w:r w:rsidR="00F63261">
              <w:rPr>
                <w:sz w:val="21"/>
                <w:szCs w:val="21"/>
              </w:rPr>
              <w:t xml:space="preserve"> Rental Manager</w:t>
            </w:r>
            <w:r w:rsidR="00A85A95" w:rsidRPr="74A828EB">
              <w:rPr>
                <w:sz w:val="21"/>
                <w:szCs w:val="21"/>
              </w:rPr>
              <w:t xml:space="preserve"> selects the </w:t>
            </w:r>
            <w:r w:rsidR="00705B17">
              <w:rPr>
                <w:sz w:val="21"/>
                <w:szCs w:val="21"/>
              </w:rPr>
              <w:t xml:space="preserve">View Selected </w:t>
            </w:r>
            <w:r w:rsidR="00705B17" w:rsidRPr="4627AFAB">
              <w:rPr>
                <w:sz w:val="21"/>
                <w:szCs w:val="21"/>
              </w:rPr>
              <w:t>Car</w:t>
            </w:r>
            <w:r w:rsidR="00705B17">
              <w:rPr>
                <w:sz w:val="21"/>
                <w:szCs w:val="21"/>
              </w:rPr>
              <w:t xml:space="preserve"> </w:t>
            </w:r>
            <w:r w:rsidR="00A85A95" w:rsidRPr="74A828EB">
              <w:rPr>
                <w:sz w:val="21"/>
                <w:szCs w:val="21"/>
              </w:rPr>
              <w:t xml:space="preserve">function by choosing a vehicle from the </w:t>
            </w:r>
            <w:r w:rsidR="00DB5597">
              <w:rPr>
                <w:sz w:val="21"/>
                <w:szCs w:val="21"/>
              </w:rPr>
              <w:t>View Available Cars Screen (or) View Search for Car Screen.</w:t>
            </w:r>
            <w:commentRangeEnd w:id="5"/>
            <w:r w:rsidR="00E90346">
              <w:rPr>
                <w:rStyle w:val="CommentReference"/>
              </w:rPr>
              <w:commentReference w:id="5"/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5ECAAEF4" w14:textId="36D4B73E" w:rsidR="00BC264A" w:rsidRDefault="00BC264A" w:rsidP="00CA1761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70E5F14B">
              <w:rPr>
                <w:sz w:val="21"/>
                <w:szCs w:val="21"/>
              </w:rPr>
              <w:t xml:space="preserve">2. The system displays </w:t>
            </w:r>
            <w:r>
              <w:rPr>
                <w:sz w:val="21"/>
                <w:szCs w:val="21"/>
              </w:rPr>
              <w:t xml:space="preserve">the </w:t>
            </w:r>
            <w:r w:rsidR="00E90346">
              <w:rPr>
                <w:sz w:val="21"/>
                <w:szCs w:val="21"/>
              </w:rPr>
              <w:t xml:space="preserve">details of the selected </w:t>
            </w:r>
            <w:r w:rsidR="00FA569D">
              <w:rPr>
                <w:sz w:val="21"/>
                <w:szCs w:val="21"/>
              </w:rPr>
              <w:t>car</w:t>
            </w:r>
            <w:r w:rsidR="008E4DB4">
              <w:rPr>
                <w:sz w:val="21"/>
                <w:szCs w:val="21"/>
              </w:rPr>
              <w:t xml:space="preserve"> on Car Details screen</w:t>
            </w:r>
            <w:r>
              <w:rPr>
                <w:sz w:val="21"/>
                <w:szCs w:val="21"/>
              </w:rPr>
              <w:t xml:space="preserve"> </w:t>
            </w:r>
            <w:r w:rsidR="00436B73">
              <w:rPr>
                <w:b/>
                <w:bCs/>
              </w:rPr>
              <w:t>(</w:t>
            </w:r>
            <w:r w:rsidR="00436B73" w:rsidRPr="002F051D">
              <w:rPr>
                <w:b/>
              </w:rPr>
              <w:t xml:space="preserve">Figure </w:t>
            </w:r>
            <w:r w:rsidR="00436B73">
              <w:rPr>
                <w:b/>
              </w:rPr>
              <w:t>21.1</w:t>
            </w:r>
            <w:r w:rsidR="00436B73">
              <w:rPr>
                <w:b/>
                <w:bCs/>
              </w:rPr>
              <w:t>)</w:t>
            </w:r>
          </w:p>
        </w:tc>
      </w:tr>
      <w:tr w:rsidR="00BC264A" w14:paraId="1E8B8C93" w14:textId="77777777" w:rsidTr="00CA1761">
        <w:trPr>
          <w:trHeight w:val="820"/>
        </w:trPr>
        <w:tc>
          <w:tcPr>
            <w:tcW w:w="4485" w:type="dxa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9CA636C" w14:textId="105B0C79" w:rsidR="00BC264A" w:rsidRDefault="00BC264A" w:rsidP="00CA1761">
            <w:pPr>
              <w:pStyle w:val="Normal1"/>
              <w:ind w:left="140" w:right="140"/>
              <w:rPr>
                <w:sz w:val="21"/>
                <w:szCs w:val="21"/>
              </w:rPr>
            </w:pPr>
            <w:r w:rsidRPr="003971FA">
              <w:rPr>
                <w:b/>
                <w:bCs/>
                <w:sz w:val="21"/>
                <w:szCs w:val="21"/>
              </w:rPr>
              <w:t>3. TUCEW</w:t>
            </w:r>
            <w:r>
              <w:rPr>
                <w:sz w:val="21"/>
                <w:szCs w:val="21"/>
              </w:rPr>
              <w:t xml:space="preserve"> t</w:t>
            </w:r>
            <w:r w:rsidRPr="7B8CA2DE">
              <w:rPr>
                <w:sz w:val="21"/>
                <w:szCs w:val="21"/>
              </w:rPr>
              <w:t xml:space="preserve">he </w:t>
            </w:r>
            <w:r>
              <w:rPr>
                <w:sz w:val="21"/>
                <w:szCs w:val="21"/>
              </w:rPr>
              <w:t>rental manager sees the</w:t>
            </w:r>
            <w:r w:rsidR="00FA569D">
              <w:rPr>
                <w:sz w:val="21"/>
                <w:szCs w:val="21"/>
              </w:rPr>
              <w:t xml:space="preserve"> details of the selected car</w:t>
            </w:r>
            <w:r>
              <w:rPr>
                <w:sz w:val="21"/>
                <w:szCs w:val="21"/>
              </w:rPr>
              <w:t xml:space="preserve"> on </w:t>
            </w:r>
            <w:r w:rsidR="00055A78">
              <w:rPr>
                <w:sz w:val="21"/>
                <w:szCs w:val="21"/>
              </w:rPr>
              <w:t xml:space="preserve">Car Details </w:t>
            </w:r>
            <w:r>
              <w:rPr>
                <w:sz w:val="21"/>
                <w:szCs w:val="21"/>
              </w:rPr>
              <w:t>Screen.</w:t>
            </w:r>
          </w:p>
        </w:tc>
        <w:tc>
          <w:tcPr>
            <w:tcW w:w="4500" w:type="dxa"/>
            <w:tcBorders>
              <w:top w:val="nil"/>
              <w:left w:val="nil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14551176" w14:textId="77777777" w:rsidR="00BC264A" w:rsidRDefault="00BC264A" w:rsidP="00CA1761">
            <w:pPr>
              <w:pStyle w:val="Normal1"/>
              <w:ind w:right="140"/>
              <w:rPr>
                <w:sz w:val="21"/>
                <w:szCs w:val="21"/>
              </w:rPr>
            </w:pPr>
          </w:p>
        </w:tc>
      </w:tr>
      <w:tr w:rsidR="00BC264A" w14:paraId="14B6C304" w14:textId="77777777" w:rsidTr="00CA1761">
        <w:trPr>
          <w:trHeight w:val="660"/>
        </w:trPr>
        <w:tc>
          <w:tcPr>
            <w:tcW w:w="8985" w:type="dxa"/>
            <w:gridSpan w:val="2"/>
            <w:tcBorders>
              <w:top w:val="nil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auto"/>
            <w:tcMar>
              <w:top w:w="0" w:type="dxa"/>
              <w:left w:w="100" w:type="dxa"/>
              <w:bottom w:w="0" w:type="dxa"/>
              <w:right w:w="100" w:type="dxa"/>
            </w:tcMar>
          </w:tcPr>
          <w:p w14:paraId="6A9C996C" w14:textId="1099FB3B" w:rsidR="00BC264A" w:rsidRDefault="00BC264A" w:rsidP="00CA1761">
            <w:pPr>
              <w:pStyle w:val="Normal1"/>
              <w:ind w:left="140" w:right="140"/>
              <w:rPr>
                <w:b/>
                <w:sz w:val="24"/>
                <w:szCs w:val="24"/>
              </w:rPr>
            </w:pPr>
            <w:r w:rsidRPr="1C1D1EB9">
              <w:rPr>
                <w:b/>
                <w:bCs/>
                <w:sz w:val="24"/>
                <w:szCs w:val="24"/>
              </w:rPr>
              <w:t xml:space="preserve">Post condition: </w:t>
            </w:r>
            <w:r>
              <w:rPr>
                <w:b/>
                <w:bCs/>
                <w:sz w:val="24"/>
                <w:szCs w:val="24"/>
              </w:rPr>
              <w:t>T</w:t>
            </w:r>
            <w:r w:rsidRPr="1C1D1EB9">
              <w:rPr>
                <w:b/>
                <w:bCs/>
                <w:sz w:val="24"/>
                <w:szCs w:val="24"/>
              </w:rPr>
              <w:t xml:space="preserve">he system displays the </w:t>
            </w:r>
            <w:r>
              <w:rPr>
                <w:b/>
                <w:bCs/>
                <w:sz w:val="24"/>
                <w:szCs w:val="24"/>
              </w:rPr>
              <w:t xml:space="preserve">details of the </w:t>
            </w:r>
            <w:r w:rsidR="00036BB1">
              <w:rPr>
                <w:b/>
                <w:bCs/>
                <w:sz w:val="24"/>
                <w:szCs w:val="24"/>
              </w:rPr>
              <w:t>selected</w:t>
            </w:r>
            <w:r>
              <w:rPr>
                <w:b/>
                <w:bCs/>
                <w:sz w:val="24"/>
                <w:szCs w:val="24"/>
              </w:rPr>
              <w:t xml:space="preserve"> car</w:t>
            </w:r>
            <w:r w:rsidR="009A3497">
              <w:rPr>
                <w:b/>
                <w:bCs/>
                <w:sz w:val="24"/>
                <w:szCs w:val="24"/>
              </w:rPr>
              <w:t>.</w:t>
            </w:r>
          </w:p>
        </w:tc>
      </w:tr>
    </w:tbl>
    <w:p w14:paraId="426430D1" w14:textId="77777777" w:rsidR="00BC264A" w:rsidRPr="00A96D19" w:rsidRDefault="00BC264A" w:rsidP="00BC264A">
      <w:pPr>
        <w:pStyle w:val="Normal1"/>
        <w:rPr>
          <w:bCs/>
          <w:color w:val="FF0000"/>
        </w:rPr>
      </w:pPr>
    </w:p>
    <w:p w14:paraId="4D9A5DF7" w14:textId="0C0183EA" w:rsidR="009F5FC7" w:rsidRPr="002F051D" w:rsidRDefault="009F5FC7" w:rsidP="009F5FC7">
      <w:pPr>
        <w:pStyle w:val="Normal1"/>
        <w:rPr>
          <w:b/>
        </w:rPr>
      </w:pPr>
      <w:r w:rsidRPr="002F051D">
        <w:rPr>
          <w:b/>
        </w:rPr>
        <w:t xml:space="preserve">Figure </w:t>
      </w:r>
      <w:r w:rsidR="00540DDB">
        <w:rPr>
          <w:b/>
        </w:rPr>
        <w:t>19</w:t>
      </w:r>
      <w:r w:rsidRPr="002F051D">
        <w:rPr>
          <w:b/>
        </w:rPr>
        <w:t>.</w:t>
      </w:r>
      <w:r>
        <w:rPr>
          <w:b/>
        </w:rPr>
        <w:t>2                                  Figure 20.</w:t>
      </w:r>
      <w:r w:rsidR="00540DDB">
        <w:rPr>
          <w:b/>
        </w:rPr>
        <w:t>2</w:t>
      </w:r>
      <w:r>
        <w:rPr>
          <w:b/>
        </w:rPr>
        <w:tab/>
      </w:r>
      <w:r>
        <w:rPr>
          <w:b/>
        </w:rPr>
        <w:tab/>
      </w:r>
      <w:r w:rsidR="00816ABA">
        <w:rPr>
          <w:b/>
        </w:rPr>
        <w:t xml:space="preserve">         Figure 21.1</w:t>
      </w:r>
      <w:r>
        <w:rPr>
          <w:b/>
        </w:rPr>
        <w:t xml:space="preserve">   </w:t>
      </w:r>
    </w:p>
    <w:p w14:paraId="36139FAD" w14:textId="10A4D7DD" w:rsidR="009F5FC7" w:rsidRDefault="009F5FC7" w:rsidP="009F5FC7">
      <w:pPr>
        <w:pStyle w:val="Normal1"/>
        <w:rPr>
          <w:b/>
          <w:color w:val="FF0000"/>
        </w:rPr>
      </w:pPr>
      <w:r w:rsidRPr="2BB85205">
        <w:rPr>
          <w:noProof/>
        </w:rPr>
        <w:t xml:space="preserve"> </w:t>
      </w:r>
      <w:r w:rsidR="00C00FEB" w:rsidRPr="00C00FEB">
        <w:rPr>
          <w:noProof/>
        </w:rPr>
        <w:drawing>
          <wp:inline distT="0" distB="0" distL="0" distR="0" wp14:anchorId="1EF9F06F" wp14:editId="3CE89D34">
            <wp:extent cx="1868877" cy="3500996"/>
            <wp:effectExtent l="0" t="0" r="0" b="444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1884796" cy="35308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2BB85205">
        <w:rPr>
          <w:noProof/>
        </w:rPr>
        <w:t xml:space="preserve"> </w:t>
      </w:r>
      <w:r>
        <w:rPr>
          <w:noProof/>
        </w:rPr>
        <w:drawing>
          <wp:inline distT="0" distB="0" distL="0" distR="0" wp14:anchorId="205C56C7" wp14:editId="5296D4B3">
            <wp:extent cx="1851340" cy="3505406"/>
            <wp:effectExtent l="0" t="0" r="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51340" cy="35054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16ABA" w:rsidRPr="2BB85205">
        <w:rPr>
          <w:noProof/>
        </w:rPr>
        <w:t xml:space="preserve"> </w:t>
      </w:r>
      <w:r w:rsidR="00C73F10" w:rsidRPr="00C73F10">
        <w:rPr>
          <w:noProof/>
        </w:rPr>
        <w:drawing>
          <wp:inline distT="0" distB="0" distL="0" distR="0" wp14:anchorId="67571483" wp14:editId="66E46FB6">
            <wp:extent cx="1854679" cy="3479395"/>
            <wp:effectExtent l="0" t="0" r="0" b="698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1873138" cy="35140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E4B363" w14:textId="77777777" w:rsidR="00BC264A" w:rsidRPr="00A96D19" w:rsidRDefault="00BC264A" w:rsidP="009F66D6">
      <w:pPr>
        <w:pStyle w:val="Normal1"/>
        <w:rPr>
          <w:bCs/>
          <w:color w:val="FF0000"/>
        </w:rPr>
      </w:pPr>
    </w:p>
    <w:sectPr w:rsidR="00BC264A" w:rsidRPr="00A96D19" w:rsidSect="00717E06">
      <w:pgSz w:w="12240" w:h="15840"/>
      <w:pgMar w:top="630" w:right="1440" w:bottom="270" w:left="1440" w:header="720" w:footer="720" w:gutter="0"/>
      <w:pgNumType w:start="1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1" w:author="Bysani, Nishanth" w:date="2020-10-19T12:02:00Z" w:initials="BN">
    <w:p w14:paraId="27A69D36" w14:textId="51616000" w:rsidR="00211687" w:rsidRDefault="00211687">
      <w:pPr>
        <w:pStyle w:val="CommentText"/>
      </w:pPr>
      <w:r>
        <w:rPr>
          <w:rStyle w:val="CommentReference"/>
        </w:rPr>
        <w:annotationRef/>
      </w:r>
      <w:r>
        <w:t>Do we have to be really precise with the details?</w:t>
      </w:r>
    </w:p>
  </w:comment>
  <w:comment w:id="2" w:author="Bysani, Nishanth" w:date="2020-10-26T22:15:00Z" w:initials="BN">
    <w:p w14:paraId="15F56053" w14:textId="70B4531A" w:rsidR="00442FE7" w:rsidRDefault="00442FE7">
      <w:pPr>
        <w:pStyle w:val="CommentText"/>
      </w:pPr>
      <w:r>
        <w:rPr>
          <w:rStyle w:val="CommentReference"/>
        </w:rPr>
        <w:annotationRef/>
      </w:r>
      <w:r>
        <w:t>Non-Trivial??</w:t>
      </w:r>
    </w:p>
  </w:comment>
  <w:comment w:id="3" w:author="Bysani, Nishanth" w:date="2020-10-26T22:15:00Z" w:initials="BN">
    <w:p w14:paraId="00FD84B2" w14:textId="733A8282" w:rsidR="00442FE7" w:rsidRDefault="00442FE7">
      <w:pPr>
        <w:pStyle w:val="CommentText"/>
      </w:pPr>
      <w:r>
        <w:rPr>
          <w:rStyle w:val="CommentReference"/>
        </w:rPr>
        <w:annotationRef/>
      </w:r>
      <w:r>
        <w:t>Non-Trivial??</w:t>
      </w:r>
      <w:r>
        <w:rPr>
          <w:rStyle w:val="CommentReference"/>
        </w:rPr>
        <w:annotationRef/>
      </w:r>
    </w:p>
  </w:comment>
  <w:comment w:id="4" w:author="Bysani, Nishanth" w:date="2020-10-27T11:29:00Z" w:initials="BN">
    <w:p w14:paraId="56E1C886" w14:textId="079C1852" w:rsidR="00430F6C" w:rsidRDefault="00430F6C">
      <w:pPr>
        <w:pStyle w:val="CommentText"/>
      </w:pPr>
      <w:r>
        <w:rPr>
          <w:rStyle w:val="CommentReference"/>
        </w:rPr>
        <w:annotationRef/>
      </w:r>
      <w:r>
        <w:t>Use the word ‘form’??</w:t>
      </w:r>
    </w:p>
  </w:comment>
  <w:comment w:id="5" w:author="Bysani, Nishanth" w:date="2020-10-20T16:00:00Z" w:initials="BN">
    <w:p w14:paraId="3D42974D" w14:textId="34FDC106" w:rsidR="00E90346" w:rsidRDefault="00E90346">
      <w:pPr>
        <w:pStyle w:val="CommentText"/>
      </w:pPr>
      <w:r>
        <w:rPr>
          <w:rStyle w:val="CommentReference"/>
        </w:rPr>
        <w:annotationRef/>
      </w:r>
      <w:r>
        <w:t>Cross check this with the TA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27A69D36" w15:done="1"/>
  <w15:commentEx w15:paraId="15F56053" w15:done="1"/>
  <w15:commentEx w15:paraId="00FD84B2" w15:done="1"/>
  <w15:commentEx w15:paraId="56E1C886" w15:done="1"/>
  <w15:commentEx w15:paraId="3D42974D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37FEE7" w16cex:dateUtc="2020-10-19T17:02:00Z"/>
  <w16cex:commentExtensible w16cex:durableId="2341C90D" w16cex:dateUtc="2020-10-27T03:15:00Z"/>
  <w16cex:commentExtensible w16cex:durableId="2341C915" w16cex:dateUtc="2020-10-27T03:15:00Z"/>
  <w16cex:commentExtensible w16cex:durableId="2342832E" w16cex:dateUtc="2020-10-27T16:29:00Z"/>
  <w16cex:commentExtensible w16cex:durableId="23398837" w16cex:dateUtc="2020-10-20T21:0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27A69D36" w16cid:durableId="2337FEE7"/>
  <w16cid:commentId w16cid:paraId="15F56053" w16cid:durableId="2341C90D"/>
  <w16cid:commentId w16cid:paraId="00FD84B2" w16cid:durableId="2341C915"/>
  <w16cid:commentId w16cid:paraId="56E1C886" w16cid:durableId="2342832E"/>
  <w16cid:commentId w16cid:paraId="3D42974D" w16cid:durableId="23398837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1007A1F" w14:textId="77777777" w:rsidR="00B5388C" w:rsidRDefault="00B5388C" w:rsidP="009F66D6">
      <w:pPr>
        <w:spacing w:line="240" w:lineRule="auto"/>
      </w:pPr>
      <w:r>
        <w:separator/>
      </w:r>
    </w:p>
  </w:endnote>
  <w:endnote w:type="continuationSeparator" w:id="0">
    <w:p w14:paraId="02BD63DD" w14:textId="77777777" w:rsidR="00B5388C" w:rsidRDefault="00B5388C" w:rsidP="009F66D6">
      <w:pPr>
        <w:spacing w:line="240" w:lineRule="auto"/>
      </w:pPr>
      <w:r>
        <w:continuationSeparator/>
      </w:r>
    </w:p>
  </w:endnote>
  <w:endnote w:type="continuationNotice" w:id="1">
    <w:p w14:paraId="1C514185" w14:textId="77777777" w:rsidR="00B5388C" w:rsidRDefault="00B5388C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B9649E4" w14:textId="77777777" w:rsidR="00B5388C" w:rsidRDefault="00B5388C" w:rsidP="009F66D6">
      <w:pPr>
        <w:spacing w:line="240" w:lineRule="auto"/>
      </w:pPr>
      <w:r>
        <w:separator/>
      </w:r>
    </w:p>
  </w:footnote>
  <w:footnote w:type="continuationSeparator" w:id="0">
    <w:p w14:paraId="4A0D16E7" w14:textId="77777777" w:rsidR="00B5388C" w:rsidRDefault="00B5388C" w:rsidP="009F66D6">
      <w:pPr>
        <w:spacing w:line="240" w:lineRule="auto"/>
      </w:pPr>
      <w:r>
        <w:continuationSeparator/>
      </w:r>
    </w:p>
  </w:footnote>
  <w:footnote w:type="continuationNotice" w:id="1">
    <w:p w14:paraId="3CECF84A" w14:textId="77777777" w:rsidR="00B5388C" w:rsidRDefault="00B5388C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E76754"/>
    <w:multiLevelType w:val="hybridMultilevel"/>
    <w:tmpl w:val="FFFFFFFF"/>
    <w:lvl w:ilvl="0" w:tplc="7F2AF58A">
      <w:start w:val="1"/>
      <w:numFmt w:val="decimal"/>
      <w:lvlText w:val="%1."/>
      <w:lvlJc w:val="left"/>
      <w:pPr>
        <w:ind w:left="720" w:hanging="360"/>
      </w:pPr>
    </w:lvl>
    <w:lvl w:ilvl="1" w:tplc="71F4174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28EAD3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3A2A3A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423D3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13277F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7BE04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3D6664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6C298C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EB0783"/>
    <w:multiLevelType w:val="hybridMultilevel"/>
    <w:tmpl w:val="FFFFFFFF"/>
    <w:lvl w:ilvl="0" w:tplc="9CD2BBF6">
      <w:start w:val="1"/>
      <w:numFmt w:val="decimal"/>
      <w:lvlText w:val="%1."/>
      <w:lvlJc w:val="left"/>
      <w:pPr>
        <w:ind w:left="720" w:hanging="360"/>
      </w:pPr>
    </w:lvl>
    <w:lvl w:ilvl="1" w:tplc="6D56D8F2">
      <w:start w:val="1"/>
      <w:numFmt w:val="lowerLetter"/>
      <w:lvlText w:val="%2."/>
      <w:lvlJc w:val="left"/>
      <w:pPr>
        <w:ind w:left="1440" w:hanging="360"/>
      </w:pPr>
    </w:lvl>
    <w:lvl w:ilvl="2" w:tplc="76B2E5FC">
      <w:start w:val="1"/>
      <w:numFmt w:val="lowerRoman"/>
      <w:lvlText w:val="%3."/>
      <w:lvlJc w:val="right"/>
      <w:pPr>
        <w:ind w:left="2160" w:hanging="180"/>
      </w:pPr>
    </w:lvl>
    <w:lvl w:ilvl="3" w:tplc="B678B566">
      <w:start w:val="1"/>
      <w:numFmt w:val="decimal"/>
      <w:lvlText w:val="%4."/>
      <w:lvlJc w:val="left"/>
      <w:pPr>
        <w:ind w:left="2880" w:hanging="360"/>
      </w:pPr>
    </w:lvl>
    <w:lvl w:ilvl="4" w:tplc="A4D4F5FE">
      <w:start w:val="1"/>
      <w:numFmt w:val="lowerLetter"/>
      <w:lvlText w:val="%5."/>
      <w:lvlJc w:val="left"/>
      <w:pPr>
        <w:ind w:left="3600" w:hanging="360"/>
      </w:pPr>
    </w:lvl>
    <w:lvl w:ilvl="5" w:tplc="CD76CC72">
      <w:start w:val="1"/>
      <w:numFmt w:val="lowerRoman"/>
      <w:lvlText w:val="%6."/>
      <w:lvlJc w:val="right"/>
      <w:pPr>
        <w:ind w:left="4320" w:hanging="180"/>
      </w:pPr>
    </w:lvl>
    <w:lvl w:ilvl="6" w:tplc="C7049A42">
      <w:start w:val="1"/>
      <w:numFmt w:val="decimal"/>
      <w:lvlText w:val="%7."/>
      <w:lvlJc w:val="left"/>
      <w:pPr>
        <w:ind w:left="5040" w:hanging="360"/>
      </w:pPr>
    </w:lvl>
    <w:lvl w:ilvl="7" w:tplc="6FAEC2E2">
      <w:start w:val="1"/>
      <w:numFmt w:val="lowerLetter"/>
      <w:lvlText w:val="%8."/>
      <w:lvlJc w:val="left"/>
      <w:pPr>
        <w:ind w:left="5760" w:hanging="360"/>
      </w:pPr>
    </w:lvl>
    <w:lvl w:ilvl="8" w:tplc="D3B0C7F4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612381"/>
    <w:multiLevelType w:val="hybridMultilevel"/>
    <w:tmpl w:val="9B12AEF2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6A24143"/>
    <w:multiLevelType w:val="hybridMultilevel"/>
    <w:tmpl w:val="FFFFFFFF"/>
    <w:lvl w:ilvl="0" w:tplc="EDE88A46">
      <w:start w:val="1"/>
      <w:numFmt w:val="decimal"/>
      <w:lvlText w:val="%1."/>
      <w:lvlJc w:val="left"/>
      <w:pPr>
        <w:ind w:left="720" w:hanging="360"/>
      </w:pPr>
    </w:lvl>
    <w:lvl w:ilvl="1" w:tplc="0AE096D2">
      <w:start w:val="1"/>
      <w:numFmt w:val="lowerLetter"/>
      <w:lvlText w:val="%2."/>
      <w:lvlJc w:val="left"/>
      <w:pPr>
        <w:ind w:left="1440" w:hanging="360"/>
      </w:pPr>
    </w:lvl>
    <w:lvl w:ilvl="2" w:tplc="78DAE02A">
      <w:start w:val="1"/>
      <w:numFmt w:val="lowerRoman"/>
      <w:lvlText w:val="%3."/>
      <w:lvlJc w:val="right"/>
      <w:pPr>
        <w:ind w:left="2160" w:hanging="180"/>
      </w:pPr>
    </w:lvl>
    <w:lvl w:ilvl="3" w:tplc="3FEA84AA">
      <w:start w:val="1"/>
      <w:numFmt w:val="decimal"/>
      <w:lvlText w:val="%4."/>
      <w:lvlJc w:val="left"/>
      <w:pPr>
        <w:ind w:left="2880" w:hanging="360"/>
      </w:pPr>
    </w:lvl>
    <w:lvl w:ilvl="4" w:tplc="E56C1318">
      <w:start w:val="1"/>
      <w:numFmt w:val="lowerLetter"/>
      <w:lvlText w:val="%5."/>
      <w:lvlJc w:val="left"/>
      <w:pPr>
        <w:ind w:left="3600" w:hanging="360"/>
      </w:pPr>
    </w:lvl>
    <w:lvl w:ilvl="5" w:tplc="D2DC0164">
      <w:start w:val="1"/>
      <w:numFmt w:val="lowerRoman"/>
      <w:lvlText w:val="%6."/>
      <w:lvlJc w:val="right"/>
      <w:pPr>
        <w:ind w:left="4320" w:hanging="180"/>
      </w:pPr>
    </w:lvl>
    <w:lvl w:ilvl="6" w:tplc="C8D07E5E">
      <w:start w:val="1"/>
      <w:numFmt w:val="decimal"/>
      <w:lvlText w:val="%7."/>
      <w:lvlJc w:val="left"/>
      <w:pPr>
        <w:ind w:left="5040" w:hanging="360"/>
      </w:pPr>
    </w:lvl>
    <w:lvl w:ilvl="7" w:tplc="62F26482">
      <w:start w:val="1"/>
      <w:numFmt w:val="lowerLetter"/>
      <w:lvlText w:val="%8."/>
      <w:lvlJc w:val="left"/>
      <w:pPr>
        <w:ind w:left="5760" w:hanging="360"/>
      </w:pPr>
    </w:lvl>
    <w:lvl w:ilvl="8" w:tplc="5B5C5B10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09589D"/>
    <w:multiLevelType w:val="hybridMultilevel"/>
    <w:tmpl w:val="AAA60C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CB7986"/>
    <w:multiLevelType w:val="hybridMultilevel"/>
    <w:tmpl w:val="FFFFFFFF"/>
    <w:lvl w:ilvl="0" w:tplc="CF5EBFBA">
      <w:start w:val="1"/>
      <w:numFmt w:val="decimal"/>
      <w:lvlText w:val="%1."/>
      <w:lvlJc w:val="left"/>
      <w:pPr>
        <w:ind w:left="720" w:hanging="360"/>
      </w:pPr>
    </w:lvl>
    <w:lvl w:ilvl="1" w:tplc="FD400262">
      <w:start w:val="1"/>
      <w:numFmt w:val="lowerLetter"/>
      <w:lvlText w:val="%2."/>
      <w:lvlJc w:val="left"/>
      <w:pPr>
        <w:ind w:left="1440" w:hanging="360"/>
      </w:pPr>
    </w:lvl>
    <w:lvl w:ilvl="2" w:tplc="BD62F31E">
      <w:start w:val="1"/>
      <w:numFmt w:val="lowerRoman"/>
      <w:lvlText w:val="%3."/>
      <w:lvlJc w:val="right"/>
      <w:pPr>
        <w:ind w:left="2160" w:hanging="180"/>
      </w:pPr>
    </w:lvl>
    <w:lvl w:ilvl="3" w:tplc="72BCFDC8">
      <w:start w:val="1"/>
      <w:numFmt w:val="decimal"/>
      <w:lvlText w:val="%4."/>
      <w:lvlJc w:val="left"/>
      <w:pPr>
        <w:ind w:left="2880" w:hanging="360"/>
      </w:pPr>
    </w:lvl>
    <w:lvl w:ilvl="4" w:tplc="9A2E3FA4">
      <w:start w:val="1"/>
      <w:numFmt w:val="lowerLetter"/>
      <w:lvlText w:val="%5."/>
      <w:lvlJc w:val="left"/>
      <w:pPr>
        <w:ind w:left="3600" w:hanging="360"/>
      </w:pPr>
    </w:lvl>
    <w:lvl w:ilvl="5" w:tplc="C5EECF18">
      <w:start w:val="1"/>
      <w:numFmt w:val="lowerRoman"/>
      <w:lvlText w:val="%6."/>
      <w:lvlJc w:val="right"/>
      <w:pPr>
        <w:ind w:left="4320" w:hanging="180"/>
      </w:pPr>
    </w:lvl>
    <w:lvl w:ilvl="6" w:tplc="5F2CA910">
      <w:start w:val="1"/>
      <w:numFmt w:val="decimal"/>
      <w:lvlText w:val="%7."/>
      <w:lvlJc w:val="left"/>
      <w:pPr>
        <w:ind w:left="5040" w:hanging="360"/>
      </w:pPr>
    </w:lvl>
    <w:lvl w:ilvl="7" w:tplc="7AF0ED56">
      <w:start w:val="1"/>
      <w:numFmt w:val="lowerLetter"/>
      <w:lvlText w:val="%8."/>
      <w:lvlJc w:val="left"/>
      <w:pPr>
        <w:ind w:left="5760" w:hanging="360"/>
      </w:pPr>
    </w:lvl>
    <w:lvl w:ilvl="8" w:tplc="A0EADA9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0C4CFD"/>
    <w:multiLevelType w:val="hybridMultilevel"/>
    <w:tmpl w:val="FFFFFFFF"/>
    <w:lvl w:ilvl="0" w:tplc="7F2AF58A">
      <w:start w:val="1"/>
      <w:numFmt w:val="decimal"/>
      <w:lvlText w:val="%1."/>
      <w:lvlJc w:val="left"/>
      <w:pPr>
        <w:ind w:left="720" w:hanging="360"/>
      </w:pPr>
    </w:lvl>
    <w:lvl w:ilvl="1" w:tplc="71F4174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28EAD3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3A2A3A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423D3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13277F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7BE04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3D6664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6C298C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1BE4EBF"/>
    <w:multiLevelType w:val="hybridMultilevel"/>
    <w:tmpl w:val="FFFFFFFF"/>
    <w:lvl w:ilvl="0" w:tplc="CF5EBFBA">
      <w:start w:val="1"/>
      <w:numFmt w:val="decimal"/>
      <w:lvlText w:val="%1."/>
      <w:lvlJc w:val="left"/>
      <w:pPr>
        <w:ind w:left="720" w:hanging="360"/>
      </w:pPr>
    </w:lvl>
    <w:lvl w:ilvl="1" w:tplc="FD400262">
      <w:start w:val="1"/>
      <w:numFmt w:val="lowerLetter"/>
      <w:lvlText w:val="%2."/>
      <w:lvlJc w:val="left"/>
      <w:pPr>
        <w:ind w:left="1440" w:hanging="360"/>
      </w:pPr>
    </w:lvl>
    <w:lvl w:ilvl="2" w:tplc="BD62F31E">
      <w:start w:val="1"/>
      <w:numFmt w:val="lowerRoman"/>
      <w:lvlText w:val="%3."/>
      <w:lvlJc w:val="right"/>
      <w:pPr>
        <w:ind w:left="2160" w:hanging="180"/>
      </w:pPr>
    </w:lvl>
    <w:lvl w:ilvl="3" w:tplc="72BCFDC8">
      <w:start w:val="1"/>
      <w:numFmt w:val="decimal"/>
      <w:lvlText w:val="%4."/>
      <w:lvlJc w:val="left"/>
      <w:pPr>
        <w:ind w:left="2880" w:hanging="360"/>
      </w:pPr>
    </w:lvl>
    <w:lvl w:ilvl="4" w:tplc="9A2E3FA4">
      <w:start w:val="1"/>
      <w:numFmt w:val="lowerLetter"/>
      <w:lvlText w:val="%5."/>
      <w:lvlJc w:val="left"/>
      <w:pPr>
        <w:ind w:left="3600" w:hanging="360"/>
      </w:pPr>
    </w:lvl>
    <w:lvl w:ilvl="5" w:tplc="C5EECF18">
      <w:start w:val="1"/>
      <w:numFmt w:val="lowerRoman"/>
      <w:lvlText w:val="%6."/>
      <w:lvlJc w:val="right"/>
      <w:pPr>
        <w:ind w:left="4320" w:hanging="180"/>
      </w:pPr>
    </w:lvl>
    <w:lvl w:ilvl="6" w:tplc="5F2CA910">
      <w:start w:val="1"/>
      <w:numFmt w:val="decimal"/>
      <w:lvlText w:val="%7."/>
      <w:lvlJc w:val="left"/>
      <w:pPr>
        <w:ind w:left="5040" w:hanging="360"/>
      </w:pPr>
    </w:lvl>
    <w:lvl w:ilvl="7" w:tplc="7AF0ED56">
      <w:start w:val="1"/>
      <w:numFmt w:val="lowerLetter"/>
      <w:lvlText w:val="%8."/>
      <w:lvlJc w:val="left"/>
      <w:pPr>
        <w:ind w:left="5760" w:hanging="360"/>
      </w:pPr>
    </w:lvl>
    <w:lvl w:ilvl="8" w:tplc="A0EADA9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5FE7070"/>
    <w:multiLevelType w:val="hybridMultilevel"/>
    <w:tmpl w:val="FFFFFFFF"/>
    <w:lvl w:ilvl="0" w:tplc="A394D44E">
      <w:start w:val="1"/>
      <w:numFmt w:val="decimal"/>
      <w:lvlText w:val="%1."/>
      <w:lvlJc w:val="left"/>
      <w:pPr>
        <w:ind w:left="720" w:hanging="360"/>
      </w:pPr>
    </w:lvl>
    <w:lvl w:ilvl="1" w:tplc="54B882FC">
      <w:start w:val="1"/>
      <w:numFmt w:val="lowerLetter"/>
      <w:lvlText w:val="%2."/>
      <w:lvlJc w:val="left"/>
      <w:pPr>
        <w:ind w:left="1440" w:hanging="360"/>
      </w:pPr>
    </w:lvl>
    <w:lvl w:ilvl="2" w:tplc="604A5EC6">
      <w:start w:val="1"/>
      <w:numFmt w:val="lowerRoman"/>
      <w:lvlText w:val="%3."/>
      <w:lvlJc w:val="right"/>
      <w:pPr>
        <w:ind w:left="2160" w:hanging="180"/>
      </w:pPr>
    </w:lvl>
    <w:lvl w:ilvl="3" w:tplc="30BCF34E">
      <w:start w:val="1"/>
      <w:numFmt w:val="decimal"/>
      <w:lvlText w:val="%4."/>
      <w:lvlJc w:val="left"/>
      <w:pPr>
        <w:ind w:left="2880" w:hanging="360"/>
      </w:pPr>
    </w:lvl>
    <w:lvl w:ilvl="4" w:tplc="A5426CE6">
      <w:start w:val="1"/>
      <w:numFmt w:val="lowerLetter"/>
      <w:lvlText w:val="%5."/>
      <w:lvlJc w:val="left"/>
      <w:pPr>
        <w:ind w:left="3600" w:hanging="360"/>
      </w:pPr>
    </w:lvl>
    <w:lvl w:ilvl="5" w:tplc="1F24EF3A">
      <w:start w:val="1"/>
      <w:numFmt w:val="lowerRoman"/>
      <w:lvlText w:val="%6."/>
      <w:lvlJc w:val="right"/>
      <w:pPr>
        <w:ind w:left="4320" w:hanging="180"/>
      </w:pPr>
    </w:lvl>
    <w:lvl w:ilvl="6" w:tplc="3BDA6924">
      <w:start w:val="1"/>
      <w:numFmt w:val="decimal"/>
      <w:lvlText w:val="%7."/>
      <w:lvlJc w:val="left"/>
      <w:pPr>
        <w:ind w:left="5040" w:hanging="360"/>
      </w:pPr>
    </w:lvl>
    <w:lvl w:ilvl="7" w:tplc="F0B6143E">
      <w:start w:val="1"/>
      <w:numFmt w:val="lowerLetter"/>
      <w:lvlText w:val="%8."/>
      <w:lvlJc w:val="left"/>
      <w:pPr>
        <w:ind w:left="5760" w:hanging="360"/>
      </w:pPr>
    </w:lvl>
    <w:lvl w:ilvl="8" w:tplc="EC1ED856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4F427C6"/>
    <w:multiLevelType w:val="hybridMultilevel"/>
    <w:tmpl w:val="398ACDF0"/>
    <w:lvl w:ilvl="0" w:tplc="2C80AF8E">
      <w:start w:val="1"/>
      <w:numFmt w:val="decimal"/>
      <w:lvlText w:val="%1."/>
      <w:lvlJc w:val="left"/>
      <w:pPr>
        <w:ind w:left="720" w:hanging="360"/>
      </w:pPr>
    </w:lvl>
    <w:lvl w:ilvl="1" w:tplc="8A86A382">
      <w:start w:val="1"/>
      <w:numFmt w:val="lowerLetter"/>
      <w:lvlText w:val="%2."/>
      <w:lvlJc w:val="left"/>
      <w:pPr>
        <w:ind w:left="1440" w:hanging="360"/>
      </w:pPr>
    </w:lvl>
    <w:lvl w:ilvl="2" w:tplc="2A48916C">
      <w:start w:val="1"/>
      <w:numFmt w:val="lowerRoman"/>
      <w:lvlText w:val="%3."/>
      <w:lvlJc w:val="right"/>
      <w:pPr>
        <w:ind w:left="2160" w:hanging="180"/>
      </w:pPr>
    </w:lvl>
    <w:lvl w:ilvl="3" w:tplc="671275DE">
      <w:start w:val="1"/>
      <w:numFmt w:val="decimal"/>
      <w:lvlText w:val="%4."/>
      <w:lvlJc w:val="left"/>
      <w:pPr>
        <w:ind w:left="2880" w:hanging="360"/>
      </w:pPr>
    </w:lvl>
    <w:lvl w:ilvl="4" w:tplc="27AEC406">
      <w:start w:val="1"/>
      <w:numFmt w:val="lowerLetter"/>
      <w:lvlText w:val="%5."/>
      <w:lvlJc w:val="left"/>
      <w:pPr>
        <w:ind w:left="3600" w:hanging="360"/>
      </w:pPr>
    </w:lvl>
    <w:lvl w:ilvl="5" w:tplc="AA447628">
      <w:start w:val="1"/>
      <w:numFmt w:val="lowerRoman"/>
      <w:lvlText w:val="%6."/>
      <w:lvlJc w:val="right"/>
      <w:pPr>
        <w:ind w:left="4320" w:hanging="180"/>
      </w:pPr>
    </w:lvl>
    <w:lvl w:ilvl="6" w:tplc="714605E6">
      <w:start w:val="1"/>
      <w:numFmt w:val="decimal"/>
      <w:lvlText w:val="%7."/>
      <w:lvlJc w:val="left"/>
      <w:pPr>
        <w:ind w:left="5040" w:hanging="360"/>
      </w:pPr>
    </w:lvl>
    <w:lvl w:ilvl="7" w:tplc="A2B8EAFC">
      <w:start w:val="1"/>
      <w:numFmt w:val="lowerLetter"/>
      <w:lvlText w:val="%8."/>
      <w:lvlJc w:val="left"/>
      <w:pPr>
        <w:ind w:left="5760" w:hanging="360"/>
      </w:pPr>
    </w:lvl>
    <w:lvl w:ilvl="8" w:tplc="7BFAC852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5A66DE4"/>
    <w:multiLevelType w:val="hybridMultilevel"/>
    <w:tmpl w:val="FFFFFFFF"/>
    <w:lvl w:ilvl="0" w:tplc="7F2AF58A">
      <w:start w:val="1"/>
      <w:numFmt w:val="decimal"/>
      <w:lvlText w:val="%1."/>
      <w:lvlJc w:val="left"/>
      <w:pPr>
        <w:ind w:left="720" w:hanging="360"/>
      </w:pPr>
    </w:lvl>
    <w:lvl w:ilvl="1" w:tplc="71F4174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28EAD3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3A2A3A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3423D3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13277F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7BE04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3D6664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6C298C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9"/>
  </w:num>
  <w:num w:numId="3">
    <w:abstractNumId w:val="1"/>
  </w:num>
  <w:num w:numId="4">
    <w:abstractNumId w:val="5"/>
  </w:num>
  <w:num w:numId="5">
    <w:abstractNumId w:val="7"/>
  </w:num>
  <w:num w:numId="6">
    <w:abstractNumId w:val="6"/>
  </w:num>
  <w:num w:numId="7">
    <w:abstractNumId w:val="10"/>
  </w:num>
  <w:num w:numId="8">
    <w:abstractNumId w:val="0"/>
  </w:num>
  <w:num w:numId="9">
    <w:abstractNumId w:val="2"/>
  </w:num>
  <w:num w:numId="10">
    <w:abstractNumId w:val="8"/>
  </w:num>
  <w:num w:numId="11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Bysani, Nishanth">
    <w15:presenceInfo w15:providerId="None" w15:userId="Bysani, Nishanth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efaultTabStop w:val="720"/>
  <w:drawingGridHorizontalSpacing w:val="187"/>
  <w:drawingGridVerticalSpacing w:val="187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1NDe2sDAwNzY3MDFX0lEKTi0uzszPAykwNK0FALnaZmQtAAAA"/>
  </w:docVars>
  <w:rsids>
    <w:rsidRoot w:val="00717E06"/>
    <w:rsid w:val="00000C93"/>
    <w:rsid w:val="00004822"/>
    <w:rsid w:val="00007409"/>
    <w:rsid w:val="00011D5C"/>
    <w:rsid w:val="00012E4B"/>
    <w:rsid w:val="00015A61"/>
    <w:rsid w:val="000176D0"/>
    <w:rsid w:val="00017A8B"/>
    <w:rsid w:val="0002131E"/>
    <w:rsid w:val="0002184D"/>
    <w:rsid w:val="00026C02"/>
    <w:rsid w:val="00027AB7"/>
    <w:rsid w:val="00030F27"/>
    <w:rsid w:val="00033C0E"/>
    <w:rsid w:val="000350DD"/>
    <w:rsid w:val="00036BB1"/>
    <w:rsid w:val="00040EB3"/>
    <w:rsid w:val="00042EF9"/>
    <w:rsid w:val="00046F96"/>
    <w:rsid w:val="00051A49"/>
    <w:rsid w:val="00051AA5"/>
    <w:rsid w:val="00052513"/>
    <w:rsid w:val="000535C4"/>
    <w:rsid w:val="00053A19"/>
    <w:rsid w:val="00055A78"/>
    <w:rsid w:val="00055C54"/>
    <w:rsid w:val="00055C82"/>
    <w:rsid w:val="000565C1"/>
    <w:rsid w:val="000602FD"/>
    <w:rsid w:val="00062844"/>
    <w:rsid w:val="00062872"/>
    <w:rsid w:val="00064DE4"/>
    <w:rsid w:val="0007042F"/>
    <w:rsid w:val="00071BB2"/>
    <w:rsid w:val="00071CDE"/>
    <w:rsid w:val="000720DE"/>
    <w:rsid w:val="00073681"/>
    <w:rsid w:val="00073CDF"/>
    <w:rsid w:val="0007440F"/>
    <w:rsid w:val="000758DB"/>
    <w:rsid w:val="00075A4F"/>
    <w:rsid w:val="000764E4"/>
    <w:rsid w:val="00081A5D"/>
    <w:rsid w:val="0008378F"/>
    <w:rsid w:val="000844CA"/>
    <w:rsid w:val="00084651"/>
    <w:rsid w:val="00085B1C"/>
    <w:rsid w:val="00086105"/>
    <w:rsid w:val="00096283"/>
    <w:rsid w:val="000963CA"/>
    <w:rsid w:val="00097CBB"/>
    <w:rsid w:val="000A04A5"/>
    <w:rsid w:val="000A0CC0"/>
    <w:rsid w:val="000A2B45"/>
    <w:rsid w:val="000A44FA"/>
    <w:rsid w:val="000A6120"/>
    <w:rsid w:val="000B0467"/>
    <w:rsid w:val="000B0AC7"/>
    <w:rsid w:val="000B659E"/>
    <w:rsid w:val="000B6A5A"/>
    <w:rsid w:val="000C2857"/>
    <w:rsid w:val="000C3AAE"/>
    <w:rsid w:val="000C4596"/>
    <w:rsid w:val="000D07A2"/>
    <w:rsid w:val="000D146E"/>
    <w:rsid w:val="000D197D"/>
    <w:rsid w:val="000D26FC"/>
    <w:rsid w:val="000D5BB2"/>
    <w:rsid w:val="000D77D7"/>
    <w:rsid w:val="000E1C72"/>
    <w:rsid w:val="000E5438"/>
    <w:rsid w:val="000E614A"/>
    <w:rsid w:val="000F1D9A"/>
    <w:rsid w:val="000F44AC"/>
    <w:rsid w:val="000F4696"/>
    <w:rsid w:val="000F494A"/>
    <w:rsid w:val="000F52A9"/>
    <w:rsid w:val="001000CC"/>
    <w:rsid w:val="0010152C"/>
    <w:rsid w:val="00101A2D"/>
    <w:rsid w:val="00107ED6"/>
    <w:rsid w:val="0011063C"/>
    <w:rsid w:val="00111567"/>
    <w:rsid w:val="00112376"/>
    <w:rsid w:val="00112785"/>
    <w:rsid w:val="0011796C"/>
    <w:rsid w:val="00121C04"/>
    <w:rsid w:val="00121CDA"/>
    <w:rsid w:val="00122EEE"/>
    <w:rsid w:val="0012338F"/>
    <w:rsid w:val="00126270"/>
    <w:rsid w:val="00131A6C"/>
    <w:rsid w:val="001400B8"/>
    <w:rsid w:val="00144B1A"/>
    <w:rsid w:val="001462FC"/>
    <w:rsid w:val="00150FB4"/>
    <w:rsid w:val="00153922"/>
    <w:rsid w:val="00153EBF"/>
    <w:rsid w:val="00155193"/>
    <w:rsid w:val="00160C0D"/>
    <w:rsid w:val="00162CE4"/>
    <w:rsid w:val="001665F8"/>
    <w:rsid w:val="0017020D"/>
    <w:rsid w:val="0017090C"/>
    <w:rsid w:val="0017142F"/>
    <w:rsid w:val="00177D44"/>
    <w:rsid w:val="00180036"/>
    <w:rsid w:val="001826C3"/>
    <w:rsid w:val="00186A85"/>
    <w:rsid w:val="00187C8D"/>
    <w:rsid w:val="00191E5F"/>
    <w:rsid w:val="00192286"/>
    <w:rsid w:val="001A3A38"/>
    <w:rsid w:val="001A7900"/>
    <w:rsid w:val="001B2120"/>
    <w:rsid w:val="001B46E7"/>
    <w:rsid w:val="001B5561"/>
    <w:rsid w:val="001B56F7"/>
    <w:rsid w:val="001B692D"/>
    <w:rsid w:val="001C1FC7"/>
    <w:rsid w:val="001C5609"/>
    <w:rsid w:val="001C687A"/>
    <w:rsid w:val="001D2BB2"/>
    <w:rsid w:val="001D2DCC"/>
    <w:rsid w:val="001D2E79"/>
    <w:rsid w:val="001D34D3"/>
    <w:rsid w:val="001D681A"/>
    <w:rsid w:val="001D78F7"/>
    <w:rsid w:val="001E0B7C"/>
    <w:rsid w:val="001E1F1B"/>
    <w:rsid w:val="001E2EC1"/>
    <w:rsid w:val="001F3E2D"/>
    <w:rsid w:val="002004F3"/>
    <w:rsid w:val="002006AA"/>
    <w:rsid w:val="00200C5C"/>
    <w:rsid w:val="00201E16"/>
    <w:rsid w:val="00205D09"/>
    <w:rsid w:val="0021039F"/>
    <w:rsid w:val="00211687"/>
    <w:rsid w:val="002173BE"/>
    <w:rsid w:val="00232F57"/>
    <w:rsid w:val="00233918"/>
    <w:rsid w:val="00236426"/>
    <w:rsid w:val="00240859"/>
    <w:rsid w:val="002411C8"/>
    <w:rsid w:val="00241DA7"/>
    <w:rsid w:val="0025108F"/>
    <w:rsid w:val="00254691"/>
    <w:rsid w:val="00256CF2"/>
    <w:rsid w:val="00257657"/>
    <w:rsid w:val="002642C8"/>
    <w:rsid w:val="00275F4B"/>
    <w:rsid w:val="002770D1"/>
    <w:rsid w:val="00280555"/>
    <w:rsid w:val="00285A32"/>
    <w:rsid w:val="00291228"/>
    <w:rsid w:val="00291D82"/>
    <w:rsid w:val="002922AE"/>
    <w:rsid w:val="002940E9"/>
    <w:rsid w:val="00297C36"/>
    <w:rsid w:val="002A1B17"/>
    <w:rsid w:val="002B1CB5"/>
    <w:rsid w:val="002B479A"/>
    <w:rsid w:val="002C0EC1"/>
    <w:rsid w:val="002C5279"/>
    <w:rsid w:val="002D244A"/>
    <w:rsid w:val="002D5EE5"/>
    <w:rsid w:val="002D6048"/>
    <w:rsid w:val="002D7D6E"/>
    <w:rsid w:val="002F051D"/>
    <w:rsid w:val="002F08B3"/>
    <w:rsid w:val="002F0F5D"/>
    <w:rsid w:val="002F3487"/>
    <w:rsid w:val="002F39CC"/>
    <w:rsid w:val="002F5A3C"/>
    <w:rsid w:val="002F6648"/>
    <w:rsid w:val="0030081A"/>
    <w:rsid w:val="003076B6"/>
    <w:rsid w:val="003101F4"/>
    <w:rsid w:val="003119FA"/>
    <w:rsid w:val="00312612"/>
    <w:rsid w:val="00314787"/>
    <w:rsid w:val="003200A6"/>
    <w:rsid w:val="00321D53"/>
    <w:rsid w:val="0032288F"/>
    <w:rsid w:val="0032296A"/>
    <w:rsid w:val="003238DA"/>
    <w:rsid w:val="00335146"/>
    <w:rsid w:val="00337FDC"/>
    <w:rsid w:val="003404DA"/>
    <w:rsid w:val="00341C68"/>
    <w:rsid w:val="003424EB"/>
    <w:rsid w:val="0034596A"/>
    <w:rsid w:val="003532C7"/>
    <w:rsid w:val="00356439"/>
    <w:rsid w:val="00364C1A"/>
    <w:rsid w:val="00367B8A"/>
    <w:rsid w:val="00367FAC"/>
    <w:rsid w:val="00372E49"/>
    <w:rsid w:val="003749D1"/>
    <w:rsid w:val="003761CB"/>
    <w:rsid w:val="00376BC2"/>
    <w:rsid w:val="00377AD0"/>
    <w:rsid w:val="003827C3"/>
    <w:rsid w:val="0038579B"/>
    <w:rsid w:val="00385BC5"/>
    <w:rsid w:val="0038727D"/>
    <w:rsid w:val="003917FF"/>
    <w:rsid w:val="00391C9B"/>
    <w:rsid w:val="00395F1E"/>
    <w:rsid w:val="003970A1"/>
    <w:rsid w:val="003971FA"/>
    <w:rsid w:val="003A0BBD"/>
    <w:rsid w:val="003A3418"/>
    <w:rsid w:val="003A780A"/>
    <w:rsid w:val="003B10F5"/>
    <w:rsid w:val="003B11B5"/>
    <w:rsid w:val="003B2732"/>
    <w:rsid w:val="003B50BC"/>
    <w:rsid w:val="003B78AD"/>
    <w:rsid w:val="003C6FDD"/>
    <w:rsid w:val="003C7DD5"/>
    <w:rsid w:val="003D05B7"/>
    <w:rsid w:val="003D06A9"/>
    <w:rsid w:val="003D103C"/>
    <w:rsid w:val="003D1962"/>
    <w:rsid w:val="003D4270"/>
    <w:rsid w:val="003D48E2"/>
    <w:rsid w:val="003D5539"/>
    <w:rsid w:val="003D56A4"/>
    <w:rsid w:val="003D67FB"/>
    <w:rsid w:val="003D7CF3"/>
    <w:rsid w:val="003E0F60"/>
    <w:rsid w:val="003E18F0"/>
    <w:rsid w:val="003E1FF7"/>
    <w:rsid w:val="003E3AF6"/>
    <w:rsid w:val="00400449"/>
    <w:rsid w:val="00400A23"/>
    <w:rsid w:val="00403D9E"/>
    <w:rsid w:val="0041037A"/>
    <w:rsid w:val="00413DA0"/>
    <w:rsid w:val="00413F25"/>
    <w:rsid w:val="0041522C"/>
    <w:rsid w:val="00417077"/>
    <w:rsid w:val="00417222"/>
    <w:rsid w:val="00417518"/>
    <w:rsid w:val="0042111B"/>
    <w:rsid w:val="004222CF"/>
    <w:rsid w:val="00422DFF"/>
    <w:rsid w:val="004230C5"/>
    <w:rsid w:val="00424ABC"/>
    <w:rsid w:val="00425E64"/>
    <w:rsid w:val="00430F6C"/>
    <w:rsid w:val="004339C8"/>
    <w:rsid w:val="00435114"/>
    <w:rsid w:val="004368E4"/>
    <w:rsid w:val="00436B73"/>
    <w:rsid w:val="00441AE0"/>
    <w:rsid w:val="00442FE7"/>
    <w:rsid w:val="00443246"/>
    <w:rsid w:val="00443CB2"/>
    <w:rsid w:val="0044478D"/>
    <w:rsid w:val="00446E85"/>
    <w:rsid w:val="0044783D"/>
    <w:rsid w:val="00450535"/>
    <w:rsid w:val="00453C96"/>
    <w:rsid w:val="00454FA3"/>
    <w:rsid w:val="00455504"/>
    <w:rsid w:val="00461DA5"/>
    <w:rsid w:val="00462338"/>
    <w:rsid w:val="00463D42"/>
    <w:rsid w:val="00466A89"/>
    <w:rsid w:val="004674E0"/>
    <w:rsid w:val="0047048F"/>
    <w:rsid w:val="0047339C"/>
    <w:rsid w:val="00476451"/>
    <w:rsid w:val="00476FE4"/>
    <w:rsid w:val="004775D3"/>
    <w:rsid w:val="00480D82"/>
    <w:rsid w:val="00490C7F"/>
    <w:rsid w:val="004914EE"/>
    <w:rsid w:val="004924C3"/>
    <w:rsid w:val="00492977"/>
    <w:rsid w:val="004955DC"/>
    <w:rsid w:val="0049629D"/>
    <w:rsid w:val="0049728A"/>
    <w:rsid w:val="004977BF"/>
    <w:rsid w:val="004A235A"/>
    <w:rsid w:val="004A4C71"/>
    <w:rsid w:val="004B405B"/>
    <w:rsid w:val="004B4628"/>
    <w:rsid w:val="004B4ABA"/>
    <w:rsid w:val="004B7D6C"/>
    <w:rsid w:val="004C2320"/>
    <w:rsid w:val="004C2EE5"/>
    <w:rsid w:val="004C446B"/>
    <w:rsid w:val="004CA710"/>
    <w:rsid w:val="004D10CA"/>
    <w:rsid w:val="004D3105"/>
    <w:rsid w:val="004D46DA"/>
    <w:rsid w:val="004D5985"/>
    <w:rsid w:val="004E1E61"/>
    <w:rsid w:val="004E2BEF"/>
    <w:rsid w:val="004E7D21"/>
    <w:rsid w:val="004F396A"/>
    <w:rsid w:val="004F7857"/>
    <w:rsid w:val="005029D0"/>
    <w:rsid w:val="00502A99"/>
    <w:rsid w:val="005043A5"/>
    <w:rsid w:val="00505DDB"/>
    <w:rsid w:val="005063A8"/>
    <w:rsid w:val="005068DB"/>
    <w:rsid w:val="00507B97"/>
    <w:rsid w:val="0051099B"/>
    <w:rsid w:val="005117D1"/>
    <w:rsid w:val="00512BA8"/>
    <w:rsid w:val="00512E13"/>
    <w:rsid w:val="0052009D"/>
    <w:rsid w:val="00521954"/>
    <w:rsid w:val="005369D2"/>
    <w:rsid w:val="005373F0"/>
    <w:rsid w:val="00538F00"/>
    <w:rsid w:val="00540851"/>
    <w:rsid w:val="00540985"/>
    <w:rsid w:val="00540CD9"/>
    <w:rsid w:val="00540DDB"/>
    <w:rsid w:val="005420D2"/>
    <w:rsid w:val="0054255A"/>
    <w:rsid w:val="0054383E"/>
    <w:rsid w:val="0054537C"/>
    <w:rsid w:val="005462F9"/>
    <w:rsid w:val="0055031F"/>
    <w:rsid w:val="0055469D"/>
    <w:rsid w:val="00554FBB"/>
    <w:rsid w:val="005560F3"/>
    <w:rsid w:val="00556E31"/>
    <w:rsid w:val="005633F3"/>
    <w:rsid w:val="005636E7"/>
    <w:rsid w:val="00563961"/>
    <w:rsid w:val="00570DDC"/>
    <w:rsid w:val="0057549D"/>
    <w:rsid w:val="00575B60"/>
    <w:rsid w:val="00575B8E"/>
    <w:rsid w:val="00575F80"/>
    <w:rsid w:val="00576BFB"/>
    <w:rsid w:val="00580A51"/>
    <w:rsid w:val="00581E79"/>
    <w:rsid w:val="00582B4F"/>
    <w:rsid w:val="0058976A"/>
    <w:rsid w:val="005A207A"/>
    <w:rsid w:val="005A49B5"/>
    <w:rsid w:val="005A5D62"/>
    <w:rsid w:val="005A7B91"/>
    <w:rsid w:val="005B05C9"/>
    <w:rsid w:val="005B40A2"/>
    <w:rsid w:val="005B5CD0"/>
    <w:rsid w:val="005B5D4F"/>
    <w:rsid w:val="005C00DE"/>
    <w:rsid w:val="005C303D"/>
    <w:rsid w:val="005D1C8B"/>
    <w:rsid w:val="005D2A27"/>
    <w:rsid w:val="005D50B5"/>
    <w:rsid w:val="005E01DB"/>
    <w:rsid w:val="005F048A"/>
    <w:rsid w:val="005F6F8E"/>
    <w:rsid w:val="00600A44"/>
    <w:rsid w:val="00601AEC"/>
    <w:rsid w:val="00602EE1"/>
    <w:rsid w:val="00605096"/>
    <w:rsid w:val="00605DA7"/>
    <w:rsid w:val="00612A6F"/>
    <w:rsid w:val="00612FF7"/>
    <w:rsid w:val="00614977"/>
    <w:rsid w:val="006152B7"/>
    <w:rsid w:val="00617E56"/>
    <w:rsid w:val="006204B8"/>
    <w:rsid w:val="00620CE8"/>
    <w:rsid w:val="006300F8"/>
    <w:rsid w:val="006359E5"/>
    <w:rsid w:val="006407CE"/>
    <w:rsid w:val="0064104D"/>
    <w:rsid w:val="006410A6"/>
    <w:rsid w:val="00641952"/>
    <w:rsid w:val="00641BE7"/>
    <w:rsid w:val="006444C6"/>
    <w:rsid w:val="00644BC6"/>
    <w:rsid w:val="00644BF5"/>
    <w:rsid w:val="00644DD8"/>
    <w:rsid w:val="006505FD"/>
    <w:rsid w:val="00650921"/>
    <w:rsid w:val="00650CCF"/>
    <w:rsid w:val="006528AF"/>
    <w:rsid w:val="006538EA"/>
    <w:rsid w:val="00654864"/>
    <w:rsid w:val="006575F6"/>
    <w:rsid w:val="00657827"/>
    <w:rsid w:val="00660F06"/>
    <w:rsid w:val="00665ADD"/>
    <w:rsid w:val="006665C4"/>
    <w:rsid w:val="0066719B"/>
    <w:rsid w:val="00667FE9"/>
    <w:rsid w:val="00674AAA"/>
    <w:rsid w:val="00684816"/>
    <w:rsid w:val="006854E6"/>
    <w:rsid w:val="00685B87"/>
    <w:rsid w:val="00685DAF"/>
    <w:rsid w:val="00685FC5"/>
    <w:rsid w:val="00686AA7"/>
    <w:rsid w:val="00687FB9"/>
    <w:rsid w:val="00692185"/>
    <w:rsid w:val="0069319E"/>
    <w:rsid w:val="00693588"/>
    <w:rsid w:val="0069393F"/>
    <w:rsid w:val="006955DD"/>
    <w:rsid w:val="006A19F6"/>
    <w:rsid w:val="006A1DC4"/>
    <w:rsid w:val="006A241F"/>
    <w:rsid w:val="006A6931"/>
    <w:rsid w:val="006B16BC"/>
    <w:rsid w:val="006B5F3D"/>
    <w:rsid w:val="006C11FA"/>
    <w:rsid w:val="006C27FA"/>
    <w:rsid w:val="006C285F"/>
    <w:rsid w:val="006C3B98"/>
    <w:rsid w:val="006C3E94"/>
    <w:rsid w:val="006C5EE2"/>
    <w:rsid w:val="006D3042"/>
    <w:rsid w:val="006E4855"/>
    <w:rsid w:val="006E7D9C"/>
    <w:rsid w:val="006F023A"/>
    <w:rsid w:val="006F053B"/>
    <w:rsid w:val="006F11A7"/>
    <w:rsid w:val="006F2ABA"/>
    <w:rsid w:val="006F40F0"/>
    <w:rsid w:val="006F6081"/>
    <w:rsid w:val="00705B17"/>
    <w:rsid w:val="00706377"/>
    <w:rsid w:val="0071038F"/>
    <w:rsid w:val="0071542F"/>
    <w:rsid w:val="00715577"/>
    <w:rsid w:val="0071581D"/>
    <w:rsid w:val="007168DA"/>
    <w:rsid w:val="00717E06"/>
    <w:rsid w:val="007225AC"/>
    <w:rsid w:val="007240D1"/>
    <w:rsid w:val="007279ED"/>
    <w:rsid w:val="00732A69"/>
    <w:rsid w:val="00735102"/>
    <w:rsid w:val="0073593D"/>
    <w:rsid w:val="0073704D"/>
    <w:rsid w:val="00740428"/>
    <w:rsid w:val="00740E8C"/>
    <w:rsid w:val="0074158D"/>
    <w:rsid w:val="00741A3D"/>
    <w:rsid w:val="007468BB"/>
    <w:rsid w:val="00746C2E"/>
    <w:rsid w:val="007573B0"/>
    <w:rsid w:val="00763AD6"/>
    <w:rsid w:val="00764BC3"/>
    <w:rsid w:val="00765ECE"/>
    <w:rsid w:val="00772688"/>
    <w:rsid w:val="007756FD"/>
    <w:rsid w:val="00777BA9"/>
    <w:rsid w:val="00786632"/>
    <w:rsid w:val="00787500"/>
    <w:rsid w:val="00792607"/>
    <w:rsid w:val="007929C4"/>
    <w:rsid w:val="00793EE6"/>
    <w:rsid w:val="007954D9"/>
    <w:rsid w:val="00795CB3"/>
    <w:rsid w:val="00796639"/>
    <w:rsid w:val="00796C57"/>
    <w:rsid w:val="00796CA0"/>
    <w:rsid w:val="007A5CA6"/>
    <w:rsid w:val="007A7267"/>
    <w:rsid w:val="007B256B"/>
    <w:rsid w:val="007B256E"/>
    <w:rsid w:val="007B304A"/>
    <w:rsid w:val="007B4F16"/>
    <w:rsid w:val="007B6299"/>
    <w:rsid w:val="007C1807"/>
    <w:rsid w:val="007C41C8"/>
    <w:rsid w:val="007C6022"/>
    <w:rsid w:val="007D3D17"/>
    <w:rsid w:val="007D4C47"/>
    <w:rsid w:val="007D4D29"/>
    <w:rsid w:val="007D5445"/>
    <w:rsid w:val="007D55AC"/>
    <w:rsid w:val="007E439C"/>
    <w:rsid w:val="007E6969"/>
    <w:rsid w:val="007F1269"/>
    <w:rsid w:val="007F44BB"/>
    <w:rsid w:val="007F523F"/>
    <w:rsid w:val="007F659D"/>
    <w:rsid w:val="008007E0"/>
    <w:rsid w:val="008051D1"/>
    <w:rsid w:val="00807167"/>
    <w:rsid w:val="00807236"/>
    <w:rsid w:val="00816995"/>
    <w:rsid w:val="00816ABA"/>
    <w:rsid w:val="008222C4"/>
    <w:rsid w:val="008236EF"/>
    <w:rsid w:val="00833641"/>
    <w:rsid w:val="008379BC"/>
    <w:rsid w:val="00855BCB"/>
    <w:rsid w:val="00860AA3"/>
    <w:rsid w:val="00861612"/>
    <w:rsid w:val="00867EC0"/>
    <w:rsid w:val="008709E1"/>
    <w:rsid w:val="0087305C"/>
    <w:rsid w:val="008737AD"/>
    <w:rsid w:val="008750F4"/>
    <w:rsid w:val="008766B3"/>
    <w:rsid w:val="00876BF0"/>
    <w:rsid w:val="0088211F"/>
    <w:rsid w:val="00882A1C"/>
    <w:rsid w:val="00883C74"/>
    <w:rsid w:val="00884D19"/>
    <w:rsid w:val="00886F8C"/>
    <w:rsid w:val="008875C3"/>
    <w:rsid w:val="0089266D"/>
    <w:rsid w:val="00893039"/>
    <w:rsid w:val="00894382"/>
    <w:rsid w:val="00894B1D"/>
    <w:rsid w:val="008A0592"/>
    <w:rsid w:val="008A0FB2"/>
    <w:rsid w:val="008A5E58"/>
    <w:rsid w:val="008A642F"/>
    <w:rsid w:val="008A65BC"/>
    <w:rsid w:val="008B367F"/>
    <w:rsid w:val="008B69E4"/>
    <w:rsid w:val="008B7EA7"/>
    <w:rsid w:val="008C3CD0"/>
    <w:rsid w:val="008C64F3"/>
    <w:rsid w:val="008D3FC8"/>
    <w:rsid w:val="008D4A41"/>
    <w:rsid w:val="008D5804"/>
    <w:rsid w:val="008D77D6"/>
    <w:rsid w:val="008E00E0"/>
    <w:rsid w:val="008E441B"/>
    <w:rsid w:val="008E4DB4"/>
    <w:rsid w:val="008E6B90"/>
    <w:rsid w:val="008E7A77"/>
    <w:rsid w:val="008F1CAD"/>
    <w:rsid w:val="008F3132"/>
    <w:rsid w:val="008F476D"/>
    <w:rsid w:val="008F5205"/>
    <w:rsid w:val="00900108"/>
    <w:rsid w:val="00900B7F"/>
    <w:rsid w:val="0090280B"/>
    <w:rsid w:val="00904D38"/>
    <w:rsid w:val="00905068"/>
    <w:rsid w:val="00914439"/>
    <w:rsid w:val="009144E4"/>
    <w:rsid w:val="00914861"/>
    <w:rsid w:val="00917283"/>
    <w:rsid w:val="0092358C"/>
    <w:rsid w:val="00931033"/>
    <w:rsid w:val="009347B3"/>
    <w:rsid w:val="0093547E"/>
    <w:rsid w:val="00936792"/>
    <w:rsid w:val="00937658"/>
    <w:rsid w:val="00943751"/>
    <w:rsid w:val="00944040"/>
    <w:rsid w:val="0094484E"/>
    <w:rsid w:val="009476CB"/>
    <w:rsid w:val="00951536"/>
    <w:rsid w:val="00954D9A"/>
    <w:rsid w:val="00956AC8"/>
    <w:rsid w:val="00956C9E"/>
    <w:rsid w:val="0096383B"/>
    <w:rsid w:val="00970F27"/>
    <w:rsid w:val="009711E9"/>
    <w:rsid w:val="00971574"/>
    <w:rsid w:val="009717BF"/>
    <w:rsid w:val="00977700"/>
    <w:rsid w:val="00980546"/>
    <w:rsid w:val="00984F6E"/>
    <w:rsid w:val="009910F7"/>
    <w:rsid w:val="00995310"/>
    <w:rsid w:val="00995A4C"/>
    <w:rsid w:val="00996436"/>
    <w:rsid w:val="009A0CAE"/>
    <w:rsid w:val="009A24BC"/>
    <w:rsid w:val="009A3497"/>
    <w:rsid w:val="009A6DC3"/>
    <w:rsid w:val="009B125C"/>
    <w:rsid w:val="009B165F"/>
    <w:rsid w:val="009B487A"/>
    <w:rsid w:val="009B73A4"/>
    <w:rsid w:val="009C11CC"/>
    <w:rsid w:val="009C1550"/>
    <w:rsid w:val="009C5452"/>
    <w:rsid w:val="009C5975"/>
    <w:rsid w:val="009C734D"/>
    <w:rsid w:val="009D1306"/>
    <w:rsid w:val="009D1BEF"/>
    <w:rsid w:val="009D1C02"/>
    <w:rsid w:val="009D28D7"/>
    <w:rsid w:val="009D430B"/>
    <w:rsid w:val="009E27AB"/>
    <w:rsid w:val="009E3F0B"/>
    <w:rsid w:val="009E4616"/>
    <w:rsid w:val="009E6E51"/>
    <w:rsid w:val="009E6EFA"/>
    <w:rsid w:val="009E764F"/>
    <w:rsid w:val="009F137B"/>
    <w:rsid w:val="009F14F8"/>
    <w:rsid w:val="009F3EED"/>
    <w:rsid w:val="009F5C4B"/>
    <w:rsid w:val="009F5FC7"/>
    <w:rsid w:val="009F66D6"/>
    <w:rsid w:val="009F6B52"/>
    <w:rsid w:val="009F7A44"/>
    <w:rsid w:val="009F7E7B"/>
    <w:rsid w:val="00A029CE"/>
    <w:rsid w:val="00A02BC4"/>
    <w:rsid w:val="00A04383"/>
    <w:rsid w:val="00A15DF6"/>
    <w:rsid w:val="00A206A0"/>
    <w:rsid w:val="00A225B3"/>
    <w:rsid w:val="00A24103"/>
    <w:rsid w:val="00A255AE"/>
    <w:rsid w:val="00A30097"/>
    <w:rsid w:val="00A44DE1"/>
    <w:rsid w:val="00A478A9"/>
    <w:rsid w:val="00A53403"/>
    <w:rsid w:val="00A661A8"/>
    <w:rsid w:val="00A705E1"/>
    <w:rsid w:val="00A73DED"/>
    <w:rsid w:val="00A76216"/>
    <w:rsid w:val="00A77BBF"/>
    <w:rsid w:val="00A83606"/>
    <w:rsid w:val="00A837FB"/>
    <w:rsid w:val="00A83EBF"/>
    <w:rsid w:val="00A8441B"/>
    <w:rsid w:val="00A84AB9"/>
    <w:rsid w:val="00A84CC8"/>
    <w:rsid w:val="00A85A95"/>
    <w:rsid w:val="00A862A6"/>
    <w:rsid w:val="00A87388"/>
    <w:rsid w:val="00A879A0"/>
    <w:rsid w:val="00A91718"/>
    <w:rsid w:val="00A921CC"/>
    <w:rsid w:val="00A92C91"/>
    <w:rsid w:val="00A9680D"/>
    <w:rsid w:val="00A96D19"/>
    <w:rsid w:val="00AA0B92"/>
    <w:rsid w:val="00AA1840"/>
    <w:rsid w:val="00AA32F1"/>
    <w:rsid w:val="00AA3DB0"/>
    <w:rsid w:val="00AA5E9C"/>
    <w:rsid w:val="00AA6517"/>
    <w:rsid w:val="00AB2082"/>
    <w:rsid w:val="00AB6E52"/>
    <w:rsid w:val="00AC09AF"/>
    <w:rsid w:val="00AC30CC"/>
    <w:rsid w:val="00AC4BCE"/>
    <w:rsid w:val="00AC525B"/>
    <w:rsid w:val="00AC5D0E"/>
    <w:rsid w:val="00AC6C32"/>
    <w:rsid w:val="00AD00EE"/>
    <w:rsid w:val="00AD2BE7"/>
    <w:rsid w:val="00AD3A66"/>
    <w:rsid w:val="00AD44CE"/>
    <w:rsid w:val="00AD55C5"/>
    <w:rsid w:val="00AD5ED7"/>
    <w:rsid w:val="00AE0109"/>
    <w:rsid w:val="00AE0295"/>
    <w:rsid w:val="00AE1109"/>
    <w:rsid w:val="00AE5867"/>
    <w:rsid w:val="00AE658C"/>
    <w:rsid w:val="00AE741F"/>
    <w:rsid w:val="00AE79CF"/>
    <w:rsid w:val="00AF3135"/>
    <w:rsid w:val="00B025E4"/>
    <w:rsid w:val="00B06743"/>
    <w:rsid w:val="00B07B42"/>
    <w:rsid w:val="00B1071E"/>
    <w:rsid w:val="00B11D81"/>
    <w:rsid w:val="00B147B8"/>
    <w:rsid w:val="00B162EC"/>
    <w:rsid w:val="00B200C1"/>
    <w:rsid w:val="00B21EBE"/>
    <w:rsid w:val="00B23C49"/>
    <w:rsid w:val="00B23D56"/>
    <w:rsid w:val="00B25199"/>
    <w:rsid w:val="00B2576C"/>
    <w:rsid w:val="00B26056"/>
    <w:rsid w:val="00B26392"/>
    <w:rsid w:val="00B31CE0"/>
    <w:rsid w:val="00B3675D"/>
    <w:rsid w:val="00B36E41"/>
    <w:rsid w:val="00B40AB5"/>
    <w:rsid w:val="00B459F6"/>
    <w:rsid w:val="00B461F2"/>
    <w:rsid w:val="00B47192"/>
    <w:rsid w:val="00B507E3"/>
    <w:rsid w:val="00B513DF"/>
    <w:rsid w:val="00B518BF"/>
    <w:rsid w:val="00B51D91"/>
    <w:rsid w:val="00B53505"/>
    <w:rsid w:val="00B5388C"/>
    <w:rsid w:val="00B56F7C"/>
    <w:rsid w:val="00B62BCD"/>
    <w:rsid w:val="00B6486D"/>
    <w:rsid w:val="00B72D28"/>
    <w:rsid w:val="00B73F3D"/>
    <w:rsid w:val="00B740B8"/>
    <w:rsid w:val="00B75A00"/>
    <w:rsid w:val="00B76542"/>
    <w:rsid w:val="00B77676"/>
    <w:rsid w:val="00B80533"/>
    <w:rsid w:val="00B83448"/>
    <w:rsid w:val="00B856F8"/>
    <w:rsid w:val="00B86657"/>
    <w:rsid w:val="00B87933"/>
    <w:rsid w:val="00B93B4A"/>
    <w:rsid w:val="00B9540B"/>
    <w:rsid w:val="00B9560E"/>
    <w:rsid w:val="00B97B9D"/>
    <w:rsid w:val="00BA68FC"/>
    <w:rsid w:val="00BB2922"/>
    <w:rsid w:val="00BB3B6D"/>
    <w:rsid w:val="00BB7F82"/>
    <w:rsid w:val="00BC14E0"/>
    <w:rsid w:val="00BC264A"/>
    <w:rsid w:val="00BC2B60"/>
    <w:rsid w:val="00BC6663"/>
    <w:rsid w:val="00BC7445"/>
    <w:rsid w:val="00BE28D7"/>
    <w:rsid w:val="00BE3D77"/>
    <w:rsid w:val="00BF15CE"/>
    <w:rsid w:val="00BF347B"/>
    <w:rsid w:val="00BF657B"/>
    <w:rsid w:val="00C003F9"/>
    <w:rsid w:val="00C00788"/>
    <w:rsid w:val="00C00FEB"/>
    <w:rsid w:val="00C0127F"/>
    <w:rsid w:val="00C020AC"/>
    <w:rsid w:val="00C03F23"/>
    <w:rsid w:val="00C05C37"/>
    <w:rsid w:val="00C104CA"/>
    <w:rsid w:val="00C1676F"/>
    <w:rsid w:val="00C21694"/>
    <w:rsid w:val="00C24853"/>
    <w:rsid w:val="00C260CB"/>
    <w:rsid w:val="00C33899"/>
    <w:rsid w:val="00C362A4"/>
    <w:rsid w:val="00C41776"/>
    <w:rsid w:val="00C41AF8"/>
    <w:rsid w:val="00C420E7"/>
    <w:rsid w:val="00C469CE"/>
    <w:rsid w:val="00C4BD39"/>
    <w:rsid w:val="00C57BE0"/>
    <w:rsid w:val="00C61D35"/>
    <w:rsid w:val="00C65E37"/>
    <w:rsid w:val="00C66F06"/>
    <w:rsid w:val="00C6762F"/>
    <w:rsid w:val="00C72BEB"/>
    <w:rsid w:val="00C73F10"/>
    <w:rsid w:val="00C741E5"/>
    <w:rsid w:val="00C74206"/>
    <w:rsid w:val="00C74A2B"/>
    <w:rsid w:val="00C74D3F"/>
    <w:rsid w:val="00C75073"/>
    <w:rsid w:val="00C75C3A"/>
    <w:rsid w:val="00C8082A"/>
    <w:rsid w:val="00C835B2"/>
    <w:rsid w:val="00C857C5"/>
    <w:rsid w:val="00C870F4"/>
    <w:rsid w:val="00C93712"/>
    <w:rsid w:val="00CA01EF"/>
    <w:rsid w:val="00CA0E96"/>
    <w:rsid w:val="00CA1696"/>
    <w:rsid w:val="00CA1761"/>
    <w:rsid w:val="00CA1894"/>
    <w:rsid w:val="00CA2B72"/>
    <w:rsid w:val="00CA52CD"/>
    <w:rsid w:val="00CA7C57"/>
    <w:rsid w:val="00CA7EF6"/>
    <w:rsid w:val="00CB02A0"/>
    <w:rsid w:val="00CB176F"/>
    <w:rsid w:val="00CB1EEE"/>
    <w:rsid w:val="00CB5A79"/>
    <w:rsid w:val="00CC7567"/>
    <w:rsid w:val="00CD34E0"/>
    <w:rsid w:val="00CD470C"/>
    <w:rsid w:val="00CD52A9"/>
    <w:rsid w:val="00CD7653"/>
    <w:rsid w:val="00CE3973"/>
    <w:rsid w:val="00CF1F41"/>
    <w:rsid w:val="00CF2117"/>
    <w:rsid w:val="00CF5700"/>
    <w:rsid w:val="00CF729C"/>
    <w:rsid w:val="00CF7B17"/>
    <w:rsid w:val="00D03F35"/>
    <w:rsid w:val="00D067A6"/>
    <w:rsid w:val="00D117E9"/>
    <w:rsid w:val="00D11801"/>
    <w:rsid w:val="00D14A97"/>
    <w:rsid w:val="00D16961"/>
    <w:rsid w:val="00D16C26"/>
    <w:rsid w:val="00D2564E"/>
    <w:rsid w:val="00D33ECA"/>
    <w:rsid w:val="00D43B39"/>
    <w:rsid w:val="00D43DE6"/>
    <w:rsid w:val="00D44E2A"/>
    <w:rsid w:val="00D454B3"/>
    <w:rsid w:val="00D47D6D"/>
    <w:rsid w:val="00D555A8"/>
    <w:rsid w:val="00D56649"/>
    <w:rsid w:val="00D609EB"/>
    <w:rsid w:val="00D63E4D"/>
    <w:rsid w:val="00D6434B"/>
    <w:rsid w:val="00D66EEF"/>
    <w:rsid w:val="00D71F38"/>
    <w:rsid w:val="00D720AE"/>
    <w:rsid w:val="00D72E1B"/>
    <w:rsid w:val="00D7516C"/>
    <w:rsid w:val="00D76BD3"/>
    <w:rsid w:val="00D77702"/>
    <w:rsid w:val="00D85C6A"/>
    <w:rsid w:val="00D87D6C"/>
    <w:rsid w:val="00D929E2"/>
    <w:rsid w:val="00D930CA"/>
    <w:rsid w:val="00DA1203"/>
    <w:rsid w:val="00DA1260"/>
    <w:rsid w:val="00DA43BA"/>
    <w:rsid w:val="00DA46A4"/>
    <w:rsid w:val="00DA58F7"/>
    <w:rsid w:val="00DA7F2D"/>
    <w:rsid w:val="00DB0862"/>
    <w:rsid w:val="00DB1D08"/>
    <w:rsid w:val="00DB392A"/>
    <w:rsid w:val="00DB429A"/>
    <w:rsid w:val="00DB5597"/>
    <w:rsid w:val="00DB6ADD"/>
    <w:rsid w:val="00DB7FB0"/>
    <w:rsid w:val="00DC1452"/>
    <w:rsid w:val="00DC22B5"/>
    <w:rsid w:val="00DC3696"/>
    <w:rsid w:val="00DC3A1F"/>
    <w:rsid w:val="00DC426E"/>
    <w:rsid w:val="00DC476D"/>
    <w:rsid w:val="00DC48E9"/>
    <w:rsid w:val="00DD3455"/>
    <w:rsid w:val="00DD585C"/>
    <w:rsid w:val="00DE2767"/>
    <w:rsid w:val="00DE2E98"/>
    <w:rsid w:val="00DE367C"/>
    <w:rsid w:val="00DF2851"/>
    <w:rsid w:val="00DF3312"/>
    <w:rsid w:val="00DF39C2"/>
    <w:rsid w:val="00DF3FA7"/>
    <w:rsid w:val="00DF4EE7"/>
    <w:rsid w:val="00DF51AE"/>
    <w:rsid w:val="00DF5989"/>
    <w:rsid w:val="00DF7547"/>
    <w:rsid w:val="00DF7AEC"/>
    <w:rsid w:val="00E00E4D"/>
    <w:rsid w:val="00E00FA0"/>
    <w:rsid w:val="00E01BC4"/>
    <w:rsid w:val="00E03214"/>
    <w:rsid w:val="00E0344E"/>
    <w:rsid w:val="00E040B7"/>
    <w:rsid w:val="00E12944"/>
    <w:rsid w:val="00E16BC3"/>
    <w:rsid w:val="00E16EB9"/>
    <w:rsid w:val="00E174BE"/>
    <w:rsid w:val="00E24148"/>
    <w:rsid w:val="00E2566E"/>
    <w:rsid w:val="00E309C4"/>
    <w:rsid w:val="00E36FAC"/>
    <w:rsid w:val="00E37390"/>
    <w:rsid w:val="00E40760"/>
    <w:rsid w:val="00E41E47"/>
    <w:rsid w:val="00E45421"/>
    <w:rsid w:val="00E459CB"/>
    <w:rsid w:val="00E475C1"/>
    <w:rsid w:val="00E50A5E"/>
    <w:rsid w:val="00E50BB6"/>
    <w:rsid w:val="00E519DB"/>
    <w:rsid w:val="00E54342"/>
    <w:rsid w:val="00E55DFB"/>
    <w:rsid w:val="00E562C8"/>
    <w:rsid w:val="00E60886"/>
    <w:rsid w:val="00E61252"/>
    <w:rsid w:val="00E635B6"/>
    <w:rsid w:val="00E63AEC"/>
    <w:rsid w:val="00E71BC7"/>
    <w:rsid w:val="00E7316F"/>
    <w:rsid w:val="00E75182"/>
    <w:rsid w:val="00E8004A"/>
    <w:rsid w:val="00E8083F"/>
    <w:rsid w:val="00E8757D"/>
    <w:rsid w:val="00E900D9"/>
    <w:rsid w:val="00E90346"/>
    <w:rsid w:val="00E903C2"/>
    <w:rsid w:val="00E94BCF"/>
    <w:rsid w:val="00EA0BFC"/>
    <w:rsid w:val="00EA2054"/>
    <w:rsid w:val="00EA24AB"/>
    <w:rsid w:val="00EA254D"/>
    <w:rsid w:val="00EA2C9B"/>
    <w:rsid w:val="00EA3681"/>
    <w:rsid w:val="00EA4482"/>
    <w:rsid w:val="00EB1B15"/>
    <w:rsid w:val="00EB4671"/>
    <w:rsid w:val="00EB4E6A"/>
    <w:rsid w:val="00EB50B6"/>
    <w:rsid w:val="00EB72D6"/>
    <w:rsid w:val="00EC0962"/>
    <w:rsid w:val="00EC1E4B"/>
    <w:rsid w:val="00EC2D9A"/>
    <w:rsid w:val="00EC4550"/>
    <w:rsid w:val="00EC47FB"/>
    <w:rsid w:val="00ED0005"/>
    <w:rsid w:val="00ED0A51"/>
    <w:rsid w:val="00ED2485"/>
    <w:rsid w:val="00ED600E"/>
    <w:rsid w:val="00EE0400"/>
    <w:rsid w:val="00EE05A6"/>
    <w:rsid w:val="00EE2905"/>
    <w:rsid w:val="00EF068A"/>
    <w:rsid w:val="00EF25C1"/>
    <w:rsid w:val="00EF3B94"/>
    <w:rsid w:val="00EF7BB5"/>
    <w:rsid w:val="00F014C7"/>
    <w:rsid w:val="00F069E2"/>
    <w:rsid w:val="00F13D8B"/>
    <w:rsid w:val="00F1420F"/>
    <w:rsid w:val="00F16287"/>
    <w:rsid w:val="00F16980"/>
    <w:rsid w:val="00F201EE"/>
    <w:rsid w:val="00F30C4E"/>
    <w:rsid w:val="00F31A37"/>
    <w:rsid w:val="00F34C66"/>
    <w:rsid w:val="00F35293"/>
    <w:rsid w:val="00F371AC"/>
    <w:rsid w:val="00F40AEB"/>
    <w:rsid w:val="00F44060"/>
    <w:rsid w:val="00F4511D"/>
    <w:rsid w:val="00F4651C"/>
    <w:rsid w:val="00F5007F"/>
    <w:rsid w:val="00F5466C"/>
    <w:rsid w:val="00F54BDF"/>
    <w:rsid w:val="00F63261"/>
    <w:rsid w:val="00F63B61"/>
    <w:rsid w:val="00F642B7"/>
    <w:rsid w:val="00F6451C"/>
    <w:rsid w:val="00F700F4"/>
    <w:rsid w:val="00F725F0"/>
    <w:rsid w:val="00F76D89"/>
    <w:rsid w:val="00F76E97"/>
    <w:rsid w:val="00F777DC"/>
    <w:rsid w:val="00F77C6D"/>
    <w:rsid w:val="00F834E9"/>
    <w:rsid w:val="00F90DF7"/>
    <w:rsid w:val="00F926AA"/>
    <w:rsid w:val="00F93C88"/>
    <w:rsid w:val="00F97B5E"/>
    <w:rsid w:val="00FA0BC0"/>
    <w:rsid w:val="00FA41F4"/>
    <w:rsid w:val="00FA569D"/>
    <w:rsid w:val="00FB193C"/>
    <w:rsid w:val="00FB31A5"/>
    <w:rsid w:val="00FB36FF"/>
    <w:rsid w:val="00FB72BD"/>
    <w:rsid w:val="00FC40EF"/>
    <w:rsid w:val="00FC669D"/>
    <w:rsid w:val="00FD0489"/>
    <w:rsid w:val="00FD105D"/>
    <w:rsid w:val="00FD22C2"/>
    <w:rsid w:val="00FE03AE"/>
    <w:rsid w:val="00FE4A0B"/>
    <w:rsid w:val="00FE5566"/>
    <w:rsid w:val="00FE5873"/>
    <w:rsid w:val="00FF2B23"/>
    <w:rsid w:val="00FF4EE9"/>
    <w:rsid w:val="00FF7BBD"/>
    <w:rsid w:val="00FF7D39"/>
    <w:rsid w:val="012BDC65"/>
    <w:rsid w:val="019E6B4C"/>
    <w:rsid w:val="01F71521"/>
    <w:rsid w:val="02181E9C"/>
    <w:rsid w:val="0272A029"/>
    <w:rsid w:val="028A586E"/>
    <w:rsid w:val="0293CBBA"/>
    <w:rsid w:val="02A3798C"/>
    <w:rsid w:val="02B5E4DF"/>
    <w:rsid w:val="03131D16"/>
    <w:rsid w:val="03203A80"/>
    <w:rsid w:val="0342DEED"/>
    <w:rsid w:val="034390B4"/>
    <w:rsid w:val="0362B9B2"/>
    <w:rsid w:val="038046CC"/>
    <w:rsid w:val="039C58AB"/>
    <w:rsid w:val="04A57C20"/>
    <w:rsid w:val="054A565C"/>
    <w:rsid w:val="05A0FB2B"/>
    <w:rsid w:val="0620EC30"/>
    <w:rsid w:val="06C3C569"/>
    <w:rsid w:val="0702E5F2"/>
    <w:rsid w:val="072A0C9A"/>
    <w:rsid w:val="073519B0"/>
    <w:rsid w:val="079BA3A6"/>
    <w:rsid w:val="07C0E2E6"/>
    <w:rsid w:val="08036169"/>
    <w:rsid w:val="081305C8"/>
    <w:rsid w:val="0826E518"/>
    <w:rsid w:val="08612692"/>
    <w:rsid w:val="08BE1B63"/>
    <w:rsid w:val="08BFE08B"/>
    <w:rsid w:val="08DB46D0"/>
    <w:rsid w:val="090D5646"/>
    <w:rsid w:val="09C9BB01"/>
    <w:rsid w:val="09D308C7"/>
    <w:rsid w:val="0A138900"/>
    <w:rsid w:val="0A291F3C"/>
    <w:rsid w:val="0A39F8DB"/>
    <w:rsid w:val="0A52A505"/>
    <w:rsid w:val="0A815E35"/>
    <w:rsid w:val="0AB3B02C"/>
    <w:rsid w:val="0B7BF908"/>
    <w:rsid w:val="0B841A78"/>
    <w:rsid w:val="0BD3964D"/>
    <w:rsid w:val="0BDE4F1E"/>
    <w:rsid w:val="0BFAA449"/>
    <w:rsid w:val="0C2E24BA"/>
    <w:rsid w:val="0C6913A1"/>
    <w:rsid w:val="0C943EA8"/>
    <w:rsid w:val="0CEF119F"/>
    <w:rsid w:val="0D065073"/>
    <w:rsid w:val="0D2072C1"/>
    <w:rsid w:val="0D5324A8"/>
    <w:rsid w:val="0D596021"/>
    <w:rsid w:val="0D93C865"/>
    <w:rsid w:val="0D98E09D"/>
    <w:rsid w:val="0DC45EFC"/>
    <w:rsid w:val="0DC63E82"/>
    <w:rsid w:val="0DCEC2F5"/>
    <w:rsid w:val="0DE32FDA"/>
    <w:rsid w:val="0DE6BF1C"/>
    <w:rsid w:val="0E2A99C8"/>
    <w:rsid w:val="0E54E4C7"/>
    <w:rsid w:val="0E6696A2"/>
    <w:rsid w:val="0E88EA12"/>
    <w:rsid w:val="0F243A12"/>
    <w:rsid w:val="0F2CF7EE"/>
    <w:rsid w:val="0F313EF6"/>
    <w:rsid w:val="0F3F2A75"/>
    <w:rsid w:val="0F47764F"/>
    <w:rsid w:val="0FC2480E"/>
    <w:rsid w:val="0FEF0E37"/>
    <w:rsid w:val="10917FA5"/>
    <w:rsid w:val="10CE6447"/>
    <w:rsid w:val="10EB4B1F"/>
    <w:rsid w:val="11041A00"/>
    <w:rsid w:val="111AB870"/>
    <w:rsid w:val="11759BFA"/>
    <w:rsid w:val="1175EFCF"/>
    <w:rsid w:val="1184C09F"/>
    <w:rsid w:val="11AFB305"/>
    <w:rsid w:val="11CDCF71"/>
    <w:rsid w:val="11D002E6"/>
    <w:rsid w:val="11D8F886"/>
    <w:rsid w:val="121D02ED"/>
    <w:rsid w:val="121E4F6A"/>
    <w:rsid w:val="12643FDB"/>
    <w:rsid w:val="1266DCAB"/>
    <w:rsid w:val="12C88023"/>
    <w:rsid w:val="12FDE020"/>
    <w:rsid w:val="130BE9BF"/>
    <w:rsid w:val="132EF4FE"/>
    <w:rsid w:val="136A9E22"/>
    <w:rsid w:val="13AEAD49"/>
    <w:rsid w:val="13F3A102"/>
    <w:rsid w:val="1417AEB2"/>
    <w:rsid w:val="141E8543"/>
    <w:rsid w:val="142DB250"/>
    <w:rsid w:val="1476CBF4"/>
    <w:rsid w:val="14E11DC2"/>
    <w:rsid w:val="14F04E66"/>
    <w:rsid w:val="15182BFC"/>
    <w:rsid w:val="15206797"/>
    <w:rsid w:val="153D12CB"/>
    <w:rsid w:val="15801102"/>
    <w:rsid w:val="15843DAC"/>
    <w:rsid w:val="15CACAED"/>
    <w:rsid w:val="15E8290D"/>
    <w:rsid w:val="1610731E"/>
    <w:rsid w:val="161CFCA1"/>
    <w:rsid w:val="1693FA6E"/>
    <w:rsid w:val="16F55AA8"/>
    <w:rsid w:val="16FE66D2"/>
    <w:rsid w:val="17558663"/>
    <w:rsid w:val="175E080E"/>
    <w:rsid w:val="176CD6D9"/>
    <w:rsid w:val="177BBD05"/>
    <w:rsid w:val="177C2D42"/>
    <w:rsid w:val="1791355D"/>
    <w:rsid w:val="17DEDE35"/>
    <w:rsid w:val="17F90C10"/>
    <w:rsid w:val="183BC86F"/>
    <w:rsid w:val="1844D56C"/>
    <w:rsid w:val="1855B7A5"/>
    <w:rsid w:val="1879C9AB"/>
    <w:rsid w:val="188DC996"/>
    <w:rsid w:val="18A3283B"/>
    <w:rsid w:val="19A0B097"/>
    <w:rsid w:val="19A0E5A1"/>
    <w:rsid w:val="19B2CE8E"/>
    <w:rsid w:val="19B567E6"/>
    <w:rsid w:val="19BA15DC"/>
    <w:rsid w:val="19CBF2A0"/>
    <w:rsid w:val="1A2444D6"/>
    <w:rsid w:val="1AF318F7"/>
    <w:rsid w:val="1B3093C3"/>
    <w:rsid w:val="1B43B605"/>
    <w:rsid w:val="1B672A8C"/>
    <w:rsid w:val="1B705967"/>
    <w:rsid w:val="1BBC87FE"/>
    <w:rsid w:val="1BDE4D96"/>
    <w:rsid w:val="1BEB6ECD"/>
    <w:rsid w:val="1C1D1EB9"/>
    <w:rsid w:val="1C70E783"/>
    <w:rsid w:val="1C727C7D"/>
    <w:rsid w:val="1C8D74B5"/>
    <w:rsid w:val="1CB23CA9"/>
    <w:rsid w:val="1D5924AB"/>
    <w:rsid w:val="1D91CC70"/>
    <w:rsid w:val="1DD88D84"/>
    <w:rsid w:val="1E1513B1"/>
    <w:rsid w:val="1E83455C"/>
    <w:rsid w:val="1EA1A740"/>
    <w:rsid w:val="1EB9D7A4"/>
    <w:rsid w:val="1F37202C"/>
    <w:rsid w:val="1FAC5888"/>
    <w:rsid w:val="201B887B"/>
    <w:rsid w:val="204984EF"/>
    <w:rsid w:val="2066BD28"/>
    <w:rsid w:val="20677613"/>
    <w:rsid w:val="2086E104"/>
    <w:rsid w:val="2088DBA8"/>
    <w:rsid w:val="2090C4F6"/>
    <w:rsid w:val="20B3C6C1"/>
    <w:rsid w:val="20E96C55"/>
    <w:rsid w:val="20F7F96C"/>
    <w:rsid w:val="210C00D3"/>
    <w:rsid w:val="215300DB"/>
    <w:rsid w:val="217AAABD"/>
    <w:rsid w:val="218600C8"/>
    <w:rsid w:val="2190EE95"/>
    <w:rsid w:val="21959C93"/>
    <w:rsid w:val="2230AE68"/>
    <w:rsid w:val="22724D5C"/>
    <w:rsid w:val="227A3FC0"/>
    <w:rsid w:val="22A8BD1B"/>
    <w:rsid w:val="22C77B83"/>
    <w:rsid w:val="231654DC"/>
    <w:rsid w:val="2392EA6D"/>
    <w:rsid w:val="2397AC81"/>
    <w:rsid w:val="23B7FE4D"/>
    <w:rsid w:val="23C324A9"/>
    <w:rsid w:val="23D30CB7"/>
    <w:rsid w:val="23FAB448"/>
    <w:rsid w:val="24901C56"/>
    <w:rsid w:val="249AD01B"/>
    <w:rsid w:val="24D03A78"/>
    <w:rsid w:val="251F11E6"/>
    <w:rsid w:val="25298178"/>
    <w:rsid w:val="2562BE75"/>
    <w:rsid w:val="256638C1"/>
    <w:rsid w:val="25920A56"/>
    <w:rsid w:val="2606BCA5"/>
    <w:rsid w:val="262A54B5"/>
    <w:rsid w:val="26425AB4"/>
    <w:rsid w:val="266875CC"/>
    <w:rsid w:val="26725A6F"/>
    <w:rsid w:val="26E62F74"/>
    <w:rsid w:val="2712852F"/>
    <w:rsid w:val="2744FA56"/>
    <w:rsid w:val="2749D9EF"/>
    <w:rsid w:val="2758AE5D"/>
    <w:rsid w:val="279C7303"/>
    <w:rsid w:val="27B23433"/>
    <w:rsid w:val="27BAE3E2"/>
    <w:rsid w:val="27BB2068"/>
    <w:rsid w:val="280A1C68"/>
    <w:rsid w:val="2825409C"/>
    <w:rsid w:val="283288C0"/>
    <w:rsid w:val="283835D6"/>
    <w:rsid w:val="28970B98"/>
    <w:rsid w:val="28E3A8DC"/>
    <w:rsid w:val="291E606B"/>
    <w:rsid w:val="296E3F72"/>
    <w:rsid w:val="29A44807"/>
    <w:rsid w:val="29BF00A7"/>
    <w:rsid w:val="29DFDFF6"/>
    <w:rsid w:val="2A8817E2"/>
    <w:rsid w:val="2AA0E73C"/>
    <w:rsid w:val="2AA10C32"/>
    <w:rsid w:val="2B138EE6"/>
    <w:rsid w:val="2B35EA1E"/>
    <w:rsid w:val="2B438747"/>
    <w:rsid w:val="2B77147A"/>
    <w:rsid w:val="2BB85205"/>
    <w:rsid w:val="2BC4A0A9"/>
    <w:rsid w:val="2BCF1743"/>
    <w:rsid w:val="2C058E47"/>
    <w:rsid w:val="2C1633D2"/>
    <w:rsid w:val="2C18C16D"/>
    <w:rsid w:val="2C7A11FE"/>
    <w:rsid w:val="2CDB0627"/>
    <w:rsid w:val="2CF5D792"/>
    <w:rsid w:val="2D073933"/>
    <w:rsid w:val="2D36D9BB"/>
    <w:rsid w:val="2D68B215"/>
    <w:rsid w:val="2D7AC950"/>
    <w:rsid w:val="2D8B4660"/>
    <w:rsid w:val="2DBF1301"/>
    <w:rsid w:val="2DD203ED"/>
    <w:rsid w:val="2E085A1D"/>
    <w:rsid w:val="2E15116C"/>
    <w:rsid w:val="2E230588"/>
    <w:rsid w:val="2EDE5383"/>
    <w:rsid w:val="2F92AB3F"/>
    <w:rsid w:val="2F97FF85"/>
    <w:rsid w:val="300005BF"/>
    <w:rsid w:val="300D8B87"/>
    <w:rsid w:val="30EBCC31"/>
    <w:rsid w:val="31205858"/>
    <w:rsid w:val="3137D48B"/>
    <w:rsid w:val="3171823E"/>
    <w:rsid w:val="31806914"/>
    <w:rsid w:val="318FEE6E"/>
    <w:rsid w:val="31A015FB"/>
    <w:rsid w:val="31B93220"/>
    <w:rsid w:val="31C382AA"/>
    <w:rsid w:val="31D837EA"/>
    <w:rsid w:val="31E0D806"/>
    <w:rsid w:val="32332971"/>
    <w:rsid w:val="323ABC71"/>
    <w:rsid w:val="32916C0B"/>
    <w:rsid w:val="3296FA0F"/>
    <w:rsid w:val="32A25669"/>
    <w:rsid w:val="32CE1FE8"/>
    <w:rsid w:val="32D0EC51"/>
    <w:rsid w:val="32FFE372"/>
    <w:rsid w:val="331EC892"/>
    <w:rsid w:val="3355085A"/>
    <w:rsid w:val="33CF1691"/>
    <w:rsid w:val="33FF42F6"/>
    <w:rsid w:val="350B3019"/>
    <w:rsid w:val="3546C782"/>
    <w:rsid w:val="3566AD37"/>
    <w:rsid w:val="35849832"/>
    <w:rsid w:val="35CB4D95"/>
    <w:rsid w:val="3648F43A"/>
    <w:rsid w:val="364F672E"/>
    <w:rsid w:val="36669C46"/>
    <w:rsid w:val="36A9BBC8"/>
    <w:rsid w:val="36D83033"/>
    <w:rsid w:val="36DCA1CF"/>
    <w:rsid w:val="375928AF"/>
    <w:rsid w:val="37E7FE9E"/>
    <w:rsid w:val="3803AD1C"/>
    <w:rsid w:val="38445A2A"/>
    <w:rsid w:val="3850284B"/>
    <w:rsid w:val="386259BC"/>
    <w:rsid w:val="3878D446"/>
    <w:rsid w:val="3886EF15"/>
    <w:rsid w:val="3887C1B0"/>
    <w:rsid w:val="390AD764"/>
    <w:rsid w:val="39218F66"/>
    <w:rsid w:val="39311707"/>
    <w:rsid w:val="39551381"/>
    <w:rsid w:val="39E586A6"/>
    <w:rsid w:val="3A19FC74"/>
    <w:rsid w:val="3A3ACCB3"/>
    <w:rsid w:val="3A4715DB"/>
    <w:rsid w:val="3A674E6E"/>
    <w:rsid w:val="3AC33185"/>
    <w:rsid w:val="3AC49D5B"/>
    <w:rsid w:val="3B44B48D"/>
    <w:rsid w:val="3C081860"/>
    <w:rsid w:val="3C22E1F0"/>
    <w:rsid w:val="3C687CEA"/>
    <w:rsid w:val="3D017027"/>
    <w:rsid w:val="3D25FDC1"/>
    <w:rsid w:val="3D919B48"/>
    <w:rsid w:val="3DCF6360"/>
    <w:rsid w:val="3DFFC970"/>
    <w:rsid w:val="3E4E019A"/>
    <w:rsid w:val="3EA02498"/>
    <w:rsid w:val="3ECF3B98"/>
    <w:rsid w:val="3F0DA026"/>
    <w:rsid w:val="3F1363C0"/>
    <w:rsid w:val="3F1A4C75"/>
    <w:rsid w:val="3F5E996E"/>
    <w:rsid w:val="3F72F0FD"/>
    <w:rsid w:val="3F94E010"/>
    <w:rsid w:val="3FAC3B41"/>
    <w:rsid w:val="40166DC0"/>
    <w:rsid w:val="40979B6E"/>
    <w:rsid w:val="409E9D88"/>
    <w:rsid w:val="41262C7A"/>
    <w:rsid w:val="4198ED07"/>
    <w:rsid w:val="426C7C09"/>
    <w:rsid w:val="427675AE"/>
    <w:rsid w:val="4287218E"/>
    <w:rsid w:val="42F8C56A"/>
    <w:rsid w:val="4353AAFE"/>
    <w:rsid w:val="4365F2E3"/>
    <w:rsid w:val="4382A6E3"/>
    <w:rsid w:val="43CD6253"/>
    <w:rsid w:val="43EA5644"/>
    <w:rsid w:val="44013B2D"/>
    <w:rsid w:val="440E74DE"/>
    <w:rsid w:val="4417E307"/>
    <w:rsid w:val="44359CB4"/>
    <w:rsid w:val="446BA984"/>
    <w:rsid w:val="448875B7"/>
    <w:rsid w:val="44C44D0B"/>
    <w:rsid w:val="452BBD87"/>
    <w:rsid w:val="45955691"/>
    <w:rsid w:val="460799CC"/>
    <w:rsid w:val="4627AFAB"/>
    <w:rsid w:val="465253FC"/>
    <w:rsid w:val="466309DE"/>
    <w:rsid w:val="46A4B356"/>
    <w:rsid w:val="46B8199E"/>
    <w:rsid w:val="46E06D8F"/>
    <w:rsid w:val="46F41F37"/>
    <w:rsid w:val="4738B3DD"/>
    <w:rsid w:val="4766BEB2"/>
    <w:rsid w:val="47DEB7B1"/>
    <w:rsid w:val="484796F6"/>
    <w:rsid w:val="485B02E7"/>
    <w:rsid w:val="48FE8F5C"/>
    <w:rsid w:val="497336FB"/>
    <w:rsid w:val="4994EA7B"/>
    <w:rsid w:val="49BEE24A"/>
    <w:rsid w:val="49D9DC88"/>
    <w:rsid w:val="49EA9345"/>
    <w:rsid w:val="4A0DF3DD"/>
    <w:rsid w:val="4A716911"/>
    <w:rsid w:val="4AB30B7C"/>
    <w:rsid w:val="4AE7E8E1"/>
    <w:rsid w:val="4AF45CA0"/>
    <w:rsid w:val="4B64747F"/>
    <w:rsid w:val="4BB06D1D"/>
    <w:rsid w:val="4BB60D69"/>
    <w:rsid w:val="4C59E9DE"/>
    <w:rsid w:val="4C8B501F"/>
    <w:rsid w:val="4C9FD616"/>
    <w:rsid w:val="4CA2BD2B"/>
    <w:rsid w:val="4CF9D605"/>
    <w:rsid w:val="4DEA2863"/>
    <w:rsid w:val="4E47DB7B"/>
    <w:rsid w:val="4E515269"/>
    <w:rsid w:val="4E77A59F"/>
    <w:rsid w:val="4EC9876F"/>
    <w:rsid w:val="4F2E4FDE"/>
    <w:rsid w:val="4F4095DD"/>
    <w:rsid w:val="50049BE7"/>
    <w:rsid w:val="5019D3D2"/>
    <w:rsid w:val="501C5922"/>
    <w:rsid w:val="50AD528E"/>
    <w:rsid w:val="5106735E"/>
    <w:rsid w:val="513FCF69"/>
    <w:rsid w:val="51459234"/>
    <w:rsid w:val="51DED7C0"/>
    <w:rsid w:val="51EAE1C0"/>
    <w:rsid w:val="52435D08"/>
    <w:rsid w:val="528BC877"/>
    <w:rsid w:val="52F411A8"/>
    <w:rsid w:val="5348BC59"/>
    <w:rsid w:val="538AFB24"/>
    <w:rsid w:val="5391DFF8"/>
    <w:rsid w:val="53DEDE19"/>
    <w:rsid w:val="542827BA"/>
    <w:rsid w:val="5441D095"/>
    <w:rsid w:val="544FD532"/>
    <w:rsid w:val="546BCFA2"/>
    <w:rsid w:val="54D34B7D"/>
    <w:rsid w:val="550B7F01"/>
    <w:rsid w:val="5510CDCA"/>
    <w:rsid w:val="55343882"/>
    <w:rsid w:val="5554E483"/>
    <w:rsid w:val="55715CAC"/>
    <w:rsid w:val="56AC0C83"/>
    <w:rsid w:val="56C12BC2"/>
    <w:rsid w:val="5782F14B"/>
    <w:rsid w:val="5820327D"/>
    <w:rsid w:val="5879BBB9"/>
    <w:rsid w:val="58B434F7"/>
    <w:rsid w:val="58C600FD"/>
    <w:rsid w:val="58F05373"/>
    <w:rsid w:val="594B856B"/>
    <w:rsid w:val="595495D0"/>
    <w:rsid w:val="597F7699"/>
    <w:rsid w:val="59A417FE"/>
    <w:rsid w:val="59B75AD9"/>
    <w:rsid w:val="59B9B371"/>
    <w:rsid w:val="59E19D47"/>
    <w:rsid w:val="5A045FCD"/>
    <w:rsid w:val="5A3BDBBA"/>
    <w:rsid w:val="5A4172A8"/>
    <w:rsid w:val="5A51FAC3"/>
    <w:rsid w:val="5ADA66B2"/>
    <w:rsid w:val="5B863086"/>
    <w:rsid w:val="5BD2F032"/>
    <w:rsid w:val="5C021789"/>
    <w:rsid w:val="5C163ADE"/>
    <w:rsid w:val="5C52DA2E"/>
    <w:rsid w:val="5CD4A392"/>
    <w:rsid w:val="5D170405"/>
    <w:rsid w:val="5D171CBC"/>
    <w:rsid w:val="5D74FC0B"/>
    <w:rsid w:val="5D7A1FED"/>
    <w:rsid w:val="5DC06A10"/>
    <w:rsid w:val="5DC38352"/>
    <w:rsid w:val="5DCE8001"/>
    <w:rsid w:val="5DD73293"/>
    <w:rsid w:val="5DD8D74B"/>
    <w:rsid w:val="5DEEF2F7"/>
    <w:rsid w:val="5E099526"/>
    <w:rsid w:val="5E4EF669"/>
    <w:rsid w:val="5E6BA513"/>
    <w:rsid w:val="5E6C5CC6"/>
    <w:rsid w:val="5E89F73E"/>
    <w:rsid w:val="5EC64B3B"/>
    <w:rsid w:val="5ECC208C"/>
    <w:rsid w:val="5EFCE9CF"/>
    <w:rsid w:val="5F373DAB"/>
    <w:rsid w:val="5FB8C44B"/>
    <w:rsid w:val="5FD71E0F"/>
    <w:rsid w:val="5FFA3F6F"/>
    <w:rsid w:val="6012AF3B"/>
    <w:rsid w:val="60394535"/>
    <w:rsid w:val="6042AF78"/>
    <w:rsid w:val="604D5257"/>
    <w:rsid w:val="605B91F5"/>
    <w:rsid w:val="607BBA17"/>
    <w:rsid w:val="60BB070E"/>
    <w:rsid w:val="60C1BD45"/>
    <w:rsid w:val="6163F7D7"/>
    <w:rsid w:val="61A33B15"/>
    <w:rsid w:val="61B3EF3C"/>
    <w:rsid w:val="61BF4659"/>
    <w:rsid w:val="61C2FBF9"/>
    <w:rsid w:val="61EFF05F"/>
    <w:rsid w:val="61F07876"/>
    <w:rsid w:val="62117419"/>
    <w:rsid w:val="6249C594"/>
    <w:rsid w:val="628C6269"/>
    <w:rsid w:val="628CB945"/>
    <w:rsid w:val="62C71C79"/>
    <w:rsid w:val="631475D0"/>
    <w:rsid w:val="635A2612"/>
    <w:rsid w:val="63A111D8"/>
    <w:rsid w:val="63AB3357"/>
    <w:rsid w:val="63B3C921"/>
    <w:rsid w:val="63E6685D"/>
    <w:rsid w:val="6402B098"/>
    <w:rsid w:val="640CD9D4"/>
    <w:rsid w:val="6419FAE5"/>
    <w:rsid w:val="647C944D"/>
    <w:rsid w:val="648024E2"/>
    <w:rsid w:val="64BFC7D4"/>
    <w:rsid w:val="6523B2FE"/>
    <w:rsid w:val="65746260"/>
    <w:rsid w:val="65EC5A41"/>
    <w:rsid w:val="65F5C7AF"/>
    <w:rsid w:val="6605C46E"/>
    <w:rsid w:val="6622A488"/>
    <w:rsid w:val="6659C97E"/>
    <w:rsid w:val="66685E1F"/>
    <w:rsid w:val="66BF5BE7"/>
    <w:rsid w:val="66BF9950"/>
    <w:rsid w:val="66F022AA"/>
    <w:rsid w:val="673F854A"/>
    <w:rsid w:val="6748BE64"/>
    <w:rsid w:val="6799D3EA"/>
    <w:rsid w:val="67D9A472"/>
    <w:rsid w:val="6819B275"/>
    <w:rsid w:val="681FA06C"/>
    <w:rsid w:val="68237A12"/>
    <w:rsid w:val="68281676"/>
    <w:rsid w:val="6842C36D"/>
    <w:rsid w:val="68D457AA"/>
    <w:rsid w:val="6901A7E9"/>
    <w:rsid w:val="69443923"/>
    <w:rsid w:val="6964D9E1"/>
    <w:rsid w:val="698D8861"/>
    <w:rsid w:val="69A18B9B"/>
    <w:rsid w:val="69F31BD8"/>
    <w:rsid w:val="6A160FFC"/>
    <w:rsid w:val="6A57A6C3"/>
    <w:rsid w:val="6A6BC3CF"/>
    <w:rsid w:val="6A858DF7"/>
    <w:rsid w:val="6ADD7E1D"/>
    <w:rsid w:val="6B8891C6"/>
    <w:rsid w:val="6BBA1490"/>
    <w:rsid w:val="6BC2B3E0"/>
    <w:rsid w:val="6BCFB2CE"/>
    <w:rsid w:val="6C002264"/>
    <w:rsid w:val="6C15D278"/>
    <w:rsid w:val="6C2AE4A3"/>
    <w:rsid w:val="6C6E91B1"/>
    <w:rsid w:val="6C74D5A6"/>
    <w:rsid w:val="6D5D8FB4"/>
    <w:rsid w:val="6D94EBCE"/>
    <w:rsid w:val="6DCB4A2C"/>
    <w:rsid w:val="6DCC333C"/>
    <w:rsid w:val="6DDB43C6"/>
    <w:rsid w:val="6DDD7F26"/>
    <w:rsid w:val="6DEA768B"/>
    <w:rsid w:val="6E72E5D8"/>
    <w:rsid w:val="6EB15066"/>
    <w:rsid w:val="6EB960B7"/>
    <w:rsid w:val="6EBBB0E3"/>
    <w:rsid w:val="6F04932A"/>
    <w:rsid w:val="6F3C60EB"/>
    <w:rsid w:val="6F7A578C"/>
    <w:rsid w:val="6FEC19D1"/>
    <w:rsid w:val="7027A389"/>
    <w:rsid w:val="7052DD73"/>
    <w:rsid w:val="70DBA2C6"/>
    <w:rsid w:val="70E5F14B"/>
    <w:rsid w:val="7112CD07"/>
    <w:rsid w:val="715E4258"/>
    <w:rsid w:val="716468EF"/>
    <w:rsid w:val="71649D42"/>
    <w:rsid w:val="7181AB17"/>
    <w:rsid w:val="71CC539A"/>
    <w:rsid w:val="71DC16C1"/>
    <w:rsid w:val="721ADE29"/>
    <w:rsid w:val="721F022E"/>
    <w:rsid w:val="7277DB7A"/>
    <w:rsid w:val="72953461"/>
    <w:rsid w:val="72A4E5C0"/>
    <w:rsid w:val="72D80B8D"/>
    <w:rsid w:val="72DFD416"/>
    <w:rsid w:val="731CD9BB"/>
    <w:rsid w:val="73AAC43C"/>
    <w:rsid w:val="7418E874"/>
    <w:rsid w:val="741C9740"/>
    <w:rsid w:val="7452557E"/>
    <w:rsid w:val="745B80D3"/>
    <w:rsid w:val="74A828EB"/>
    <w:rsid w:val="74D95D6E"/>
    <w:rsid w:val="754809D8"/>
    <w:rsid w:val="754E9F8F"/>
    <w:rsid w:val="75A8B5F7"/>
    <w:rsid w:val="75D11338"/>
    <w:rsid w:val="76028503"/>
    <w:rsid w:val="7603C43F"/>
    <w:rsid w:val="760FE219"/>
    <w:rsid w:val="76A63B13"/>
    <w:rsid w:val="76AF16FD"/>
    <w:rsid w:val="76B08EE1"/>
    <w:rsid w:val="76ECDA8F"/>
    <w:rsid w:val="771B598A"/>
    <w:rsid w:val="773A32F9"/>
    <w:rsid w:val="77501806"/>
    <w:rsid w:val="778DCB80"/>
    <w:rsid w:val="77B18DB9"/>
    <w:rsid w:val="7809D167"/>
    <w:rsid w:val="78601FCE"/>
    <w:rsid w:val="786A3661"/>
    <w:rsid w:val="788A5E65"/>
    <w:rsid w:val="78AA0110"/>
    <w:rsid w:val="790A859C"/>
    <w:rsid w:val="7914E72C"/>
    <w:rsid w:val="7933B615"/>
    <w:rsid w:val="79394D44"/>
    <w:rsid w:val="795A2522"/>
    <w:rsid w:val="79869C38"/>
    <w:rsid w:val="7990B1CC"/>
    <w:rsid w:val="79A7DBEF"/>
    <w:rsid w:val="79C06F55"/>
    <w:rsid w:val="79F7DB7F"/>
    <w:rsid w:val="7A0F0A8C"/>
    <w:rsid w:val="7A406AE9"/>
    <w:rsid w:val="7A61F0D4"/>
    <w:rsid w:val="7A6F3D34"/>
    <w:rsid w:val="7A998DD8"/>
    <w:rsid w:val="7B04EAC4"/>
    <w:rsid w:val="7B57E307"/>
    <w:rsid w:val="7B5A4F32"/>
    <w:rsid w:val="7B8CA2DE"/>
    <w:rsid w:val="7BAC9CF6"/>
    <w:rsid w:val="7BC54A80"/>
    <w:rsid w:val="7BCA1C54"/>
    <w:rsid w:val="7BEF1C3A"/>
    <w:rsid w:val="7C391EC4"/>
    <w:rsid w:val="7C3D9251"/>
    <w:rsid w:val="7C561C75"/>
    <w:rsid w:val="7C5D1D04"/>
    <w:rsid w:val="7C64789A"/>
    <w:rsid w:val="7C7BBC62"/>
    <w:rsid w:val="7CD0DAB4"/>
    <w:rsid w:val="7CF921DB"/>
    <w:rsid w:val="7D4B0F36"/>
    <w:rsid w:val="7D6041E8"/>
    <w:rsid w:val="7D667B4A"/>
    <w:rsid w:val="7DC90C3D"/>
    <w:rsid w:val="7DEE2719"/>
    <w:rsid w:val="7E8D809F"/>
    <w:rsid w:val="7E9E909F"/>
    <w:rsid w:val="7EA9785B"/>
    <w:rsid w:val="7EF0FBAC"/>
    <w:rsid w:val="7EFC89F9"/>
    <w:rsid w:val="7F02CA8E"/>
    <w:rsid w:val="7F59B926"/>
    <w:rsid w:val="7FCCA4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40058B"/>
  <w15:docId w15:val="{1323CB80-878F-4B04-A420-4C4C1B4A85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0097"/>
  </w:style>
  <w:style w:type="paragraph" w:styleId="Heading1">
    <w:name w:val="heading 1"/>
    <w:basedOn w:val="Normal1"/>
    <w:next w:val="Normal1"/>
    <w:rsid w:val="00717E06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1"/>
    <w:next w:val="Normal1"/>
    <w:rsid w:val="00717E06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1"/>
    <w:next w:val="Normal1"/>
    <w:rsid w:val="00717E06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1"/>
    <w:next w:val="Normal1"/>
    <w:rsid w:val="00717E06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1"/>
    <w:next w:val="Normal1"/>
    <w:rsid w:val="00717E06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1"/>
    <w:next w:val="Normal1"/>
    <w:rsid w:val="00717E06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717E06"/>
  </w:style>
  <w:style w:type="paragraph" w:styleId="Title">
    <w:name w:val="Title"/>
    <w:basedOn w:val="Normal1"/>
    <w:next w:val="Normal1"/>
    <w:rsid w:val="00717E06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1"/>
    <w:next w:val="Normal1"/>
    <w:rsid w:val="00717E06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717E0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717E0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rsid w:val="00717E0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rsid w:val="00717E0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rsid w:val="00717E0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"/>
    <w:rsid w:val="00717E0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eNormal"/>
    <w:rsid w:val="00717E0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eNormal"/>
    <w:rsid w:val="00717E0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7">
    <w:basedOn w:val="TableNormal"/>
    <w:rsid w:val="00717E0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8">
    <w:basedOn w:val="TableNormal"/>
    <w:rsid w:val="00717E0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9">
    <w:basedOn w:val="TableNormal"/>
    <w:rsid w:val="00717E0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a">
    <w:basedOn w:val="TableNormal"/>
    <w:rsid w:val="00717E0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b">
    <w:basedOn w:val="TableNormal"/>
    <w:rsid w:val="00717E0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c">
    <w:basedOn w:val="TableNormal"/>
    <w:rsid w:val="00717E0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d">
    <w:basedOn w:val="TableNormal"/>
    <w:rsid w:val="00717E0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e">
    <w:basedOn w:val="TableNormal"/>
    <w:rsid w:val="00717E0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">
    <w:basedOn w:val="TableNormal"/>
    <w:rsid w:val="00717E0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0">
    <w:basedOn w:val="TableNormal"/>
    <w:rsid w:val="00717E0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1">
    <w:basedOn w:val="TableNormal"/>
    <w:rsid w:val="00717E0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2">
    <w:basedOn w:val="TableNormal"/>
    <w:rsid w:val="00717E0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3">
    <w:basedOn w:val="TableNormal"/>
    <w:rsid w:val="00717E0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4">
    <w:basedOn w:val="TableNormal"/>
    <w:rsid w:val="00717E0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5">
    <w:basedOn w:val="TableNormal"/>
    <w:rsid w:val="00717E0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53922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392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9F66D6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F66D6"/>
  </w:style>
  <w:style w:type="paragraph" w:styleId="Footer">
    <w:name w:val="footer"/>
    <w:basedOn w:val="Normal"/>
    <w:link w:val="FooterChar"/>
    <w:uiPriority w:val="99"/>
    <w:unhideWhenUsed/>
    <w:rsid w:val="009F66D6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F66D6"/>
  </w:style>
  <w:style w:type="paragraph" w:styleId="Revision">
    <w:name w:val="Revision"/>
    <w:hidden/>
    <w:uiPriority w:val="99"/>
    <w:semiHidden/>
    <w:rsid w:val="003917FF"/>
    <w:pPr>
      <w:spacing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21168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1168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1168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1168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11687"/>
    <w:rPr>
      <w:b/>
      <w:bCs/>
      <w:sz w:val="20"/>
      <w:szCs w:val="20"/>
    </w:rPr>
  </w:style>
  <w:style w:type="paragraph" w:customStyle="1" w:styleId="paragraph">
    <w:name w:val="paragraph"/>
    <w:basedOn w:val="Normal"/>
    <w:rsid w:val="0018003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180036"/>
  </w:style>
  <w:style w:type="character" w:customStyle="1" w:styleId="eop">
    <w:name w:val="eop"/>
    <w:basedOn w:val="DefaultParagraphFont"/>
    <w:rsid w:val="0018003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32559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98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91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5.png"/><Relationship Id="rId39" Type="http://schemas.openxmlformats.org/officeDocument/2006/relationships/image" Target="media/image28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image" Target="media/image23.png"/><Relationship Id="rId42" Type="http://schemas.microsoft.com/office/2011/relationships/people" Target="peop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microsoft.com/office/2018/08/relationships/commentsExtensible" Target="commentsExtensible.xml"/><Relationship Id="rId33" Type="http://schemas.openxmlformats.org/officeDocument/2006/relationships/image" Target="media/image22.png"/><Relationship Id="rId38" Type="http://schemas.openxmlformats.org/officeDocument/2006/relationships/image" Target="media/image27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18.png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microsoft.com/office/2016/09/relationships/commentsIds" Target="commentsIds.xml"/><Relationship Id="rId32" Type="http://schemas.openxmlformats.org/officeDocument/2006/relationships/image" Target="media/image21.png"/><Relationship Id="rId37" Type="http://schemas.openxmlformats.org/officeDocument/2006/relationships/image" Target="media/image26.png"/><Relationship Id="rId40" Type="http://schemas.openxmlformats.org/officeDocument/2006/relationships/image" Target="media/image29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microsoft.com/office/2011/relationships/commentsExtended" Target="commentsExtended.xml"/><Relationship Id="rId28" Type="http://schemas.openxmlformats.org/officeDocument/2006/relationships/image" Target="media/image17.png"/><Relationship Id="rId36" Type="http://schemas.openxmlformats.org/officeDocument/2006/relationships/image" Target="media/image25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0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comments" Target="comments.xml"/><Relationship Id="rId27" Type="http://schemas.openxmlformats.org/officeDocument/2006/relationships/image" Target="media/image16.png"/><Relationship Id="rId30" Type="http://schemas.openxmlformats.org/officeDocument/2006/relationships/image" Target="media/image19.png"/><Relationship Id="rId35" Type="http://schemas.openxmlformats.org/officeDocument/2006/relationships/image" Target="media/image24.png"/><Relationship Id="rId43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5AD919-AAB8-48E0-BBE7-CEB641CB37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19</Pages>
  <Words>2033</Words>
  <Characters>11592</Characters>
  <Application>Microsoft Office Word</Application>
  <DocSecurity>0</DocSecurity>
  <Lines>96</Lines>
  <Paragraphs>27</Paragraphs>
  <ScaleCrop>false</ScaleCrop>
  <Company/>
  <LinksUpToDate>false</LinksUpToDate>
  <CharactersWithSpaces>13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ner</dc:creator>
  <cp:keywords/>
  <cp:lastModifiedBy>Bysani, Nishanth</cp:lastModifiedBy>
  <cp:revision>858</cp:revision>
  <dcterms:created xsi:type="dcterms:W3CDTF">2020-10-18T23:57:00Z</dcterms:created>
  <dcterms:modified xsi:type="dcterms:W3CDTF">2020-10-29T00:11:00Z</dcterms:modified>
</cp:coreProperties>
</file>